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999F8" w14:textId="77777777" w:rsidR="00C04553" w:rsidRDefault="00C04553" w:rsidP="00C04553"/>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657"/>
        <w:gridCol w:w="4721"/>
      </w:tblGrid>
      <w:tr w:rsidR="00C04553" w14:paraId="566409E2" w14:textId="77777777" w:rsidTr="00C04553">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721" w:type="dxa"/>
            <w:tcBorders>
              <w:top w:val="single" w:sz="6" w:space="0" w:color="auto"/>
              <w:left w:val="single" w:sz="6" w:space="0" w:color="auto"/>
              <w:bottom w:val="single" w:sz="6" w:space="0" w:color="auto"/>
              <w:right w:val="double" w:sz="6" w:space="0" w:color="auto"/>
            </w:tcBorders>
            <w:hideMark/>
          </w:tcPr>
          <w:p w14:paraId="50DF7715" w14:textId="0C29CD4B"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27-25-F</w:t>
            </w:r>
            <w:r w:rsidR="00446638">
              <w:rPr>
                <w:szCs w:val="24"/>
                <w:lang w:val="en-US" w:eastAsia="zh-CN"/>
              </w:rPr>
              <w:t>D</w:t>
            </w:r>
          </w:p>
        </w:tc>
      </w:tr>
      <w:tr w:rsidR="00C04553" w14:paraId="5B92E774"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16427ACC" w14:textId="7FCD821C" w:rsidR="00C04553" w:rsidRDefault="00C04553">
            <w:pPr>
              <w:spacing w:before="0"/>
              <w:ind w:left="144" w:right="144"/>
              <w:rPr>
                <w:szCs w:val="24"/>
                <w:lang w:val="en-CA" w:eastAsia="zh-CN"/>
              </w:rPr>
            </w:pPr>
            <w:r>
              <w:rPr>
                <w:b/>
                <w:szCs w:val="24"/>
                <w:lang w:val="en-CA" w:eastAsia="zh-CN"/>
              </w:rPr>
              <w:t>Ref:</w:t>
            </w:r>
            <w:r>
              <w:rPr>
                <w:szCs w:val="24"/>
                <w:lang w:val="en-CA" w:eastAsia="zh-CN"/>
              </w:rPr>
              <w:t xml:space="preserve"> Annex </w:t>
            </w:r>
            <w:r w:rsidR="00D01530">
              <w:rPr>
                <w:szCs w:val="24"/>
                <w:lang w:val="en-CA" w:eastAsia="zh-CN"/>
              </w:rPr>
              <w:t>17</w:t>
            </w:r>
            <w:r>
              <w:rPr>
                <w:szCs w:val="24"/>
                <w:lang w:val="en-CA" w:eastAsia="zh-CN"/>
              </w:rPr>
              <w:t xml:space="preserve"> to Document 5B/355-E</w:t>
            </w:r>
          </w:p>
          <w:p w14:paraId="0F6DB243" w14:textId="77777777" w:rsidR="00C04553" w:rsidRDefault="00C04553">
            <w:pPr>
              <w:overflowPunct/>
              <w:autoSpaceDE/>
              <w:adjustRightInd/>
              <w:spacing w:before="0"/>
              <w:ind w:left="144" w:right="144"/>
              <w:rPr>
                <w:bCs/>
                <w:szCs w:val="24"/>
                <w:lang w:val="en-CA" w:eastAsia="zh-CN"/>
              </w:rPr>
            </w:pPr>
            <w:r>
              <w:rPr>
                <w:b/>
                <w:szCs w:val="24"/>
                <w:lang w:val="en-CA" w:eastAsia="zh-CN"/>
              </w:rPr>
              <w:t xml:space="preserve">        </w:t>
            </w:r>
          </w:p>
          <w:p w14:paraId="7E5C791F" w14:textId="77777777" w:rsidR="00C04553" w:rsidRDefault="00C04553">
            <w:pPr>
              <w:overflowPunct/>
              <w:autoSpaceDE/>
              <w:adjustRightInd/>
              <w:spacing w:before="0"/>
              <w:ind w:left="144" w:right="144"/>
              <w:rPr>
                <w:bCs/>
                <w:szCs w:val="24"/>
                <w:lang w:val="en-CA" w:eastAsia="zh-CN"/>
              </w:rPr>
            </w:pPr>
          </w:p>
          <w:p w14:paraId="3C9F90B9" w14:textId="77777777" w:rsidR="00C04553" w:rsidRDefault="00C04553">
            <w:pPr>
              <w:overflowPunct/>
              <w:autoSpaceDE/>
              <w:adjustRightInd/>
              <w:spacing w:before="0"/>
              <w:ind w:left="144" w:right="144"/>
              <w:rPr>
                <w:szCs w:val="24"/>
                <w:lang w:val="en-CA" w:eastAsia="zh-CN"/>
              </w:rPr>
            </w:pPr>
          </w:p>
        </w:tc>
        <w:tc>
          <w:tcPr>
            <w:tcW w:w="4721" w:type="dxa"/>
            <w:tcBorders>
              <w:top w:val="single" w:sz="6" w:space="0" w:color="auto"/>
              <w:left w:val="single" w:sz="6" w:space="0" w:color="auto"/>
              <w:bottom w:val="single" w:sz="6" w:space="0" w:color="auto"/>
              <w:right w:val="double" w:sz="6" w:space="0" w:color="auto"/>
            </w:tcBorders>
          </w:tcPr>
          <w:p w14:paraId="507FE9CA" w14:textId="2332C4A5"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8512ED">
              <w:rPr>
                <w:szCs w:val="24"/>
                <w:lang w:val="en-US" w:eastAsia="zh-CN"/>
              </w:rPr>
              <w:t>1</w:t>
            </w:r>
            <w:r w:rsidR="00446638">
              <w:rPr>
                <w:szCs w:val="24"/>
                <w:lang w:val="en-US" w:eastAsia="zh-CN"/>
              </w:rPr>
              <w:t>4</w:t>
            </w:r>
            <w:r w:rsidR="008B2E2B">
              <w:rPr>
                <w:szCs w:val="24"/>
                <w:lang w:val="en-US" w:eastAsia="zh-CN"/>
              </w:rPr>
              <w:t xml:space="preserve"> </w:t>
            </w:r>
            <w:r w:rsidR="00446638">
              <w:rPr>
                <w:szCs w:val="24"/>
                <w:lang w:val="en-US" w:eastAsia="zh-CN"/>
              </w:rPr>
              <w:t>September</w:t>
            </w:r>
            <w:r>
              <w:rPr>
                <w:szCs w:val="24"/>
                <w:lang w:val="en-US" w:eastAsia="zh-CN"/>
              </w:rPr>
              <w:t xml:space="preserve"> 2021</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2DC63D16" w14:textId="77777777" w:rsidR="00C04553" w:rsidRDefault="00C04553">
            <w:pPr>
              <w:overflowPunct/>
              <w:autoSpaceDE/>
              <w:adjustRightInd/>
              <w:spacing w:before="0"/>
              <w:ind w:left="2160" w:right="144" w:hanging="2016"/>
              <w:rPr>
                <w:b/>
                <w:szCs w:val="24"/>
                <w:lang w:val="en-US" w:eastAsia="zh-CN"/>
              </w:rPr>
            </w:pPr>
          </w:p>
          <w:p w14:paraId="292236B5" w14:textId="0B9903CF" w:rsidR="00C04553" w:rsidRDefault="00C04553" w:rsidP="00D01530">
            <w:pPr>
              <w:keepNext/>
              <w:keepLines/>
              <w:spacing w:before="0"/>
              <w:rPr>
                <w:bCs/>
                <w:szCs w:val="24"/>
                <w:lang w:val="en-US" w:eastAsia="zh-CN"/>
              </w:rPr>
            </w:pPr>
            <w:r>
              <w:rPr>
                <w:b/>
                <w:szCs w:val="24"/>
                <w:lang w:val="en-US" w:eastAsia="zh-CN"/>
              </w:rPr>
              <w:t xml:space="preserve">Document Title: </w:t>
            </w:r>
            <w:r w:rsidR="00D01530" w:rsidRPr="00D01530">
              <w:rPr>
                <w:bCs/>
                <w:szCs w:val="24"/>
                <w:lang w:val="en-US" w:eastAsia="zh-CN"/>
              </w:rPr>
              <w:t>WORKING DOCUMENT TOWARDS A PRELIMINARY DRAFT REVISION OF RECOMMENDATION ITU-R M.2135-0</w:t>
            </w:r>
            <w:r w:rsidR="00D01530">
              <w:rPr>
                <w:bCs/>
                <w:szCs w:val="24"/>
                <w:lang w:val="en-US" w:eastAsia="zh-CN"/>
              </w:rPr>
              <w:t xml:space="preserve"> </w:t>
            </w:r>
            <w:r w:rsidR="00D01530" w:rsidRPr="00D01530">
              <w:rPr>
                <w:bCs/>
                <w:szCs w:val="24"/>
                <w:lang w:val="en-US" w:eastAsia="zh-CN"/>
              </w:rPr>
              <w:t>Technical characteristics of autonomous maritime radio devices operating in the frequency band 156-162.05 MHz</w:t>
            </w:r>
          </w:p>
          <w:p w14:paraId="20997CB2" w14:textId="77777777" w:rsidR="00C04553" w:rsidRDefault="00C04553">
            <w:pPr>
              <w:keepNext/>
              <w:keepLines/>
              <w:spacing w:before="0"/>
              <w:jc w:val="center"/>
              <w:rPr>
                <w:bCs/>
                <w:szCs w:val="24"/>
                <w:lang w:val="en-US" w:eastAsia="zh-CN"/>
              </w:rPr>
            </w:pPr>
          </w:p>
        </w:tc>
      </w:tr>
      <w:tr w:rsidR="00C04553" w14:paraId="7183496B"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41014C78" w14:textId="77777777" w:rsidR="00C04553" w:rsidRDefault="00C04553">
            <w:pPr>
              <w:overflowPunct/>
              <w:autoSpaceDE/>
              <w:adjustRightInd/>
              <w:spacing w:before="0"/>
              <w:rPr>
                <w:b/>
                <w:szCs w:val="24"/>
                <w:lang w:val="en-US" w:eastAsia="zh-CN"/>
              </w:rPr>
            </w:pPr>
          </w:p>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70C9194F" w14:textId="77777777" w:rsidR="00C04553" w:rsidRDefault="00C04553">
            <w:pPr>
              <w:spacing w:before="0"/>
              <w:ind w:right="144"/>
              <w:rPr>
                <w:bCs/>
                <w:iCs/>
                <w:szCs w:val="24"/>
                <w:lang w:val="en-US" w:eastAsia="zh-CN"/>
              </w:rPr>
            </w:pPr>
            <w:r>
              <w:rPr>
                <w:bCs/>
                <w:iCs/>
                <w:szCs w:val="24"/>
                <w:lang w:val="en-US" w:eastAsia="zh-CN"/>
              </w:rPr>
              <w:t>Jerry Ulcek</w:t>
            </w:r>
          </w:p>
          <w:p w14:paraId="6DDCDEA3" w14:textId="77777777" w:rsidR="00C04553" w:rsidRDefault="00C04553">
            <w:pPr>
              <w:spacing w:before="0"/>
              <w:ind w:right="144"/>
              <w:rPr>
                <w:bCs/>
                <w:iCs/>
                <w:szCs w:val="24"/>
                <w:lang w:val="en-US" w:eastAsia="zh-CN"/>
              </w:rPr>
            </w:pPr>
            <w:r>
              <w:rPr>
                <w:bCs/>
                <w:iCs/>
                <w:szCs w:val="24"/>
                <w:lang w:val="en-US" w:eastAsia="zh-CN"/>
              </w:rPr>
              <w:t>US Coast Guard, Washington DC</w:t>
            </w:r>
          </w:p>
          <w:p w14:paraId="4D5605A1" w14:textId="77777777" w:rsidR="00C04553" w:rsidRDefault="00C04553">
            <w:pPr>
              <w:spacing w:before="0"/>
              <w:ind w:right="144"/>
              <w:rPr>
                <w:bCs/>
                <w:iCs/>
                <w:szCs w:val="24"/>
                <w:lang w:val="en-US" w:eastAsia="zh-CN"/>
              </w:rPr>
            </w:pPr>
          </w:p>
          <w:p w14:paraId="2CA4F96C" w14:textId="77777777" w:rsidR="00C04553" w:rsidRDefault="00C04553">
            <w:pPr>
              <w:spacing w:before="0"/>
              <w:ind w:right="144"/>
              <w:rPr>
                <w:bCs/>
                <w:iCs/>
                <w:szCs w:val="24"/>
                <w:lang w:val="en-US" w:eastAsia="zh-CN"/>
              </w:rPr>
            </w:pPr>
          </w:p>
          <w:p w14:paraId="50017A2D" w14:textId="77777777" w:rsidR="00C04553" w:rsidRDefault="00C04553">
            <w:pPr>
              <w:spacing w:before="0"/>
              <w:ind w:right="144"/>
              <w:rPr>
                <w:bCs/>
                <w:iCs/>
                <w:szCs w:val="24"/>
                <w:lang w:val="en-US" w:eastAsia="zh-CN"/>
              </w:rPr>
            </w:pPr>
            <w:r>
              <w:rPr>
                <w:bCs/>
                <w:iCs/>
                <w:szCs w:val="24"/>
                <w:lang w:val="en-US" w:eastAsia="zh-CN"/>
              </w:rPr>
              <w:t>Johnny Schultz</w:t>
            </w:r>
          </w:p>
          <w:p w14:paraId="63B8F74C" w14:textId="77777777" w:rsidR="00C04553" w:rsidRDefault="00C04553">
            <w:pPr>
              <w:spacing w:before="0"/>
              <w:ind w:right="144"/>
              <w:rPr>
                <w:bCs/>
                <w:iCs/>
                <w:szCs w:val="24"/>
                <w:lang w:val="en-US" w:eastAsia="zh-CN"/>
              </w:rPr>
            </w:pPr>
            <w:r>
              <w:rPr>
                <w:bCs/>
                <w:iCs/>
                <w:szCs w:val="24"/>
                <w:lang w:val="en-US" w:eastAsia="zh-CN"/>
              </w:rPr>
              <w:t>Sev1Tech, Inc.</w:t>
            </w:r>
          </w:p>
          <w:p w14:paraId="02314578" w14:textId="77777777" w:rsidR="00C04553" w:rsidRDefault="00C04553">
            <w:pPr>
              <w:spacing w:before="0"/>
              <w:ind w:right="144"/>
              <w:rPr>
                <w:bCs/>
                <w:iCs/>
                <w:szCs w:val="24"/>
                <w:lang w:val="en-US" w:eastAsia="zh-CN"/>
              </w:rPr>
            </w:pPr>
          </w:p>
          <w:p w14:paraId="3742AF83" w14:textId="77777777" w:rsidR="00D01530" w:rsidRDefault="00D01530" w:rsidP="00D01530">
            <w:pPr>
              <w:spacing w:before="0"/>
              <w:ind w:right="144"/>
              <w:rPr>
                <w:bCs/>
                <w:iCs/>
                <w:szCs w:val="24"/>
                <w:lang w:val="en-US" w:eastAsia="zh-CN"/>
              </w:rPr>
            </w:pPr>
            <w:r>
              <w:rPr>
                <w:bCs/>
                <w:iCs/>
                <w:szCs w:val="24"/>
                <w:lang w:val="en-US" w:eastAsia="zh-CN"/>
              </w:rPr>
              <w:t>Ross Norsworthy</w:t>
            </w:r>
          </w:p>
          <w:p w14:paraId="145400CC" w14:textId="77777777"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721" w:type="dxa"/>
            <w:tcBorders>
              <w:top w:val="single" w:sz="6" w:space="0" w:color="auto"/>
              <w:left w:val="single" w:sz="6" w:space="0" w:color="auto"/>
              <w:bottom w:val="single" w:sz="6" w:space="0" w:color="auto"/>
              <w:right w:val="double" w:sz="6" w:space="0" w:color="auto"/>
            </w:tcBorders>
          </w:tcPr>
          <w:p w14:paraId="32DC3F6E" w14:textId="77777777" w:rsidR="00C04553" w:rsidRDefault="00C04553">
            <w:pPr>
              <w:overflowPunct/>
              <w:autoSpaceDE/>
              <w:adjustRightInd/>
              <w:spacing w:before="0"/>
              <w:rPr>
                <w:b/>
                <w:szCs w:val="24"/>
                <w:lang w:val="en-CA" w:eastAsia="zh-CN"/>
              </w:rPr>
            </w:pPr>
          </w:p>
          <w:p w14:paraId="467A2206" w14:textId="77777777" w:rsidR="00C04553" w:rsidRDefault="00C04553">
            <w:pPr>
              <w:overflowPunct/>
              <w:autoSpaceDE/>
              <w:adjustRightInd/>
              <w:spacing w:before="0"/>
              <w:rPr>
                <w:b/>
                <w:szCs w:val="24"/>
                <w:lang w:val="en-CA" w:eastAsia="zh-CN"/>
              </w:rPr>
            </w:pPr>
          </w:p>
          <w:p w14:paraId="56780975" w14:textId="77777777" w:rsidR="00C04553" w:rsidRDefault="00C04553">
            <w:pPr>
              <w:overflowPunct/>
              <w:autoSpaceDE/>
              <w:adjustRightInd/>
              <w:spacing w:before="0"/>
              <w:rPr>
                <w:b/>
                <w:szCs w:val="24"/>
                <w:lang w:val="en-CA" w:eastAsia="zh-CN"/>
              </w:rPr>
            </w:pPr>
          </w:p>
          <w:p w14:paraId="560FC011" w14:textId="77777777" w:rsidR="00C04553" w:rsidRDefault="00C04553">
            <w:pPr>
              <w:spacing w:before="0"/>
              <w:ind w:right="144"/>
              <w:rPr>
                <w:bCs/>
                <w:color w:val="000000"/>
                <w:szCs w:val="24"/>
                <w:lang w:val="fr-CH" w:eastAsia="zh-CN"/>
              </w:rPr>
            </w:pPr>
            <w:r>
              <w:rPr>
                <w:bCs/>
                <w:color w:val="000000"/>
                <w:szCs w:val="24"/>
                <w:lang w:val="fr-CH" w:eastAsia="zh-CN"/>
              </w:rPr>
              <w:t>Phone : (202) 475-3607</w:t>
            </w:r>
          </w:p>
          <w:p w14:paraId="354841F7" w14:textId="77777777" w:rsidR="00C04553" w:rsidRDefault="00C04553">
            <w:pPr>
              <w:spacing w:before="0"/>
              <w:ind w:right="144"/>
              <w:rPr>
                <w:bCs/>
                <w:color w:val="000000"/>
                <w:szCs w:val="24"/>
                <w:lang w:val="fr-CH" w:eastAsia="zh-CN"/>
              </w:rPr>
            </w:pPr>
            <w:r>
              <w:rPr>
                <w:bCs/>
                <w:color w:val="000000"/>
                <w:szCs w:val="24"/>
                <w:lang w:val="fr-CH" w:eastAsia="zh-CN"/>
              </w:rPr>
              <w:t>E-mail: Jerry.l.Ulcek@uscg.mil</w:t>
            </w:r>
          </w:p>
          <w:p w14:paraId="301768E3" w14:textId="77777777" w:rsidR="00C04553" w:rsidRDefault="00C04553">
            <w:pPr>
              <w:spacing w:before="0"/>
              <w:ind w:right="144"/>
              <w:rPr>
                <w:bCs/>
                <w:color w:val="000000"/>
                <w:szCs w:val="24"/>
                <w:lang w:val="fr-CH" w:eastAsia="zh-CN"/>
              </w:rPr>
            </w:pP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77777777" w:rsidR="00C04553" w:rsidRDefault="00C04553">
            <w:pPr>
              <w:spacing w:before="0"/>
              <w:ind w:right="144"/>
              <w:rPr>
                <w:bCs/>
                <w:color w:val="000000"/>
                <w:szCs w:val="24"/>
                <w:lang w:val="fr-CH" w:eastAsia="zh-CN"/>
              </w:rPr>
            </w:pPr>
            <w:r>
              <w:rPr>
                <w:bCs/>
                <w:color w:val="000000"/>
                <w:szCs w:val="24"/>
                <w:lang w:val="fr-CH" w:eastAsia="zh-CN"/>
              </w:rPr>
              <w:t xml:space="preserve">E-mail: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77777777" w:rsidR="00D01530" w:rsidRDefault="00D01530" w:rsidP="00D01530">
            <w:pPr>
              <w:spacing w:before="0"/>
              <w:ind w:right="144"/>
              <w:rPr>
                <w:bCs/>
                <w:color w:val="000000"/>
                <w:szCs w:val="24"/>
                <w:lang w:val="fr-CH" w:eastAsia="zh-CN"/>
              </w:rPr>
            </w:pPr>
            <w:r>
              <w:rPr>
                <w:bCs/>
                <w:color w:val="000000"/>
                <w:szCs w:val="24"/>
                <w:lang w:val="fr-CH" w:eastAsia="zh-CN"/>
              </w:rPr>
              <w:t>E-mail: Ross_N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54A48229" w14:textId="0C78858B" w:rsidR="00C04553" w:rsidRDefault="00C04553">
            <w:pPr>
              <w:spacing w:after="160" w:line="256" w:lineRule="auto"/>
              <w:rPr>
                <w:lang w:eastAsia="zh-CN"/>
              </w:rPr>
            </w:pPr>
            <w:r>
              <w:rPr>
                <w:b/>
                <w:lang w:val="en-US" w:eastAsia="zh-CN"/>
              </w:rPr>
              <w:t>Purpose/Objective:</w:t>
            </w:r>
            <w:r>
              <w:rPr>
                <w:lang w:val="en-US" w:eastAsia="zh-CN"/>
              </w:rPr>
              <w:t xml:space="preserve">  The purpose of this document is to provide additional </w:t>
            </w:r>
            <w:r w:rsidR="00D01530">
              <w:rPr>
                <w:lang w:val="en-US" w:eastAsia="zh-CN"/>
              </w:rPr>
              <w:t xml:space="preserve">details on how an AMRD Group B that implements AIS technology operates on </w:t>
            </w:r>
            <w:r w:rsidR="00D01530" w:rsidRPr="00D01530">
              <w:rPr>
                <w:lang w:val="en-US" w:eastAsia="zh-CN"/>
              </w:rPr>
              <w:t>channel 2006 (160.9 MHz) in Appendix 18 of the RR</w:t>
            </w:r>
            <w:r w:rsidR="00D01530">
              <w:rPr>
                <w:lang w:val="en-US" w:eastAsia="zh-CN"/>
              </w:rPr>
              <w:t>.</w:t>
            </w:r>
          </w:p>
        </w:tc>
      </w:tr>
      <w:tr w:rsidR="00C04553" w14:paraId="61B86CC3" w14:textId="77777777" w:rsidTr="00C04553">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2B180843" w14:textId="77777777" w:rsidR="00C04553" w:rsidRDefault="00C04553">
            <w:pPr>
              <w:overflowPunct/>
              <w:autoSpaceDE/>
              <w:adjustRightInd/>
              <w:spacing w:before="0"/>
              <w:ind w:left="144" w:right="144"/>
              <w:rPr>
                <w:b/>
                <w:szCs w:val="24"/>
                <w:lang w:val="en-US" w:eastAsia="zh-CN"/>
              </w:rPr>
            </w:pPr>
          </w:p>
          <w:p w14:paraId="5401BCE5" w14:textId="0A1B8559" w:rsidR="00C04553" w:rsidRDefault="00C04553">
            <w:pPr>
              <w:overflowPunct/>
              <w:autoSpaceDE/>
              <w:adjustRightInd/>
              <w:spacing w:before="0"/>
              <w:ind w:right="144"/>
              <w:rPr>
                <w:szCs w:val="24"/>
                <w:lang w:val="en-US" w:eastAsia="zh-CN"/>
              </w:rPr>
            </w:pPr>
            <w:r>
              <w:rPr>
                <w:b/>
                <w:szCs w:val="24"/>
                <w:lang w:val="en-US" w:eastAsia="zh-CN"/>
              </w:rPr>
              <w:t>Abstract:</w:t>
            </w:r>
            <w:r>
              <w:rPr>
                <w:szCs w:val="24"/>
                <w:lang w:val="en-US" w:eastAsia="zh-CN"/>
              </w:rPr>
              <w:t xml:space="preserve">  This document provides </w:t>
            </w:r>
            <w:r w:rsidR="00D01530">
              <w:rPr>
                <w:szCs w:val="24"/>
                <w:lang w:val="en-US" w:eastAsia="zh-CN"/>
              </w:rPr>
              <w:t xml:space="preserve">additional details on the </w:t>
            </w:r>
            <w:r w:rsidR="00D320F1">
              <w:rPr>
                <w:szCs w:val="24"/>
                <w:lang w:val="en-US" w:eastAsia="zh-CN"/>
              </w:rPr>
              <w:t xml:space="preserve">transmission </w:t>
            </w:r>
            <w:r w:rsidR="00D01530">
              <w:rPr>
                <w:szCs w:val="24"/>
                <w:lang w:val="en-US" w:eastAsia="zh-CN"/>
              </w:rPr>
              <w:t xml:space="preserve">message </w:t>
            </w:r>
            <w:r w:rsidR="008B2E2B">
              <w:rPr>
                <w:szCs w:val="24"/>
                <w:lang w:val="en-US" w:eastAsia="zh-CN"/>
              </w:rPr>
              <w:t>structure,</w:t>
            </w:r>
            <w:r w:rsidR="00D01530">
              <w:rPr>
                <w:szCs w:val="24"/>
                <w:lang w:val="en-US" w:eastAsia="zh-CN"/>
              </w:rPr>
              <w:t xml:space="preserve"> and the numbering scheme used to identify the AMRD Group B devic</w:t>
            </w:r>
            <w:r w:rsidR="008B2E2B">
              <w:rPr>
                <w:szCs w:val="24"/>
                <w:lang w:val="en-US" w:eastAsia="zh-CN"/>
              </w:rPr>
              <w:t xml:space="preserve">e, by defining a new AIS message </w:t>
            </w:r>
            <w:r w:rsidR="009F6D16">
              <w:rPr>
                <w:szCs w:val="24"/>
                <w:lang w:val="en-US" w:eastAsia="zh-CN"/>
              </w:rPr>
              <w:t>that contains extended identity information,</w:t>
            </w:r>
            <w:r w:rsidR="008B2E2B">
              <w:rPr>
                <w:szCs w:val="24"/>
                <w:lang w:val="en-US" w:eastAsia="zh-CN"/>
              </w:rPr>
              <w:t xml:space="preserve"> dynamic position and static information associated with the AMRD Group B device.</w:t>
            </w:r>
          </w:p>
        </w:tc>
      </w:tr>
    </w:tbl>
    <w:p w14:paraId="7B31714B" w14:textId="77777777" w:rsidR="00C04553" w:rsidRDefault="00C04553" w:rsidP="00C04553"/>
    <w:p w14:paraId="32D43F23" w14:textId="77777777" w:rsidR="00C04553" w:rsidRDefault="00C04553" w:rsidP="00C04553"/>
    <w:p w14:paraId="2CE3B866" w14:textId="7745EDEA" w:rsidR="00B6368D" w:rsidRDefault="00B6368D">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B6368D" w14:paraId="67A43897" w14:textId="77777777" w:rsidTr="00021C42">
        <w:trPr>
          <w:cantSplit/>
        </w:trPr>
        <w:tc>
          <w:tcPr>
            <w:tcW w:w="6487" w:type="dxa"/>
            <w:vAlign w:val="center"/>
          </w:tcPr>
          <w:p w14:paraId="29C2E0BF" w14:textId="77777777" w:rsidR="00B6368D" w:rsidRPr="00D8032B" w:rsidRDefault="00B6368D" w:rsidP="00021C42">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3434C632" w14:textId="77777777" w:rsidR="00B6368D" w:rsidRDefault="00B6368D" w:rsidP="00021C42">
            <w:pPr>
              <w:shd w:val="solid" w:color="FFFFFF" w:fill="FFFFFF"/>
              <w:spacing w:before="0" w:line="240" w:lineRule="atLeast"/>
            </w:pPr>
            <w:bookmarkStart w:id="0" w:name="ditulogo"/>
            <w:bookmarkEnd w:id="0"/>
            <w:r w:rsidRPr="00E8501D">
              <w:rPr>
                <w:b/>
                <w:bCs/>
                <w:noProof/>
                <w:sz w:val="20"/>
                <w:lang w:val="en-US"/>
              </w:rPr>
              <w:drawing>
                <wp:inline distT="0" distB="0" distL="0" distR="0" wp14:anchorId="28F126AE" wp14:editId="4665B907">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B6368D" w:rsidRPr="0051782D" w14:paraId="238A4D54" w14:textId="77777777" w:rsidTr="00021C42">
        <w:trPr>
          <w:cantSplit/>
        </w:trPr>
        <w:tc>
          <w:tcPr>
            <w:tcW w:w="6487" w:type="dxa"/>
            <w:tcBorders>
              <w:bottom w:val="single" w:sz="12" w:space="0" w:color="auto"/>
            </w:tcBorders>
          </w:tcPr>
          <w:p w14:paraId="221BDD30" w14:textId="77777777" w:rsidR="00B6368D" w:rsidRPr="00163271" w:rsidRDefault="00B6368D" w:rsidP="00021C42">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201363C" w14:textId="77777777" w:rsidR="00B6368D" w:rsidRPr="0051782D" w:rsidRDefault="00B6368D" w:rsidP="00021C42">
            <w:pPr>
              <w:shd w:val="solid" w:color="FFFFFF" w:fill="FFFFFF"/>
              <w:spacing w:before="0" w:after="48" w:line="240" w:lineRule="atLeast"/>
              <w:rPr>
                <w:sz w:val="22"/>
                <w:szCs w:val="22"/>
                <w:lang w:val="en-US"/>
              </w:rPr>
            </w:pPr>
          </w:p>
        </w:tc>
      </w:tr>
      <w:tr w:rsidR="00B6368D" w14:paraId="5EC152B2" w14:textId="77777777" w:rsidTr="00021C42">
        <w:trPr>
          <w:cantSplit/>
        </w:trPr>
        <w:tc>
          <w:tcPr>
            <w:tcW w:w="6487" w:type="dxa"/>
            <w:tcBorders>
              <w:top w:val="single" w:sz="12" w:space="0" w:color="auto"/>
            </w:tcBorders>
          </w:tcPr>
          <w:p w14:paraId="0BC54578" w14:textId="77777777" w:rsidR="00B6368D" w:rsidRPr="0051782D" w:rsidRDefault="00B6368D" w:rsidP="00021C42">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2A06B7AE" w14:textId="77777777" w:rsidR="00B6368D" w:rsidRPr="00710D66" w:rsidRDefault="00B6368D" w:rsidP="00021C42">
            <w:pPr>
              <w:shd w:val="solid" w:color="FFFFFF" w:fill="FFFFFF"/>
              <w:spacing w:before="0" w:after="48" w:line="240" w:lineRule="atLeast"/>
              <w:rPr>
                <w:lang w:val="en-US"/>
              </w:rPr>
            </w:pPr>
          </w:p>
        </w:tc>
      </w:tr>
      <w:tr w:rsidR="00446638" w14:paraId="2C27B826" w14:textId="77777777" w:rsidTr="00021C42">
        <w:trPr>
          <w:cantSplit/>
        </w:trPr>
        <w:tc>
          <w:tcPr>
            <w:tcW w:w="6487" w:type="dxa"/>
            <w:vMerge w:val="restart"/>
          </w:tcPr>
          <w:p w14:paraId="3CA73E76" w14:textId="02BFE640" w:rsidR="00446638" w:rsidRPr="004722B0" w:rsidRDefault="00446638" w:rsidP="00446638">
            <w:pPr>
              <w:shd w:val="solid" w:color="FFFFFF" w:fill="FFFFFF"/>
              <w:tabs>
                <w:tab w:val="clear" w:pos="1134"/>
                <w:tab w:val="clear" w:pos="1871"/>
                <w:tab w:val="clear" w:pos="2268"/>
              </w:tabs>
              <w:spacing w:before="0" w:after="240"/>
              <w:ind w:left="1134" w:hanging="1134"/>
              <w:rPr>
                <w:rFonts w:ascii="Verdana" w:hAnsi="Verdana"/>
                <w:sz w:val="20"/>
              </w:rPr>
            </w:pPr>
            <w:bookmarkStart w:id="1" w:name="recibido"/>
            <w:bookmarkStart w:id="2" w:name="dnum" w:colFirst="1" w:colLast="1"/>
            <w:bookmarkEnd w:id="1"/>
            <w:r w:rsidRPr="004722B0">
              <w:rPr>
                <w:rFonts w:ascii="Verdana" w:hAnsi="Verdana"/>
                <w:sz w:val="20"/>
              </w:rPr>
              <w:t>Source:</w:t>
            </w:r>
            <w:r w:rsidRPr="004722B0">
              <w:rPr>
                <w:rFonts w:ascii="Verdana" w:hAnsi="Verdana"/>
                <w:sz w:val="20"/>
              </w:rPr>
              <w:tab/>
              <w:t>Document</w:t>
            </w:r>
            <w:r>
              <w:rPr>
                <w:rFonts w:ascii="Verdana" w:hAnsi="Verdana"/>
                <w:sz w:val="20"/>
              </w:rPr>
              <w:t xml:space="preserve"> 5B/355/Annex 17</w:t>
            </w:r>
          </w:p>
          <w:p w14:paraId="23CFF53E" w14:textId="4A2E6BED" w:rsidR="00446638" w:rsidRPr="00982084" w:rsidRDefault="00446638" w:rsidP="00446638">
            <w:pPr>
              <w:shd w:val="solid" w:color="FFFFFF" w:fill="FFFFFF"/>
              <w:tabs>
                <w:tab w:val="clear" w:pos="1134"/>
                <w:tab w:val="clear" w:pos="1871"/>
                <w:tab w:val="clear" w:pos="2268"/>
              </w:tabs>
              <w:spacing w:before="0" w:after="240"/>
              <w:ind w:left="1134" w:hanging="1134"/>
              <w:rPr>
                <w:rFonts w:ascii="Verdana" w:hAnsi="Verdana"/>
                <w:sz w:val="20"/>
              </w:rPr>
            </w:pPr>
            <w:r>
              <w:rPr>
                <w:rFonts w:ascii="Verdana" w:hAnsi="Verdana"/>
                <w:sz w:val="20"/>
              </w:rPr>
              <w:t>Subject:</w:t>
            </w:r>
            <w:r>
              <w:rPr>
                <w:rFonts w:ascii="Verdana" w:hAnsi="Verdana"/>
                <w:sz w:val="20"/>
              </w:rPr>
              <w:tab/>
              <w:t>Revision of ITU-R M.2135-0</w:t>
            </w:r>
          </w:p>
        </w:tc>
        <w:tc>
          <w:tcPr>
            <w:tcW w:w="3402" w:type="dxa"/>
          </w:tcPr>
          <w:p w14:paraId="7C002210" w14:textId="2790FB85" w:rsidR="00446638" w:rsidRPr="001D3C46" w:rsidRDefault="00446638" w:rsidP="00446638">
            <w:pPr>
              <w:shd w:val="solid" w:color="FFFFFF" w:fill="FFFFFF"/>
              <w:spacing w:before="0" w:line="240" w:lineRule="atLeast"/>
              <w:rPr>
                <w:rFonts w:ascii="Verdana" w:hAnsi="Verdana"/>
                <w:sz w:val="20"/>
                <w:lang w:eastAsia="zh-CN"/>
              </w:rPr>
            </w:pPr>
            <w:r w:rsidRPr="004722B0">
              <w:rPr>
                <w:rFonts w:ascii="Verdana" w:hAnsi="Verdana"/>
                <w:b/>
                <w:sz w:val="20"/>
                <w:lang w:eastAsia="zh-CN"/>
              </w:rPr>
              <w:t xml:space="preserve">Document </w:t>
            </w:r>
            <w:r>
              <w:rPr>
                <w:rFonts w:ascii="Verdana" w:hAnsi="Verdana"/>
                <w:b/>
                <w:sz w:val="20"/>
                <w:lang w:eastAsia="zh-CN"/>
              </w:rPr>
              <w:t>USWP5B27-25</w:t>
            </w:r>
          </w:p>
        </w:tc>
      </w:tr>
      <w:tr w:rsidR="00446638" w14:paraId="36830A2C" w14:textId="77777777" w:rsidTr="00021C42">
        <w:trPr>
          <w:cantSplit/>
        </w:trPr>
        <w:tc>
          <w:tcPr>
            <w:tcW w:w="6487" w:type="dxa"/>
            <w:vMerge/>
          </w:tcPr>
          <w:p w14:paraId="0AD058DC" w14:textId="77777777" w:rsidR="00446638" w:rsidRDefault="00446638" w:rsidP="00446638">
            <w:pPr>
              <w:spacing w:before="60"/>
              <w:jc w:val="center"/>
              <w:rPr>
                <w:b/>
                <w:smallCaps/>
                <w:sz w:val="32"/>
                <w:lang w:eastAsia="zh-CN"/>
              </w:rPr>
            </w:pPr>
            <w:bookmarkStart w:id="3" w:name="ddate" w:colFirst="1" w:colLast="1"/>
            <w:bookmarkEnd w:id="2"/>
          </w:p>
        </w:tc>
        <w:tc>
          <w:tcPr>
            <w:tcW w:w="3402" w:type="dxa"/>
          </w:tcPr>
          <w:p w14:paraId="75ED953C" w14:textId="28C1A2A9" w:rsidR="00446638" w:rsidRPr="001D3C46" w:rsidRDefault="00446638" w:rsidP="00446638">
            <w:pPr>
              <w:shd w:val="solid" w:color="FFFFFF" w:fill="FFFFFF"/>
              <w:spacing w:before="0" w:line="240" w:lineRule="atLeast"/>
              <w:rPr>
                <w:rFonts w:ascii="Verdana" w:hAnsi="Verdana"/>
                <w:sz w:val="20"/>
                <w:lang w:eastAsia="zh-CN"/>
              </w:rPr>
            </w:pPr>
            <w:r>
              <w:rPr>
                <w:rFonts w:ascii="Verdana" w:hAnsi="Verdana"/>
                <w:b/>
                <w:i/>
                <w:iCs/>
                <w:sz w:val="20"/>
                <w:lang w:eastAsia="zh-CN"/>
              </w:rPr>
              <w:t xml:space="preserve">14 September </w:t>
            </w:r>
            <w:r>
              <w:rPr>
                <w:rFonts w:ascii="Verdana" w:hAnsi="Verdana"/>
                <w:b/>
                <w:sz w:val="20"/>
                <w:lang w:eastAsia="zh-CN"/>
              </w:rPr>
              <w:t>2021</w:t>
            </w:r>
          </w:p>
        </w:tc>
      </w:tr>
      <w:tr w:rsidR="00446638" w14:paraId="3D5C281F" w14:textId="77777777" w:rsidTr="00021C42">
        <w:trPr>
          <w:cantSplit/>
        </w:trPr>
        <w:tc>
          <w:tcPr>
            <w:tcW w:w="6487" w:type="dxa"/>
            <w:vMerge/>
          </w:tcPr>
          <w:p w14:paraId="5C29F8B3" w14:textId="77777777" w:rsidR="00446638" w:rsidRDefault="00446638" w:rsidP="00446638">
            <w:pPr>
              <w:spacing w:before="60"/>
              <w:jc w:val="center"/>
              <w:rPr>
                <w:b/>
                <w:smallCaps/>
                <w:sz w:val="32"/>
                <w:lang w:eastAsia="zh-CN"/>
              </w:rPr>
            </w:pPr>
            <w:bookmarkStart w:id="4" w:name="dorlang" w:colFirst="1" w:colLast="1"/>
            <w:bookmarkEnd w:id="3"/>
          </w:p>
        </w:tc>
        <w:tc>
          <w:tcPr>
            <w:tcW w:w="3402" w:type="dxa"/>
          </w:tcPr>
          <w:p w14:paraId="5136C624" w14:textId="77777777" w:rsidR="00446638" w:rsidRPr="001D3C46" w:rsidRDefault="00446638" w:rsidP="00446638">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446638" w:rsidRPr="00AE4865" w14:paraId="1917D763" w14:textId="77777777" w:rsidTr="00021C42">
        <w:trPr>
          <w:cantSplit/>
        </w:trPr>
        <w:tc>
          <w:tcPr>
            <w:tcW w:w="9889" w:type="dxa"/>
            <w:gridSpan w:val="2"/>
          </w:tcPr>
          <w:p w14:paraId="137C0D53" w14:textId="77777777" w:rsidR="00446638" w:rsidRPr="00AE4865" w:rsidRDefault="00446638" w:rsidP="00446638">
            <w:pPr>
              <w:pStyle w:val="Source"/>
              <w:rPr>
                <w:lang w:val="en-US" w:eastAsia="zh-CN"/>
              </w:rPr>
            </w:pPr>
            <w:bookmarkStart w:id="5" w:name="dsource" w:colFirst="0" w:colLast="0"/>
            <w:bookmarkEnd w:id="4"/>
            <w:r w:rsidRPr="00AE4865">
              <w:rPr>
                <w:lang w:val="en-US" w:eastAsia="zh-CN"/>
              </w:rPr>
              <w:t>United States of America</w:t>
            </w:r>
          </w:p>
        </w:tc>
      </w:tr>
      <w:tr w:rsidR="00446638" w:rsidRPr="00AE4865" w14:paraId="4151AFF0" w14:textId="77777777" w:rsidTr="00021C42">
        <w:trPr>
          <w:cantSplit/>
        </w:trPr>
        <w:tc>
          <w:tcPr>
            <w:tcW w:w="9889" w:type="dxa"/>
            <w:gridSpan w:val="2"/>
          </w:tcPr>
          <w:p w14:paraId="42AEA737" w14:textId="6A146DEB" w:rsidR="00446638" w:rsidRPr="00AE4865" w:rsidRDefault="00446638" w:rsidP="00446638">
            <w:pPr>
              <w:pStyle w:val="Title1"/>
              <w:rPr>
                <w:lang w:val="en-US" w:eastAsia="zh-CN"/>
              </w:rPr>
            </w:pPr>
            <w:bookmarkStart w:id="6" w:name="drec" w:colFirst="0" w:colLast="0"/>
            <w:bookmarkEnd w:id="5"/>
            <w:r w:rsidRPr="006A527E">
              <w:t xml:space="preserve">WORKING DOCUMENT TOWARDS A PRELIMINARY DRAFT REVISION OF RECOMMENDATION </w:t>
            </w:r>
            <w:r w:rsidRPr="006A527E">
              <w:rPr>
                <w:rStyle w:val="href"/>
                <w:szCs w:val="28"/>
              </w:rPr>
              <w:t>ITU-R M.2135-0</w:t>
            </w:r>
          </w:p>
        </w:tc>
      </w:tr>
      <w:tr w:rsidR="00446638" w:rsidRPr="00AE4865" w14:paraId="6339514F" w14:textId="77777777" w:rsidTr="00021C42">
        <w:trPr>
          <w:cantSplit/>
        </w:trPr>
        <w:tc>
          <w:tcPr>
            <w:tcW w:w="9889" w:type="dxa"/>
            <w:gridSpan w:val="2"/>
          </w:tcPr>
          <w:p w14:paraId="75D7648C" w14:textId="77777777" w:rsidR="00446638" w:rsidRPr="00AE4865" w:rsidRDefault="00446638" w:rsidP="00446638">
            <w:pPr>
              <w:pStyle w:val="Title1"/>
              <w:rPr>
                <w:lang w:val="en-US" w:eastAsia="zh-CN"/>
              </w:rPr>
            </w:pPr>
            <w:bookmarkStart w:id="7" w:name="dtitle1" w:colFirst="0" w:colLast="0"/>
            <w:bookmarkEnd w:id="6"/>
          </w:p>
        </w:tc>
      </w:tr>
    </w:tbl>
    <w:bookmarkEnd w:id="7"/>
    <w:p w14:paraId="17642A04" w14:textId="77777777" w:rsidR="00B6368D" w:rsidRPr="00AE4865" w:rsidRDefault="00B6368D" w:rsidP="00B6368D">
      <w:pPr>
        <w:keepNext/>
        <w:keepLines/>
        <w:numPr>
          <w:ilvl w:val="0"/>
          <w:numId w:val="1"/>
        </w:numPr>
        <w:spacing w:before="280"/>
        <w:textAlignment w:val="baseline"/>
        <w:outlineLvl w:val="0"/>
        <w:rPr>
          <w:b/>
          <w:sz w:val="28"/>
          <w:lang w:val="en-US"/>
        </w:rPr>
      </w:pPr>
      <w:r w:rsidRPr="00AE4865">
        <w:rPr>
          <w:b/>
          <w:sz w:val="28"/>
          <w:lang w:val="en-US"/>
        </w:rPr>
        <w:t>Introduction</w:t>
      </w:r>
    </w:p>
    <w:p w14:paraId="78AC9778" w14:textId="02BBEDF7" w:rsidR="00B6368D" w:rsidRPr="00AE4865" w:rsidRDefault="00B6368D" w:rsidP="00B6368D">
      <w:pPr>
        <w:rPr>
          <w:szCs w:val="24"/>
          <w:lang w:val="en-US"/>
        </w:rPr>
      </w:pPr>
      <w:r w:rsidRPr="00FA2051">
        <w:rPr>
          <w:szCs w:val="24"/>
          <w:lang w:val="en-US"/>
        </w:rPr>
        <w:t xml:space="preserve">This </w:t>
      </w:r>
      <w:r>
        <w:rPr>
          <w:szCs w:val="24"/>
          <w:lang w:val="en-US"/>
        </w:rPr>
        <w:t>contribution provides the</w:t>
      </w:r>
      <w:r w:rsidRPr="00FA2051">
        <w:rPr>
          <w:szCs w:val="24"/>
          <w:lang w:val="en-US"/>
        </w:rPr>
        <w:t xml:space="preserve"> editorial changes and technical content to Recommendation ITU-R M.2135-0. This </w:t>
      </w:r>
      <w:r>
        <w:rPr>
          <w:szCs w:val="24"/>
          <w:lang w:val="en-US"/>
        </w:rPr>
        <w:t>R</w:t>
      </w:r>
      <w:r w:rsidRPr="00FA2051">
        <w:rPr>
          <w:szCs w:val="24"/>
          <w:lang w:val="en-US"/>
        </w:rPr>
        <w:t xml:space="preserve">ecommendation was published to support the work of the WRC-19.  This </w:t>
      </w:r>
      <w:r>
        <w:rPr>
          <w:szCs w:val="24"/>
          <w:lang w:val="en-US"/>
        </w:rPr>
        <w:t>R</w:t>
      </w:r>
      <w:r w:rsidRPr="00FA2051">
        <w:rPr>
          <w:szCs w:val="24"/>
          <w:lang w:val="en-US"/>
        </w:rPr>
        <w:t xml:space="preserve">ecommendation lacks sufficient details to define </w:t>
      </w:r>
      <w:r>
        <w:rPr>
          <w:szCs w:val="24"/>
          <w:lang w:val="en-US"/>
        </w:rPr>
        <w:t xml:space="preserve">how </w:t>
      </w:r>
      <w:r w:rsidRPr="00FA2051">
        <w:rPr>
          <w:szCs w:val="24"/>
          <w:lang w:val="en-US"/>
        </w:rPr>
        <w:t>an AMRD Group B</w:t>
      </w:r>
      <w:r>
        <w:rPr>
          <w:szCs w:val="24"/>
          <w:lang w:val="en-US"/>
        </w:rPr>
        <w:t xml:space="preserve"> shares information</w:t>
      </w:r>
      <w:r w:rsidRPr="00FA2051">
        <w:rPr>
          <w:szCs w:val="24"/>
          <w:lang w:val="en-US"/>
        </w:rPr>
        <w:t>. This contribution provide</w:t>
      </w:r>
      <w:r>
        <w:rPr>
          <w:szCs w:val="24"/>
          <w:lang w:val="en-US"/>
        </w:rPr>
        <w:t>s</w:t>
      </w:r>
      <w:r w:rsidRPr="00FA2051">
        <w:rPr>
          <w:szCs w:val="24"/>
          <w:lang w:val="en-US"/>
        </w:rPr>
        <w:t xml:space="preserve"> the technical </w:t>
      </w:r>
      <w:r>
        <w:rPr>
          <w:szCs w:val="24"/>
          <w:lang w:val="en-US"/>
        </w:rPr>
        <w:t xml:space="preserve">details for a messaging </w:t>
      </w:r>
      <w:r w:rsidRPr="00AE4865">
        <w:rPr>
          <w:szCs w:val="24"/>
          <w:lang w:val="en-US"/>
        </w:rPr>
        <w:t>scheme for the AMRD Group B devices</w:t>
      </w:r>
      <w:r w:rsidR="00446638">
        <w:rPr>
          <w:szCs w:val="24"/>
          <w:lang w:val="en-US"/>
        </w:rPr>
        <w:t xml:space="preserve"> that implement AIS technology</w:t>
      </w:r>
      <w:r w:rsidRPr="00FA2051">
        <w:rPr>
          <w:szCs w:val="24"/>
          <w:lang w:val="en-US"/>
        </w:rPr>
        <w:t>.</w:t>
      </w:r>
    </w:p>
    <w:p w14:paraId="103BC365" w14:textId="77777777" w:rsidR="00B6368D" w:rsidRPr="00AE4865" w:rsidRDefault="00B6368D" w:rsidP="00B6368D">
      <w:pPr>
        <w:keepNext/>
        <w:keepLines/>
        <w:numPr>
          <w:ilvl w:val="0"/>
          <w:numId w:val="1"/>
        </w:numPr>
        <w:spacing w:before="280"/>
        <w:textAlignment w:val="baseline"/>
        <w:outlineLvl w:val="0"/>
        <w:rPr>
          <w:b/>
          <w:sz w:val="28"/>
          <w:lang w:val="en-US"/>
        </w:rPr>
      </w:pPr>
      <w:r w:rsidRPr="00AE4865">
        <w:rPr>
          <w:b/>
          <w:sz w:val="28"/>
          <w:lang w:val="en-US"/>
        </w:rPr>
        <w:t>Proposal</w:t>
      </w:r>
    </w:p>
    <w:p w14:paraId="5FC3A346" w14:textId="43A01862" w:rsidR="00B6368D" w:rsidRPr="00AE4865" w:rsidRDefault="00B6368D" w:rsidP="00B6368D">
      <w:pPr>
        <w:rPr>
          <w:szCs w:val="24"/>
          <w:lang w:val="en-US"/>
        </w:rPr>
      </w:pPr>
      <w:r w:rsidRPr="00AE4865">
        <w:rPr>
          <w:szCs w:val="24"/>
          <w:lang w:val="en-US"/>
        </w:rPr>
        <w:t>This document proposes revisions to Recommendation ITU-R M.</w:t>
      </w:r>
      <w:r>
        <w:rPr>
          <w:szCs w:val="24"/>
          <w:lang w:val="en-US"/>
        </w:rPr>
        <w:t>2135-0</w:t>
      </w:r>
      <w:r w:rsidR="00FD6DBD">
        <w:rPr>
          <w:szCs w:val="24"/>
          <w:lang w:val="en-US"/>
        </w:rPr>
        <w:t>, including both editorial</w:t>
      </w:r>
      <w:r w:rsidRPr="00AE4865">
        <w:rPr>
          <w:szCs w:val="24"/>
          <w:lang w:val="en-US"/>
        </w:rPr>
        <w:t xml:space="preserve"> and technical changes. The primary goal of this proposal is to </w:t>
      </w:r>
      <w:r>
        <w:rPr>
          <w:szCs w:val="24"/>
          <w:lang w:val="en-US"/>
        </w:rPr>
        <w:t>define the message content for AMRD Group B devices.  These messages are segregated into dynamic information, static information</w:t>
      </w:r>
      <w:r w:rsidR="00FD6DBD">
        <w:rPr>
          <w:szCs w:val="24"/>
          <w:lang w:val="en-US"/>
        </w:rPr>
        <w:t>,</w:t>
      </w:r>
      <w:r>
        <w:rPr>
          <w:szCs w:val="24"/>
          <w:lang w:val="en-US"/>
        </w:rPr>
        <w:t xml:space="preserve"> and proprietary information.  These messages allow for future growth and attempt to cover many of the applications envisioned for AMRD Group B devices</w:t>
      </w:r>
      <w:r w:rsidR="00446638">
        <w:rPr>
          <w:szCs w:val="24"/>
          <w:lang w:val="en-US"/>
        </w:rPr>
        <w:t xml:space="preserve"> that implement AIS technology</w:t>
      </w:r>
      <w:r>
        <w:rPr>
          <w:szCs w:val="24"/>
          <w:lang w:val="en-US"/>
        </w:rPr>
        <w:t xml:space="preserve">.    </w:t>
      </w:r>
      <w:r w:rsidRPr="00AE4865">
        <w:rPr>
          <w:szCs w:val="24"/>
          <w:lang w:val="en-US"/>
        </w:rPr>
        <w:t xml:space="preserve"> </w:t>
      </w:r>
    </w:p>
    <w:p w14:paraId="6F5BAD5D" w14:textId="77777777" w:rsidR="00B6368D" w:rsidRPr="00AE4865" w:rsidRDefault="00B6368D" w:rsidP="00B6368D">
      <w:pPr>
        <w:tabs>
          <w:tab w:val="clear" w:pos="1134"/>
          <w:tab w:val="clear" w:pos="1871"/>
          <w:tab w:val="clear" w:pos="2268"/>
        </w:tabs>
        <w:overflowPunct/>
        <w:autoSpaceDE/>
        <w:autoSpaceDN/>
        <w:adjustRightInd/>
        <w:spacing w:before="0"/>
        <w:rPr>
          <w:ins w:id="8" w:author="USA 2021-11" w:date="2021-09-01T11:23:00Z"/>
          <w:lang w:val="en-US" w:eastAsia="zh-CN"/>
        </w:rPr>
      </w:pPr>
    </w:p>
    <w:p w14:paraId="6279549A" w14:textId="77777777" w:rsidR="00B6368D" w:rsidRPr="00AE4865" w:rsidRDefault="00B6368D" w:rsidP="00B6368D">
      <w:pPr>
        <w:keepNext/>
        <w:keepLines/>
        <w:numPr>
          <w:ilvl w:val="0"/>
          <w:numId w:val="1"/>
        </w:numPr>
        <w:spacing w:before="280"/>
        <w:textAlignment w:val="baseline"/>
        <w:outlineLvl w:val="0"/>
        <w:rPr>
          <w:b/>
          <w:sz w:val="28"/>
          <w:lang w:val="en-US"/>
        </w:rPr>
      </w:pPr>
      <w:r w:rsidRPr="00AE4865">
        <w:rPr>
          <w:b/>
          <w:sz w:val="28"/>
          <w:lang w:val="en-US"/>
        </w:rPr>
        <w:t>Attachments</w:t>
      </w:r>
    </w:p>
    <w:p w14:paraId="63AF79CD" w14:textId="3925CB4C" w:rsidR="00B6368D" w:rsidRPr="00AE4865" w:rsidRDefault="00B6368D" w:rsidP="00B6368D">
      <w:pPr>
        <w:rPr>
          <w:szCs w:val="24"/>
          <w:lang w:val="en-US"/>
        </w:rPr>
      </w:pPr>
      <w:r w:rsidRPr="00AE4865">
        <w:rPr>
          <w:szCs w:val="24"/>
          <w:lang w:val="en-US"/>
        </w:rPr>
        <w:t xml:space="preserve">The following attachment contains the proposed changes to Annex </w:t>
      </w:r>
      <w:r>
        <w:rPr>
          <w:szCs w:val="24"/>
          <w:lang w:val="en-US"/>
        </w:rPr>
        <w:t>1</w:t>
      </w:r>
      <w:r w:rsidRPr="00AE4865">
        <w:rPr>
          <w:szCs w:val="24"/>
          <w:lang w:val="en-US"/>
        </w:rPr>
        <w:t xml:space="preserve">7 of the chairman’s report with track changes, highlighted in </w:t>
      </w:r>
      <w:r w:rsidRPr="00AE4865">
        <w:rPr>
          <w:szCs w:val="24"/>
          <w:highlight w:val="cyan"/>
          <w:lang w:val="en-US"/>
        </w:rPr>
        <w:t>blue</w:t>
      </w:r>
      <w:r w:rsidRPr="00AE4865">
        <w:rPr>
          <w:szCs w:val="24"/>
          <w:lang w:val="en-US"/>
        </w:rPr>
        <w:t xml:space="preserve">. </w:t>
      </w:r>
    </w:p>
    <w:p w14:paraId="50C523FE" w14:textId="5DE08FDA" w:rsidR="00B6368D" w:rsidRDefault="00B6368D">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B6368D" w:rsidRPr="006A527E" w14:paraId="67CBA4FB" w14:textId="77777777" w:rsidTr="00876A8A">
        <w:trPr>
          <w:cantSplit/>
        </w:trPr>
        <w:tc>
          <w:tcPr>
            <w:tcW w:w="6487" w:type="dxa"/>
            <w:vAlign w:val="center"/>
          </w:tcPr>
          <w:p w14:paraId="53F8BC4D" w14:textId="77777777" w:rsidR="00B6368D" w:rsidRPr="006A527E" w:rsidRDefault="00B6368D" w:rsidP="009F6520">
            <w:pPr>
              <w:shd w:val="solid" w:color="FFFFFF" w:fill="FFFFFF"/>
              <w:spacing w:before="0"/>
              <w:rPr>
                <w:rFonts w:ascii="Verdana" w:hAnsi="Verdana" w:cs="Times New Roman Bold"/>
                <w:b/>
                <w:bCs/>
                <w:sz w:val="26"/>
                <w:szCs w:val="26"/>
              </w:rPr>
            </w:pPr>
            <w:r w:rsidRPr="006A527E">
              <w:rPr>
                <w:rFonts w:ascii="Verdana" w:hAnsi="Verdana" w:cs="Times New Roman Bold"/>
                <w:b/>
                <w:bCs/>
                <w:sz w:val="26"/>
                <w:szCs w:val="26"/>
              </w:rPr>
              <w:t>Radiocommunication Study Groups</w:t>
            </w:r>
          </w:p>
        </w:tc>
        <w:tc>
          <w:tcPr>
            <w:tcW w:w="3402" w:type="dxa"/>
          </w:tcPr>
          <w:p w14:paraId="085CB656" w14:textId="77777777" w:rsidR="00B6368D" w:rsidRPr="006A527E" w:rsidRDefault="00B6368D" w:rsidP="0027036D">
            <w:pPr>
              <w:shd w:val="solid" w:color="FFFFFF" w:fill="FFFFFF"/>
              <w:spacing w:before="0" w:line="240" w:lineRule="atLeast"/>
            </w:pPr>
            <w:r w:rsidRPr="006A527E">
              <w:rPr>
                <w:noProof/>
                <w:lang w:eastAsia="en-GB"/>
              </w:rPr>
              <w:drawing>
                <wp:inline distT="0" distB="0" distL="0" distR="0" wp14:anchorId="3C17DA79" wp14:editId="7A252926">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B6368D" w:rsidRPr="006A527E" w14:paraId="6165B89C" w14:textId="77777777" w:rsidTr="00876A8A">
        <w:trPr>
          <w:cantSplit/>
        </w:trPr>
        <w:tc>
          <w:tcPr>
            <w:tcW w:w="6487" w:type="dxa"/>
            <w:tcBorders>
              <w:bottom w:val="single" w:sz="12" w:space="0" w:color="auto"/>
            </w:tcBorders>
          </w:tcPr>
          <w:p w14:paraId="0A8523AD" w14:textId="77777777" w:rsidR="00B6368D" w:rsidRPr="006A527E" w:rsidRDefault="00B6368D" w:rsidP="00A517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0B66C4E" w14:textId="77777777" w:rsidR="00B6368D" w:rsidRPr="006A527E" w:rsidRDefault="00B6368D" w:rsidP="00A5173C">
            <w:pPr>
              <w:shd w:val="solid" w:color="FFFFFF" w:fill="FFFFFF"/>
              <w:spacing w:before="0" w:after="48" w:line="240" w:lineRule="atLeast"/>
              <w:rPr>
                <w:sz w:val="22"/>
                <w:szCs w:val="22"/>
              </w:rPr>
            </w:pPr>
          </w:p>
        </w:tc>
      </w:tr>
      <w:tr w:rsidR="00B6368D" w:rsidRPr="006A527E" w14:paraId="5E1F8DC7" w14:textId="77777777" w:rsidTr="00876A8A">
        <w:trPr>
          <w:cantSplit/>
        </w:trPr>
        <w:tc>
          <w:tcPr>
            <w:tcW w:w="6487" w:type="dxa"/>
            <w:tcBorders>
              <w:top w:val="single" w:sz="12" w:space="0" w:color="auto"/>
            </w:tcBorders>
          </w:tcPr>
          <w:p w14:paraId="1668356E" w14:textId="77777777" w:rsidR="00B6368D" w:rsidRPr="006A527E" w:rsidRDefault="00B6368D" w:rsidP="00A517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36D680FF" w14:textId="77777777" w:rsidR="00B6368D" w:rsidRPr="006A527E" w:rsidRDefault="00B6368D" w:rsidP="00A5173C">
            <w:pPr>
              <w:shd w:val="solid" w:color="FFFFFF" w:fill="FFFFFF"/>
              <w:spacing w:before="0" w:after="48" w:line="240" w:lineRule="atLeast"/>
            </w:pPr>
          </w:p>
        </w:tc>
      </w:tr>
      <w:tr w:rsidR="00B6368D" w:rsidRPr="006A527E" w14:paraId="78DEEEE2" w14:textId="77777777" w:rsidTr="00876A8A">
        <w:trPr>
          <w:cantSplit/>
        </w:trPr>
        <w:tc>
          <w:tcPr>
            <w:tcW w:w="6487" w:type="dxa"/>
            <w:vMerge w:val="restart"/>
          </w:tcPr>
          <w:p w14:paraId="7B8EEEA5" w14:textId="77777777" w:rsidR="00B6368D" w:rsidRPr="006A527E" w:rsidRDefault="00B6368D" w:rsidP="0027036D">
            <w:pPr>
              <w:shd w:val="solid" w:color="FFFFFF" w:fill="FFFFFF"/>
              <w:tabs>
                <w:tab w:val="clear" w:pos="1134"/>
                <w:tab w:val="clear" w:pos="1871"/>
                <w:tab w:val="clear" w:pos="2268"/>
              </w:tabs>
              <w:spacing w:before="0" w:after="240"/>
              <w:ind w:left="1134" w:hanging="1134"/>
              <w:rPr>
                <w:rFonts w:ascii="Verdana" w:hAnsi="Verdana"/>
                <w:sz w:val="20"/>
              </w:rPr>
            </w:pPr>
            <w:r w:rsidRPr="006A527E">
              <w:rPr>
                <w:rFonts w:ascii="Verdana" w:hAnsi="Verdana"/>
                <w:sz w:val="20"/>
              </w:rPr>
              <w:t>Source:</w:t>
            </w:r>
            <w:r w:rsidRPr="006A527E">
              <w:rPr>
                <w:rFonts w:ascii="Verdana" w:hAnsi="Verdana"/>
                <w:sz w:val="20"/>
              </w:rPr>
              <w:tab/>
              <w:t>Document 5B/TEMP/148</w:t>
            </w:r>
          </w:p>
          <w:p w14:paraId="35662A9A" w14:textId="77777777" w:rsidR="00B6368D" w:rsidRPr="006A527E" w:rsidRDefault="00B6368D" w:rsidP="0027036D">
            <w:pPr>
              <w:shd w:val="solid" w:color="FFFFFF" w:fill="FFFFFF"/>
              <w:tabs>
                <w:tab w:val="clear" w:pos="1134"/>
                <w:tab w:val="clear" w:pos="1871"/>
                <w:tab w:val="clear" w:pos="2268"/>
              </w:tabs>
              <w:spacing w:before="0" w:after="240"/>
              <w:ind w:left="1134" w:hanging="1134"/>
              <w:rPr>
                <w:rFonts w:ascii="Verdana" w:hAnsi="Verdana"/>
                <w:sz w:val="20"/>
              </w:rPr>
            </w:pPr>
            <w:r w:rsidRPr="006A527E">
              <w:rPr>
                <w:rFonts w:ascii="Verdana" w:hAnsi="Verdana"/>
                <w:sz w:val="20"/>
              </w:rPr>
              <w:t xml:space="preserve">Subject: </w:t>
            </w:r>
            <w:r w:rsidRPr="006A527E">
              <w:rPr>
                <w:rFonts w:ascii="Verdana" w:hAnsi="Verdana"/>
                <w:sz w:val="20"/>
              </w:rPr>
              <w:tab/>
              <w:t xml:space="preserve">Revision of Recommendation </w:t>
            </w:r>
            <w:hyperlink r:id="rId7" w:history="1">
              <w:r w:rsidRPr="006A527E">
                <w:rPr>
                  <w:rStyle w:val="Hyperlink"/>
                  <w:rFonts w:ascii="Verdana" w:hAnsi="Verdana"/>
                </w:rPr>
                <w:t>ITU-R M.2135-0</w:t>
              </w:r>
            </w:hyperlink>
          </w:p>
        </w:tc>
        <w:tc>
          <w:tcPr>
            <w:tcW w:w="3402" w:type="dxa"/>
          </w:tcPr>
          <w:p w14:paraId="2B7D16C3" w14:textId="77777777" w:rsidR="00B6368D" w:rsidRPr="006A527E" w:rsidRDefault="00B6368D" w:rsidP="00A5173C">
            <w:pPr>
              <w:shd w:val="solid" w:color="FFFFFF" w:fill="FFFFFF"/>
              <w:spacing w:before="0" w:line="240" w:lineRule="atLeast"/>
              <w:rPr>
                <w:rFonts w:ascii="Verdana" w:hAnsi="Verdana"/>
                <w:sz w:val="20"/>
                <w:lang w:eastAsia="zh-CN"/>
              </w:rPr>
            </w:pPr>
            <w:r w:rsidRPr="006A527E">
              <w:rPr>
                <w:rFonts w:ascii="Verdana" w:hAnsi="Verdana"/>
                <w:b/>
                <w:sz w:val="20"/>
                <w:lang w:eastAsia="zh-CN"/>
              </w:rPr>
              <w:t>Annex 17 to</w:t>
            </w:r>
            <w:r w:rsidRPr="006A527E">
              <w:rPr>
                <w:rFonts w:ascii="Verdana" w:hAnsi="Verdana"/>
                <w:b/>
                <w:sz w:val="20"/>
                <w:lang w:eastAsia="zh-CN"/>
              </w:rPr>
              <w:br/>
              <w:t>Document 5B/355-E</w:t>
            </w:r>
          </w:p>
        </w:tc>
      </w:tr>
      <w:tr w:rsidR="00B6368D" w:rsidRPr="006A527E" w14:paraId="0F8C136D" w14:textId="77777777" w:rsidTr="00876A8A">
        <w:trPr>
          <w:cantSplit/>
        </w:trPr>
        <w:tc>
          <w:tcPr>
            <w:tcW w:w="6487" w:type="dxa"/>
            <w:vMerge/>
          </w:tcPr>
          <w:p w14:paraId="1B7F4F36" w14:textId="77777777" w:rsidR="00B6368D" w:rsidRPr="006A527E" w:rsidRDefault="00B6368D" w:rsidP="00A5173C">
            <w:pPr>
              <w:spacing w:before="60"/>
              <w:jc w:val="center"/>
              <w:rPr>
                <w:b/>
                <w:smallCaps/>
                <w:sz w:val="32"/>
                <w:lang w:eastAsia="zh-CN"/>
              </w:rPr>
            </w:pPr>
          </w:p>
        </w:tc>
        <w:tc>
          <w:tcPr>
            <w:tcW w:w="3402" w:type="dxa"/>
          </w:tcPr>
          <w:p w14:paraId="7E0E8EE0" w14:textId="77777777" w:rsidR="00B6368D" w:rsidRPr="006A527E" w:rsidRDefault="00B6368D" w:rsidP="00A5173C">
            <w:pPr>
              <w:shd w:val="solid" w:color="FFFFFF" w:fill="FFFFFF"/>
              <w:spacing w:before="0" w:line="240" w:lineRule="atLeast"/>
              <w:rPr>
                <w:rFonts w:ascii="Verdana" w:hAnsi="Verdana"/>
                <w:sz w:val="20"/>
                <w:lang w:eastAsia="zh-CN"/>
              </w:rPr>
            </w:pPr>
            <w:r w:rsidRPr="006A527E">
              <w:rPr>
                <w:rFonts w:ascii="Verdana" w:hAnsi="Verdana"/>
                <w:b/>
                <w:sz w:val="20"/>
                <w:lang w:eastAsia="zh-CN"/>
              </w:rPr>
              <w:t>June 2021</w:t>
            </w:r>
          </w:p>
        </w:tc>
      </w:tr>
      <w:tr w:rsidR="00B6368D" w:rsidRPr="006A527E" w14:paraId="172E2EBB" w14:textId="77777777" w:rsidTr="00876A8A">
        <w:trPr>
          <w:cantSplit/>
        </w:trPr>
        <w:tc>
          <w:tcPr>
            <w:tcW w:w="6487" w:type="dxa"/>
            <w:vMerge/>
          </w:tcPr>
          <w:p w14:paraId="0BD1ED61" w14:textId="77777777" w:rsidR="00B6368D" w:rsidRPr="006A527E" w:rsidRDefault="00B6368D" w:rsidP="00A5173C">
            <w:pPr>
              <w:spacing w:before="60"/>
              <w:jc w:val="center"/>
              <w:rPr>
                <w:b/>
                <w:smallCaps/>
                <w:sz w:val="32"/>
                <w:lang w:eastAsia="zh-CN"/>
              </w:rPr>
            </w:pPr>
          </w:p>
        </w:tc>
        <w:tc>
          <w:tcPr>
            <w:tcW w:w="3402" w:type="dxa"/>
          </w:tcPr>
          <w:p w14:paraId="0F8C5F3C" w14:textId="77777777" w:rsidR="00B6368D" w:rsidRPr="006A527E" w:rsidRDefault="00B6368D" w:rsidP="00A5173C">
            <w:pPr>
              <w:shd w:val="solid" w:color="FFFFFF" w:fill="FFFFFF"/>
              <w:spacing w:before="0" w:line="240" w:lineRule="atLeast"/>
              <w:rPr>
                <w:rFonts w:ascii="Verdana" w:eastAsia="SimSun" w:hAnsi="Verdana"/>
                <w:sz w:val="20"/>
                <w:lang w:eastAsia="zh-CN"/>
              </w:rPr>
            </w:pPr>
            <w:r w:rsidRPr="006A527E">
              <w:rPr>
                <w:rFonts w:ascii="Verdana" w:eastAsia="SimSun" w:hAnsi="Verdana"/>
                <w:b/>
                <w:sz w:val="20"/>
                <w:lang w:eastAsia="zh-CN"/>
              </w:rPr>
              <w:t>English only</w:t>
            </w:r>
          </w:p>
        </w:tc>
      </w:tr>
      <w:tr w:rsidR="00B6368D" w:rsidRPr="006A527E" w14:paraId="2392A9EE" w14:textId="77777777" w:rsidTr="00D046A7">
        <w:trPr>
          <w:cantSplit/>
        </w:trPr>
        <w:tc>
          <w:tcPr>
            <w:tcW w:w="9889" w:type="dxa"/>
            <w:gridSpan w:val="2"/>
          </w:tcPr>
          <w:p w14:paraId="61C37CAB" w14:textId="77777777" w:rsidR="00B6368D" w:rsidRPr="006A527E" w:rsidRDefault="00B6368D" w:rsidP="0027036D">
            <w:pPr>
              <w:pStyle w:val="Source"/>
              <w:rPr>
                <w:lang w:eastAsia="zh-CN"/>
              </w:rPr>
            </w:pPr>
            <w:r w:rsidRPr="006A527E">
              <w:rPr>
                <w:lang w:eastAsia="zh-CN"/>
              </w:rPr>
              <w:t>Annex 17 to Working Party 5B Chairman’s Report</w:t>
            </w:r>
          </w:p>
        </w:tc>
      </w:tr>
      <w:tr w:rsidR="00B6368D" w:rsidRPr="006A527E" w14:paraId="7556E48A" w14:textId="77777777" w:rsidTr="00D046A7">
        <w:trPr>
          <w:cantSplit/>
        </w:trPr>
        <w:tc>
          <w:tcPr>
            <w:tcW w:w="9889" w:type="dxa"/>
            <w:gridSpan w:val="2"/>
          </w:tcPr>
          <w:p w14:paraId="4C8DC1F6" w14:textId="77777777" w:rsidR="00B6368D" w:rsidRPr="006A527E" w:rsidRDefault="00B6368D" w:rsidP="00A5173C">
            <w:pPr>
              <w:pStyle w:val="Title1"/>
              <w:rPr>
                <w:lang w:eastAsia="zh-CN"/>
              </w:rPr>
            </w:pPr>
            <w:r w:rsidRPr="006A527E">
              <w:t xml:space="preserve">WORKING DOCUMENT TOWARDS A PRELIMINARY DRAFT REVISION OF RECOMMENDATION </w:t>
            </w:r>
            <w:r w:rsidRPr="006A527E">
              <w:rPr>
                <w:rStyle w:val="href"/>
                <w:szCs w:val="28"/>
              </w:rPr>
              <w:t>ITU-R M.2135-0</w:t>
            </w:r>
          </w:p>
        </w:tc>
      </w:tr>
      <w:tr w:rsidR="00B6368D" w:rsidRPr="006A527E" w14:paraId="562D77A7" w14:textId="77777777" w:rsidTr="00D046A7">
        <w:trPr>
          <w:cantSplit/>
        </w:trPr>
        <w:tc>
          <w:tcPr>
            <w:tcW w:w="9889" w:type="dxa"/>
            <w:gridSpan w:val="2"/>
          </w:tcPr>
          <w:p w14:paraId="218A6ABC" w14:textId="77777777" w:rsidR="00B6368D" w:rsidRPr="006A527E" w:rsidRDefault="00B6368D" w:rsidP="001F3F13">
            <w:pPr>
              <w:pStyle w:val="Title4"/>
              <w:rPr>
                <w:lang w:eastAsia="zh-CN"/>
              </w:rPr>
            </w:pPr>
            <w:r w:rsidRPr="006A527E">
              <w:t>Technical characteristics of autonomous maritime radio devices operating in the frequency band 156-162.05 MHz</w:t>
            </w:r>
          </w:p>
        </w:tc>
      </w:tr>
    </w:tbl>
    <w:p w14:paraId="295414D7" w14:textId="77777777" w:rsidR="00B6368D" w:rsidRPr="006A527E" w:rsidRDefault="00B6368D" w:rsidP="008F733E">
      <w:pPr>
        <w:pStyle w:val="Recdate"/>
      </w:pPr>
      <w:bookmarkStart w:id="9" w:name="dbreak"/>
      <w:bookmarkEnd w:id="9"/>
      <w:r w:rsidRPr="006A527E">
        <w:t>(2019</w:t>
      </w:r>
      <w:ins w:id="10" w:author="Chairman" w:date="2021-06-13T08:12:00Z">
        <w:r w:rsidRPr="006A527E">
          <w:t>-202X</w:t>
        </w:r>
      </w:ins>
      <w:r w:rsidRPr="006A527E">
        <w:t>)</w:t>
      </w:r>
    </w:p>
    <w:p w14:paraId="19B04769" w14:textId="77777777" w:rsidR="00B6368D" w:rsidRPr="006A527E" w:rsidRDefault="00B6368D" w:rsidP="008F733E">
      <w:pPr>
        <w:pStyle w:val="HeadingSum"/>
        <w:rPr>
          <w:ins w:id="11" w:author="Chairman" w:date="2021-06-13T08:13:00Z"/>
          <w:lang w:val="en-GB"/>
        </w:rPr>
      </w:pPr>
      <w:ins w:id="12" w:author="Chairman" w:date="2021-06-13T08:12:00Z">
        <w:r w:rsidRPr="006A527E">
          <w:rPr>
            <w:lang w:val="en-GB"/>
          </w:rPr>
          <w:t xml:space="preserve">Summary of </w:t>
        </w:r>
      </w:ins>
      <w:ins w:id="13" w:author="Chairman" w:date="2021-06-13T08:13:00Z">
        <w:r w:rsidRPr="006A527E">
          <w:rPr>
            <w:lang w:val="en-GB"/>
          </w:rPr>
          <w:t>Revision</w:t>
        </w:r>
      </w:ins>
    </w:p>
    <w:p w14:paraId="1AB04FAD" w14:textId="77777777" w:rsidR="00B6368D" w:rsidRPr="00922E47" w:rsidRDefault="00B6368D" w:rsidP="00922E47">
      <w:pPr>
        <w:rPr>
          <w:ins w:id="14" w:author="Chairman" w:date="2021-06-13T08:12:00Z"/>
        </w:rPr>
      </w:pPr>
      <w:ins w:id="15" w:author="Chairman" w:date="2021-06-13T08:13:00Z">
        <w:r w:rsidRPr="006A527E">
          <w:t>[TBD]</w:t>
        </w:r>
      </w:ins>
    </w:p>
    <w:p w14:paraId="78ED7317" w14:textId="77777777" w:rsidR="00B6368D" w:rsidRPr="007C516D" w:rsidRDefault="00B6368D" w:rsidP="008F733E">
      <w:pPr>
        <w:pStyle w:val="HeadingSum"/>
        <w:rPr>
          <w:sz w:val="24"/>
          <w:szCs w:val="24"/>
          <w:lang w:val="en-GB"/>
        </w:rPr>
      </w:pPr>
      <w:r w:rsidRPr="007C516D">
        <w:rPr>
          <w:sz w:val="24"/>
          <w:szCs w:val="24"/>
          <w:lang w:val="en-GB"/>
        </w:rPr>
        <w:t>Scope</w:t>
      </w:r>
    </w:p>
    <w:p w14:paraId="486531FD" w14:textId="77777777" w:rsidR="00B6368D" w:rsidRPr="007C516D" w:rsidRDefault="00B6368D" w:rsidP="008F733E">
      <w:pPr>
        <w:pStyle w:val="Summary"/>
        <w:rPr>
          <w:sz w:val="24"/>
          <w:szCs w:val="24"/>
          <w:lang w:val="en-GB"/>
        </w:rPr>
      </w:pPr>
      <w:r w:rsidRPr="007C516D">
        <w:rPr>
          <w:sz w:val="24"/>
          <w:szCs w:val="24"/>
          <w:lang w:val="en-GB"/>
        </w:rPr>
        <w:t>This Recommendation describes autonomous maritime radio devices (AMRD) for use in the maritime environment. The definition and categorization of AMRD are included in Annex 1. The technical and operational characteristics of AMRD Group B using automatic identification system (AIS) technology are detailed in Annex 2. The technical and operational characteristics of AMRD Group B using other than AIS technology are detailed in Annex 3.</w:t>
      </w:r>
    </w:p>
    <w:p w14:paraId="6D3BA1D5" w14:textId="77777777" w:rsidR="00B6368D" w:rsidRPr="006A527E" w:rsidRDefault="00B6368D" w:rsidP="008F733E">
      <w:pPr>
        <w:pStyle w:val="Headingb"/>
      </w:pPr>
      <w:r w:rsidRPr="006A527E">
        <w:t>Keywords</w:t>
      </w:r>
    </w:p>
    <w:p w14:paraId="23BC49F0" w14:textId="77777777" w:rsidR="00B6368D" w:rsidRPr="006A527E" w:rsidRDefault="00B6368D" w:rsidP="008F733E">
      <w:del w:id="16" w:author="Chairman" w:date="2021-06-13T08:29:00Z">
        <w:r w:rsidRPr="006A527E" w:rsidDel="005144DF">
          <w:delText xml:space="preserve">Aid to </w:delText>
        </w:r>
      </w:del>
      <w:del w:id="17" w:author="Chairman" w:date="2021-06-13T08:13:00Z">
        <w:r w:rsidRPr="006A527E" w:rsidDel="005144DF">
          <w:delText xml:space="preserve">Navigation </w:delText>
        </w:r>
      </w:del>
      <w:del w:id="18" w:author="Chairman" w:date="2021-06-13T08:29:00Z">
        <w:r w:rsidRPr="006A527E" w:rsidDel="005144DF">
          <w:delText>(AtoN), a</w:delText>
        </w:r>
      </w:del>
      <w:ins w:id="19" w:author="Chairman" w:date="2021-06-13T08:29:00Z">
        <w:r w:rsidRPr="006A527E">
          <w:t>A</w:t>
        </w:r>
      </w:ins>
      <w:r w:rsidRPr="006A527E">
        <w:t>utomatic identification system (AIS), autonomous maritime radio devices (AMRD), digital selective calling (DSC), Maritime</w:t>
      </w:r>
    </w:p>
    <w:p w14:paraId="096D42D9" w14:textId="77777777" w:rsidR="00B6368D" w:rsidRPr="006A527E" w:rsidRDefault="00B6368D" w:rsidP="008F733E">
      <w:pPr>
        <w:pStyle w:val="Headingb"/>
      </w:pPr>
      <w:r w:rsidRPr="006A527E">
        <w:t>Abbreviations/Glossary</w:t>
      </w:r>
    </w:p>
    <w:p w14:paraId="3FAA3D53" w14:textId="77777777" w:rsidR="00B6368D" w:rsidRPr="006A527E" w:rsidDel="005144DF" w:rsidRDefault="00B6368D" w:rsidP="00922E47">
      <w:pPr>
        <w:spacing w:before="60"/>
        <w:rPr>
          <w:del w:id="20" w:author="Chairman" w:date="2021-06-13T08:29:00Z"/>
          <w:lang w:eastAsia="zh-CN"/>
        </w:rPr>
      </w:pPr>
      <w:del w:id="21" w:author="Chairman" w:date="2021-06-13T08:29:00Z">
        <w:r w:rsidRPr="006A527E" w:rsidDel="005144DF">
          <w:rPr>
            <w:lang w:eastAsia="zh-CN"/>
          </w:rPr>
          <w:delText>AtoN</w:delText>
        </w:r>
        <w:r w:rsidRPr="006A527E" w:rsidDel="005144DF">
          <w:rPr>
            <w:lang w:eastAsia="zh-CN"/>
          </w:rPr>
          <w:tab/>
          <w:delText xml:space="preserve">Aid to </w:delText>
        </w:r>
      </w:del>
      <w:del w:id="22" w:author="Chairman" w:date="2021-06-13T08:13:00Z">
        <w:r w:rsidRPr="006A527E" w:rsidDel="005144DF">
          <w:rPr>
            <w:lang w:eastAsia="zh-CN"/>
          </w:rPr>
          <w:delText>N</w:delText>
        </w:r>
      </w:del>
      <w:del w:id="23" w:author="Chairman" w:date="2021-06-13T08:29:00Z">
        <w:r w:rsidRPr="006A527E" w:rsidDel="005144DF">
          <w:rPr>
            <w:lang w:eastAsia="zh-CN"/>
          </w:rPr>
          <w:delText>avigation</w:delText>
        </w:r>
      </w:del>
    </w:p>
    <w:p w14:paraId="00FF5F5D" w14:textId="77777777" w:rsidR="00B6368D" w:rsidRPr="006A527E" w:rsidRDefault="00B6368D" w:rsidP="00922E47">
      <w:pPr>
        <w:spacing w:before="60"/>
      </w:pPr>
      <w:r w:rsidRPr="006A527E">
        <w:t>AIS</w:t>
      </w:r>
      <w:ins w:id="24" w:author="Chairman" w:date="2021-06-13T08:13:00Z">
        <w:r w:rsidRPr="006A527E">
          <w:t>:</w:t>
        </w:r>
      </w:ins>
      <w:r w:rsidRPr="006A527E">
        <w:tab/>
        <w:t>Automatic identification system</w:t>
      </w:r>
    </w:p>
    <w:p w14:paraId="5FFA2DD4" w14:textId="77777777" w:rsidR="00B6368D" w:rsidRPr="006A527E" w:rsidRDefault="00B6368D" w:rsidP="00922E47">
      <w:pPr>
        <w:spacing w:before="60"/>
      </w:pPr>
      <w:r w:rsidRPr="006A527E">
        <w:t>AMRD</w:t>
      </w:r>
      <w:ins w:id="25" w:author="Chairman" w:date="2021-06-13T08:14:00Z">
        <w:r w:rsidRPr="006A527E">
          <w:t>:</w:t>
        </w:r>
      </w:ins>
      <w:r w:rsidRPr="006A527E">
        <w:tab/>
        <w:t>Autonomous maritime radio devices</w:t>
      </w:r>
    </w:p>
    <w:p w14:paraId="1BBCFCF4" w14:textId="77777777" w:rsidR="00B6368D" w:rsidRPr="006A527E" w:rsidRDefault="00B6368D" w:rsidP="00922E47">
      <w:pPr>
        <w:spacing w:before="60"/>
      </w:pPr>
      <w:r w:rsidRPr="006A527E">
        <w:t>DSC</w:t>
      </w:r>
      <w:ins w:id="26" w:author="Chairman" w:date="2021-06-13T08:14:00Z">
        <w:r w:rsidRPr="006A527E">
          <w:t>:</w:t>
        </w:r>
      </w:ins>
      <w:r w:rsidRPr="006A527E">
        <w:tab/>
        <w:t>Digital selective calling</w:t>
      </w:r>
    </w:p>
    <w:p w14:paraId="3C40E0E7" w14:textId="77777777" w:rsidR="00B6368D" w:rsidRPr="006A527E" w:rsidRDefault="00B6368D" w:rsidP="00922E47">
      <w:pPr>
        <w:spacing w:before="60"/>
        <w:rPr>
          <w:lang w:eastAsia="zh-CN"/>
        </w:rPr>
      </w:pPr>
      <w:proofErr w:type="spellStart"/>
      <w:r w:rsidRPr="006A527E">
        <w:rPr>
          <w:lang w:eastAsia="zh-CN"/>
        </w:rPr>
        <w:t>e.i.r.p</w:t>
      </w:r>
      <w:proofErr w:type="spellEnd"/>
      <w:r w:rsidRPr="006A527E">
        <w:rPr>
          <w:lang w:eastAsia="zh-CN"/>
        </w:rPr>
        <w:t>.</w:t>
      </w:r>
      <w:ins w:id="27" w:author="Chairman" w:date="2021-06-13T08:14:00Z">
        <w:r w:rsidRPr="006A527E">
          <w:rPr>
            <w:lang w:eastAsia="zh-CN"/>
          </w:rPr>
          <w:t>:</w:t>
        </w:r>
      </w:ins>
      <w:r w:rsidRPr="006A527E">
        <w:rPr>
          <w:lang w:eastAsia="zh-CN"/>
        </w:rPr>
        <w:tab/>
      </w:r>
      <w:del w:id="28" w:author="Chairman" w:date="2021-06-13T08:31:00Z">
        <w:r w:rsidRPr="006A527E" w:rsidDel="00B31BB8">
          <w:rPr>
            <w:lang w:eastAsia="zh-CN"/>
          </w:rPr>
          <w:delText>e</w:delText>
        </w:r>
      </w:del>
      <w:ins w:id="29" w:author="Chairman" w:date="2021-06-13T08:31:00Z">
        <w:r w:rsidRPr="006A527E">
          <w:rPr>
            <w:lang w:eastAsia="zh-CN"/>
          </w:rPr>
          <w:t>E</w:t>
        </w:r>
      </w:ins>
      <w:r w:rsidRPr="006A527E">
        <w:rPr>
          <w:lang w:eastAsia="zh-CN"/>
        </w:rPr>
        <w:t xml:space="preserve">quivalent </w:t>
      </w:r>
      <w:proofErr w:type="spellStart"/>
      <w:r w:rsidRPr="006A527E">
        <w:rPr>
          <w:lang w:eastAsia="zh-CN"/>
        </w:rPr>
        <w:t>isotropically</w:t>
      </w:r>
      <w:proofErr w:type="spellEnd"/>
      <w:r w:rsidRPr="006A527E">
        <w:rPr>
          <w:lang w:eastAsia="zh-CN"/>
        </w:rPr>
        <w:t xml:space="preserve"> radiated power</w:t>
      </w:r>
    </w:p>
    <w:p w14:paraId="2000C39B" w14:textId="77777777" w:rsidR="00B6368D" w:rsidRPr="006A527E" w:rsidRDefault="00B6368D" w:rsidP="00922E47">
      <w:pPr>
        <w:spacing w:before="60"/>
      </w:pPr>
      <w:r w:rsidRPr="006A527E">
        <w:t>GMDSS</w:t>
      </w:r>
      <w:ins w:id="30" w:author="Chairman" w:date="2021-06-13T08:14:00Z">
        <w:r w:rsidRPr="006A527E">
          <w:t>:</w:t>
        </w:r>
      </w:ins>
      <w:r w:rsidRPr="006A527E">
        <w:tab/>
        <w:t>Global maritime distress and safety system</w:t>
      </w:r>
    </w:p>
    <w:p w14:paraId="585CC1F0" w14:textId="77777777" w:rsidR="00B6368D" w:rsidRPr="006A527E" w:rsidRDefault="00B6368D" w:rsidP="008F733E">
      <w:pPr>
        <w:spacing w:before="60"/>
        <w:rPr>
          <w:ins w:id="31" w:author="Chairman" w:date="2021-06-13T08:33:00Z"/>
        </w:rPr>
      </w:pPr>
      <w:r w:rsidRPr="006A527E">
        <w:t>IMO</w:t>
      </w:r>
      <w:ins w:id="32" w:author="Chairman" w:date="2021-06-13T08:14:00Z">
        <w:r w:rsidRPr="006A527E">
          <w:t>:</w:t>
        </w:r>
      </w:ins>
      <w:r w:rsidRPr="006A527E">
        <w:tab/>
        <w:t>International Maritime Organization</w:t>
      </w:r>
    </w:p>
    <w:p w14:paraId="7988E99A" w14:textId="77777777" w:rsidR="00B6368D" w:rsidRPr="006A527E" w:rsidRDefault="00B6368D" w:rsidP="00922E47">
      <w:pPr>
        <w:spacing w:before="60"/>
      </w:pPr>
      <w:ins w:id="33" w:author="Chairman" w:date="2021-06-13T08:33:00Z">
        <w:r w:rsidRPr="006A527E">
          <w:t>RR</w:t>
        </w:r>
      </w:ins>
      <w:ins w:id="34" w:author="Chairman" w:date="2021-06-13T08:34:00Z">
        <w:r w:rsidRPr="006A527E">
          <w:t>:</w:t>
        </w:r>
        <w:r w:rsidRPr="006A527E">
          <w:tab/>
          <w:t>Radio regulations</w:t>
        </w:r>
      </w:ins>
    </w:p>
    <w:p w14:paraId="1476BBD9" w14:textId="77777777" w:rsidR="00B6368D" w:rsidRPr="006A527E" w:rsidRDefault="00B6368D" w:rsidP="00922E47">
      <w:pPr>
        <w:spacing w:before="60"/>
      </w:pPr>
      <w:r w:rsidRPr="006A527E">
        <w:t>SOLAS</w:t>
      </w:r>
      <w:ins w:id="35" w:author="Chairman" w:date="2021-06-13T08:14:00Z">
        <w:r w:rsidRPr="006A527E">
          <w:t>:</w:t>
        </w:r>
      </w:ins>
      <w:r w:rsidRPr="006A527E">
        <w:tab/>
        <w:t>International Convention for the Safety of Life at Sea</w:t>
      </w:r>
    </w:p>
    <w:p w14:paraId="2A1133E6" w14:textId="77777777" w:rsidR="00B6368D" w:rsidRPr="006A527E" w:rsidRDefault="00B6368D" w:rsidP="00922E47">
      <w:pPr>
        <w:spacing w:before="60"/>
      </w:pPr>
      <w:r w:rsidRPr="006A527E">
        <w:t>VHF</w:t>
      </w:r>
      <w:ins w:id="36" w:author="Chairman" w:date="2021-06-13T08:14:00Z">
        <w:r w:rsidRPr="006A527E">
          <w:t>:</w:t>
        </w:r>
      </w:ins>
      <w:r w:rsidRPr="006A527E">
        <w:tab/>
        <w:t>Very high frequency</w:t>
      </w:r>
    </w:p>
    <w:p w14:paraId="7100BDA4" w14:textId="77777777" w:rsidR="00B6368D" w:rsidRPr="006A527E" w:rsidRDefault="00B6368D" w:rsidP="008F733E">
      <w:pPr>
        <w:pStyle w:val="Headingb"/>
      </w:pPr>
      <w:r w:rsidRPr="006A527E">
        <w:t>Related ITU Recommendations and Report</w:t>
      </w:r>
      <w:del w:id="37" w:author="Chairman" w:date="2021-06-13T08:14:00Z">
        <w:r w:rsidRPr="006A527E" w:rsidDel="005144DF">
          <w:delText>s</w:delText>
        </w:r>
      </w:del>
    </w:p>
    <w:p w14:paraId="44783A88" w14:textId="77777777" w:rsidR="00B6368D" w:rsidRPr="00922E47" w:rsidRDefault="00B6368D" w:rsidP="008F733E">
      <w:pPr>
        <w:pStyle w:val="Reftext"/>
        <w:rPr>
          <w:ins w:id="38" w:author="Chairman" w:date="2021-06-13T08:14:00Z"/>
          <w:i/>
          <w:iCs/>
        </w:rPr>
      </w:pPr>
      <w:r w:rsidRPr="00922E47">
        <w:rPr>
          <w:i/>
          <w:iCs/>
        </w:rPr>
        <w:t>Recommendation</w:t>
      </w:r>
      <w:ins w:id="39" w:author="Chairman" w:date="2021-06-13T08:14:00Z">
        <w:r w:rsidRPr="00922E47">
          <w:rPr>
            <w:i/>
            <w:iCs/>
          </w:rPr>
          <w:t>s</w:t>
        </w:r>
      </w:ins>
      <w:r w:rsidRPr="00922E47">
        <w:rPr>
          <w:i/>
          <w:iCs/>
        </w:rPr>
        <w:t xml:space="preserve"> </w:t>
      </w:r>
    </w:p>
    <w:p w14:paraId="536A5A48" w14:textId="77777777" w:rsidR="00B6368D" w:rsidRPr="006A527E" w:rsidRDefault="00B6368D" w:rsidP="00922E47">
      <w:pPr>
        <w:pStyle w:val="Reftext"/>
        <w:ind w:left="1985" w:hanging="1985"/>
        <w:rPr>
          <w:szCs w:val="24"/>
          <w:lang w:eastAsia="zh-CN"/>
        </w:rPr>
      </w:pPr>
      <w:r w:rsidRPr="006A527E">
        <w:fldChar w:fldCharType="begin"/>
      </w:r>
      <w:r w:rsidRPr="006A527E">
        <w:instrText xml:space="preserve"> HYPERLINK "http://www.itu.int/rec/R-REC-M.493/en" </w:instrText>
      </w:r>
      <w:r w:rsidRPr="006A527E">
        <w:fldChar w:fldCharType="separate"/>
      </w:r>
      <w:r w:rsidRPr="006A527E">
        <w:t xml:space="preserve">ITU-R </w:t>
      </w:r>
      <w:r w:rsidRPr="006A527E">
        <w:fldChar w:fldCharType="begin"/>
      </w:r>
      <w:r w:rsidRPr="006A527E">
        <w:instrText>HYPERLINK "http://www.itu.int/rec/R-REC-M.493/en"</w:instrText>
      </w:r>
      <w:r w:rsidRPr="006A527E">
        <w:fldChar w:fldCharType="separate"/>
      </w:r>
      <w:r w:rsidRPr="006A527E">
        <w:rPr>
          <w:rStyle w:val="Hyperlink"/>
        </w:rPr>
        <w:t>M.493</w:t>
      </w:r>
      <w:del w:id="40" w:author="Chairman" w:date="2021-06-13T08:27:00Z">
        <w:r w:rsidRPr="006A527E" w:rsidDel="005144DF">
          <w:rPr>
            <w:rStyle w:val="Hyperlink"/>
          </w:rPr>
          <w:delText>-1</w:delText>
        </w:r>
      </w:del>
      <w:r w:rsidRPr="006A527E">
        <w:rPr>
          <w:rStyle w:val="Hyperlink"/>
        </w:rPr>
        <w:fldChar w:fldCharType="end"/>
      </w:r>
      <w:del w:id="41" w:author="Chairman" w:date="2021-06-13T08:28:00Z">
        <w:r w:rsidRPr="006A527E" w:rsidDel="005144DF">
          <w:rPr>
            <w:rStyle w:val="Hyperlink"/>
          </w:rPr>
          <w:delText>5</w:delText>
        </w:r>
      </w:del>
      <w:r w:rsidRPr="006A527E">
        <w:fldChar w:fldCharType="end"/>
      </w:r>
      <w:del w:id="42" w:author="Chairman" w:date="2021-06-13T08:28:00Z">
        <w:r w:rsidRPr="006A527E" w:rsidDel="005144DF">
          <w:delText>:</w:delText>
        </w:r>
      </w:del>
      <w:r w:rsidRPr="006A527E">
        <w:t xml:space="preserve"> </w:t>
      </w:r>
      <w:ins w:id="43" w:author="Chairman" w:date="2021-06-13T08:28:00Z">
        <w:r w:rsidRPr="006A527E">
          <w:tab/>
        </w:r>
      </w:ins>
      <w:r w:rsidRPr="006A527E">
        <w:rPr>
          <w:lang w:eastAsia="zh-CN"/>
        </w:rPr>
        <w:t xml:space="preserve">Digital </w:t>
      </w:r>
      <w:r w:rsidRPr="006A527E">
        <w:t>selective</w:t>
      </w:r>
      <w:r w:rsidRPr="006A527E">
        <w:rPr>
          <w:lang w:eastAsia="zh-CN"/>
        </w:rPr>
        <w:t>-calling system for use in the maritime mobile service</w:t>
      </w:r>
    </w:p>
    <w:p w14:paraId="3216650F" w14:textId="77777777" w:rsidR="00B6368D" w:rsidRPr="006A527E" w:rsidRDefault="00B6368D" w:rsidP="00922E47">
      <w:pPr>
        <w:pStyle w:val="Reftext"/>
        <w:ind w:left="1985" w:hanging="1985"/>
        <w:rPr>
          <w:iCs/>
          <w:szCs w:val="24"/>
          <w:lang w:eastAsia="zh-CN"/>
        </w:rPr>
      </w:pPr>
      <w:del w:id="44" w:author="Chairman" w:date="2021-06-13T08:24:00Z">
        <w:r w:rsidRPr="006A527E" w:rsidDel="005144DF">
          <w:delText xml:space="preserve">Recommendation </w:delText>
        </w:r>
      </w:del>
      <w:r w:rsidRPr="006A527E">
        <w:fldChar w:fldCharType="begin"/>
      </w:r>
      <w:r w:rsidRPr="006A527E">
        <w:instrText xml:space="preserve"> HYPERLINK "http://www.itu.int/rec/R-REC-M.585/en" </w:instrText>
      </w:r>
      <w:r w:rsidRPr="006A527E">
        <w:fldChar w:fldCharType="separate"/>
      </w:r>
      <w:r w:rsidRPr="006A527E">
        <w:t xml:space="preserve">ITU-R </w:t>
      </w:r>
      <w:hyperlink r:id="rId8" w:history="1">
        <w:r w:rsidRPr="006A527E">
          <w:rPr>
            <w:rStyle w:val="Hyperlink"/>
          </w:rPr>
          <w:t>M.585</w:t>
        </w:r>
      </w:hyperlink>
      <w:del w:id="45" w:author="Chairman" w:date="2021-06-13T08:24:00Z">
        <w:r w:rsidRPr="006A527E" w:rsidDel="005144DF">
          <w:delText>-</w:delText>
        </w:r>
      </w:del>
      <w:r w:rsidRPr="006A527E">
        <w:fldChar w:fldCharType="end"/>
      </w:r>
      <w:del w:id="46" w:author="Chairman" w:date="2021-06-13T08:24:00Z">
        <w:r w:rsidRPr="006A527E" w:rsidDel="005144DF">
          <w:delText>8:</w:delText>
        </w:r>
      </w:del>
      <w:r w:rsidRPr="006A527E">
        <w:t xml:space="preserve"> </w:t>
      </w:r>
      <w:ins w:id="47" w:author="Chairman" w:date="2021-06-13T08:26:00Z">
        <w:r w:rsidRPr="006A527E">
          <w:tab/>
        </w:r>
      </w:ins>
      <w:r w:rsidRPr="006A527E">
        <w:t>Assignment</w:t>
      </w:r>
      <w:r w:rsidRPr="006A527E">
        <w:rPr>
          <w:lang w:eastAsia="zh-CN"/>
        </w:rPr>
        <w:t xml:space="preserve"> and use of identities in the maritime mobile service</w:t>
      </w:r>
      <w:del w:id="48" w:author="USA 2021-11" w:date="2021-08-25T09:25:00Z">
        <w:r w:rsidRPr="00301348" w:rsidDel="00301348">
          <w:rPr>
            <w:highlight w:val="cyan"/>
            <w:lang w:eastAsia="zh-CN"/>
            <w:rPrChange w:id="49" w:author="USA 2021-11" w:date="2021-08-25T09:25:00Z">
              <w:rPr>
                <w:lang w:eastAsia="zh-CN"/>
              </w:rPr>
            </w:rPrChange>
          </w:rPr>
          <w:delText>; or the revised version</w:delText>
        </w:r>
      </w:del>
    </w:p>
    <w:p w14:paraId="202FAF51" w14:textId="77777777" w:rsidR="00B6368D" w:rsidRPr="006A527E" w:rsidRDefault="00B6368D" w:rsidP="008F733E">
      <w:pPr>
        <w:pStyle w:val="Reftext"/>
        <w:ind w:left="1985" w:hanging="1985"/>
        <w:rPr>
          <w:ins w:id="50" w:author="Chairman" w:date="2021-06-13T08:27:00Z"/>
          <w:lang w:eastAsia="zh-CN"/>
        </w:rPr>
      </w:pPr>
      <w:ins w:id="51" w:author="Chairman" w:date="2021-06-13T08:27:00Z">
        <w:r w:rsidRPr="006A527E">
          <w:fldChar w:fldCharType="begin"/>
        </w:r>
        <w:r w:rsidRPr="006A527E">
          <w:instrText xml:space="preserve"> HYPERLINK "https://www.itu.int/rec/R-REC-M.541/en" </w:instrText>
        </w:r>
        <w:r w:rsidRPr="006A527E">
          <w:fldChar w:fldCharType="separate"/>
        </w:r>
        <w:r w:rsidRPr="006A527E">
          <w:rPr>
            <w:spacing w:val="-2"/>
          </w:rPr>
          <w:t xml:space="preserve">ITU-R </w:t>
        </w:r>
        <w:r w:rsidRPr="006A527E">
          <w:fldChar w:fldCharType="begin"/>
        </w:r>
        <w:r w:rsidRPr="006A527E">
          <w:instrText xml:space="preserve"> HYPERLINK "https://www.itu.int/rec/R-REC-M.541/en" </w:instrText>
        </w:r>
        <w:r w:rsidRPr="006A527E">
          <w:fldChar w:fldCharType="separate"/>
        </w:r>
        <w:r w:rsidRPr="006A527E">
          <w:rPr>
            <w:rStyle w:val="Hyperlink"/>
          </w:rPr>
          <w:t>M.541</w:t>
        </w:r>
        <w:r w:rsidRPr="006A527E">
          <w:rPr>
            <w:rStyle w:val="Hyperlink"/>
          </w:rPr>
          <w:fldChar w:fldCharType="end"/>
        </w:r>
        <w:r w:rsidRPr="006A527E">
          <w:rPr>
            <w:spacing w:val="-2"/>
          </w:rPr>
          <w:fldChar w:fldCharType="end"/>
        </w:r>
        <w:r w:rsidRPr="006A527E">
          <w:rPr>
            <w:lang w:eastAsia="zh-CN"/>
          </w:rPr>
          <w:t xml:space="preserve"> </w:t>
        </w:r>
        <w:r w:rsidRPr="006A527E">
          <w:rPr>
            <w:lang w:eastAsia="zh-CN"/>
          </w:rPr>
          <w:tab/>
          <w:t>Operational procedures for the use of digital selective-calling equipment in the maritime mobile service</w:t>
        </w:r>
      </w:ins>
    </w:p>
    <w:p w14:paraId="6065791C" w14:textId="77777777" w:rsidR="00B6368D" w:rsidRPr="006A527E" w:rsidRDefault="00B6368D" w:rsidP="00922E47">
      <w:pPr>
        <w:pStyle w:val="Reftext"/>
        <w:ind w:left="1985" w:hanging="1985"/>
        <w:rPr>
          <w:spacing w:val="-2"/>
          <w:lang w:eastAsia="zh-CN"/>
        </w:rPr>
      </w:pPr>
      <w:del w:id="52" w:author="Chairman" w:date="2021-06-13T08:24:00Z">
        <w:r w:rsidRPr="006A527E" w:rsidDel="005144DF">
          <w:delText xml:space="preserve">Recommendation </w:delText>
        </w:r>
      </w:del>
      <w:r w:rsidRPr="006A527E">
        <w:fldChar w:fldCharType="begin"/>
      </w:r>
      <w:r w:rsidRPr="006A527E">
        <w:instrText xml:space="preserve"> HYPERLINK "http://www.itu.int/rec/R-REC-M.1375/en" </w:instrText>
      </w:r>
      <w:r w:rsidRPr="006A527E">
        <w:fldChar w:fldCharType="separate"/>
      </w:r>
      <w:r w:rsidRPr="006A527E">
        <w:rPr>
          <w:spacing w:val="-2"/>
        </w:rPr>
        <w:t xml:space="preserve">ITU-R </w:t>
      </w:r>
      <w:hyperlink r:id="rId9" w:history="1">
        <w:r w:rsidRPr="006A527E">
          <w:rPr>
            <w:rStyle w:val="Hyperlink"/>
          </w:rPr>
          <w:t>M.1371</w:t>
        </w:r>
      </w:hyperlink>
      <w:del w:id="53" w:author="Chairman" w:date="2021-06-13T08:24:00Z">
        <w:r w:rsidRPr="006A527E" w:rsidDel="005144DF">
          <w:rPr>
            <w:spacing w:val="-2"/>
          </w:rPr>
          <w:delText>-5</w:delText>
        </w:r>
      </w:del>
      <w:r w:rsidRPr="006A527E">
        <w:rPr>
          <w:spacing w:val="-2"/>
        </w:rPr>
        <w:fldChar w:fldCharType="end"/>
      </w:r>
      <w:del w:id="54" w:author="Chairman" w:date="2021-06-13T08:24:00Z">
        <w:r w:rsidRPr="006A527E" w:rsidDel="005144DF">
          <w:rPr>
            <w:spacing w:val="-2"/>
          </w:rPr>
          <w:delText>:</w:delText>
        </w:r>
      </w:del>
      <w:r w:rsidRPr="006A527E">
        <w:rPr>
          <w:spacing w:val="-2"/>
        </w:rPr>
        <w:t xml:space="preserve"> </w:t>
      </w:r>
      <w:ins w:id="55" w:author="Chairman" w:date="2021-06-13T08:26:00Z">
        <w:r w:rsidRPr="006A527E">
          <w:rPr>
            <w:spacing w:val="-2"/>
          </w:rPr>
          <w:tab/>
        </w:r>
      </w:ins>
      <w:r w:rsidRPr="006A527E">
        <w:rPr>
          <w:spacing w:val="-2"/>
          <w:lang w:eastAsia="zh-CN"/>
        </w:rPr>
        <w:t>Technical characteristics for an automatic identification system using time-division multiple access in the VHF maritime mobi</w:t>
      </w:r>
      <w:bookmarkStart w:id="56" w:name="_Hlk529264537"/>
      <w:r w:rsidRPr="006A527E">
        <w:rPr>
          <w:spacing w:val="-2"/>
          <w:lang w:eastAsia="zh-CN"/>
        </w:rPr>
        <w:t>le band</w:t>
      </w:r>
      <w:del w:id="57" w:author="USA 2021-11" w:date="2021-08-25T09:25:00Z">
        <w:r w:rsidRPr="00301348" w:rsidDel="00301348">
          <w:rPr>
            <w:spacing w:val="-2"/>
            <w:highlight w:val="cyan"/>
            <w:lang w:eastAsia="zh-CN"/>
            <w:rPrChange w:id="58" w:author="USA 2021-11" w:date="2021-08-25T09:26:00Z">
              <w:rPr>
                <w:spacing w:val="-2"/>
                <w:lang w:eastAsia="zh-CN"/>
              </w:rPr>
            </w:rPrChange>
          </w:rPr>
          <w:delText>; or the revised version</w:delText>
        </w:r>
      </w:del>
    </w:p>
    <w:p w14:paraId="2FE41A57" w14:textId="77777777" w:rsidR="00B6368D" w:rsidRPr="006A527E" w:rsidDel="005144DF" w:rsidRDefault="00B6368D" w:rsidP="00922E47">
      <w:pPr>
        <w:pStyle w:val="Reftext"/>
        <w:ind w:left="1985" w:hanging="1985"/>
        <w:rPr>
          <w:del w:id="59" w:author="Chairman" w:date="2021-06-13T08:27:00Z"/>
          <w:lang w:eastAsia="zh-CN"/>
        </w:rPr>
      </w:pPr>
      <w:del w:id="60" w:author="Chairman" w:date="2021-06-13T08:24:00Z">
        <w:r w:rsidRPr="006A527E" w:rsidDel="005144DF">
          <w:delText xml:space="preserve">Recommendation </w:delText>
        </w:r>
      </w:del>
      <w:del w:id="61" w:author="Chairman" w:date="2021-06-13T08:27:00Z">
        <w:r w:rsidRPr="006A527E" w:rsidDel="005144DF">
          <w:fldChar w:fldCharType="begin"/>
        </w:r>
        <w:r w:rsidRPr="006A527E" w:rsidDel="005144DF">
          <w:delInstrText xml:space="preserve"> HYPERLINK "https://www.itu.int/rec/R-REC-M.541/en" </w:delInstrText>
        </w:r>
        <w:r w:rsidRPr="006A527E" w:rsidDel="005144DF">
          <w:fldChar w:fldCharType="separate"/>
        </w:r>
        <w:r w:rsidRPr="006A527E" w:rsidDel="005144DF">
          <w:rPr>
            <w:spacing w:val="-2"/>
          </w:rPr>
          <w:delText xml:space="preserve">ITU-R </w:delText>
        </w:r>
        <w:r w:rsidRPr="006A527E" w:rsidDel="005144DF">
          <w:fldChar w:fldCharType="begin"/>
        </w:r>
        <w:r w:rsidRPr="006A527E" w:rsidDel="005144DF">
          <w:delInstrText xml:space="preserve"> HYPERLINK "https://www.itu.int/rec/R-REC-M.541/en" </w:delInstrText>
        </w:r>
        <w:r w:rsidRPr="006A527E" w:rsidDel="005144DF">
          <w:fldChar w:fldCharType="separate"/>
        </w:r>
        <w:r w:rsidRPr="006A527E" w:rsidDel="005144DF">
          <w:rPr>
            <w:rStyle w:val="Hyperlink"/>
          </w:rPr>
          <w:delText>M.541</w:delText>
        </w:r>
        <w:r w:rsidRPr="006A527E" w:rsidDel="005144DF">
          <w:rPr>
            <w:rStyle w:val="Hyperlink"/>
          </w:rPr>
          <w:fldChar w:fldCharType="end"/>
        </w:r>
      </w:del>
      <w:del w:id="62" w:author="Chairman" w:date="2021-06-13T08:25:00Z">
        <w:r w:rsidRPr="006A527E" w:rsidDel="005144DF">
          <w:rPr>
            <w:spacing w:val="-2"/>
          </w:rPr>
          <w:delText>-10</w:delText>
        </w:r>
      </w:del>
      <w:del w:id="63" w:author="Chairman" w:date="2021-06-13T08:27:00Z">
        <w:r w:rsidRPr="006A527E" w:rsidDel="005144DF">
          <w:rPr>
            <w:spacing w:val="-2"/>
          </w:rPr>
          <w:fldChar w:fldCharType="end"/>
        </w:r>
      </w:del>
      <w:del w:id="64" w:author="Chairman" w:date="2021-06-13T08:25:00Z">
        <w:r w:rsidRPr="006A527E" w:rsidDel="005144DF">
          <w:rPr>
            <w:lang w:eastAsia="zh-CN"/>
          </w:rPr>
          <w:delText>:</w:delText>
        </w:r>
      </w:del>
      <w:del w:id="65" w:author="Chairman" w:date="2021-06-13T08:27:00Z">
        <w:r w:rsidRPr="006A527E" w:rsidDel="005144DF">
          <w:rPr>
            <w:lang w:eastAsia="zh-CN"/>
          </w:rPr>
          <w:delText xml:space="preserve"> Operational procedures for the use of digital selective-calling equipment in the maritime mobile service</w:delText>
        </w:r>
      </w:del>
    </w:p>
    <w:p w14:paraId="5CD3360C" w14:textId="77777777" w:rsidR="00B6368D" w:rsidRPr="006A527E" w:rsidRDefault="00B6368D" w:rsidP="00922E47">
      <w:pPr>
        <w:pStyle w:val="Reftext"/>
        <w:tabs>
          <w:tab w:val="left" w:pos="794"/>
          <w:tab w:val="left" w:pos="1191"/>
          <w:tab w:val="left" w:pos="1588"/>
        </w:tabs>
        <w:ind w:left="1985" w:hanging="1985"/>
        <w:rPr>
          <w:lang w:eastAsia="zh-CN"/>
        </w:rPr>
      </w:pPr>
      <w:del w:id="66" w:author="Chairman" w:date="2021-06-13T08:25:00Z">
        <w:r w:rsidRPr="006A527E" w:rsidDel="005144DF">
          <w:delText xml:space="preserve">Recommendation </w:delText>
        </w:r>
      </w:del>
      <w:hyperlink r:id="rId10" w:history="1">
        <w:r w:rsidRPr="006A527E">
          <w:rPr>
            <w:rStyle w:val="Hyperlink"/>
            <w:lang w:eastAsia="ja-JP"/>
          </w:rPr>
          <w:t xml:space="preserve">ITU-R </w:t>
        </w:r>
        <w:hyperlink r:id="rId11" w:history="1">
          <w:r w:rsidRPr="006A527E">
            <w:rPr>
              <w:rStyle w:val="Hyperlink"/>
              <w:lang w:eastAsia="ja-JP"/>
            </w:rPr>
            <w:t>RA.769</w:t>
          </w:r>
        </w:hyperlink>
      </w:hyperlink>
      <w:del w:id="67" w:author="Chairman" w:date="2021-06-13T08:25:00Z">
        <w:r w:rsidRPr="006348D8" w:rsidDel="005144DF">
          <w:rPr>
            <w:rStyle w:val="Hyperlink"/>
            <w:u w:val="none"/>
            <w:lang w:eastAsia="ja-JP"/>
            <w:rPrChange w:id="68" w:author="USA 2021-11" w:date="2021-09-01T13:28:00Z">
              <w:rPr>
                <w:rStyle w:val="Hyperlink"/>
                <w:lang w:eastAsia="ja-JP"/>
              </w:rPr>
            </w:rPrChange>
          </w:rPr>
          <w:delText>-2</w:delText>
        </w:r>
      </w:del>
      <w:ins w:id="69" w:author="USA 2021-11" w:date="2021-09-01T13:28:00Z">
        <w:r w:rsidRPr="006348D8">
          <w:rPr>
            <w:rStyle w:val="Hyperlink"/>
            <w:u w:val="none"/>
            <w:lang w:eastAsia="ja-JP"/>
            <w:rPrChange w:id="70" w:author="USA 2021-11" w:date="2021-09-01T13:28:00Z">
              <w:rPr>
                <w:rStyle w:val="Hyperlink"/>
                <w:lang w:eastAsia="ja-JP"/>
              </w:rPr>
            </w:rPrChange>
          </w:rPr>
          <w:tab/>
        </w:r>
      </w:ins>
      <w:del w:id="71" w:author="USA 2021-11" w:date="2021-09-01T13:28:00Z">
        <w:r w:rsidRPr="006348D8" w:rsidDel="006348D8">
          <w:rPr>
            <w:rStyle w:val="Hyperlink"/>
            <w:u w:val="none"/>
            <w:lang w:eastAsia="ja-JP"/>
            <w:rPrChange w:id="72" w:author="USA 2021-11" w:date="2021-09-01T13:28:00Z">
              <w:rPr>
                <w:rStyle w:val="Hyperlink"/>
                <w:lang w:eastAsia="ja-JP"/>
              </w:rPr>
            </w:rPrChange>
          </w:rPr>
          <w:delText xml:space="preserve">: </w:delText>
        </w:r>
      </w:del>
      <w:ins w:id="73" w:author="Chairman" w:date="2021-06-13T08:27:00Z">
        <w:r w:rsidRPr="006348D8">
          <w:rPr>
            <w:rStyle w:val="Hyperlink"/>
            <w:u w:val="none"/>
            <w:lang w:eastAsia="ja-JP"/>
            <w:rPrChange w:id="74" w:author="USA 2021-11" w:date="2021-09-01T13:28:00Z">
              <w:rPr>
                <w:rStyle w:val="Hyperlink"/>
                <w:lang w:eastAsia="ja-JP"/>
              </w:rPr>
            </w:rPrChange>
          </w:rPr>
          <w:tab/>
        </w:r>
      </w:ins>
      <w:r w:rsidRPr="006A527E">
        <w:t>Protection</w:t>
      </w:r>
      <w:r w:rsidRPr="006A527E">
        <w:rPr>
          <w:lang w:eastAsia="zh-CN"/>
        </w:rPr>
        <w:t xml:space="preserve"> criteria used for radio astronomical measurements</w:t>
      </w:r>
    </w:p>
    <w:bookmarkEnd w:id="56"/>
    <w:p w14:paraId="2DCD5E46" w14:textId="77777777" w:rsidR="00B6368D" w:rsidRPr="00922E47" w:rsidRDefault="00B6368D" w:rsidP="008F733E">
      <w:pPr>
        <w:pStyle w:val="Reftext"/>
        <w:ind w:left="1985" w:hanging="1985"/>
        <w:rPr>
          <w:ins w:id="75" w:author="Chairman" w:date="2021-06-13T08:26:00Z"/>
          <w:i/>
          <w:iCs/>
        </w:rPr>
      </w:pPr>
      <w:r w:rsidRPr="00922E47">
        <w:rPr>
          <w:i/>
          <w:iCs/>
        </w:rPr>
        <w:t xml:space="preserve">Report </w:t>
      </w:r>
    </w:p>
    <w:p w14:paraId="3AA67D32" w14:textId="77777777" w:rsidR="00B6368D" w:rsidRPr="006A527E" w:rsidRDefault="00844163" w:rsidP="00922E47">
      <w:pPr>
        <w:pStyle w:val="Reftext"/>
        <w:ind w:left="1985" w:hanging="1985"/>
        <w:rPr>
          <w:lang w:eastAsia="zh-CN"/>
        </w:rPr>
      </w:pPr>
      <w:hyperlink r:id="rId12" w:history="1">
        <w:r w:rsidR="00B6368D" w:rsidRPr="006A527E">
          <w:rPr>
            <w:rStyle w:val="Hyperlink"/>
            <w:lang w:eastAsia="zh-CN"/>
          </w:rPr>
          <w:t xml:space="preserve">ITU-R </w:t>
        </w:r>
        <w:hyperlink r:id="rId13" w:history="1">
          <w:r w:rsidR="00B6368D" w:rsidRPr="006A527E">
            <w:rPr>
              <w:rStyle w:val="Hyperlink"/>
              <w:lang w:eastAsia="zh-CN"/>
            </w:rPr>
            <w:t>M.2285</w:t>
          </w:r>
        </w:hyperlink>
      </w:hyperlink>
      <w:del w:id="76" w:author="Chairman" w:date="2021-06-13T08:26:00Z">
        <w:r w:rsidR="00B6368D" w:rsidRPr="006A527E" w:rsidDel="005144DF">
          <w:rPr>
            <w:rStyle w:val="Hyperlink"/>
            <w:lang w:eastAsia="zh-CN"/>
          </w:rPr>
          <w:delText>-0</w:delText>
        </w:r>
        <w:r w:rsidR="00B6368D" w:rsidRPr="006A527E" w:rsidDel="005144DF">
          <w:rPr>
            <w:lang w:eastAsia="zh-CN"/>
          </w:rPr>
          <w:delText>:</w:delText>
        </w:r>
      </w:del>
      <w:r w:rsidR="00B6368D" w:rsidRPr="006A527E">
        <w:rPr>
          <w:lang w:eastAsia="zh-CN"/>
        </w:rPr>
        <w:t xml:space="preserve"> </w:t>
      </w:r>
      <w:ins w:id="77" w:author="Chairman" w:date="2021-06-13T08:27:00Z">
        <w:r w:rsidR="00B6368D" w:rsidRPr="006A527E">
          <w:rPr>
            <w:lang w:eastAsia="zh-CN"/>
          </w:rPr>
          <w:tab/>
        </w:r>
      </w:ins>
      <w:r w:rsidR="00B6368D" w:rsidRPr="006A527E">
        <w:rPr>
          <w:lang w:eastAsia="zh-CN"/>
        </w:rPr>
        <w:t xml:space="preserve">Maritime survivor locating systems and devices (man overboard systems) – An </w:t>
      </w:r>
      <w:r w:rsidR="00B6368D" w:rsidRPr="006A527E">
        <w:t>overview</w:t>
      </w:r>
      <w:r w:rsidR="00B6368D" w:rsidRPr="006A527E">
        <w:rPr>
          <w:lang w:eastAsia="zh-CN"/>
        </w:rPr>
        <w:t xml:space="preserve"> of systems and their mode of operation</w:t>
      </w:r>
    </w:p>
    <w:p w14:paraId="201DB1DF" w14:textId="77777777" w:rsidR="00B6368D" w:rsidRPr="006A527E" w:rsidRDefault="00B6368D" w:rsidP="008F733E">
      <w:pPr>
        <w:pStyle w:val="Normalaftertitle"/>
      </w:pPr>
    </w:p>
    <w:p w14:paraId="2E3D6F29" w14:textId="77777777" w:rsidR="00B6368D" w:rsidRPr="006A527E" w:rsidRDefault="00B6368D" w:rsidP="008F733E">
      <w:pPr>
        <w:pStyle w:val="Normalaftertitle"/>
      </w:pPr>
      <w:r w:rsidRPr="006A527E">
        <w:br w:type="page"/>
      </w:r>
    </w:p>
    <w:p w14:paraId="05DE45C0" w14:textId="77777777" w:rsidR="00B6368D" w:rsidRPr="006A527E" w:rsidRDefault="00B6368D" w:rsidP="008F733E">
      <w:pPr>
        <w:pStyle w:val="Normalaftertitle"/>
      </w:pPr>
      <w:r w:rsidRPr="006A527E">
        <w:t>The ITU Radiocommunication Assembly,</w:t>
      </w:r>
    </w:p>
    <w:p w14:paraId="3B267FA9" w14:textId="77777777" w:rsidR="00B6368D" w:rsidRPr="006A527E" w:rsidRDefault="00B6368D" w:rsidP="008F733E">
      <w:pPr>
        <w:pStyle w:val="Call"/>
      </w:pPr>
      <w:r w:rsidRPr="006A527E">
        <w:t>considering</w:t>
      </w:r>
    </w:p>
    <w:p w14:paraId="4EFC56FA" w14:textId="77777777" w:rsidR="00B6368D" w:rsidRPr="006A527E" w:rsidRDefault="00B6368D" w:rsidP="008F733E">
      <w:pPr>
        <w:rPr>
          <w:i/>
        </w:rPr>
      </w:pPr>
      <w:r w:rsidRPr="006A527E">
        <w:rPr>
          <w:i/>
        </w:rPr>
        <w:t>a)</w:t>
      </w:r>
      <w:r w:rsidRPr="006A527E">
        <w:rPr>
          <w:i/>
        </w:rPr>
        <w:tab/>
      </w:r>
      <w:r w:rsidRPr="006A527E">
        <w:t>that the maritime mobile service is a defined service for the operation of specific types of stations</w:t>
      </w:r>
      <w:r w:rsidRPr="006A527E">
        <w:rPr>
          <w:lang w:eastAsia="zh-CN"/>
        </w:rPr>
        <w:t xml:space="preserve">, as defined in RR No. </w:t>
      </w:r>
      <w:proofErr w:type="gramStart"/>
      <w:r w:rsidRPr="006A527E">
        <w:rPr>
          <w:b/>
          <w:bCs/>
          <w:lang w:eastAsia="zh-CN"/>
        </w:rPr>
        <w:t>1.28</w:t>
      </w:r>
      <w:r w:rsidRPr="006A527E">
        <w:t>;</w:t>
      </w:r>
      <w:proofErr w:type="gramEnd"/>
    </w:p>
    <w:p w14:paraId="41A193D4" w14:textId="77777777" w:rsidR="00B6368D" w:rsidRPr="006A527E" w:rsidRDefault="00B6368D" w:rsidP="008F733E">
      <w:pPr>
        <w:rPr>
          <w:i/>
        </w:rPr>
      </w:pPr>
      <w:r w:rsidRPr="006A527E">
        <w:rPr>
          <w:i/>
        </w:rPr>
        <w:t>b)</w:t>
      </w:r>
      <w:r w:rsidRPr="006A527E">
        <w:rPr>
          <w:i/>
        </w:rPr>
        <w:tab/>
      </w:r>
      <w:r w:rsidRPr="006A527E">
        <w:t xml:space="preserve">that the global maritime distress and safety system (GMDSS) is a maritime mobile service </w:t>
      </w:r>
      <w:proofErr w:type="gramStart"/>
      <w:r w:rsidRPr="006A527E">
        <w:t>application;</w:t>
      </w:r>
      <w:proofErr w:type="gramEnd"/>
    </w:p>
    <w:p w14:paraId="6EB11224" w14:textId="77777777" w:rsidR="00B6368D" w:rsidRPr="006A527E" w:rsidRDefault="00B6368D" w:rsidP="008F733E">
      <w:pPr>
        <w:rPr>
          <w:i/>
        </w:rPr>
      </w:pPr>
      <w:r w:rsidRPr="006A527E">
        <w:rPr>
          <w:i/>
          <w:iCs/>
        </w:rPr>
        <w:t>c)</w:t>
      </w:r>
      <w:r w:rsidRPr="006A527E">
        <w:tab/>
        <w:t xml:space="preserve">that the automatic identification system (AIS) is a technology for maritime safety related applications, providing identification functions, safety of navigation functions, aids to navigation, locating signals and data </w:t>
      </w:r>
      <w:proofErr w:type="gramStart"/>
      <w:r w:rsidRPr="006A527E">
        <w:t>communications;</w:t>
      </w:r>
      <w:proofErr w:type="gramEnd"/>
    </w:p>
    <w:p w14:paraId="1A11DF06" w14:textId="77777777" w:rsidR="00B6368D" w:rsidRPr="006A527E" w:rsidRDefault="00B6368D" w:rsidP="008F733E">
      <w:pPr>
        <w:rPr>
          <w:i/>
        </w:rPr>
      </w:pPr>
      <w:r w:rsidRPr="006A527E">
        <w:rPr>
          <w:i/>
        </w:rPr>
        <w:t>d)</w:t>
      </w:r>
      <w:r w:rsidRPr="006A527E">
        <w:rPr>
          <w:i/>
        </w:rPr>
        <w:tab/>
      </w:r>
      <w:r w:rsidRPr="006A527E">
        <w:t xml:space="preserve">that autonomous maritime radio devices (AMRD) reflect a new development in the maritime </w:t>
      </w:r>
      <w:proofErr w:type="gramStart"/>
      <w:r w:rsidRPr="006A527E">
        <w:t>environment;</w:t>
      </w:r>
      <w:proofErr w:type="gramEnd"/>
    </w:p>
    <w:p w14:paraId="3AA5AB0B" w14:textId="77777777" w:rsidR="00B6368D" w:rsidRPr="006A527E" w:rsidRDefault="00B6368D" w:rsidP="008F733E">
      <w:r w:rsidRPr="006A527E">
        <w:rPr>
          <w:i/>
        </w:rPr>
        <w:t>e)</w:t>
      </w:r>
      <w:r w:rsidRPr="006A527E">
        <w:tab/>
        <w:t>that</w:t>
      </w:r>
      <w:r w:rsidRPr="006A527E">
        <w:rPr>
          <w:szCs w:val="24"/>
        </w:rPr>
        <w:t xml:space="preserve"> due to the rapid technical progress, more and more AMRD applications in the maritime environment will be </w:t>
      </w:r>
      <w:proofErr w:type="gramStart"/>
      <w:r w:rsidRPr="006A527E">
        <w:rPr>
          <w:szCs w:val="24"/>
        </w:rPr>
        <w:t>operated</w:t>
      </w:r>
      <w:r w:rsidRPr="006A527E">
        <w:t>;</w:t>
      </w:r>
      <w:proofErr w:type="gramEnd"/>
    </w:p>
    <w:p w14:paraId="009F91E0" w14:textId="77777777" w:rsidR="00B6368D" w:rsidRPr="006A527E" w:rsidRDefault="00B6368D" w:rsidP="008F733E">
      <w:pPr>
        <w:rPr>
          <w:rFonts w:eastAsia="SimSun"/>
        </w:rPr>
      </w:pPr>
      <w:r w:rsidRPr="006A527E">
        <w:rPr>
          <w:i/>
          <w:iCs/>
        </w:rPr>
        <w:t>f</w:t>
      </w:r>
      <w:r w:rsidRPr="006A527E">
        <w:rPr>
          <w:rFonts w:eastAsia="SimSun"/>
          <w:i/>
          <w:iCs/>
        </w:rPr>
        <w:t>)</w:t>
      </w:r>
      <w:r w:rsidRPr="006A527E">
        <w:rPr>
          <w:rFonts w:eastAsia="SimSun"/>
        </w:rPr>
        <w:tab/>
        <w:t xml:space="preserve">that, in order to enhance safety of navigation, there is a need to identify and categorize AMRD which operate autonomously in the maritime </w:t>
      </w:r>
      <w:proofErr w:type="gramStart"/>
      <w:r w:rsidRPr="006A527E">
        <w:rPr>
          <w:rFonts w:eastAsia="SimSun"/>
        </w:rPr>
        <w:t>environment;</w:t>
      </w:r>
      <w:proofErr w:type="gramEnd"/>
    </w:p>
    <w:p w14:paraId="04ABFFCB" w14:textId="77777777" w:rsidR="00B6368D" w:rsidRPr="006A527E" w:rsidRDefault="00B6368D" w:rsidP="008F733E">
      <w:r w:rsidRPr="006A527E">
        <w:rPr>
          <w:i/>
          <w:iCs/>
        </w:rPr>
        <w:t>g)</w:t>
      </w:r>
      <w:r w:rsidRPr="006A527E">
        <w:tab/>
        <w:t xml:space="preserve">that the operation of AMRD may be for safety-related </w:t>
      </w:r>
      <w:proofErr w:type="gramStart"/>
      <w:r w:rsidRPr="006A527E">
        <w:t>purposes;</w:t>
      </w:r>
      <w:proofErr w:type="gramEnd"/>
    </w:p>
    <w:p w14:paraId="5580B1D0" w14:textId="77777777" w:rsidR="00B6368D" w:rsidRPr="006A527E" w:rsidRDefault="00B6368D" w:rsidP="008F733E">
      <w:r w:rsidRPr="006A527E">
        <w:rPr>
          <w:i/>
        </w:rPr>
        <w:t>h</w:t>
      </w:r>
      <w:r w:rsidRPr="006A527E">
        <w:rPr>
          <w:i/>
          <w:iCs/>
        </w:rPr>
        <w:t>)</w:t>
      </w:r>
      <w:r w:rsidRPr="006A527E">
        <w:tab/>
        <w:t>that relevant characteristics for the operation of AMRD are also contained in the most recent version of Recommendations ITU-R M.493, ITU-R M.585 and ITU-R M.</w:t>
      </w:r>
      <w:proofErr w:type="gramStart"/>
      <w:r w:rsidRPr="006A527E">
        <w:t>1371;</w:t>
      </w:r>
      <w:proofErr w:type="gramEnd"/>
    </w:p>
    <w:p w14:paraId="45325E33" w14:textId="77777777" w:rsidR="00B6368D" w:rsidRPr="006A527E" w:rsidRDefault="00B6368D" w:rsidP="008F733E">
      <w:proofErr w:type="spellStart"/>
      <w:r w:rsidRPr="006A527E">
        <w:rPr>
          <w:i/>
          <w:lang w:eastAsia="zh-CN"/>
        </w:rPr>
        <w:t>i</w:t>
      </w:r>
      <w:proofErr w:type="spellEnd"/>
      <w:r w:rsidRPr="006A527E">
        <w:rPr>
          <w:i/>
          <w:lang w:eastAsia="zh-CN"/>
        </w:rPr>
        <w:t>)</w:t>
      </w:r>
      <w:r w:rsidRPr="006A527E">
        <w:rPr>
          <w:lang w:eastAsia="zh-CN"/>
        </w:rPr>
        <w:tab/>
        <w:t>t</w:t>
      </w:r>
      <w:r w:rsidRPr="006A527E">
        <w:t xml:space="preserve">hat AMRD is categorized into Group A and Group B, which are described in Annex </w:t>
      </w:r>
      <w:proofErr w:type="gramStart"/>
      <w:r w:rsidRPr="006A527E">
        <w:t>1;</w:t>
      </w:r>
      <w:proofErr w:type="gramEnd"/>
    </w:p>
    <w:p w14:paraId="385498C1" w14:textId="77777777" w:rsidR="00B6368D" w:rsidRPr="006A527E" w:rsidRDefault="00B6368D" w:rsidP="008F733E">
      <w:pPr>
        <w:rPr>
          <w:ins w:id="78" w:author="Chairman" w:date="2021-06-13T08:32:00Z"/>
          <w:rFonts w:eastAsia="SimSun"/>
          <w:lang w:eastAsia="zh-CN"/>
        </w:rPr>
      </w:pPr>
      <w:r w:rsidRPr="006A527E">
        <w:rPr>
          <w:rFonts w:eastAsia="SimSun"/>
          <w:i/>
          <w:lang w:eastAsia="zh-CN"/>
        </w:rPr>
        <w:t>j)</w:t>
      </w:r>
      <w:r w:rsidRPr="006A527E">
        <w:rPr>
          <w:rFonts w:eastAsia="SimSun"/>
          <w:lang w:eastAsia="zh-CN"/>
        </w:rPr>
        <w:tab/>
        <w:t xml:space="preserve">that </w:t>
      </w:r>
      <w:r w:rsidRPr="006A527E">
        <w:t xml:space="preserve">the International Maritime Organization (IMO), International Electrotechnical Commission </w:t>
      </w:r>
      <w:del w:id="79" w:author="Chairman" w:date="2021-06-13T08:33:00Z">
        <w:r w:rsidRPr="006A527E" w:rsidDel="00B31BB8">
          <w:delText xml:space="preserve">(IEC) </w:delText>
        </w:r>
      </w:del>
      <w:r w:rsidRPr="006A527E">
        <w:t xml:space="preserve">and the International Association of Marine Aids to Navigation and Lighthouse Authorities publish technical documents related to </w:t>
      </w:r>
      <w:r w:rsidRPr="006A527E">
        <w:rPr>
          <w:rFonts w:eastAsia="SimSun"/>
          <w:lang w:eastAsia="zh-CN"/>
        </w:rPr>
        <w:t xml:space="preserve">the </w:t>
      </w:r>
      <w:r w:rsidRPr="006A527E">
        <w:t xml:space="preserve">design and usage of </w:t>
      </w:r>
      <w:ins w:id="80" w:author="USA 2021-11" w:date="2021-08-24T14:30:00Z">
        <w:r w:rsidRPr="00DF40B4">
          <w:rPr>
            <w:highlight w:val="cyan"/>
          </w:rPr>
          <w:t>aids to navigation</w:t>
        </w:r>
      </w:ins>
      <w:del w:id="81" w:author="USA 2021-11" w:date="2021-08-24T14:30:00Z">
        <w:r w:rsidRPr="00DF40B4" w:rsidDel="000E63B4">
          <w:rPr>
            <w:highlight w:val="cyan"/>
          </w:rPr>
          <w:delText>AMRD</w:delText>
        </w:r>
      </w:del>
      <w:r w:rsidRPr="006A527E">
        <w:rPr>
          <w:rFonts w:eastAsia="SimSun"/>
          <w:lang w:eastAsia="zh-CN"/>
        </w:rPr>
        <w:t>,</w:t>
      </w:r>
    </w:p>
    <w:p w14:paraId="2074EFDE" w14:textId="77777777" w:rsidR="00B6368D" w:rsidRPr="006A527E" w:rsidRDefault="00B6368D" w:rsidP="008F733E">
      <w:pPr>
        <w:jc w:val="both"/>
        <w:rPr>
          <w:ins w:id="82" w:author="Chairman" w:date="2021-06-13T08:32:00Z"/>
          <w:rFonts w:eastAsia="SimSun"/>
          <w:lang w:eastAsia="zh-CN"/>
        </w:rPr>
      </w:pPr>
      <w:ins w:id="83" w:author="Chairman" w:date="2021-06-13T08:32:00Z">
        <w:r w:rsidRPr="006A527E">
          <w:rPr>
            <w:i/>
          </w:rPr>
          <w:t>k)</w:t>
        </w:r>
        <w:r w:rsidRPr="006A527E">
          <w:rPr>
            <w:i/>
          </w:rPr>
          <w:tab/>
        </w:r>
        <w:r w:rsidRPr="006A527E">
          <w:t xml:space="preserve">that </w:t>
        </w:r>
        <w:bookmarkStart w:id="84" w:name="_Hlk65491319"/>
        <w:r w:rsidRPr="006A527E">
          <w:t xml:space="preserve">World Radiocommunication Conference 2019 </w:t>
        </w:r>
        <w:bookmarkEnd w:id="84"/>
        <w:r w:rsidRPr="006A527E">
          <w:t xml:space="preserve">allocated channel 2006 (160.9 MHz) in Appendix </w:t>
        </w:r>
        <w:r w:rsidRPr="006A527E">
          <w:rPr>
            <w:b/>
            <w:bCs/>
          </w:rPr>
          <w:t>18</w:t>
        </w:r>
        <w:r w:rsidRPr="006A527E">
          <w:t xml:space="preserve"> of the </w:t>
        </w:r>
      </w:ins>
      <w:ins w:id="85" w:author="Chairman" w:date="2021-06-13T08:33:00Z">
        <w:r w:rsidRPr="006A527E">
          <w:t xml:space="preserve">RR </w:t>
        </w:r>
      </w:ins>
      <w:ins w:id="86" w:author="Chairman" w:date="2021-06-13T08:32:00Z">
        <w:r w:rsidRPr="006A527E">
          <w:t xml:space="preserve">for </w:t>
        </w:r>
        <w:r w:rsidRPr="006A527E">
          <w:rPr>
            <w:spacing w:val="-2"/>
          </w:rPr>
          <w:t>AMRD Group B</w:t>
        </w:r>
        <w:r w:rsidRPr="006A527E">
          <w:rPr>
            <w:rFonts w:eastAsia="SimSun"/>
            <w:lang w:eastAsia="zh-CN"/>
          </w:rPr>
          <w:t>,</w:t>
        </w:r>
      </w:ins>
    </w:p>
    <w:p w14:paraId="4122E3A0" w14:textId="77777777" w:rsidR="00B6368D" w:rsidRPr="006A527E" w:rsidRDefault="00B6368D" w:rsidP="008F733E">
      <w:pPr>
        <w:pStyle w:val="Call"/>
      </w:pPr>
      <w:r w:rsidRPr="006A527E">
        <w:t>recognizing</w:t>
      </w:r>
    </w:p>
    <w:p w14:paraId="72835201" w14:textId="77777777" w:rsidR="00B6368D" w:rsidRPr="006A527E" w:rsidRDefault="00B6368D" w:rsidP="008F733E">
      <w:r w:rsidRPr="006A527E">
        <w:rPr>
          <w:i/>
          <w:iCs/>
        </w:rPr>
        <w:t>a)</w:t>
      </w:r>
      <w:r w:rsidRPr="006A527E">
        <w:rPr>
          <w:i/>
          <w:iCs/>
        </w:rPr>
        <w:tab/>
      </w:r>
      <w:ins w:id="87" w:author="USA 2021-11" w:date="2021-09-01T13:30:00Z">
        <w:r w:rsidRPr="006348D8">
          <w:rPr>
            <w:iCs/>
            <w:szCs w:val="24"/>
            <w:highlight w:val="cyan"/>
          </w:rPr>
          <w:t xml:space="preserve">that AMRD operate with maritime radio technology such as AIS </w:t>
        </w:r>
        <w:r w:rsidRPr="006348D8">
          <w:rPr>
            <w:iCs/>
            <w:szCs w:val="24"/>
            <w:highlight w:val="cyan"/>
            <w:lang w:eastAsia="zh-CN"/>
          </w:rPr>
          <w:t>and</w:t>
        </w:r>
        <w:r w:rsidRPr="006348D8">
          <w:rPr>
            <w:iCs/>
            <w:szCs w:val="24"/>
            <w:highlight w:val="cyan"/>
          </w:rPr>
          <w:t xml:space="preserve"> digital selective calling (DSC),</w:t>
        </w:r>
      </w:ins>
      <w:del w:id="88" w:author="USA 2021-11" w:date="2021-09-01T13:30:00Z">
        <w:r w:rsidRPr="006348D8" w:rsidDel="006348D8">
          <w:rPr>
            <w:highlight w:val="cyan"/>
          </w:rPr>
          <w:delText>that the use of AMRD should not compromise the integrity of the GMDSS and the operations on AIS1 and AIS2 display and the VHF data link;</w:delText>
        </w:r>
      </w:del>
    </w:p>
    <w:p w14:paraId="32EDEB3F" w14:textId="77777777" w:rsidR="00B6368D" w:rsidRPr="006A527E" w:rsidRDefault="00B6368D" w:rsidP="008F733E">
      <w:pPr>
        <w:rPr>
          <w:iCs/>
          <w:szCs w:val="24"/>
        </w:rPr>
      </w:pPr>
      <w:r w:rsidRPr="006A527E">
        <w:rPr>
          <w:i/>
          <w:szCs w:val="24"/>
        </w:rPr>
        <w:t>b)</w:t>
      </w:r>
      <w:r w:rsidRPr="006A527E">
        <w:rPr>
          <w:i/>
          <w:szCs w:val="24"/>
        </w:rPr>
        <w:tab/>
      </w:r>
      <w:del w:id="89" w:author="USA 2021-11" w:date="2021-09-01T13:30:00Z">
        <w:r w:rsidRPr="006348D8" w:rsidDel="006348D8">
          <w:rPr>
            <w:iCs/>
            <w:szCs w:val="24"/>
            <w:highlight w:val="cyan"/>
            <w:rPrChange w:id="90" w:author="USA 2021-11" w:date="2021-09-01T13:31:00Z">
              <w:rPr>
                <w:iCs/>
                <w:szCs w:val="24"/>
              </w:rPr>
            </w:rPrChange>
          </w:rPr>
          <w:delText xml:space="preserve">that AMRD operate with maritime radio technology such as AIS </w:delText>
        </w:r>
        <w:r w:rsidRPr="006348D8" w:rsidDel="006348D8">
          <w:rPr>
            <w:iCs/>
            <w:szCs w:val="24"/>
            <w:highlight w:val="cyan"/>
            <w:lang w:eastAsia="zh-CN"/>
            <w:rPrChange w:id="91" w:author="USA 2021-11" w:date="2021-09-01T13:31:00Z">
              <w:rPr>
                <w:iCs/>
                <w:szCs w:val="24"/>
                <w:lang w:eastAsia="zh-CN"/>
              </w:rPr>
            </w:rPrChange>
          </w:rPr>
          <w:delText>and</w:delText>
        </w:r>
        <w:r w:rsidRPr="006348D8" w:rsidDel="006348D8">
          <w:rPr>
            <w:iCs/>
            <w:szCs w:val="24"/>
            <w:highlight w:val="cyan"/>
            <w:rPrChange w:id="92" w:author="USA 2021-11" w:date="2021-09-01T13:31:00Z">
              <w:rPr>
                <w:iCs/>
                <w:szCs w:val="24"/>
              </w:rPr>
            </w:rPrChange>
          </w:rPr>
          <w:delText xml:space="preserve"> digital selective calling (DSC),</w:delText>
        </w:r>
      </w:del>
      <w:ins w:id="93" w:author="USA 2021-11" w:date="2021-09-01T13:30:00Z">
        <w:r w:rsidRPr="006348D8">
          <w:rPr>
            <w:highlight w:val="cyan"/>
            <w:rPrChange w:id="94" w:author="USA 2021-11" w:date="2021-09-01T13:31:00Z">
              <w:rPr/>
            </w:rPrChange>
          </w:rPr>
          <w:t xml:space="preserve"> that the use of AMRD should not compromise the integrity of the GMDSS and the AIS</w:t>
        </w:r>
      </w:ins>
      <w:ins w:id="95" w:author="USA 2021-11" w:date="2021-09-03T09:49:00Z">
        <w:r>
          <w:rPr>
            <w:highlight w:val="cyan"/>
          </w:rPr>
          <w:t xml:space="preserve"> data </w:t>
        </w:r>
        <w:proofErr w:type="gramStart"/>
        <w:r>
          <w:rPr>
            <w:highlight w:val="cyan"/>
          </w:rPr>
          <w:t>link</w:t>
        </w:r>
      </w:ins>
      <w:ins w:id="96" w:author="USA 2021-11" w:date="2021-09-01T13:30:00Z">
        <w:r w:rsidRPr="00BE2FC7">
          <w:rPr>
            <w:highlight w:val="cyan"/>
          </w:rPr>
          <w:t>;</w:t>
        </w:r>
      </w:ins>
      <w:proofErr w:type="gramEnd"/>
    </w:p>
    <w:p w14:paraId="6C66A587" w14:textId="77777777" w:rsidR="00B6368D" w:rsidRPr="006A527E" w:rsidRDefault="00B6368D" w:rsidP="008F733E">
      <w:pPr>
        <w:pStyle w:val="Call"/>
      </w:pPr>
      <w:r w:rsidRPr="006A527E">
        <w:t>recommends</w:t>
      </w:r>
    </w:p>
    <w:p w14:paraId="38E91D7C" w14:textId="77777777" w:rsidR="00B6368D" w:rsidRPr="006A527E" w:rsidRDefault="00B6368D" w:rsidP="008F733E">
      <w:r w:rsidRPr="006A527E">
        <w:rPr>
          <w:b/>
          <w:lang w:eastAsia="zh-CN"/>
        </w:rPr>
        <w:t>1</w:t>
      </w:r>
      <w:r w:rsidRPr="006A527E">
        <w:rPr>
          <w:lang w:eastAsia="zh-CN"/>
        </w:rPr>
        <w:tab/>
      </w:r>
      <w:r w:rsidRPr="006A527E">
        <w:t xml:space="preserve">that </w:t>
      </w:r>
      <w:r w:rsidRPr="006A527E">
        <w:rPr>
          <w:bCs/>
        </w:rPr>
        <w:t xml:space="preserve">the </w:t>
      </w:r>
      <w:r w:rsidRPr="006A527E">
        <w:t>technical and operational characteristics of AMRD Group A should be in accordance with the most recent version of Recommendation ITU-R M.1371 or ITU-R M.</w:t>
      </w:r>
      <w:proofErr w:type="gramStart"/>
      <w:r w:rsidRPr="006A527E">
        <w:t>493;</w:t>
      </w:r>
      <w:proofErr w:type="gramEnd"/>
    </w:p>
    <w:p w14:paraId="621CF82F" w14:textId="77777777" w:rsidR="00B6368D" w:rsidRPr="006A527E" w:rsidRDefault="00B6368D" w:rsidP="008F733E">
      <w:r w:rsidRPr="006A527E">
        <w:rPr>
          <w:b/>
          <w:bCs/>
        </w:rPr>
        <w:t>2</w:t>
      </w:r>
      <w:r w:rsidRPr="006A527E">
        <w:tab/>
        <w:t xml:space="preserve">that the technical and operational characteristics of AMRD Group B using AIS technology should be in accordance with Annex </w:t>
      </w:r>
      <w:proofErr w:type="gramStart"/>
      <w:r w:rsidRPr="006A527E">
        <w:t>2;</w:t>
      </w:r>
      <w:proofErr w:type="gramEnd"/>
    </w:p>
    <w:p w14:paraId="0C6A109F" w14:textId="77777777" w:rsidR="00B6368D" w:rsidRPr="006A527E" w:rsidRDefault="00B6368D" w:rsidP="008F733E">
      <w:pPr>
        <w:rPr>
          <w:lang w:eastAsia="zh-CN"/>
        </w:rPr>
      </w:pPr>
      <w:r w:rsidRPr="006A527E">
        <w:rPr>
          <w:b/>
          <w:lang w:eastAsia="zh-CN"/>
        </w:rPr>
        <w:t>3</w:t>
      </w:r>
      <w:r w:rsidRPr="006A527E">
        <w:rPr>
          <w:lang w:eastAsia="zh-CN"/>
        </w:rPr>
        <w:tab/>
        <w:t>that the technical and operational characteristics of AMRD Group B using other than AIS technology should be in accordance with Annex 3.</w:t>
      </w:r>
    </w:p>
    <w:p w14:paraId="5C0C6CAA" w14:textId="77777777" w:rsidR="00B6368D" w:rsidRPr="006A527E" w:rsidRDefault="00B6368D" w:rsidP="008F733E">
      <w:pPr>
        <w:rPr>
          <w:lang w:eastAsia="zh-CN"/>
        </w:rPr>
      </w:pPr>
    </w:p>
    <w:p w14:paraId="63B1ABD8" w14:textId="77777777" w:rsidR="00B6368D" w:rsidRPr="006A527E" w:rsidRDefault="00B6368D" w:rsidP="008F733E">
      <w:pPr>
        <w:rPr>
          <w:lang w:eastAsia="zh-CN"/>
        </w:rPr>
      </w:pPr>
    </w:p>
    <w:p w14:paraId="321A6180" w14:textId="77777777" w:rsidR="00B6368D" w:rsidRPr="006A527E" w:rsidRDefault="00B6368D" w:rsidP="008F733E">
      <w:pPr>
        <w:pStyle w:val="AnnexNoTitle"/>
        <w:rPr>
          <w:lang w:val="en-GB"/>
        </w:rPr>
      </w:pPr>
      <w:r w:rsidRPr="006A527E">
        <w:rPr>
          <w:lang w:val="en-GB"/>
        </w:rPr>
        <w:t>Annex 1</w:t>
      </w:r>
      <w:r w:rsidRPr="006A527E">
        <w:rPr>
          <w:lang w:val="en-GB"/>
        </w:rPr>
        <w:br/>
      </w:r>
      <w:r w:rsidRPr="006A527E">
        <w:rPr>
          <w:lang w:val="en-GB"/>
        </w:rPr>
        <w:br/>
        <w:t>Categorization of autonomous maritime radio devices</w:t>
      </w:r>
    </w:p>
    <w:p w14:paraId="391B31C9" w14:textId="77777777" w:rsidR="00B6368D" w:rsidRPr="006A527E" w:rsidRDefault="00B6368D" w:rsidP="008F733E">
      <w:pPr>
        <w:pStyle w:val="Normalaftertitle"/>
      </w:pPr>
      <w:r w:rsidRPr="006A527E">
        <w:t>An AMRD is a mobile station</w:t>
      </w:r>
      <w:ins w:id="97" w:author="USA 2021-11" w:date="2021-08-24T14:31:00Z">
        <w:r w:rsidRPr="00DF40B4">
          <w:rPr>
            <w:highlight w:val="cyan"/>
          </w:rPr>
          <w:t>,</w:t>
        </w:r>
      </w:ins>
      <w:del w:id="98" w:author="USA 2021-11" w:date="2021-08-24T14:31:00Z">
        <w:r w:rsidRPr="00DF40B4" w:rsidDel="000E63B4">
          <w:rPr>
            <w:highlight w:val="cyan"/>
          </w:rPr>
          <w:delText>;</w:delText>
        </w:r>
      </w:del>
      <w:r w:rsidRPr="006A527E">
        <w:t xml:space="preserve"> operating at sea and transmitting independently of a ship station or a coast station</w:t>
      </w:r>
      <w:ins w:id="99" w:author="USA 2021-11" w:date="2021-08-24T14:32:00Z">
        <w:r w:rsidRPr="00DF40B4">
          <w:rPr>
            <w:highlight w:val="cyan"/>
          </w:rPr>
          <w:t>; and, divided into t</w:t>
        </w:r>
      </w:ins>
      <w:del w:id="100" w:author="USA 2021-11" w:date="2021-08-24T14:32:00Z">
        <w:r w:rsidRPr="00DF40B4" w:rsidDel="000E63B4">
          <w:rPr>
            <w:highlight w:val="cyan"/>
          </w:rPr>
          <w:delText>. T</w:delText>
        </w:r>
      </w:del>
      <w:r w:rsidRPr="006A527E">
        <w:t>wo groups</w:t>
      </w:r>
      <w:del w:id="101" w:author="USA 2021-11" w:date="2021-08-24T14:32:00Z">
        <w:r w:rsidRPr="006A527E" w:rsidDel="000E63B4">
          <w:delText xml:space="preserve"> </w:delText>
        </w:r>
        <w:r w:rsidRPr="000E63B4" w:rsidDel="000E63B4">
          <w:rPr>
            <w:highlight w:val="cyan"/>
            <w:rPrChange w:id="102" w:author="USA 2021-11" w:date="2021-08-24T14:32:00Z">
              <w:rPr/>
            </w:rPrChange>
          </w:rPr>
          <w:delText>of AMRD are identified</w:delText>
        </w:r>
      </w:del>
      <w:r w:rsidRPr="006A527E">
        <w:t>:</w:t>
      </w:r>
    </w:p>
    <w:p w14:paraId="6351AE08" w14:textId="77777777" w:rsidR="00B6368D" w:rsidRPr="006A527E" w:rsidRDefault="00B6368D" w:rsidP="008F733E">
      <w:r w:rsidRPr="006A527E">
        <w:t>Group A</w:t>
      </w:r>
      <w:r w:rsidRPr="006A527E">
        <w:tab/>
        <w:t>AMRD that enhance the safety of navigation,</w:t>
      </w:r>
    </w:p>
    <w:p w14:paraId="4F8E43B8" w14:textId="77777777" w:rsidR="00B6368D" w:rsidRPr="006A527E" w:rsidRDefault="00B6368D" w:rsidP="008F733E">
      <w:pPr>
        <w:ind w:left="1191" w:hanging="1191"/>
        <w:rPr>
          <w:iCs/>
          <w:lang w:eastAsia="zh-CN"/>
        </w:rPr>
      </w:pPr>
      <w:r w:rsidRPr="006A527E">
        <w:t>Group B</w:t>
      </w:r>
      <w:r w:rsidRPr="006A527E">
        <w:tab/>
        <w:t>AMRD that do not enhance the safety of navigation (AMRD which deliver signals or information which do not concern the navigation of the vessel or do not complement vessel traffic safety in waterways).</w:t>
      </w:r>
    </w:p>
    <w:p w14:paraId="1FC8C961" w14:textId="77777777" w:rsidR="00B6368D" w:rsidRPr="006A527E" w:rsidRDefault="00B6368D" w:rsidP="008F733E">
      <w:r w:rsidRPr="006A527E">
        <w:t>The term ‘enhance safety of navigation’ is derived from the International Convention for the Safety of Life at Sea (SOLAS), as amended by IMO. Within SOLAS, Chapter V is titled “Safety of navigation” and contains the relevant IMO regulations. Consequently, the criterion for distinguishing AMRD Group A from AMRD Group B is their influence on the safety of navigation. Any signal or information originated by an AMRD that reaches the navigator, can impact the navigation of the vessel. This includes AIS (signals which may be shown on radar and navigational displays) and VHF (channel 70 and working channels). The navigator decides how to act on this information. This information may enhance the safety of navigation. However, signals or information which do not concern the navigation of a vessel can distract or mislead the navigator and degrade the safety of navigation.</w:t>
      </w:r>
    </w:p>
    <w:p w14:paraId="74E2586A" w14:textId="77777777" w:rsidR="00B6368D" w:rsidRPr="006A527E" w:rsidRDefault="00B6368D" w:rsidP="008F733E">
      <w:pPr>
        <w:rPr>
          <w:iCs/>
        </w:rPr>
      </w:pPr>
      <w:r w:rsidRPr="006A527E">
        <w:rPr>
          <w:iCs/>
        </w:rPr>
        <w:t>AMRD that enhance the safety of navigation should be subject to IMO SOLAS regulations for the presentation of information to the navigators on board vessels.</w:t>
      </w:r>
    </w:p>
    <w:p w14:paraId="2A66D3F8" w14:textId="77777777" w:rsidR="00B6368D" w:rsidRPr="006A527E" w:rsidRDefault="00B6368D" w:rsidP="008F733E">
      <w:pPr>
        <w:rPr>
          <w:iCs/>
          <w:lang w:eastAsia="zh-CN"/>
        </w:rPr>
      </w:pPr>
      <w:r w:rsidRPr="006A527E">
        <w:rPr>
          <w:iCs/>
          <w:lang w:eastAsia="zh-CN"/>
        </w:rPr>
        <w:t>IMO is the responsible organization for the designation of AMRD Group A. AMRD Group A consists of man overboard-AIS class M and Mobile aids to navigation.</w:t>
      </w:r>
    </w:p>
    <w:p w14:paraId="45DE9581" w14:textId="77777777" w:rsidR="00B6368D" w:rsidRPr="006A527E" w:rsidRDefault="00B6368D" w:rsidP="008F733E">
      <w:pPr>
        <w:rPr>
          <w:iCs/>
          <w:lang w:eastAsia="zh-CN"/>
        </w:rPr>
      </w:pPr>
    </w:p>
    <w:p w14:paraId="071A497D" w14:textId="77777777" w:rsidR="00B6368D" w:rsidRPr="006A527E" w:rsidRDefault="00B6368D" w:rsidP="008F733E">
      <w:pPr>
        <w:rPr>
          <w:iCs/>
          <w:lang w:eastAsia="zh-CN"/>
        </w:rPr>
      </w:pPr>
    </w:p>
    <w:p w14:paraId="1681E8CD" w14:textId="77777777" w:rsidR="00B6368D" w:rsidRPr="006A527E" w:rsidRDefault="00B6368D" w:rsidP="008F733E">
      <w:pPr>
        <w:pStyle w:val="AnnexNoTitle"/>
        <w:rPr>
          <w:lang w:val="en-GB"/>
        </w:rPr>
      </w:pPr>
      <w:r w:rsidRPr="006A527E">
        <w:rPr>
          <w:lang w:val="en-GB"/>
        </w:rPr>
        <w:t>Annex 2</w:t>
      </w:r>
      <w:r w:rsidRPr="006A527E">
        <w:rPr>
          <w:lang w:val="en-GB"/>
        </w:rPr>
        <w:br/>
      </w:r>
      <w:r w:rsidRPr="006A527E">
        <w:rPr>
          <w:lang w:val="en-GB"/>
        </w:rPr>
        <w:br/>
        <w:t>Technical and operational characteristics of group B autonomous maritime radio devices using automatic identification system technology</w:t>
      </w:r>
    </w:p>
    <w:p w14:paraId="10CCB048" w14:textId="77777777" w:rsidR="00B6368D" w:rsidRPr="006A527E" w:rsidRDefault="00B6368D" w:rsidP="008F733E">
      <w:pPr>
        <w:pStyle w:val="Heading2"/>
      </w:pPr>
      <w:del w:id="103" w:author="Chairman" w:date="2021-06-13T08:35:00Z">
        <w:r w:rsidRPr="006A527E" w:rsidDel="00B31BB8">
          <w:delText>A2.</w:delText>
        </w:r>
      </w:del>
      <w:r w:rsidRPr="006A527E">
        <w:t>1</w:t>
      </w:r>
      <w:r w:rsidRPr="006A527E">
        <w:tab/>
        <w:t>Introduction</w:t>
      </w:r>
    </w:p>
    <w:p w14:paraId="1793694A" w14:textId="77777777" w:rsidR="00B6368D" w:rsidRPr="00436F63" w:rsidRDefault="00B6368D" w:rsidP="00560678">
      <w:pPr>
        <w:rPr>
          <w:ins w:id="104" w:author="USA 2021-11" w:date="2021-09-08T15:47:00Z"/>
          <w:iCs/>
          <w:spacing w:val="-2"/>
        </w:rPr>
      </w:pPr>
      <w:r w:rsidRPr="006A527E">
        <w:rPr>
          <w:spacing w:val="-2"/>
        </w:rPr>
        <w:t>AMRD Group B are mobile stations operating at sea</w:t>
      </w:r>
      <w:r w:rsidRPr="006A527E">
        <w:rPr>
          <w:spacing w:val="-2"/>
          <w:lang w:eastAsia="zh-CN"/>
        </w:rPr>
        <w:t>,</w:t>
      </w:r>
      <w:r w:rsidRPr="006A527E">
        <w:rPr>
          <w:spacing w:val="-2"/>
        </w:rPr>
        <w:t xml:space="preserve"> transmitting independently of a ship station or a coast station. </w:t>
      </w:r>
      <w:del w:id="105" w:author="USA 2021-11" w:date="2021-09-08T15:44:00Z">
        <w:r w:rsidRPr="001319CC" w:rsidDel="00560678">
          <w:rPr>
            <w:spacing w:val="-2"/>
            <w:highlight w:val="cyan"/>
            <w:rPrChange w:id="106" w:author="USA 2021-11" w:date="2021-09-08T15:52:00Z">
              <w:rPr>
                <w:spacing w:val="-2"/>
              </w:rPr>
            </w:rPrChange>
          </w:rPr>
          <w:delText xml:space="preserve">These AMRD Group B do not </w:delText>
        </w:r>
      </w:del>
      <w:ins w:id="107" w:author="USA 2021-11" w:date="2021-09-08T15:44:00Z">
        <w:r w:rsidRPr="001319CC">
          <w:rPr>
            <w:spacing w:val="-2"/>
            <w:highlight w:val="cyan"/>
            <w:rPrChange w:id="108" w:author="USA 2021-11" w:date="2021-09-08T15:52:00Z">
              <w:rPr>
                <w:spacing w:val="-2"/>
              </w:rPr>
            </w:rPrChange>
          </w:rPr>
          <w:t>They are not intended to</w:t>
        </w:r>
        <w:r>
          <w:rPr>
            <w:spacing w:val="-2"/>
          </w:rPr>
          <w:t xml:space="preserve"> </w:t>
        </w:r>
      </w:ins>
      <w:r w:rsidRPr="006A527E">
        <w:rPr>
          <w:spacing w:val="-2"/>
        </w:rPr>
        <w:t xml:space="preserve">enhance the safety of navigation </w:t>
      </w:r>
      <w:del w:id="109" w:author="USA 2021-11" w:date="2021-09-08T15:44:00Z">
        <w:r w:rsidRPr="001319CC" w:rsidDel="00560678">
          <w:rPr>
            <w:spacing w:val="-2"/>
            <w:highlight w:val="cyan"/>
            <w:rPrChange w:id="110" w:author="USA 2021-11" w:date="2021-09-08T15:52:00Z">
              <w:rPr>
                <w:spacing w:val="-2"/>
              </w:rPr>
            </w:rPrChange>
          </w:rPr>
          <w:delText>and they</w:delText>
        </w:r>
      </w:del>
      <w:ins w:id="111" w:author="USA 2021-11" w:date="2021-09-08T15:44:00Z">
        <w:r w:rsidRPr="001319CC">
          <w:rPr>
            <w:spacing w:val="-2"/>
            <w:highlight w:val="cyan"/>
            <w:rPrChange w:id="112" w:author="USA 2021-11" w:date="2021-09-08T15:52:00Z">
              <w:rPr>
                <w:spacing w:val="-2"/>
              </w:rPr>
            </w:rPrChange>
          </w:rPr>
          <w:t>nor</w:t>
        </w:r>
      </w:ins>
      <w:r w:rsidRPr="006A527E">
        <w:rPr>
          <w:spacing w:val="-2"/>
        </w:rPr>
        <w:t xml:space="preserve"> deliver signals or information which </w:t>
      </w:r>
      <w:del w:id="113" w:author="USA 2021-11" w:date="2021-09-08T15:45:00Z">
        <w:r w:rsidRPr="0077749F" w:rsidDel="00560678">
          <w:rPr>
            <w:spacing w:val="-2"/>
            <w:highlight w:val="cyan"/>
            <w:rPrChange w:id="114" w:author="USA 2021-11" w:date="2021-09-09T10:11:00Z">
              <w:rPr>
                <w:spacing w:val="-2"/>
              </w:rPr>
            </w:rPrChange>
          </w:rPr>
          <w:delText>are not</w:delText>
        </w:r>
      </w:del>
      <w:ins w:id="115" w:author="USA 2021-11" w:date="2021-09-08T15:45:00Z">
        <w:r w:rsidRPr="0077749F">
          <w:rPr>
            <w:spacing w:val="-2"/>
            <w:highlight w:val="cyan"/>
            <w:rPrChange w:id="116" w:author="USA 2021-11" w:date="2021-09-09T10:11:00Z">
              <w:rPr>
                <w:spacing w:val="-2"/>
              </w:rPr>
            </w:rPrChange>
          </w:rPr>
          <w:t>is</w:t>
        </w:r>
      </w:ins>
      <w:r w:rsidRPr="006A527E">
        <w:rPr>
          <w:spacing w:val="-2"/>
        </w:rPr>
        <w:t xml:space="preserve"> relevant for the navigator of general shipping. </w:t>
      </w:r>
      <w:ins w:id="117" w:author="USA 2021-11" w:date="2021-09-08T10:11:00Z">
        <w:r w:rsidRPr="001319CC">
          <w:rPr>
            <w:highlight w:val="cyan"/>
          </w:rPr>
          <w:t>These devices operate on channel</w:t>
        </w:r>
      </w:ins>
      <w:ins w:id="118" w:author="USA 2021-11" w:date="2021-09-08T10:12:00Z">
        <w:r w:rsidRPr="001319CC">
          <w:rPr>
            <w:highlight w:val="cyan"/>
          </w:rPr>
          <w:t xml:space="preserve"> </w:t>
        </w:r>
      </w:ins>
      <w:ins w:id="119" w:author="USA 2021-11" w:date="2021-09-08T10:11:00Z">
        <w:r w:rsidRPr="001319CC">
          <w:rPr>
            <w:highlight w:val="cyan"/>
          </w:rPr>
          <w:t>2006 (160.9 MHz)</w:t>
        </w:r>
      </w:ins>
      <w:ins w:id="120" w:author="USA 2021-11" w:date="2021-09-08T10:12:00Z">
        <w:r w:rsidRPr="001319CC">
          <w:rPr>
            <w:highlight w:val="cyan"/>
          </w:rPr>
          <w:t>; and</w:t>
        </w:r>
      </w:ins>
      <w:del w:id="121" w:author="USA 2021-11" w:date="2021-09-08T10:12:00Z">
        <w:r w:rsidRPr="001319CC" w:rsidDel="005C1729">
          <w:rPr>
            <w:spacing w:val="-2"/>
            <w:highlight w:val="cyan"/>
          </w:rPr>
          <w:delText>To avoid confusion or an overload of information on the bridge of a vessel AMRD Group B</w:delText>
        </w:r>
      </w:del>
      <w:r w:rsidRPr="006A527E">
        <w:rPr>
          <w:spacing w:val="-2"/>
        </w:rPr>
        <w:t xml:space="preserve"> should not be permitted to use the designated frequencies for DSC and AIS 1 and AIS 2. </w:t>
      </w:r>
      <w:del w:id="122" w:author="USA 2021-11" w:date="2021-08-04T14:49:00Z">
        <w:r w:rsidRPr="009D1BF9" w:rsidDel="00A93053">
          <w:rPr>
            <w:spacing w:val="-2"/>
            <w:highlight w:val="cyan"/>
            <w:rPrChange w:id="123" w:author="USA 2021-11" w:date="2021-08-06T12:21:00Z">
              <w:rPr>
                <w:spacing w:val="-2"/>
              </w:rPr>
            </w:rPrChange>
          </w:rPr>
          <w:delText xml:space="preserve">Consequently, signals and information originated by AMRD Group B </w:delText>
        </w:r>
      </w:del>
      <w:ins w:id="124" w:author="Chairman" w:date="2021-06-13T08:36:00Z">
        <w:del w:id="125" w:author="USA 2021-11" w:date="2021-08-04T14:49:00Z">
          <w:r w:rsidRPr="009D1BF9" w:rsidDel="00A93053">
            <w:rPr>
              <w:spacing w:val="-2"/>
              <w:highlight w:val="cyan"/>
              <w:rPrChange w:id="126" w:author="USA 2021-11" w:date="2021-08-06T12:21:00Z">
                <w:rPr>
                  <w:spacing w:val="-2"/>
                </w:rPr>
              </w:rPrChange>
            </w:rPr>
            <w:delText>[</w:delText>
          </w:r>
        </w:del>
      </w:ins>
      <w:del w:id="127" w:author="USA 2021-11" w:date="2021-08-04T14:49:00Z">
        <w:r w:rsidRPr="009D1BF9" w:rsidDel="00A93053">
          <w:rPr>
            <w:spacing w:val="-2"/>
            <w:highlight w:val="cyan"/>
            <w:rPrChange w:id="128" w:author="USA 2021-11" w:date="2021-08-06T12:21:00Z">
              <w:rPr>
                <w:spacing w:val="-2"/>
              </w:rPr>
            </w:rPrChange>
          </w:rPr>
          <w:delText>will</w:delText>
        </w:r>
      </w:del>
      <w:ins w:id="129" w:author="Chairman" w:date="2021-06-13T08:36:00Z">
        <w:del w:id="130" w:author="USA 2021-11" w:date="2021-08-04T14:49:00Z">
          <w:r w:rsidRPr="009D1BF9" w:rsidDel="00A93053">
            <w:rPr>
              <w:spacing w:val="-2"/>
              <w:highlight w:val="cyan"/>
              <w:rPrChange w:id="131" w:author="USA 2021-11" w:date="2021-08-06T12:21:00Z">
                <w:rPr>
                  <w:spacing w:val="-2"/>
                </w:rPr>
              </w:rPrChange>
            </w:rPr>
            <w:delText>may]</w:delText>
          </w:r>
        </w:del>
      </w:ins>
      <w:del w:id="132" w:author="USA 2021-11" w:date="2021-08-04T14:49:00Z">
        <w:r w:rsidRPr="009D1BF9" w:rsidDel="00A93053">
          <w:rPr>
            <w:spacing w:val="-2"/>
            <w:highlight w:val="cyan"/>
            <w:rPrChange w:id="133" w:author="USA 2021-11" w:date="2021-08-06T12:21:00Z">
              <w:rPr>
                <w:spacing w:val="-2"/>
              </w:rPr>
            </w:rPrChange>
          </w:rPr>
          <w:delText xml:space="preserve"> not </w:delText>
        </w:r>
      </w:del>
      <w:ins w:id="134" w:author="Chairman" w:date="2021-06-13T08:36:00Z">
        <w:del w:id="135" w:author="USA 2021-11" w:date="2021-08-04T14:49:00Z">
          <w:r w:rsidRPr="009D1BF9" w:rsidDel="00A93053">
            <w:rPr>
              <w:spacing w:val="-2"/>
              <w:highlight w:val="cyan"/>
              <w:rPrChange w:id="136" w:author="USA 2021-11" w:date="2021-08-06T12:21:00Z">
                <w:rPr>
                  <w:spacing w:val="-2"/>
                </w:rPr>
              </w:rPrChange>
            </w:rPr>
            <w:delText xml:space="preserve">[always in every instance] </w:delText>
          </w:r>
        </w:del>
      </w:ins>
      <w:del w:id="137" w:author="USA 2021-11" w:date="2021-08-04T14:49:00Z">
        <w:r w:rsidRPr="009D1BF9" w:rsidDel="00A93053">
          <w:rPr>
            <w:spacing w:val="-2"/>
            <w:highlight w:val="cyan"/>
            <w:rPrChange w:id="138" w:author="USA 2021-11" w:date="2021-08-06T12:21:00Z">
              <w:rPr>
                <w:spacing w:val="-2"/>
              </w:rPr>
            </w:rPrChange>
          </w:rPr>
          <w:delText xml:space="preserve">be </w:delText>
        </w:r>
      </w:del>
      <w:ins w:id="139" w:author="Chairman" w:date="2021-06-13T08:36:00Z">
        <w:del w:id="140" w:author="USA 2021-11" w:date="2021-08-04T14:49:00Z">
          <w:r w:rsidRPr="009D1BF9" w:rsidDel="00A93053">
            <w:rPr>
              <w:spacing w:val="-2"/>
              <w:highlight w:val="cyan"/>
              <w:rPrChange w:id="141" w:author="USA 2021-11" w:date="2021-08-06T12:21:00Z">
                <w:rPr>
                  <w:spacing w:val="-2"/>
                </w:rPr>
              </w:rPrChange>
            </w:rPr>
            <w:delText>[</w:delText>
          </w:r>
        </w:del>
      </w:ins>
      <w:del w:id="142" w:author="USA 2021-11" w:date="2021-08-04T14:49:00Z">
        <w:r w:rsidRPr="009D1BF9" w:rsidDel="00A93053">
          <w:rPr>
            <w:spacing w:val="-2"/>
            <w:highlight w:val="cyan"/>
            <w:rPrChange w:id="143" w:author="USA 2021-11" w:date="2021-08-06T12:21:00Z">
              <w:rPr>
                <w:spacing w:val="-2"/>
              </w:rPr>
            </w:rPrChange>
          </w:rPr>
          <w:delText>indicated</w:delText>
        </w:r>
      </w:del>
      <w:ins w:id="144" w:author="Chairman" w:date="2021-06-13T08:36:00Z">
        <w:del w:id="145" w:author="USA 2021-11" w:date="2021-08-04T14:49:00Z">
          <w:r w:rsidRPr="009D1BF9" w:rsidDel="00A93053">
            <w:rPr>
              <w:spacing w:val="-2"/>
              <w:highlight w:val="cyan"/>
              <w:rPrChange w:id="146" w:author="USA 2021-11" w:date="2021-08-06T12:21:00Z">
                <w:rPr>
                  <w:spacing w:val="-2"/>
                </w:rPr>
              </w:rPrChange>
            </w:rPr>
            <w:delText>supported]</w:delText>
          </w:r>
        </w:del>
      </w:ins>
      <w:del w:id="147" w:author="USA 2021-11" w:date="2021-08-04T14:49:00Z">
        <w:r w:rsidRPr="009D1BF9" w:rsidDel="00A93053">
          <w:rPr>
            <w:spacing w:val="-2"/>
            <w:highlight w:val="cyan"/>
            <w:rPrChange w:id="148" w:author="USA 2021-11" w:date="2021-08-06T12:21:00Z">
              <w:rPr>
                <w:spacing w:val="-2"/>
              </w:rPr>
            </w:rPrChange>
          </w:rPr>
          <w:delText xml:space="preserve"> on DSC, Radar, </w:delText>
        </w:r>
        <w:r w:rsidRPr="009D1BF9" w:rsidDel="00A93053">
          <w:rPr>
            <w:highlight w:val="cyan"/>
            <w:lang w:eastAsia="zh-CN"/>
            <w:rPrChange w:id="149" w:author="USA 2021-11" w:date="2021-08-06T12:21:00Z">
              <w:rPr>
                <w:lang w:eastAsia="zh-CN"/>
              </w:rPr>
            </w:rPrChange>
          </w:rPr>
          <w:delText>Electronic chart display and information system</w:delText>
        </w:r>
        <w:r w:rsidRPr="009D1BF9" w:rsidDel="00A93053">
          <w:rPr>
            <w:spacing w:val="-2"/>
            <w:highlight w:val="cyan"/>
            <w:rPrChange w:id="150" w:author="USA 2021-11" w:date="2021-08-06T12:21:00Z">
              <w:rPr>
                <w:spacing w:val="-2"/>
              </w:rPr>
            </w:rPrChange>
          </w:rPr>
          <w:delText xml:space="preserve"> or AIS</w:delText>
        </w:r>
        <w:r w:rsidRPr="009D1BF9" w:rsidDel="00A93053">
          <w:rPr>
            <w:iCs/>
            <w:spacing w:val="-2"/>
            <w:highlight w:val="cyan"/>
            <w:rPrChange w:id="151" w:author="USA 2021-11" w:date="2021-08-06T12:21:00Z">
              <w:rPr>
                <w:iCs/>
                <w:spacing w:val="-2"/>
              </w:rPr>
            </w:rPrChange>
          </w:rPr>
          <w:delText>.</w:delText>
        </w:r>
      </w:del>
      <w:ins w:id="152" w:author="Chairman" w:date="2021-06-13T08:37:00Z">
        <w:del w:id="153" w:author="USA 2021-11" w:date="2021-08-04T14:49:00Z">
          <w:r w:rsidRPr="009D1BF9" w:rsidDel="00A93053">
            <w:rPr>
              <w:iCs/>
              <w:spacing w:val="-2"/>
              <w:highlight w:val="cyan"/>
              <w:rPrChange w:id="154" w:author="USA 2021-11" w:date="2021-08-06T12:21:00Z">
                <w:rPr>
                  <w:iCs/>
                  <w:spacing w:val="-2"/>
                </w:rPr>
              </w:rPrChange>
            </w:rPr>
            <w:delText xml:space="preserve"> [</w:delText>
          </w:r>
          <w:r w:rsidRPr="009D1BF9" w:rsidDel="00A93053">
            <w:rPr>
              <w:spacing w:val="-2"/>
              <w:highlight w:val="cyan"/>
              <w:rPrChange w:id="155" w:author="USA 2021-11" w:date="2021-08-06T12:21:00Z">
                <w:rPr>
                  <w:spacing w:val="-2"/>
                </w:rPr>
              </w:rPrChange>
            </w:rPr>
            <w:delText>For systems that do, this information should be easily disabled by the user</w:delText>
          </w:r>
          <w:r w:rsidRPr="009D1BF9" w:rsidDel="00A93053">
            <w:rPr>
              <w:iCs/>
              <w:spacing w:val="-2"/>
              <w:highlight w:val="cyan"/>
              <w:rPrChange w:id="156" w:author="USA 2021-11" w:date="2021-08-06T12:21:00Z">
                <w:rPr>
                  <w:iCs/>
                  <w:spacing w:val="-2"/>
                </w:rPr>
              </w:rPrChange>
            </w:rPr>
            <w:delText>.]</w:delText>
          </w:r>
        </w:del>
      </w:ins>
      <w:ins w:id="157" w:author="USA 2021-11" w:date="2021-09-08T15:47:00Z">
        <w:r w:rsidRPr="0077749F">
          <w:rPr>
            <w:highlight w:val="cyan"/>
            <w:rPrChange w:id="158" w:author="USA 2021-11" w:date="2021-09-09T10:13:00Z">
              <w:rPr/>
            </w:rPrChange>
          </w:rPr>
          <w:t>This Annex specifies general requirements, characteristics, and how their data should be formatted and transmitted.</w:t>
        </w:r>
      </w:ins>
    </w:p>
    <w:p w14:paraId="0D3AF907" w14:textId="77777777" w:rsidR="00B6368D" w:rsidRPr="006A527E" w:rsidDel="000059B8" w:rsidRDefault="00B6368D" w:rsidP="008F733E">
      <w:pPr>
        <w:rPr>
          <w:del w:id="159" w:author="USA 2021-11" w:date="2021-09-08T17:23:00Z"/>
          <w:iCs/>
          <w:spacing w:val="-2"/>
        </w:rPr>
      </w:pPr>
    </w:p>
    <w:p w14:paraId="2A703D6A" w14:textId="77777777" w:rsidR="00B6368D" w:rsidRPr="006A527E" w:rsidRDefault="00B6368D" w:rsidP="008F733E">
      <w:pPr>
        <w:pStyle w:val="Heading2"/>
      </w:pPr>
      <w:del w:id="160" w:author="Chairman" w:date="2021-06-13T08:37:00Z">
        <w:r w:rsidRPr="006A527E" w:rsidDel="00B31BB8">
          <w:delText>A2.</w:delText>
        </w:r>
      </w:del>
      <w:r w:rsidRPr="006A527E">
        <w:t>2</w:t>
      </w:r>
      <w:r w:rsidRPr="006A527E">
        <w:tab/>
      </w:r>
      <w:ins w:id="161" w:author="USA 2021-11" w:date="2021-09-08T10:45:00Z">
        <w:r w:rsidRPr="0077749F">
          <w:rPr>
            <w:highlight w:val="cyan"/>
          </w:rPr>
          <w:t>General requirements</w:t>
        </w:r>
      </w:ins>
      <w:del w:id="162" w:author="USA 2021-11" w:date="2021-09-08T10:45:00Z">
        <w:r w:rsidRPr="0077749F" w:rsidDel="0042538B">
          <w:rPr>
            <w:highlight w:val="cyan"/>
          </w:rPr>
          <w:delText>Technical characteristics</w:delText>
        </w:r>
      </w:del>
      <w:del w:id="163" w:author="USA 2021-11" w:date="2021-08-24T14:33:00Z">
        <w:r w:rsidRPr="0077749F" w:rsidDel="000E63B4">
          <w:rPr>
            <w:highlight w:val="cyan"/>
          </w:rPr>
          <w:delText xml:space="preserve"> of group B autonomous maritime radio devices using automatic identification system technology</w:delText>
        </w:r>
      </w:del>
    </w:p>
    <w:p w14:paraId="2EF0C401" w14:textId="77777777" w:rsidR="00B6368D" w:rsidDel="000059B8" w:rsidRDefault="00B6368D" w:rsidP="008F733E">
      <w:pPr>
        <w:pStyle w:val="enumlev1"/>
        <w:rPr>
          <w:del w:id="164" w:author="USA 2021-11" w:date="2021-09-08T10:13:00Z"/>
        </w:rPr>
      </w:pPr>
      <w:del w:id="165" w:author="USA 2021-11" w:date="2021-09-08T10:13:00Z">
        <w:r w:rsidRPr="0077749F" w:rsidDel="005C1729">
          <w:rPr>
            <w:highlight w:val="cyan"/>
          </w:rPr>
          <w:delText>a)</w:delText>
        </w:r>
        <w:r w:rsidRPr="0077749F" w:rsidDel="005C1729">
          <w:rPr>
            <w:highlight w:val="cyan"/>
          </w:rPr>
          <w:tab/>
          <w:delText>The transmitter e.i.r.p. should be limited to 100 mW.</w:delText>
        </w:r>
      </w:del>
      <w:ins w:id="166" w:author="USA 2021-11" w:date="2021-09-08T10:15:00Z">
        <w:r w:rsidRPr="0077749F">
          <w:rPr>
            <w:highlight w:val="cyan"/>
          </w:rPr>
          <w:t>a)</w:t>
        </w:r>
        <w:r w:rsidRPr="0077749F">
          <w:rPr>
            <w:highlight w:val="cyan"/>
          </w:rPr>
          <w:tab/>
        </w:r>
      </w:ins>
      <w:ins w:id="167" w:author="USA 2021-11" w:date="2021-09-08T10:14:00Z">
        <w:r w:rsidRPr="0077749F">
          <w:rPr>
            <w:highlight w:val="cyan"/>
          </w:rPr>
          <w:t>The identity of AMRD Group B devices should be in accordance with Recommendation ITU-R M.585.</w:t>
        </w:r>
      </w:ins>
    </w:p>
    <w:p w14:paraId="659C328D" w14:textId="77777777" w:rsidR="00B6368D" w:rsidRPr="006A527E" w:rsidRDefault="00B6368D" w:rsidP="005C1729">
      <w:pPr>
        <w:pStyle w:val="enumlev1"/>
        <w:rPr>
          <w:ins w:id="168" w:author="USA 2021-11" w:date="2021-09-08T17:23:00Z"/>
        </w:rPr>
      </w:pPr>
    </w:p>
    <w:p w14:paraId="344C4369" w14:textId="77777777" w:rsidR="00B6368D" w:rsidRPr="006A527E" w:rsidDel="00BD2D40" w:rsidRDefault="00B6368D" w:rsidP="008F733E">
      <w:pPr>
        <w:pStyle w:val="enumlev1"/>
        <w:rPr>
          <w:del w:id="169" w:author="USA 2021-11" w:date="2021-09-09T10:54:00Z"/>
        </w:rPr>
      </w:pPr>
      <w:del w:id="170" w:author="USA 2021-11" w:date="2021-09-09T10:54:00Z">
        <w:r w:rsidRPr="00BD2D40" w:rsidDel="00BD2D40">
          <w:rPr>
            <w:highlight w:val="cyan"/>
          </w:rPr>
          <w:delText>b)</w:delText>
        </w:r>
        <w:r w:rsidRPr="00BD2D40" w:rsidDel="00BD2D40">
          <w:rPr>
            <w:highlight w:val="cyan"/>
          </w:rPr>
          <w:tab/>
          <w:delText>These devices operate on a non-interference basis, i.e. they should not interfere with nor claim protection from other existing services.</w:delText>
        </w:r>
      </w:del>
    </w:p>
    <w:p w14:paraId="6CC2D41B" w14:textId="77777777" w:rsidR="00B6368D" w:rsidRPr="006A527E" w:rsidDel="00BD2D40" w:rsidRDefault="00B6368D" w:rsidP="008F733E">
      <w:pPr>
        <w:pStyle w:val="enumlev1"/>
        <w:rPr>
          <w:del w:id="171" w:author="USA 2021-11" w:date="2021-09-09T10:56:00Z"/>
        </w:rPr>
      </w:pPr>
      <w:del w:id="172" w:author="USA 2021-11" w:date="2021-09-08T10:13:00Z">
        <w:r w:rsidRPr="0077749F" w:rsidDel="005C1729">
          <w:rPr>
            <w:highlight w:val="cyan"/>
          </w:rPr>
          <w:delText>c)</w:delText>
        </w:r>
        <w:r w:rsidRPr="0077749F" w:rsidDel="005C1729">
          <w:rPr>
            <w:highlight w:val="cyan"/>
          </w:rPr>
          <w:tab/>
        </w:r>
      </w:del>
      <w:del w:id="173" w:author="USA 2021-11" w:date="2021-09-08T10:11:00Z">
        <w:r w:rsidRPr="0077749F" w:rsidDel="005C1729">
          <w:rPr>
            <w:highlight w:val="cyan"/>
          </w:rPr>
          <w:delText>These devices operate on one 25 kHz channel</w:delText>
        </w:r>
      </w:del>
      <w:ins w:id="174" w:author="Chairman" w:date="2021-06-13T08:37:00Z">
        <w:del w:id="175" w:author="USA 2021-11" w:date="2021-09-08T10:11:00Z">
          <w:r w:rsidRPr="0077749F" w:rsidDel="005C1729">
            <w:rPr>
              <w:highlight w:val="cyan"/>
            </w:rPr>
            <w:delText>2006 (160.9 MHz)</w:delText>
          </w:r>
        </w:del>
      </w:ins>
      <w:del w:id="176" w:author="USA 2021-11" w:date="2021-09-08T10:11:00Z">
        <w:r w:rsidRPr="0077749F" w:rsidDel="005C1729">
          <w:rPr>
            <w:highlight w:val="cyan"/>
          </w:rPr>
          <w:delText>.</w:delText>
        </w:r>
      </w:del>
    </w:p>
    <w:p w14:paraId="094FFC29" w14:textId="77777777" w:rsidR="00B6368D" w:rsidRPr="006A527E" w:rsidRDefault="00B6368D" w:rsidP="008F733E">
      <w:pPr>
        <w:pStyle w:val="enumlev1"/>
      </w:pPr>
      <w:del w:id="177" w:author="USA 2021-11" w:date="2021-09-08T10:40:00Z">
        <w:r w:rsidRPr="0077749F" w:rsidDel="0042538B">
          <w:rPr>
            <w:highlight w:val="cyan"/>
          </w:rPr>
          <w:delText>d</w:delText>
        </w:r>
      </w:del>
      <w:ins w:id="178" w:author="USA 2021-11" w:date="2021-09-09T10:55:00Z">
        <w:r w:rsidRPr="00BD2D40">
          <w:rPr>
            <w:highlight w:val="cyan"/>
          </w:rPr>
          <w:t>b</w:t>
        </w:r>
      </w:ins>
      <w:r w:rsidRPr="00BD2D40">
        <w:rPr>
          <w:highlight w:val="cyan"/>
        </w:rPr>
        <w:t>)</w:t>
      </w:r>
      <w:r w:rsidRPr="006A527E">
        <w:tab/>
        <w:t>These devices should have an integrated antenna. The height of the antenna should not exceed 1 m above the surface of the sea.</w:t>
      </w:r>
    </w:p>
    <w:p w14:paraId="5C89572E" w14:textId="77777777" w:rsidR="00B6368D" w:rsidRPr="006A527E" w:rsidRDefault="00B6368D" w:rsidP="008F733E">
      <w:pPr>
        <w:pStyle w:val="enumlev1"/>
        <w:ind w:left="0" w:firstLine="0"/>
      </w:pPr>
      <w:del w:id="179" w:author="USA 2021-11" w:date="2021-09-08T10:41:00Z">
        <w:r w:rsidRPr="0077749F" w:rsidDel="0042538B">
          <w:rPr>
            <w:highlight w:val="cyan"/>
          </w:rPr>
          <w:delText>e</w:delText>
        </w:r>
      </w:del>
      <w:ins w:id="180" w:author="USA 2021-11" w:date="2021-09-09T10:55:00Z">
        <w:r w:rsidRPr="00BD2D40">
          <w:rPr>
            <w:highlight w:val="cyan"/>
          </w:rPr>
          <w:t>c</w:t>
        </w:r>
      </w:ins>
      <w:r w:rsidRPr="00BD2D40">
        <w:rPr>
          <w:highlight w:val="cyan"/>
        </w:rPr>
        <w:t>)</w:t>
      </w:r>
      <w:r w:rsidRPr="006A527E">
        <w:tab/>
        <w:t>These devices should have a protected external power switch and transmit indicator.</w:t>
      </w:r>
    </w:p>
    <w:p w14:paraId="1BE278F3" w14:textId="77777777" w:rsidR="00B6368D" w:rsidRPr="006A527E" w:rsidDel="000059B8" w:rsidRDefault="00B6368D" w:rsidP="008F733E">
      <w:pPr>
        <w:pStyle w:val="enumlev1"/>
        <w:ind w:left="0" w:firstLine="0"/>
        <w:rPr>
          <w:del w:id="181" w:author="USA 2021-11" w:date="2021-09-08T17:23:00Z"/>
        </w:rPr>
      </w:pPr>
    </w:p>
    <w:p w14:paraId="5A46B1B5" w14:textId="77777777" w:rsidR="00B6368D" w:rsidRPr="006A527E" w:rsidRDefault="00B6368D" w:rsidP="00033E45">
      <w:pPr>
        <w:pStyle w:val="Heading2"/>
        <w:rPr>
          <w:ins w:id="182" w:author="Chairman" w:date="2021-06-13T08:38:00Z"/>
        </w:rPr>
      </w:pPr>
      <w:ins w:id="183" w:author="Chairman" w:date="2021-06-13T08:38:00Z">
        <w:del w:id="184" w:author="USA 2021-11" w:date="2021-08-06T12:27:00Z">
          <w:r w:rsidRPr="00F97435" w:rsidDel="00F97435">
            <w:rPr>
              <w:highlight w:val="cyan"/>
            </w:rPr>
            <w:delText>[</w:delText>
          </w:r>
        </w:del>
        <w:r w:rsidRPr="006A527E">
          <w:t>3</w:t>
        </w:r>
        <w:r w:rsidRPr="006A527E">
          <w:tab/>
        </w:r>
      </w:ins>
      <w:ins w:id="185" w:author="USA 2021-11" w:date="2021-09-08T16:54:00Z">
        <w:r w:rsidRPr="0077749F">
          <w:rPr>
            <w:highlight w:val="cyan"/>
          </w:rPr>
          <w:t xml:space="preserve">General characteristics </w:t>
        </w:r>
      </w:ins>
      <w:ins w:id="186" w:author="Chairman" w:date="2021-06-13T08:38:00Z">
        <w:del w:id="187" w:author="USA 2021-11" w:date="2021-09-08T16:55:00Z">
          <w:r w:rsidRPr="0077749F" w:rsidDel="00EC5A0D">
            <w:rPr>
              <w:highlight w:val="cyan"/>
            </w:rPr>
            <w:delText>Burst transmission requirements</w:delText>
          </w:r>
        </w:del>
      </w:ins>
    </w:p>
    <w:p w14:paraId="651C45C4" w14:textId="77777777" w:rsidR="00B6368D" w:rsidRPr="00436F63" w:rsidRDefault="00B6368D" w:rsidP="00EC5A0D">
      <w:pPr>
        <w:rPr>
          <w:ins w:id="188" w:author="USA 2021-11" w:date="2021-09-08T17:00:00Z"/>
        </w:rPr>
      </w:pPr>
      <w:ins w:id="189" w:author="USA 2021-11" w:date="2021-09-08T17:00:00Z">
        <w:r w:rsidRPr="0077749F">
          <w:rPr>
            <w:highlight w:val="cyan"/>
          </w:rPr>
          <w:t xml:space="preserve">AMRD Group B should operate autonomously and determine its own schedule for transmission of its messages based on a random selection of it </w:t>
        </w:r>
      </w:ins>
      <w:ins w:id="190" w:author="USA 2021-11" w:date="2021-09-08T17:01:00Z">
        <w:r w:rsidRPr="0077749F">
          <w:rPr>
            <w:highlight w:val="cyan"/>
          </w:rPr>
          <w:t>transmit slots</w:t>
        </w:r>
      </w:ins>
      <w:ins w:id="191" w:author="USA 2021-11" w:date="2021-09-08T17:00:00Z">
        <w:r w:rsidRPr="0077749F">
          <w:rPr>
            <w:highlight w:val="cyan"/>
          </w:rPr>
          <w:t>. The station may transmit messages in</w:t>
        </w:r>
      </w:ins>
      <w:ins w:id="192" w:author="USA 2021-11" w:date="2021-09-09T15:36:00Z">
        <w:r>
          <w:rPr>
            <w:highlight w:val="cyan"/>
          </w:rPr>
          <w:t xml:space="preserve"> ither a single transmission or</w:t>
        </w:r>
      </w:ins>
      <w:ins w:id="193" w:author="USA 2021-11" w:date="2021-09-08T17:00:00Z">
        <w:r w:rsidRPr="0077749F">
          <w:rPr>
            <w:highlight w:val="cyan"/>
          </w:rPr>
          <w:t xml:space="preserve"> a burst of 4 identical messages no more than once per minute. If so, the increment between transmission slots within a burst should be 75 slots. See Figure 1.</w:t>
        </w:r>
      </w:ins>
    </w:p>
    <w:p w14:paraId="08AD6851" w14:textId="77777777" w:rsidR="00B6368D" w:rsidRPr="006A527E" w:rsidDel="00EC5A0D" w:rsidRDefault="00B6368D" w:rsidP="006A527E">
      <w:pPr>
        <w:rPr>
          <w:ins w:id="194" w:author="Chairman" w:date="2021-06-13T08:38:00Z"/>
          <w:del w:id="195" w:author="USA 2021-11" w:date="2021-09-08T17:00:00Z"/>
        </w:rPr>
      </w:pPr>
      <w:ins w:id="196" w:author="Chairman" w:date="2021-06-13T08:38:00Z">
        <w:del w:id="197" w:author="USA 2021-11" w:date="2021-09-08T16:59:00Z">
          <w:r w:rsidRPr="0077749F" w:rsidDel="00EC5A0D">
            <w:rPr>
              <w:highlight w:val="cyan"/>
            </w:rPr>
            <w:delText>This Annex specifies how data should be formatted and transmitted for units that have a limited range.</w:delText>
          </w:r>
          <w:r w:rsidRPr="006A527E" w:rsidDel="00EC5A0D">
            <w:delText xml:space="preserve"> </w:delText>
          </w:r>
        </w:del>
        <w:r w:rsidRPr="006A527E">
          <w:t xml:space="preserve">Burst transmission behaviour will increase the probability of reception </w:t>
        </w:r>
        <w:del w:id="198" w:author="USA 2021-11" w:date="2021-09-08T17:02:00Z">
          <w:r w:rsidRPr="0077749F" w:rsidDel="00EC5A0D">
            <w:rPr>
              <w:highlight w:val="cyan"/>
              <w:rPrChange w:id="199" w:author="USA 2021-11" w:date="2021-09-09T10:16:00Z">
                <w:rPr/>
              </w:rPrChange>
            </w:rPr>
            <w:delText>and is required</w:delText>
          </w:r>
          <w:r w:rsidRPr="006A527E" w:rsidDel="00EC5A0D">
            <w:delText xml:space="preserve"> </w:delText>
          </w:r>
        </w:del>
        <w:r w:rsidRPr="006A527E">
          <w:t>for units that operate on the surface of the sea transmitting at low power levels.</w:t>
        </w:r>
      </w:ins>
    </w:p>
    <w:p w14:paraId="7F87A56B" w14:textId="77777777" w:rsidR="00B6368D" w:rsidRPr="006A527E" w:rsidRDefault="00B6368D" w:rsidP="006A527E">
      <w:pPr>
        <w:rPr>
          <w:ins w:id="200" w:author="Chairman" w:date="2021-06-13T08:38:00Z"/>
        </w:rPr>
      </w:pPr>
      <w:ins w:id="201" w:author="USA 2021-11" w:date="2021-09-08T17:00:00Z">
        <w:r>
          <w:t xml:space="preserve"> </w:t>
        </w:r>
      </w:ins>
      <w:ins w:id="202" w:author="Chairman" w:date="2021-06-13T08:38:00Z">
        <w:r w:rsidRPr="006A527E">
          <w:t xml:space="preserve">Burst behaviour </w:t>
        </w:r>
      </w:ins>
      <w:ins w:id="203" w:author="USA 2021-11" w:date="2021-09-08T17:17:00Z">
        <w:r w:rsidRPr="0077749F">
          <w:rPr>
            <w:highlight w:val="cyan"/>
          </w:rPr>
          <w:t>should</w:t>
        </w:r>
        <w:r>
          <w:t xml:space="preserve"> </w:t>
        </w:r>
      </w:ins>
      <w:ins w:id="204" w:author="Chairman" w:date="2021-06-13T08:38:00Z">
        <w:r w:rsidRPr="006A527E">
          <w:t>conform</w:t>
        </w:r>
        <w:del w:id="205" w:author="USA 2021-11" w:date="2021-09-08T17:17:00Z">
          <w:r w:rsidRPr="0077749F" w:rsidDel="000059B8">
            <w:rPr>
              <w:highlight w:val="cyan"/>
              <w:rPrChange w:id="206" w:author="USA 2021-11" w:date="2021-09-09T10:16:00Z">
                <w:rPr/>
              </w:rPrChange>
            </w:rPr>
            <w:delText>s</w:delText>
          </w:r>
        </w:del>
        <w:r w:rsidRPr="006A527E">
          <w:t xml:space="preserve"> with </w:t>
        </w:r>
      </w:ins>
      <w:ins w:id="207" w:author="Chamova, Alisa" w:date="2021-06-14T16:38:00Z">
        <w:r w:rsidRPr="006A527E">
          <w:t xml:space="preserve">Recommendation </w:t>
        </w:r>
      </w:ins>
      <w:ins w:id="208" w:author="Chairman" w:date="2021-06-13T08:38:00Z">
        <w:r w:rsidRPr="006A527E">
          <w:t>ITU-R M.1371 Annex 9 “Requirements for stations using burst transmissions” with the minor modifications in the following sections:</w:t>
        </w:r>
      </w:ins>
    </w:p>
    <w:p w14:paraId="11E1EA57" w14:textId="77777777" w:rsidR="00B6368D" w:rsidRPr="0077749F" w:rsidRDefault="00B6368D" w:rsidP="00B22FF9">
      <w:pPr>
        <w:pStyle w:val="Heading2"/>
        <w:rPr>
          <w:ins w:id="209" w:author="USA 2021-11" w:date="2021-09-08T17:04:00Z"/>
          <w:highlight w:val="cyan"/>
        </w:rPr>
      </w:pPr>
      <w:ins w:id="210" w:author="USA 2021-11" w:date="2021-09-08T17:04:00Z">
        <w:r w:rsidRPr="0077749F">
          <w:rPr>
            <w:highlight w:val="cyan"/>
          </w:rPr>
          <w:t>4</w:t>
        </w:r>
        <w:r w:rsidRPr="0077749F">
          <w:rPr>
            <w:highlight w:val="cyan"/>
          </w:rPr>
          <w:tab/>
        </w:r>
      </w:ins>
      <w:ins w:id="211" w:author="USA 2021-11" w:date="2021-09-08T17:06:00Z">
        <w:r w:rsidRPr="0077749F">
          <w:rPr>
            <w:highlight w:val="cyan"/>
            <w:lang w:val="en-US"/>
          </w:rPr>
          <w:t xml:space="preserve">Transceiver </w:t>
        </w:r>
      </w:ins>
      <w:ins w:id="212" w:author="USA 2021-11" w:date="2021-09-08T17:18:00Z">
        <w:r w:rsidRPr="0077749F">
          <w:rPr>
            <w:highlight w:val="cyan"/>
          </w:rPr>
          <w:t>requirements</w:t>
        </w:r>
      </w:ins>
      <w:ins w:id="213" w:author="USA 2021-11" w:date="2021-09-08T17:04:00Z">
        <w:r w:rsidRPr="0077749F">
          <w:rPr>
            <w:highlight w:val="cyan"/>
          </w:rPr>
          <w:t xml:space="preserve"> </w:t>
        </w:r>
      </w:ins>
    </w:p>
    <w:p w14:paraId="22E7D7CF" w14:textId="77777777" w:rsidR="00B6368D" w:rsidRPr="0077749F" w:rsidDel="00EC5A0D" w:rsidRDefault="00B6368D" w:rsidP="008F733E">
      <w:pPr>
        <w:pStyle w:val="enumlev1"/>
        <w:rPr>
          <w:ins w:id="214" w:author="Chairman" w:date="2021-06-13T08:38:00Z"/>
          <w:del w:id="215" w:author="USA 2021-11" w:date="2021-09-08T16:55:00Z"/>
          <w:szCs w:val="24"/>
          <w:highlight w:val="cyan"/>
        </w:rPr>
      </w:pPr>
      <w:ins w:id="216" w:author="Chairman" w:date="2021-06-13T08:38:00Z">
        <w:del w:id="217" w:author="USA 2021-11" w:date="2021-09-08T16:55:00Z">
          <w:r w:rsidRPr="0077749F" w:rsidDel="00EC5A0D">
            <w:rPr>
              <w:szCs w:val="24"/>
              <w:highlight w:val="cyan"/>
            </w:rPr>
            <w:delText>–</w:delText>
          </w:r>
          <w:r w:rsidRPr="0077749F" w:rsidDel="00EC5A0D">
            <w:rPr>
              <w:szCs w:val="24"/>
              <w:highlight w:val="cyan"/>
            </w:rPr>
            <w:tab/>
            <w:delText>General characteristics.</w:delText>
          </w:r>
        </w:del>
      </w:ins>
    </w:p>
    <w:p w14:paraId="334EEFA0" w14:textId="77777777" w:rsidR="00B6368D" w:rsidRPr="0077749F" w:rsidDel="00EC5A0D" w:rsidRDefault="00B6368D" w:rsidP="008F733E">
      <w:pPr>
        <w:pStyle w:val="enumlev1"/>
        <w:rPr>
          <w:ins w:id="218" w:author="Chairman" w:date="2021-06-13T08:38:00Z"/>
          <w:del w:id="219" w:author="USA 2021-11" w:date="2021-09-08T16:55:00Z"/>
          <w:szCs w:val="24"/>
          <w:highlight w:val="cyan"/>
        </w:rPr>
      </w:pPr>
      <w:ins w:id="220" w:author="Chairman" w:date="2021-06-13T08:38:00Z">
        <w:del w:id="221" w:author="USA 2021-11" w:date="2021-09-08T16:55:00Z">
          <w:r w:rsidRPr="0077749F" w:rsidDel="00EC5A0D">
            <w:rPr>
              <w:szCs w:val="24"/>
              <w:highlight w:val="cyan"/>
            </w:rPr>
            <w:delText>–</w:delText>
          </w:r>
          <w:r w:rsidRPr="0077749F" w:rsidDel="00EC5A0D">
            <w:rPr>
              <w:szCs w:val="24"/>
              <w:highlight w:val="cyan"/>
            </w:rPr>
            <w:tab/>
            <w:delText>Transmitter characteristics.</w:delText>
          </w:r>
        </w:del>
      </w:ins>
    </w:p>
    <w:p w14:paraId="764B9547" w14:textId="77777777" w:rsidR="00B6368D" w:rsidRPr="0077749F" w:rsidDel="00EC5A0D" w:rsidRDefault="00B6368D" w:rsidP="008F733E">
      <w:pPr>
        <w:pStyle w:val="enumlev1"/>
        <w:rPr>
          <w:ins w:id="222" w:author="Chairman" w:date="2021-06-13T08:38:00Z"/>
          <w:del w:id="223" w:author="USA 2021-11" w:date="2021-09-08T16:55:00Z"/>
          <w:szCs w:val="24"/>
          <w:highlight w:val="cyan"/>
        </w:rPr>
      </w:pPr>
      <w:ins w:id="224" w:author="Chairman" w:date="2021-06-13T08:38:00Z">
        <w:del w:id="225" w:author="USA 2021-11" w:date="2021-09-08T16:55:00Z">
          <w:r w:rsidRPr="0077749F" w:rsidDel="00EC5A0D">
            <w:rPr>
              <w:szCs w:val="24"/>
              <w:highlight w:val="cyan"/>
            </w:rPr>
            <w:delText>–</w:delText>
          </w:r>
          <w:r w:rsidRPr="0077749F" w:rsidDel="00EC5A0D">
            <w:rPr>
              <w:szCs w:val="24"/>
              <w:highlight w:val="cyan"/>
            </w:rPr>
            <w:tab/>
            <w:delText>Synchronization accuracy.</w:delText>
          </w:r>
        </w:del>
      </w:ins>
    </w:p>
    <w:p w14:paraId="4CAAC1EC" w14:textId="77777777" w:rsidR="00B6368D" w:rsidRPr="0077749F" w:rsidDel="00EC5A0D" w:rsidRDefault="00B6368D" w:rsidP="008F733E">
      <w:pPr>
        <w:pStyle w:val="enumlev1"/>
        <w:rPr>
          <w:ins w:id="226" w:author="Chairman" w:date="2021-06-13T08:38:00Z"/>
          <w:del w:id="227" w:author="USA 2021-11" w:date="2021-09-08T16:55:00Z"/>
          <w:szCs w:val="24"/>
          <w:highlight w:val="cyan"/>
        </w:rPr>
      </w:pPr>
      <w:ins w:id="228" w:author="Chairman" w:date="2021-06-13T08:38:00Z">
        <w:del w:id="229" w:author="USA 2021-11" w:date="2021-09-08T16:55:00Z">
          <w:r w:rsidRPr="0077749F" w:rsidDel="00EC5A0D">
            <w:rPr>
              <w:szCs w:val="24"/>
              <w:highlight w:val="cyan"/>
            </w:rPr>
            <w:delText>–</w:delText>
          </w:r>
          <w:r w:rsidRPr="0077749F" w:rsidDel="00EC5A0D">
            <w:rPr>
              <w:szCs w:val="24"/>
              <w:highlight w:val="cyan"/>
            </w:rPr>
            <w:tab/>
            <w:delText>Channel access scheme.</w:delText>
          </w:r>
        </w:del>
      </w:ins>
    </w:p>
    <w:p w14:paraId="4DDE61C3" w14:textId="77777777" w:rsidR="00B6368D" w:rsidRPr="0077749F" w:rsidDel="00EC5A0D" w:rsidRDefault="00B6368D" w:rsidP="008F733E">
      <w:pPr>
        <w:pStyle w:val="enumlev1"/>
        <w:rPr>
          <w:ins w:id="230" w:author="Chairman" w:date="2021-06-13T08:38:00Z"/>
          <w:del w:id="231" w:author="USA 2021-11" w:date="2021-09-08T16:55:00Z"/>
          <w:szCs w:val="24"/>
          <w:highlight w:val="cyan"/>
        </w:rPr>
      </w:pPr>
      <w:ins w:id="232" w:author="Chairman" w:date="2021-06-13T08:38:00Z">
        <w:del w:id="233" w:author="USA 2021-11" w:date="2021-09-08T16:55:00Z">
          <w:r w:rsidRPr="0077749F" w:rsidDel="00EC5A0D">
            <w:rPr>
              <w:szCs w:val="24"/>
              <w:highlight w:val="cyan"/>
            </w:rPr>
            <w:delText>–</w:delText>
          </w:r>
          <w:r w:rsidRPr="0077749F" w:rsidDel="00EC5A0D">
            <w:rPr>
              <w:szCs w:val="24"/>
              <w:highlight w:val="cyan"/>
            </w:rPr>
            <w:tab/>
            <w:delText>User ID (Unique identifier).</w:delText>
          </w:r>
        </w:del>
      </w:ins>
    </w:p>
    <w:p w14:paraId="67594650" w14:textId="77777777" w:rsidR="00B6368D" w:rsidRPr="00C374F9" w:rsidDel="00EC5A0D" w:rsidRDefault="00B6368D" w:rsidP="00033E45">
      <w:pPr>
        <w:pStyle w:val="Heading2"/>
        <w:rPr>
          <w:ins w:id="234" w:author="Chairman" w:date="2021-06-13T08:38:00Z"/>
          <w:del w:id="235" w:author="USA 2021-11" w:date="2021-09-08T16:55:00Z"/>
          <w:szCs w:val="24"/>
        </w:rPr>
      </w:pPr>
      <w:ins w:id="236" w:author="Chairman" w:date="2021-06-13T08:38:00Z">
        <w:del w:id="237" w:author="USA 2021-11" w:date="2021-09-08T16:55:00Z">
          <w:r w:rsidRPr="0077749F" w:rsidDel="00EC5A0D">
            <w:rPr>
              <w:b w:val="0"/>
              <w:szCs w:val="24"/>
              <w:highlight w:val="cyan"/>
            </w:rPr>
            <w:delText>4</w:delText>
          </w:r>
          <w:r w:rsidRPr="0077749F" w:rsidDel="00EC5A0D">
            <w:rPr>
              <w:b w:val="0"/>
              <w:szCs w:val="24"/>
              <w:highlight w:val="cyan"/>
            </w:rPr>
            <w:tab/>
            <w:delText>General characteristics</w:delText>
          </w:r>
        </w:del>
      </w:ins>
    </w:p>
    <w:p w14:paraId="66EB480C" w14:textId="77777777" w:rsidR="00B6368D" w:rsidRPr="0077749F" w:rsidRDefault="00B6368D" w:rsidP="0077749F">
      <w:pPr>
        <w:pStyle w:val="TableNo"/>
        <w:spacing w:before="360"/>
        <w:rPr>
          <w:ins w:id="238" w:author="Chairman" w:date="2021-06-13T08:38:00Z"/>
          <w:sz w:val="24"/>
          <w:szCs w:val="24"/>
        </w:rPr>
      </w:pPr>
      <w:bookmarkStart w:id="239" w:name="_Toc177555960"/>
      <w:ins w:id="240" w:author="Chairman" w:date="2021-06-13T08:38:00Z">
        <w:r w:rsidRPr="0077749F">
          <w:rPr>
            <w:sz w:val="24"/>
            <w:szCs w:val="24"/>
          </w:rPr>
          <w:t>TABLE 1</w:t>
        </w:r>
      </w:ins>
    </w:p>
    <w:p w14:paraId="6B37DE28" w14:textId="77777777" w:rsidR="00B6368D" w:rsidRPr="0077749F" w:rsidRDefault="00B6368D" w:rsidP="008F733E">
      <w:pPr>
        <w:pStyle w:val="Tabletitle"/>
        <w:rPr>
          <w:ins w:id="241" w:author="Chairman" w:date="2021-06-13T08:38:00Z"/>
          <w:rFonts w:ascii="Times New Roman" w:hAnsi="Times New Roman"/>
          <w:sz w:val="24"/>
          <w:szCs w:val="24"/>
        </w:rPr>
      </w:pPr>
      <w:ins w:id="242" w:author="Chairman" w:date="2021-06-13T08:38:00Z">
        <w:r w:rsidRPr="0077749F">
          <w:rPr>
            <w:rFonts w:ascii="Times New Roman" w:hAnsi="Times New Roman"/>
            <w:sz w:val="24"/>
            <w:szCs w:val="24"/>
          </w:rPr>
          <w:t>Required parameter settings</w:t>
        </w:r>
        <w:bookmarkEnd w:id="239"/>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4855"/>
        <w:gridCol w:w="4728"/>
      </w:tblGrid>
      <w:tr w:rsidR="00B6368D" w:rsidRPr="006A527E" w14:paraId="1DE6B5A9" w14:textId="77777777" w:rsidTr="0077749F">
        <w:trPr>
          <w:tblHeader/>
          <w:jc w:val="center"/>
          <w:ins w:id="243" w:author="Chairman" w:date="2021-06-13T08:38:00Z"/>
        </w:trPr>
        <w:tc>
          <w:tcPr>
            <w:tcW w:w="4855" w:type="dxa"/>
          </w:tcPr>
          <w:p w14:paraId="595290A7" w14:textId="77777777" w:rsidR="00B6368D" w:rsidRPr="006A527E" w:rsidRDefault="00B6368D" w:rsidP="00F16133">
            <w:pPr>
              <w:pStyle w:val="Tablehead"/>
              <w:rPr>
                <w:ins w:id="244" w:author="Chairman" w:date="2021-06-13T08:38:00Z"/>
              </w:rPr>
            </w:pPr>
            <w:ins w:id="245" w:author="Chairman" w:date="2021-06-13T08:38:00Z">
              <w:r w:rsidRPr="006A527E">
                <w:t>Parameter name</w:t>
              </w:r>
            </w:ins>
          </w:p>
        </w:tc>
        <w:tc>
          <w:tcPr>
            <w:tcW w:w="4728" w:type="dxa"/>
          </w:tcPr>
          <w:p w14:paraId="4F8434B4" w14:textId="77777777" w:rsidR="00B6368D" w:rsidRPr="006A527E" w:rsidRDefault="00B6368D" w:rsidP="00F16133">
            <w:pPr>
              <w:pStyle w:val="Tablehead"/>
              <w:rPr>
                <w:ins w:id="246" w:author="Chairman" w:date="2021-06-13T08:38:00Z"/>
              </w:rPr>
            </w:pPr>
            <w:ins w:id="247" w:author="Chairman" w:date="2021-06-13T08:38:00Z">
              <w:r w:rsidRPr="006A527E">
                <w:t>Setting</w:t>
              </w:r>
            </w:ins>
          </w:p>
        </w:tc>
      </w:tr>
      <w:tr w:rsidR="00B6368D" w:rsidRPr="006A527E" w14:paraId="2F33537F" w14:textId="77777777" w:rsidTr="0077749F">
        <w:trPr>
          <w:jc w:val="center"/>
          <w:ins w:id="248" w:author="Chairman" w:date="2021-06-13T08:38:00Z"/>
        </w:trPr>
        <w:tc>
          <w:tcPr>
            <w:tcW w:w="4855" w:type="dxa"/>
          </w:tcPr>
          <w:p w14:paraId="36D3C6D2" w14:textId="77777777" w:rsidR="00B6368D" w:rsidRPr="006A527E" w:rsidRDefault="00B6368D" w:rsidP="00F16133">
            <w:pPr>
              <w:pStyle w:val="Tabletext"/>
              <w:rPr>
                <w:ins w:id="249" w:author="Chairman" w:date="2021-06-13T08:38:00Z"/>
              </w:rPr>
            </w:pPr>
            <w:ins w:id="250" w:author="Chairman" w:date="2021-06-13T08:38:00Z">
              <w:r w:rsidRPr="006A527E">
                <w:t>Channel (2006)</w:t>
              </w:r>
            </w:ins>
          </w:p>
        </w:tc>
        <w:tc>
          <w:tcPr>
            <w:tcW w:w="4728" w:type="dxa"/>
          </w:tcPr>
          <w:p w14:paraId="757F497E" w14:textId="77777777" w:rsidR="00B6368D" w:rsidRPr="006A527E" w:rsidRDefault="00B6368D" w:rsidP="00F16133">
            <w:pPr>
              <w:pStyle w:val="Tabletext"/>
              <w:jc w:val="center"/>
              <w:rPr>
                <w:ins w:id="251" w:author="Chairman" w:date="2021-06-13T08:38:00Z"/>
              </w:rPr>
            </w:pPr>
            <w:ins w:id="252" w:author="Chairman" w:date="2021-06-13T08:38:00Z">
              <w:r w:rsidRPr="006A527E">
                <w:t>160.900 MHz</w:t>
              </w:r>
            </w:ins>
          </w:p>
        </w:tc>
      </w:tr>
      <w:tr w:rsidR="00B6368D" w:rsidRPr="006A527E" w14:paraId="177483A8" w14:textId="77777777" w:rsidTr="0077749F">
        <w:trPr>
          <w:jc w:val="center"/>
          <w:ins w:id="253" w:author="Chairman" w:date="2021-06-13T08:38:00Z"/>
        </w:trPr>
        <w:tc>
          <w:tcPr>
            <w:tcW w:w="4855" w:type="dxa"/>
          </w:tcPr>
          <w:p w14:paraId="5F16F831" w14:textId="77777777" w:rsidR="00B6368D" w:rsidRPr="006A527E" w:rsidRDefault="00B6368D" w:rsidP="00F16133">
            <w:pPr>
              <w:pStyle w:val="Tabletext"/>
              <w:rPr>
                <w:ins w:id="254" w:author="Chairman" w:date="2021-06-13T08:38:00Z"/>
              </w:rPr>
            </w:pPr>
            <w:ins w:id="255" w:author="Chairman" w:date="2021-06-13T08:38:00Z">
              <w:r w:rsidRPr="006A527E">
                <w:t xml:space="preserve">Bit rate </w:t>
              </w:r>
            </w:ins>
          </w:p>
        </w:tc>
        <w:tc>
          <w:tcPr>
            <w:tcW w:w="4728" w:type="dxa"/>
          </w:tcPr>
          <w:p w14:paraId="0F3C4D77" w14:textId="77777777" w:rsidR="00B6368D" w:rsidRPr="006A527E" w:rsidRDefault="00B6368D" w:rsidP="00F16133">
            <w:pPr>
              <w:pStyle w:val="Tabletext"/>
              <w:jc w:val="center"/>
              <w:rPr>
                <w:ins w:id="256" w:author="Chairman" w:date="2021-06-13T08:38:00Z"/>
              </w:rPr>
            </w:pPr>
            <w:ins w:id="257" w:author="Chairman" w:date="2021-06-13T08:38:00Z">
              <w:r w:rsidRPr="006A527E">
                <w:t>9 600 bps</w:t>
              </w:r>
            </w:ins>
          </w:p>
        </w:tc>
      </w:tr>
      <w:tr w:rsidR="00B6368D" w:rsidRPr="006A527E" w14:paraId="0AB8517C" w14:textId="77777777" w:rsidTr="0077749F">
        <w:trPr>
          <w:jc w:val="center"/>
          <w:ins w:id="258" w:author="Chairman" w:date="2021-06-13T08:38:00Z"/>
        </w:trPr>
        <w:tc>
          <w:tcPr>
            <w:tcW w:w="4855" w:type="dxa"/>
          </w:tcPr>
          <w:p w14:paraId="6BEB8B10" w14:textId="77777777" w:rsidR="00B6368D" w:rsidRPr="006A527E" w:rsidRDefault="00B6368D" w:rsidP="00F16133">
            <w:pPr>
              <w:pStyle w:val="Tabletext"/>
              <w:rPr>
                <w:ins w:id="259" w:author="Chairman" w:date="2021-06-13T08:38:00Z"/>
              </w:rPr>
            </w:pPr>
            <w:ins w:id="260" w:author="Chairman" w:date="2021-06-13T08:38:00Z">
              <w:r w:rsidRPr="006A527E">
                <w:t xml:space="preserve">Training sequence </w:t>
              </w:r>
            </w:ins>
          </w:p>
        </w:tc>
        <w:tc>
          <w:tcPr>
            <w:tcW w:w="4728" w:type="dxa"/>
          </w:tcPr>
          <w:p w14:paraId="4642C625" w14:textId="77777777" w:rsidR="00B6368D" w:rsidRPr="006A527E" w:rsidRDefault="00B6368D" w:rsidP="00F16133">
            <w:pPr>
              <w:pStyle w:val="Tabletext"/>
              <w:jc w:val="center"/>
              <w:rPr>
                <w:ins w:id="261" w:author="Chairman" w:date="2021-06-13T08:38:00Z"/>
              </w:rPr>
            </w:pPr>
            <w:ins w:id="262" w:author="Chairman" w:date="2021-06-13T08:38:00Z">
              <w:r w:rsidRPr="006A527E">
                <w:t>24 bits</w:t>
              </w:r>
            </w:ins>
          </w:p>
        </w:tc>
      </w:tr>
      <w:tr w:rsidR="00B6368D" w:rsidRPr="006A527E" w14:paraId="42079724" w14:textId="77777777" w:rsidTr="0077749F">
        <w:trPr>
          <w:jc w:val="center"/>
          <w:ins w:id="263" w:author="Chairman" w:date="2021-06-13T08:38:00Z"/>
        </w:trPr>
        <w:tc>
          <w:tcPr>
            <w:tcW w:w="4855" w:type="dxa"/>
          </w:tcPr>
          <w:p w14:paraId="5C1AC5EE" w14:textId="77777777" w:rsidR="00B6368D" w:rsidRPr="006A527E" w:rsidRDefault="00B6368D" w:rsidP="00F16133">
            <w:pPr>
              <w:pStyle w:val="Tabletext"/>
              <w:rPr>
                <w:ins w:id="264" w:author="Chairman" w:date="2021-06-13T08:38:00Z"/>
              </w:rPr>
            </w:pPr>
            <w:ins w:id="265" w:author="Chairman" w:date="2021-06-13T08:38:00Z">
              <w:r w:rsidRPr="006A527E">
                <w:t>Transmitter settling time (transmit power within 20% of final value. Frequency stable to within ±1 kHz of final value). Tested at manufacturers declared transmit power</w:t>
              </w:r>
            </w:ins>
          </w:p>
        </w:tc>
        <w:tc>
          <w:tcPr>
            <w:tcW w:w="4728" w:type="dxa"/>
          </w:tcPr>
          <w:p w14:paraId="0A282B08" w14:textId="77777777" w:rsidR="00B6368D" w:rsidRPr="006A527E" w:rsidRDefault="00B6368D" w:rsidP="00F16133">
            <w:pPr>
              <w:pStyle w:val="Tabletext"/>
              <w:jc w:val="center"/>
              <w:rPr>
                <w:ins w:id="266" w:author="Chairman" w:date="2021-06-13T08:38:00Z"/>
              </w:rPr>
            </w:pPr>
            <w:ins w:id="267" w:author="Chairman" w:date="2021-06-13T08:38:00Z">
              <w:r w:rsidRPr="006A527E">
                <w:sym w:font="Symbol" w:char="F0A3"/>
              </w:r>
              <w:r w:rsidRPr="006A527E">
                <w:t xml:space="preserve"> 1.0 </w:t>
              </w:r>
              <w:proofErr w:type="spellStart"/>
              <w:r w:rsidRPr="006A527E">
                <w:t>ms</w:t>
              </w:r>
              <w:proofErr w:type="spellEnd"/>
            </w:ins>
          </w:p>
        </w:tc>
      </w:tr>
      <w:tr w:rsidR="00B6368D" w:rsidRPr="006A527E" w14:paraId="15F3A693" w14:textId="77777777" w:rsidTr="0077749F">
        <w:trPr>
          <w:jc w:val="center"/>
          <w:ins w:id="268" w:author="Chairman" w:date="2021-06-13T08:38:00Z"/>
        </w:trPr>
        <w:tc>
          <w:tcPr>
            <w:tcW w:w="4855" w:type="dxa"/>
          </w:tcPr>
          <w:p w14:paraId="383E13A0" w14:textId="77777777" w:rsidR="00B6368D" w:rsidRPr="006A527E" w:rsidRDefault="00B6368D" w:rsidP="00F16133">
            <w:pPr>
              <w:pStyle w:val="Tabletext"/>
              <w:rPr>
                <w:ins w:id="269" w:author="Chairman" w:date="2021-06-13T08:38:00Z"/>
              </w:rPr>
            </w:pPr>
            <w:ins w:id="270" w:author="Chairman" w:date="2021-06-13T08:38:00Z">
              <w:r w:rsidRPr="006A527E">
                <w:t>Ramp down time</w:t>
              </w:r>
            </w:ins>
          </w:p>
        </w:tc>
        <w:tc>
          <w:tcPr>
            <w:tcW w:w="4728" w:type="dxa"/>
          </w:tcPr>
          <w:p w14:paraId="4083A8E8" w14:textId="77777777" w:rsidR="00B6368D" w:rsidRPr="006A527E" w:rsidRDefault="00B6368D" w:rsidP="00F16133">
            <w:pPr>
              <w:pStyle w:val="Tabletext"/>
              <w:jc w:val="center"/>
              <w:rPr>
                <w:ins w:id="271" w:author="Chairman" w:date="2021-06-13T08:38:00Z"/>
              </w:rPr>
            </w:pPr>
            <w:ins w:id="272" w:author="Chairman" w:date="2021-06-13T08:38:00Z">
              <w:r w:rsidRPr="006A527E">
                <w:sym w:font="Symbol" w:char="F0A3"/>
              </w:r>
              <w:r w:rsidRPr="006A527E">
                <w:t xml:space="preserve"> 832 µs</w:t>
              </w:r>
            </w:ins>
          </w:p>
        </w:tc>
      </w:tr>
      <w:tr w:rsidR="00B6368D" w:rsidRPr="006A527E" w14:paraId="110E936D" w14:textId="77777777" w:rsidTr="0077749F">
        <w:trPr>
          <w:jc w:val="center"/>
          <w:ins w:id="273" w:author="Chairman" w:date="2021-06-13T08:38:00Z"/>
        </w:trPr>
        <w:tc>
          <w:tcPr>
            <w:tcW w:w="4855" w:type="dxa"/>
          </w:tcPr>
          <w:p w14:paraId="3F4A0428" w14:textId="77777777" w:rsidR="00B6368D" w:rsidRPr="006A527E" w:rsidRDefault="00B6368D" w:rsidP="00F16133">
            <w:pPr>
              <w:pStyle w:val="Tabletext"/>
              <w:rPr>
                <w:ins w:id="274" w:author="Chairman" w:date="2021-06-13T08:38:00Z"/>
              </w:rPr>
            </w:pPr>
            <w:ins w:id="275" w:author="Chairman" w:date="2021-06-13T08:38:00Z">
              <w:r w:rsidRPr="006A527E">
                <w:t>Transmission duration</w:t>
              </w:r>
            </w:ins>
          </w:p>
        </w:tc>
        <w:tc>
          <w:tcPr>
            <w:tcW w:w="4728" w:type="dxa"/>
          </w:tcPr>
          <w:p w14:paraId="158E5990" w14:textId="77777777" w:rsidR="00B6368D" w:rsidRPr="006A527E" w:rsidRDefault="00B6368D" w:rsidP="00F16133">
            <w:pPr>
              <w:pStyle w:val="Tabletext"/>
              <w:jc w:val="center"/>
              <w:rPr>
                <w:ins w:id="276" w:author="Chairman" w:date="2021-06-13T08:38:00Z"/>
              </w:rPr>
            </w:pPr>
            <w:ins w:id="277" w:author="Chairman" w:date="2021-06-13T08:38:00Z">
              <w:r w:rsidRPr="006A527E">
                <w:t xml:space="preserve">≤ 26.6 </w:t>
              </w:r>
              <w:proofErr w:type="spellStart"/>
              <w:r w:rsidRPr="006A527E">
                <w:t>ms</w:t>
              </w:r>
              <w:proofErr w:type="spellEnd"/>
            </w:ins>
          </w:p>
        </w:tc>
      </w:tr>
      <w:tr w:rsidR="00B6368D" w:rsidRPr="006A527E" w14:paraId="2C2EF234" w14:textId="77777777" w:rsidTr="0077749F">
        <w:trPr>
          <w:jc w:val="center"/>
          <w:ins w:id="278" w:author="Chairman" w:date="2021-06-13T08:38:00Z"/>
        </w:trPr>
        <w:tc>
          <w:tcPr>
            <w:tcW w:w="4855" w:type="dxa"/>
          </w:tcPr>
          <w:p w14:paraId="773A7338" w14:textId="77777777" w:rsidR="00B6368D" w:rsidRPr="006A527E" w:rsidRDefault="00B6368D" w:rsidP="00F16133">
            <w:pPr>
              <w:pStyle w:val="Tabletext"/>
              <w:rPr>
                <w:ins w:id="279" w:author="Chairman" w:date="2021-06-13T08:38:00Z"/>
              </w:rPr>
            </w:pPr>
            <w:ins w:id="280" w:author="Chairman" w:date="2021-06-13T08:38:00Z">
              <w:r w:rsidRPr="006A527E">
                <w:t>Transmitter output power</w:t>
              </w:r>
            </w:ins>
          </w:p>
        </w:tc>
        <w:tc>
          <w:tcPr>
            <w:tcW w:w="4728" w:type="dxa"/>
          </w:tcPr>
          <w:p w14:paraId="18631525" w14:textId="77777777" w:rsidR="00B6368D" w:rsidRPr="006A527E" w:rsidRDefault="00B6368D" w:rsidP="00F16133">
            <w:pPr>
              <w:pStyle w:val="Tabletext"/>
              <w:jc w:val="center"/>
              <w:rPr>
                <w:ins w:id="281" w:author="Chairman" w:date="2021-06-13T08:38:00Z"/>
              </w:rPr>
            </w:pPr>
            <w:ins w:id="282" w:author="Chairman" w:date="2021-06-13T08:38:00Z">
              <w:r w:rsidRPr="006A527E">
                <w:t>Nominal 100 </w:t>
              </w:r>
              <w:proofErr w:type="spellStart"/>
              <w:r w:rsidRPr="006A527E">
                <w:t>mW</w:t>
              </w:r>
              <w:proofErr w:type="spellEnd"/>
              <w:r w:rsidRPr="006A527E">
                <w:t xml:space="preserve">/20 dBm rms </w:t>
              </w:r>
              <w:proofErr w:type="spellStart"/>
              <w:r w:rsidRPr="006A527E">
                <w:t>e.i.r.p</w:t>
              </w:r>
              <w:proofErr w:type="spellEnd"/>
              <w:r w:rsidRPr="006A527E">
                <w:t>.</w:t>
              </w:r>
            </w:ins>
          </w:p>
        </w:tc>
      </w:tr>
    </w:tbl>
    <w:p w14:paraId="200E6C7D" w14:textId="77777777" w:rsidR="00B6368D" w:rsidRPr="006A527E" w:rsidRDefault="00B6368D" w:rsidP="008F733E">
      <w:pPr>
        <w:pStyle w:val="Tablefin"/>
        <w:rPr>
          <w:ins w:id="283" w:author="Chairman" w:date="2021-06-13T08:38:00Z"/>
        </w:rPr>
      </w:pPr>
      <w:bookmarkStart w:id="284" w:name="_Ref193164276"/>
    </w:p>
    <w:p w14:paraId="6464C8B5" w14:textId="77777777" w:rsidR="00B6368D" w:rsidRPr="006A527E" w:rsidRDefault="00B6368D" w:rsidP="00033E45">
      <w:pPr>
        <w:pStyle w:val="Heading2"/>
        <w:rPr>
          <w:ins w:id="285" w:author="Chairman" w:date="2021-06-13T08:38:00Z"/>
        </w:rPr>
      </w:pPr>
      <w:ins w:id="286" w:author="Chairman" w:date="2021-06-13T08:38:00Z">
        <w:r w:rsidRPr="006A527E">
          <w:t>5</w:t>
        </w:r>
        <w:r w:rsidRPr="006A527E">
          <w:tab/>
          <w:t xml:space="preserve">Transmitter </w:t>
        </w:r>
        <w:bookmarkEnd w:id="284"/>
        <w:r w:rsidRPr="006A527E">
          <w:t>characteristics</w:t>
        </w:r>
      </w:ins>
    </w:p>
    <w:p w14:paraId="0974A4AB" w14:textId="77777777" w:rsidR="00B6368D" w:rsidRPr="006A527E" w:rsidRDefault="00B6368D" w:rsidP="008F733E">
      <w:pPr>
        <w:keepNext/>
        <w:keepLines/>
        <w:rPr>
          <w:ins w:id="287" w:author="Chairman" w:date="2021-06-13T08:38:00Z"/>
        </w:rPr>
      </w:pPr>
      <w:ins w:id="288" w:author="Chairman" w:date="2021-06-13T08:38:00Z">
        <w:r w:rsidRPr="006A527E">
          <w:t>The technical characteristics as specified in Table 2 should apply to the transmitter.</w:t>
        </w:r>
      </w:ins>
    </w:p>
    <w:p w14:paraId="5ADDF096" w14:textId="77777777" w:rsidR="00B6368D" w:rsidRPr="0077749F" w:rsidRDefault="00B6368D" w:rsidP="0077749F">
      <w:pPr>
        <w:pStyle w:val="TableNo"/>
        <w:spacing w:before="360"/>
        <w:rPr>
          <w:ins w:id="289" w:author="Chairman" w:date="2021-06-13T08:38:00Z"/>
          <w:sz w:val="24"/>
          <w:szCs w:val="24"/>
        </w:rPr>
      </w:pPr>
      <w:bookmarkStart w:id="290" w:name="_Toc177555963"/>
      <w:bookmarkStart w:id="291" w:name="_Ref193168549"/>
      <w:bookmarkStart w:id="292" w:name="_Ref193168561"/>
      <w:ins w:id="293" w:author="Chairman" w:date="2021-06-13T08:38:00Z">
        <w:r w:rsidRPr="0077749F">
          <w:rPr>
            <w:sz w:val="24"/>
            <w:szCs w:val="24"/>
          </w:rPr>
          <w:t>TABLE 2</w:t>
        </w:r>
      </w:ins>
    </w:p>
    <w:p w14:paraId="0F639ABD" w14:textId="77777777" w:rsidR="00B6368D" w:rsidRPr="0077749F" w:rsidRDefault="00B6368D" w:rsidP="008F733E">
      <w:pPr>
        <w:pStyle w:val="Tabletitle"/>
        <w:rPr>
          <w:ins w:id="294" w:author="Chairman" w:date="2021-06-13T08:38:00Z"/>
          <w:rFonts w:ascii="Times New Roman" w:hAnsi="Times New Roman"/>
          <w:sz w:val="24"/>
          <w:szCs w:val="24"/>
        </w:rPr>
      </w:pPr>
      <w:ins w:id="295" w:author="Chairman" w:date="2021-06-13T08:38:00Z">
        <w:r w:rsidRPr="0077749F">
          <w:rPr>
            <w:rFonts w:ascii="Times New Roman" w:hAnsi="Times New Roman"/>
            <w:sz w:val="24"/>
            <w:szCs w:val="24"/>
          </w:rPr>
          <w:t>Minimum required transmitter characteristics</w:t>
        </w:r>
        <w:bookmarkEnd w:id="290"/>
        <w:bookmarkEnd w:id="291"/>
        <w:bookmarkEnd w:id="292"/>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670"/>
      </w:tblGrid>
      <w:tr w:rsidR="00B6368D" w:rsidRPr="006A527E" w14:paraId="4AB1E5E3" w14:textId="77777777" w:rsidTr="0077749F">
        <w:trPr>
          <w:tblHeader/>
          <w:jc w:val="center"/>
          <w:ins w:id="296" w:author="Chairman" w:date="2021-06-13T08:38:00Z"/>
        </w:trPr>
        <w:tc>
          <w:tcPr>
            <w:tcW w:w="3969" w:type="dxa"/>
            <w:vAlign w:val="center"/>
          </w:tcPr>
          <w:p w14:paraId="7B33FBE1" w14:textId="77777777" w:rsidR="00B6368D" w:rsidRPr="006A527E" w:rsidRDefault="00B6368D" w:rsidP="00F16133">
            <w:pPr>
              <w:pStyle w:val="Tablehead"/>
              <w:rPr>
                <w:ins w:id="297" w:author="Chairman" w:date="2021-06-13T08:38:00Z"/>
              </w:rPr>
            </w:pPr>
            <w:ins w:id="298" w:author="Chairman" w:date="2021-06-13T08:38:00Z">
              <w:r w:rsidRPr="006A527E">
                <w:t>Transmitter parameters</w:t>
              </w:r>
            </w:ins>
          </w:p>
        </w:tc>
        <w:tc>
          <w:tcPr>
            <w:tcW w:w="5670" w:type="dxa"/>
            <w:vAlign w:val="center"/>
          </w:tcPr>
          <w:p w14:paraId="1452E1EC" w14:textId="77777777" w:rsidR="00B6368D" w:rsidRPr="006A527E" w:rsidRDefault="00B6368D" w:rsidP="00F16133">
            <w:pPr>
              <w:pStyle w:val="Tablehead"/>
              <w:rPr>
                <w:ins w:id="299" w:author="Chairman" w:date="2021-06-13T08:38:00Z"/>
              </w:rPr>
            </w:pPr>
            <w:ins w:id="300" w:author="Chairman" w:date="2021-06-13T08:38:00Z">
              <w:r w:rsidRPr="006A527E">
                <w:t>Requirements</w:t>
              </w:r>
            </w:ins>
          </w:p>
        </w:tc>
      </w:tr>
      <w:tr w:rsidR="00B6368D" w:rsidRPr="006A527E" w14:paraId="457572BB" w14:textId="77777777" w:rsidTr="0077749F">
        <w:trPr>
          <w:jc w:val="center"/>
          <w:ins w:id="301" w:author="Chairman" w:date="2021-06-13T08:38:00Z"/>
        </w:trPr>
        <w:tc>
          <w:tcPr>
            <w:tcW w:w="3969" w:type="dxa"/>
            <w:vAlign w:val="center"/>
          </w:tcPr>
          <w:p w14:paraId="25CD166D" w14:textId="77777777" w:rsidR="00B6368D" w:rsidRPr="006A527E" w:rsidRDefault="00B6368D" w:rsidP="00F16133">
            <w:pPr>
              <w:pStyle w:val="Tabletext"/>
              <w:rPr>
                <w:ins w:id="302" w:author="Chairman" w:date="2021-06-13T08:38:00Z"/>
              </w:rPr>
            </w:pPr>
            <w:ins w:id="303" w:author="Chairman" w:date="2021-06-13T08:38:00Z">
              <w:r w:rsidRPr="006A527E">
                <w:t xml:space="preserve">Carrier power </w:t>
              </w:r>
            </w:ins>
          </w:p>
        </w:tc>
        <w:tc>
          <w:tcPr>
            <w:tcW w:w="5670" w:type="dxa"/>
            <w:vAlign w:val="center"/>
          </w:tcPr>
          <w:p w14:paraId="47E208B9" w14:textId="77777777" w:rsidR="00B6368D" w:rsidRPr="006A527E" w:rsidRDefault="00B6368D" w:rsidP="00F16133">
            <w:pPr>
              <w:pStyle w:val="Tabletext"/>
              <w:rPr>
                <w:ins w:id="304" w:author="Chairman" w:date="2021-06-13T08:38:00Z"/>
              </w:rPr>
            </w:pPr>
            <w:ins w:id="305" w:author="Chairman" w:date="2021-06-13T08:38:00Z">
              <w:r w:rsidRPr="006A527E">
                <w:t>Nominal 100 </w:t>
              </w:r>
              <w:proofErr w:type="spellStart"/>
              <w:r w:rsidRPr="006A527E">
                <w:t>mW</w:t>
              </w:r>
              <w:proofErr w:type="spellEnd"/>
              <w:r w:rsidRPr="006A527E">
                <w:t xml:space="preserve">/20 dBm rms </w:t>
              </w:r>
              <w:proofErr w:type="spellStart"/>
              <w:r w:rsidRPr="006A527E">
                <w:t>e.i.r.p</w:t>
              </w:r>
              <w:proofErr w:type="spellEnd"/>
              <w:r w:rsidRPr="006A527E">
                <w:t>. (measured over the burst duration)</w:t>
              </w:r>
            </w:ins>
          </w:p>
        </w:tc>
      </w:tr>
      <w:tr w:rsidR="00B6368D" w:rsidRPr="006A527E" w14:paraId="06673C55" w14:textId="77777777" w:rsidTr="0077749F">
        <w:trPr>
          <w:jc w:val="center"/>
          <w:ins w:id="306" w:author="Chairman" w:date="2021-06-13T08:38:00Z"/>
        </w:trPr>
        <w:tc>
          <w:tcPr>
            <w:tcW w:w="3969" w:type="dxa"/>
            <w:vAlign w:val="center"/>
          </w:tcPr>
          <w:p w14:paraId="45BF3B63" w14:textId="77777777" w:rsidR="00B6368D" w:rsidRPr="006A527E" w:rsidRDefault="00B6368D" w:rsidP="00F16133">
            <w:pPr>
              <w:pStyle w:val="Tabletext"/>
              <w:rPr>
                <w:ins w:id="307" w:author="Chairman" w:date="2021-06-13T08:38:00Z"/>
              </w:rPr>
            </w:pPr>
            <w:ins w:id="308" w:author="Chairman" w:date="2021-06-13T08:38:00Z">
              <w:r w:rsidRPr="006A527E">
                <w:t>Carrier frequency error</w:t>
              </w:r>
            </w:ins>
          </w:p>
        </w:tc>
        <w:tc>
          <w:tcPr>
            <w:tcW w:w="5670" w:type="dxa"/>
            <w:vAlign w:val="center"/>
          </w:tcPr>
          <w:p w14:paraId="54561B6E" w14:textId="77777777" w:rsidR="00B6368D" w:rsidRPr="006A527E" w:rsidRDefault="00B6368D" w:rsidP="00F16133">
            <w:pPr>
              <w:pStyle w:val="Tabletext"/>
              <w:rPr>
                <w:ins w:id="309" w:author="Chairman" w:date="2021-06-13T08:38:00Z"/>
              </w:rPr>
            </w:pPr>
            <w:ins w:id="310" w:author="Chairman" w:date="2021-06-13T08:38:00Z">
              <w:r w:rsidRPr="006A527E">
                <w:sym w:font="Symbol" w:char="F0B1"/>
              </w:r>
              <w:r w:rsidRPr="006A527E">
                <w:t>500 Hz (normal). ±1 000 Hz (extreme)</w:t>
              </w:r>
            </w:ins>
          </w:p>
        </w:tc>
      </w:tr>
      <w:tr w:rsidR="00B6368D" w:rsidRPr="006A527E" w14:paraId="07827B47" w14:textId="77777777" w:rsidTr="0077749F">
        <w:trPr>
          <w:jc w:val="center"/>
          <w:ins w:id="311" w:author="Chairman" w:date="2021-06-13T08:38:00Z"/>
        </w:trPr>
        <w:tc>
          <w:tcPr>
            <w:tcW w:w="3969" w:type="dxa"/>
            <w:vAlign w:val="center"/>
          </w:tcPr>
          <w:p w14:paraId="41823589" w14:textId="77777777" w:rsidR="00B6368D" w:rsidRPr="006A527E" w:rsidRDefault="00B6368D" w:rsidP="00F16133">
            <w:pPr>
              <w:pStyle w:val="Tabletext"/>
              <w:rPr>
                <w:ins w:id="312" w:author="Chairman" w:date="2021-06-13T08:38:00Z"/>
              </w:rPr>
            </w:pPr>
            <w:ins w:id="313" w:author="Chairman" w:date="2021-06-13T08:38:00Z">
              <w:r w:rsidRPr="006A527E">
                <w:t>Transmitter burst duration</w:t>
              </w:r>
            </w:ins>
          </w:p>
        </w:tc>
        <w:tc>
          <w:tcPr>
            <w:tcW w:w="5670" w:type="dxa"/>
            <w:vAlign w:val="center"/>
          </w:tcPr>
          <w:p w14:paraId="3B4CAC80" w14:textId="77777777" w:rsidR="00B6368D" w:rsidRPr="006A527E" w:rsidRDefault="00B6368D" w:rsidP="00F16133">
            <w:pPr>
              <w:pStyle w:val="Tabletext"/>
              <w:rPr>
                <w:ins w:id="314" w:author="Chairman" w:date="2021-06-13T08:38:00Z"/>
                <w:rFonts w:eastAsia="MS Mincho"/>
              </w:rPr>
            </w:pPr>
            <w:ins w:id="315" w:author="Chairman" w:date="2021-06-13T08:38:00Z">
              <w:r w:rsidRPr="006A527E">
                <w:rPr>
                  <w:rFonts w:eastAsia="MS Mincho"/>
                </w:rPr>
                <w:t xml:space="preserve">&lt; 26.67 </w:t>
              </w:r>
              <w:proofErr w:type="spellStart"/>
              <w:r w:rsidRPr="006A527E">
                <w:rPr>
                  <w:rFonts w:eastAsia="MS Mincho"/>
                </w:rPr>
                <w:t>ms</w:t>
              </w:r>
              <w:proofErr w:type="spellEnd"/>
            </w:ins>
          </w:p>
        </w:tc>
      </w:tr>
      <w:tr w:rsidR="00B6368D" w:rsidRPr="006A527E" w14:paraId="7C2CBDDD" w14:textId="77777777" w:rsidTr="0077749F">
        <w:trPr>
          <w:jc w:val="center"/>
          <w:ins w:id="316" w:author="Chairman" w:date="2021-06-13T08:38:00Z"/>
        </w:trPr>
        <w:tc>
          <w:tcPr>
            <w:tcW w:w="3969" w:type="dxa"/>
            <w:vAlign w:val="center"/>
          </w:tcPr>
          <w:p w14:paraId="33BFFEED" w14:textId="77777777" w:rsidR="00B6368D" w:rsidRPr="006A527E" w:rsidRDefault="00B6368D" w:rsidP="00F16133">
            <w:pPr>
              <w:pStyle w:val="Tabletext"/>
              <w:rPr>
                <w:ins w:id="317" w:author="Chairman" w:date="2021-06-13T08:38:00Z"/>
              </w:rPr>
            </w:pPr>
            <w:ins w:id="318" w:author="Chairman" w:date="2021-06-13T08:38:00Z">
              <w:r w:rsidRPr="006A527E">
                <w:t>Slotted modulation mask</w:t>
              </w:r>
            </w:ins>
          </w:p>
        </w:tc>
        <w:tc>
          <w:tcPr>
            <w:tcW w:w="5670" w:type="dxa"/>
            <w:vAlign w:val="center"/>
          </w:tcPr>
          <w:p w14:paraId="67A3A369" w14:textId="77777777" w:rsidR="00B6368D" w:rsidRPr="006A527E" w:rsidRDefault="00B6368D" w:rsidP="00F16133">
            <w:pPr>
              <w:pStyle w:val="Tabletext"/>
              <w:ind w:left="284" w:hanging="284"/>
              <w:rPr>
                <w:ins w:id="319" w:author="Chairman" w:date="2021-06-13T08:38:00Z"/>
                <w:rFonts w:eastAsia="MS Mincho"/>
              </w:rPr>
            </w:pPr>
            <w:ins w:id="320" w:author="Chairman" w:date="2021-06-13T08:38:00Z">
              <w:r w:rsidRPr="006A527E">
                <w:rPr>
                  <w:rFonts w:eastAsia="MS Mincho"/>
                </w:rPr>
                <w:t>∆</w:t>
              </w:r>
              <w:r w:rsidRPr="006A527E">
                <w:rPr>
                  <w:rFonts w:eastAsia="MS Mincho"/>
                  <w:i/>
                  <w:iCs/>
                </w:rPr>
                <w:t>fc</w:t>
              </w:r>
              <w:r w:rsidRPr="006A527E">
                <w:rPr>
                  <w:rFonts w:eastAsia="MS Mincho"/>
                </w:rPr>
                <w:t xml:space="preserve"> &lt; ±10 kHz: 0 </w:t>
              </w:r>
              <w:proofErr w:type="spellStart"/>
              <w:r w:rsidRPr="006A527E">
                <w:rPr>
                  <w:rFonts w:eastAsia="MS Mincho"/>
                </w:rPr>
                <w:t>dBc</w:t>
              </w:r>
              <w:proofErr w:type="spellEnd"/>
            </w:ins>
          </w:p>
          <w:p w14:paraId="0BC0E0C5" w14:textId="77777777" w:rsidR="00B6368D" w:rsidRPr="006A527E" w:rsidRDefault="00B6368D" w:rsidP="00F16133">
            <w:pPr>
              <w:pStyle w:val="Tabletext"/>
              <w:ind w:left="284" w:hanging="284"/>
              <w:rPr>
                <w:ins w:id="321" w:author="Chairman" w:date="2021-06-13T08:38:00Z"/>
                <w:rFonts w:eastAsia="MS Mincho"/>
              </w:rPr>
            </w:pPr>
            <w:ins w:id="322" w:author="Chairman" w:date="2021-06-13T08:38:00Z">
              <w:r w:rsidRPr="006A527E">
                <w:rPr>
                  <w:rFonts w:eastAsia="MS Mincho"/>
                </w:rPr>
                <w:t>±10 kHz &lt; ∆</w:t>
              </w:r>
              <w:r w:rsidRPr="006A527E">
                <w:rPr>
                  <w:rFonts w:eastAsia="MS Mincho"/>
                  <w:i/>
                  <w:iCs/>
                </w:rPr>
                <w:t>fc</w:t>
              </w:r>
              <w:r w:rsidRPr="006A527E">
                <w:rPr>
                  <w:rFonts w:eastAsia="MS Mincho"/>
                </w:rPr>
                <w:t xml:space="preserve"> &lt; ±25 kHz: below the straight line between –2</w:t>
              </w:r>
              <w:r w:rsidRPr="006A527E">
                <w:t xml:space="preserve">0 </w:t>
              </w:r>
              <w:proofErr w:type="spellStart"/>
              <w:r w:rsidRPr="006A527E">
                <w:rPr>
                  <w:rFonts w:eastAsia="MS Mincho"/>
                </w:rPr>
                <w:t>dBc</w:t>
              </w:r>
              <w:proofErr w:type="spellEnd"/>
              <w:r w:rsidRPr="006A527E">
                <w:rPr>
                  <w:rFonts w:eastAsia="MS Mincho"/>
                </w:rPr>
                <w:t xml:space="preserve"> at ±10 kHz and –</w:t>
              </w:r>
              <w:r w:rsidRPr="006A527E">
                <w:t>36</w:t>
              </w:r>
              <w:r w:rsidRPr="006A527E">
                <w:rPr>
                  <w:rFonts w:eastAsia="MS Mincho"/>
                </w:rPr>
                <w:t xml:space="preserve"> dBm at ±25 kHz</w:t>
              </w:r>
            </w:ins>
          </w:p>
          <w:p w14:paraId="017B8F15" w14:textId="77777777" w:rsidR="00B6368D" w:rsidRPr="006A527E" w:rsidRDefault="00B6368D" w:rsidP="00F16133">
            <w:pPr>
              <w:pStyle w:val="Tabletext"/>
              <w:ind w:left="284" w:hanging="284"/>
              <w:rPr>
                <w:ins w:id="323" w:author="Chairman" w:date="2021-06-13T08:38:00Z"/>
              </w:rPr>
            </w:pPr>
            <w:ins w:id="324" w:author="Chairman" w:date="2021-06-13T08:38:00Z">
              <w:r w:rsidRPr="006A527E">
                <w:rPr>
                  <w:rFonts w:eastAsia="MS Mincho"/>
                </w:rPr>
                <w:t>±25 kHz &lt; ∆</w:t>
              </w:r>
              <w:r w:rsidRPr="006A527E">
                <w:rPr>
                  <w:rFonts w:eastAsia="MS Mincho"/>
                  <w:i/>
                  <w:iCs/>
                </w:rPr>
                <w:t>fc</w:t>
              </w:r>
              <w:r w:rsidRPr="006A527E">
                <w:rPr>
                  <w:rFonts w:eastAsia="MS Mincho"/>
                </w:rPr>
                <w:t xml:space="preserve"> &lt; ±62.5 kHz: –</w:t>
              </w:r>
              <w:r w:rsidRPr="006A527E">
                <w:t>36</w:t>
              </w:r>
              <w:r w:rsidRPr="006A527E">
                <w:rPr>
                  <w:rFonts w:eastAsia="MS Mincho"/>
                </w:rPr>
                <w:t xml:space="preserve"> dBm</w:t>
              </w:r>
            </w:ins>
          </w:p>
        </w:tc>
      </w:tr>
      <w:tr w:rsidR="00B6368D" w:rsidRPr="006A527E" w14:paraId="14FB28D3" w14:textId="77777777" w:rsidTr="0077749F">
        <w:trPr>
          <w:jc w:val="center"/>
          <w:ins w:id="325" w:author="Chairman" w:date="2021-06-13T08:38:00Z"/>
        </w:trPr>
        <w:tc>
          <w:tcPr>
            <w:tcW w:w="3969" w:type="dxa"/>
            <w:vAlign w:val="center"/>
          </w:tcPr>
          <w:p w14:paraId="5B7CD20D" w14:textId="77777777" w:rsidR="00B6368D" w:rsidRPr="006A527E" w:rsidRDefault="00B6368D" w:rsidP="00F16133">
            <w:pPr>
              <w:pStyle w:val="Tabletext"/>
              <w:rPr>
                <w:ins w:id="326" w:author="Chairman" w:date="2021-06-13T08:38:00Z"/>
              </w:rPr>
            </w:pPr>
            <w:ins w:id="327" w:author="Chairman" w:date="2021-06-13T08:38:00Z">
              <w:r w:rsidRPr="006A527E">
                <w:t>Transmitter test sequence and modulation accuracy</w:t>
              </w:r>
            </w:ins>
          </w:p>
        </w:tc>
        <w:tc>
          <w:tcPr>
            <w:tcW w:w="5670" w:type="dxa"/>
            <w:vAlign w:val="center"/>
          </w:tcPr>
          <w:p w14:paraId="5E933162" w14:textId="77777777" w:rsidR="00B6368D" w:rsidRPr="006A527E" w:rsidRDefault="00B6368D" w:rsidP="00F16133">
            <w:pPr>
              <w:pStyle w:val="Tabletext"/>
              <w:ind w:left="284" w:hanging="284"/>
              <w:rPr>
                <w:ins w:id="328" w:author="Chairman" w:date="2021-06-13T08:38:00Z"/>
                <w:rFonts w:eastAsia="MS Mincho"/>
              </w:rPr>
            </w:pPr>
            <w:ins w:id="329" w:author="Chairman" w:date="2021-06-13T08:38:00Z">
              <w:r w:rsidRPr="006A527E">
                <w:rPr>
                  <w:rFonts w:eastAsia="MS Mincho"/>
                </w:rPr>
                <w:t>&lt; 3 400 Hz for Bit 0, 1 (normal and extreme)</w:t>
              </w:r>
            </w:ins>
          </w:p>
          <w:p w14:paraId="4FDA75AF" w14:textId="77777777" w:rsidR="00B6368D" w:rsidRPr="006A527E" w:rsidRDefault="00B6368D" w:rsidP="00F16133">
            <w:pPr>
              <w:pStyle w:val="Tabletext"/>
              <w:ind w:left="284" w:hanging="284"/>
              <w:rPr>
                <w:ins w:id="330" w:author="Chairman" w:date="2021-06-13T08:38:00Z"/>
                <w:rFonts w:eastAsia="MS Mincho"/>
              </w:rPr>
            </w:pPr>
            <w:ins w:id="331" w:author="Chairman" w:date="2021-06-13T08:38:00Z">
              <w:r w:rsidRPr="006A527E">
                <w:rPr>
                  <w:rFonts w:eastAsia="MS Mincho"/>
                </w:rPr>
                <w:t>2 400 Hz ± 480 Hz for Bit 2, 3 (normal and extreme)</w:t>
              </w:r>
            </w:ins>
          </w:p>
          <w:p w14:paraId="0AE1A8CC" w14:textId="77777777" w:rsidR="00B6368D" w:rsidRPr="006A527E" w:rsidRDefault="00B6368D" w:rsidP="00F16133">
            <w:pPr>
              <w:pStyle w:val="Tabletext"/>
              <w:ind w:left="284" w:hanging="284"/>
              <w:rPr>
                <w:ins w:id="332" w:author="Chairman" w:date="2021-06-13T08:38:00Z"/>
                <w:rFonts w:eastAsia="MS Mincho"/>
              </w:rPr>
            </w:pPr>
            <w:ins w:id="333" w:author="Chairman" w:date="2021-06-13T08:38:00Z">
              <w:r w:rsidRPr="006A527E">
                <w:rPr>
                  <w:rFonts w:eastAsia="MS Mincho"/>
                </w:rPr>
                <w:t>2 400 Hz ± 240 Hz for Bit 4 ... 31 (normal, 2 400 ± 480 Hz extreme)</w:t>
              </w:r>
            </w:ins>
          </w:p>
          <w:p w14:paraId="0E155502" w14:textId="77777777" w:rsidR="00B6368D" w:rsidRPr="006A527E" w:rsidRDefault="00B6368D" w:rsidP="00F16133">
            <w:pPr>
              <w:pStyle w:val="Tabletext"/>
              <w:ind w:left="284" w:hanging="284"/>
              <w:rPr>
                <w:ins w:id="334" w:author="Chairman" w:date="2021-06-13T08:38:00Z"/>
                <w:rFonts w:eastAsia="MS Mincho"/>
              </w:rPr>
            </w:pPr>
            <w:ins w:id="335" w:author="Chairman" w:date="2021-06-13T08:38:00Z">
              <w:r w:rsidRPr="006A527E">
                <w:rPr>
                  <w:rFonts w:eastAsia="MS Mincho"/>
                </w:rPr>
                <w:t>For Bits 32 … 199 1 740 ± 175 Hz (normal, 1 740 ± 350 Hz extreme) for a bit pattern of 0101</w:t>
              </w:r>
            </w:ins>
          </w:p>
          <w:p w14:paraId="636AD85C" w14:textId="77777777" w:rsidR="00B6368D" w:rsidRPr="006A527E" w:rsidRDefault="00B6368D" w:rsidP="00F16133">
            <w:pPr>
              <w:pStyle w:val="Tabletext"/>
              <w:ind w:left="284" w:hanging="284"/>
              <w:rPr>
                <w:ins w:id="336" w:author="Chairman" w:date="2021-06-13T08:38:00Z"/>
                <w:rFonts w:eastAsia="MS Mincho"/>
              </w:rPr>
            </w:pPr>
            <w:ins w:id="337" w:author="Chairman" w:date="2021-06-13T08:38:00Z">
              <w:r w:rsidRPr="006A527E">
                <w:rPr>
                  <w:rFonts w:eastAsia="MS Mincho"/>
                </w:rPr>
                <w:t>2 400 Hz ± 240 Hz (normal, 2 400 ± 480 Hz extreme) for a bit pattern of 00001111</w:t>
              </w:r>
            </w:ins>
          </w:p>
        </w:tc>
      </w:tr>
      <w:tr w:rsidR="00B6368D" w:rsidRPr="00C374F9" w:rsidDel="00C374F9" w14:paraId="5D8ED09C" w14:textId="77777777" w:rsidTr="0077749F">
        <w:trPr>
          <w:jc w:val="center"/>
          <w:ins w:id="338" w:author="Chairman" w:date="2021-06-13T08:38:00Z"/>
          <w:del w:id="339" w:author="USA 2021-11" w:date="2021-09-09T10:19:00Z"/>
        </w:trPr>
        <w:tc>
          <w:tcPr>
            <w:tcW w:w="3969" w:type="dxa"/>
            <w:vAlign w:val="center"/>
          </w:tcPr>
          <w:p w14:paraId="0259F39C" w14:textId="77777777" w:rsidR="00B6368D" w:rsidRPr="00C374F9" w:rsidDel="00C374F9" w:rsidRDefault="00B6368D" w:rsidP="00F16133">
            <w:pPr>
              <w:pStyle w:val="Tabletext"/>
              <w:rPr>
                <w:ins w:id="340" w:author="Chairman" w:date="2021-06-13T08:38:00Z"/>
                <w:del w:id="341" w:author="USA 2021-11" w:date="2021-09-09T10:19:00Z"/>
                <w:highlight w:val="cyan"/>
                <w:rPrChange w:id="342" w:author="USA 2021-11" w:date="2021-09-09T10:20:00Z">
                  <w:rPr>
                    <w:ins w:id="343" w:author="Chairman" w:date="2021-06-13T08:38:00Z"/>
                    <w:del w:id="344" w:author="USA 2021-11" w:date="2021-09-09T10:19:00Z"/>
                  </w:rPr>
                </w:rPrChange>
              </w:rPr>
            </w:pPr>
            <w:ins w:id="345" w:author="Chairman" w:date="2021-06-13T08:38:00Z">
              <w:del w:id="346" w:author="USA 2021-11" w:date="2021-09-09T10:19:00Z">
                <w:r w:rsidRPr="00C374F9" w:rsidDel="00C374F9">
                  <w:rPr>
                    <w:highlight w:val="cyan"/>
                    <w:rPrChange w:id="347" w:author="USA 2021-11" w:date="2021-09-09T10:20:00Z">
                      <w:rPr/>
                    </w:rPrChange>
                  </w:rPr>
                  <w:delText>Transmitter output power versus time</w:delText>
                </w:r>
              </w:del>
            </w:ins>
          </w:p>
        </w:tc>
        <w:tc>
          <w:tcPr>
            <w:tcW w:w="5670" w:type="dxa"/>
            <w:vAlign w:val="center"/>
          </w:tcPr>
          <w:p w14:paraId="4FE349B0" w14:textId="77777777" w:rsidR="00B6368D" w:rsidRPr="00C374F9" w:rsidDel="00C374F9" w:rsidRDefault="00B6368D" w:rsidP="00F16133">
            <w:pPr>
              <w:pStyle w:val="Tabletext"/>
              <w:rPr>
                <w:ins w:id="348" w:author="Chairman" w:date="2021-06-13T08:38:00Z"/>
                <w:del w:id="349" w:author="USA 2021-11" w:date="2021-09-09T10:19:00Z"/>
                <w:highlight w:val="cyan"/>
                <w:rPrChange w:id="350" w:author="USA 2021-11" w:date="2021-09-09T10:20:00Z">
                  <w:rPr>
                    <w:ins w:id="351" w:author="Chairman" w:date="2021-06-13T08:38:00Z"/>
                    <w:del w:id="352" w:author="USA 2021-11" w:date="2021-09-09T10:19:00Z"/>
                  </w:rPr>
                </w:rPrChange>
              </w:rPr>
            </w:pPr>
            <w:ins w:id="353" w:author="Chairman" w:date="2021-06-13T08:38:00Z">
              <w:del w:id="354" w:author="USA 2021-11" w:date="2021-09-09T10:19:00Z">
                <w:r w:rsidRPr="00C374F9" w:rsidDel="00C374F9">
                  <w:rPr>
                    <w:highlight w:val="cyan"/>
                    <w:rPrChange w:id="355" w:author="USA 2021-11" w:date="2021-09-09T10:20:00Z">
                      <w:rPr/>
                    </w:rPrChange>
                  </w:rPr>
                  <w:delText>Power within mask shown in Fig. 1 and timings given in Table 3</w:delText>
                </w:r>
              </w:del>
            </w:ins>
          </w:p>
        </w:tc>
      </w:tr>
      <w:tr w:rsidR="00B6368D" w:rsidRPr="006A527E" w14:paraId="730C884E" w14:textId="77777777" w:rsidTr="0077749F">
        <w:trPr>
          <w:jc w:val="center"/>
          <w:ins w:id="356" w:author="Chairman" w:date="2021-06-13T08:38:00Z"/>
        </w:trPr>
        <w:tc>
          <w:tcPr>
            <w:tcW w:w="3969" w:type="dxa"/>
            <w:vAlign w:val="center"/>
          </w:tcPr>
          <w:p w14:paraId="4AE5E230" w14:textId="77777777" w:rsidR="00B6368D" w:rsidRPr="006A527E" w:rsidRDefault="00B6368D" w:rsidP="00F16133">
            <w:pPr>
              <w:pStyle w:val="Tabletext"/>
              <w:rPr>
                <w:ins w:id="357" w:author="Chairman" w:date="2021-06-13T08:38:00Z"/>
              </w:rPr>
            </w:pPr>
            <w:ins w:id="358" w:author="Chairman" w:date="2021-06-13T08:38:00Z">
              <w:r w:rsidRPr="006A527E">
                <w:t>Transmitter spurious emissions</w:t>
              </w:r>
            </w:ins>
          </w:p>
        </w:tc>
        <w:tc>
          <w:tcPr>
            <w:tcW w:w="5670" w:type="dxa"/>
            <w:vAlign w:val="center"/>
          </w:tcPr>
          <w:p w14:paraId="70232C64" w14:textId="77777777" w:rsidR="00B6368D" w:rsidRPr="006A527E" w:rsidRDefault="00B6368D" w:rsidP="00F16133">
            <w:pPr>
              <w:pStyle w:val="Tabletext"/>
              <w:rPr>
                <w:ins w:id="359" w:author="Chairman" w:date="2021-06-13T08:38:00Z"/>
              </w:rPr>
            </w:pPr>
            <w:ins w:id="360" w:author="Chairman" w:date="2021-06-13T08:38:00Z">
              <w:r w:rsidRPr="006A527E">
                <w:t>&lt; −36 dBm</w:t>
              </w:r>
              <w:r w:rsidRPr="006A527E">
                <w:tab/>
              </w:r>
              <w:r w:rsidRPr="006A527E">
                <w:tab/>
                <w:t>9 kHz to 1 GHz</w:t>
              </w:r>
            </w:ins>
          </w:p>
          <w:p w14:paraId="106AFA2F" w14:textId="77777777" w:rsidR="00B6368D" w:rsidRPr="006A527E" w:rsidRDefault="00B6368D" w:rsidP="00F16133">
            <w:pPr>
              <w:pStyle w:val="Tabletext"/>
              <w:rPr>
                <w:ins w:id="361" w:author="Chairman" w:date="2021-06-13T08:38:00Z"/>
              </w:rPr>
            </w:pPr>
            <w:ins w:id="362" w:author="Chairman" w:date="2021-06-13T08:38:00Z">
              <w:r w:rsidRPr="006A527E">
                <w:t>&lt; −30 dBm</w:t>
              </w:r>
              <w:r w:rsidRPr="006A527E">
                <w:tab/>
              </w:r>
              <w:r w:rsidRPr="006A527E">
                <w:tab/>
                <w:t>1 GHz to 4 GHz</w:t>
              </w:r>
            </w:ins>
          </w:p>
        </w:tc>
      </w:tr>
    </w:tbl>
    <w:p w14:paraId="42D6111F" w14:textId="77777777" w:rsidR="00B6368D" w:rsidRPr="006A527E" w:rsidRDefault="00B6368D" w:rsidP="008F733E">
      <w:pPr>
        <w:pStyle w:val="Tablefin"/>
        <w:rPr>
          <w:ins w:id="363" w:author="Chairman" w:date="2021-06-13T08:38:00Z"/>
        </w:rPr>
      </w:pPr>
    </w:p>
    <w:p w14:paraId="295BA49C" w14:textId="77777777" w:rsidR="00B6368D" w:rsidRPr="00F97435" w:rsidDel="00E27816" w:rsidRDefault="00B6368D" w:rsidP="008F733E">
      <w:pPr>
        <w:pStyle w:val="TableNo"/>
        <w:rPr>
          <w:ins w:id="364" w:author="Chairman" w:date="2021-06-13T08:38:00Z"/>
          <w:del w:id="365" w:author="USA 2021-11" w:date="2021-08-03T10:55:00Z"/>
          <w:highlight w:val="cyan"/>
        </w:rPr>
      </w:pPr>
      <w:ins w:id="366" w:author="Chairman" w:date="2021-06-13T08:38:00Z">
        <w:del w:id="367" w:author="USA 2021-11" w:date="2021-08-03T10:55:00Z">
          <w:r w:rsidRPr="00F97435" w:rsidDel="00E27816">
            <w:rPr>
              <w:highlight w:val="cyan"/>
            </w:rPr>
            <w:delText>TABLE 3</w:delText>
          </w:r>
        </w:del>
      </w:ins>
    </w:p>
    <w:p w14:paraId="3BC6C00D" w14:textId="77777777" w:rsidR="00B6368D" w:rsidRPr="00F97435" w:rsidDel="00E27816" w:rsidRDefault="00B6368D" w:rsidP="008F733E">
      <w:pPr>
        <w:pStyle w:val="Tabletitle"/>
        <w:rPr>
          <w:ins w:id="368" w:author="Chairman" w:date="2021-06-13T08:38:00Z"/>
          <w:del w:id="369" w:author="USA 2021-11" w:date="2021-08-03T10:55:00Z"/>
          <w:highlight w:val="cyan"/>
        </w:rPr>
      </w:pPr>
      <w:ins w:id="370" w:author="Chairman" w:date="2021-06-13T08:38:00Z">
        <w:del w:id="371" w:author="USA 2021-11" w:date="2021-08-03T10:55:00Z">
          <w:r w:rsidRPr="00F97435" w:rsidDel="00E27816">
            <w:rPr>
              <w:highlight w:val="cyan"/>
            </w:rPr>
            <w:delText>Definitions of timing for Figure 1</w:delText>
          </w:r>
        </w:del>
      </w:ins>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1"/>
        <w:gridCol w:w="1045"/>
        <w:gridCol w:w="741"/>
        <w:gridCol w:w="1357"/>
        <w:gridCol w:w="5830"/>
      </w:tblGrid>
      <w:tr w:rsidR="00B6368D" w:rsidRPr="00F97435" w:rsidDel="00E27816" w14:paraId="3F02E757" w14:textId="77777777" w:rsidTr="00F16133">
        <w:trPr>
          <w:jc w:val="center"/>
          <w:ins w:id="372" w:author="Chairman" w:date="2021-06-13T08:38:00Z"/>
          <w:del w:id="373" w:author="USA 2021-11" w:date="2021-08-03T10:55:00Z"/>
        </w:trPr>
        <w:tc>
          <w:tcPr>
            <w:tcW w:w="1716" w:type="dxa"/>
            <w:gridSpan w:val="2"/>
            <w:shd w:val="clear" w:color="auto" w:fill="FFFFFF"/>
            <w:vAlign w:val="center"/>
          </w:tcPr>
          <w:p w14:paraId="52C28239" w14:textId="77777777" w:rsidR="00B6368D" w:rsidRPr="00F97435" w:rsidDel="00E27816" w:rsidRDefault="00B6368D" w:rsidP="00F16133">
            <w:pPr>
              <w:pStyle w:val="Tablehead"/>
              <w:keepNext w:val="0"/>
              <w:rPr>
                <w:ins w:id="374" w:author="Chairman" w:date="2021-06-13T08:38:00Z"/>
                <w:del w:id="375" w:author="USA 2021-11" w:date="2021-08-03T10:55:00Z"/>
                <w:highlight w:val="cyan"/>
              </w:rPr>
            </w:pPr>
            <w:ins w:id="376" w:author="Chairman" w:date="2021-06-13T08:38:00Z">
              <w:del w:id="377" w:author="USA 2021-11" w:date="2021-08-03T10:55:00Z">
                <w:r w:rsidRPr="00F97435" w:rsidDel="00E27816">
                  <w:rPr>
                    <w:highlight w:val="cyan"/>
                  </w:rPr>
                  <w:delText>Reference</w:delText>
                </w:r>
              </w:del>
            </w:ins>
          </w:p>
        </w:tc>
        <w:tc>
          <w:tcPr>
            <w:tcW w:w="741" w:type="dxa"/>
            <w:shd w:val="clear" w:color="auto" w:fill="FFFFFF"/>
            <w:vAlign w:val="center"/>
          </w:tcPr>
          <w:p w14:paraId="0B0A93D6" w14:textId="77777777" w:rsidR="00B6368D" w:rsidRPr="00F97435" w:rsidDel="00E27816" w:rsidRDefault="00B6368D" w:rsidP="00F16133">
            <w:pPr>
              <w:pStyle w:val="Tablehead"/>
              <w:keepNext w:val="0"/>
              <w:rPr>
                <w:ins w:id="378" w:author="Chairman" w:date="2021-06-13T08:38:00Z"/>
                <w:del w:id="379" w:author="USA 2021-11" w:date="2021-08-03T10:55:00Z"/>
                <w:highlight w:val="cyan"/>
              </w:rPr>
            </w:pPr>
            <w:ins w:id="380" w:author="Chairman" w:date="2021-06-13T08:38:00Z">
              <w:del w:id="381" w:author="USA 2021-11" w:date="2021-08-03T10:55:00Z">
                <w:r w:rsidRPr="00F97435" w:rsidDel="00E27816">
                  <w:rPr>
                    <w:highlight w:val="cyan"/>
                  </w:rPr>
                  <w:delText>Bits</w:delText>
                </w:r>
              </w:del>
            </w:ins>
          </w:p>
        </w:tc>
        <w:tc>
          <w:tcPr>
            <w:tcW w:w="1357" w:type="dxa"/>
            <w:shd w:val="clear" w:color="auto" w:fill="FFFFFF"/>
            <w:vAlign w:val="center"/>
          </w:tcPr>
          <w:p w14:paraId="2FD62507" w14:textId="77777777" w:rsidR="00B6368D" w:rsidRPr="00F97435" w:rsidDel="00E27816" w:rsidRDefault="00B6368D" w:rsidP="00F16133">
            <w:pPr>
              <w:pStyle w:val="Tablehead"/>
              <w:keepNext w:val="0"/>
              <w:rPr>
                <w:ins w:id="382" w:author="Chairman" w:date="2021-06-13T08:38:00Z"/>
                <w:del w:id="383" w:author="USA 2021-11" w:date="2021-08-03T10:55:00Z"/>
                <w:highlight w:val="cyan"/>
              </w:rPr>
            </w:pPr>
            <w:ins w:id="384" w:author="Chairman" w:date="2021-06-13T08:38:00Z">
              <w:del w:id="385" w:author="USA 2021-11" w:date="2021-08-03T10:55:00Z">
                <w:r w:rsidRPr="00F97435" w:rsidDel="00E27816">
                  <w:rPr>
                    <w:highlight w:val="cyan"/>
                  </w:rPr>
                  <w:delText>Time</w:delText>
                </w:r>
                <w:r w:rsidRPr="00F97435" w:rsidDel="00E27816">
                  <w:rPr>
                    <w:highlight w:val="cyan"/>
                  </w:rPr>
                  <w:br/>
                  <w:delText>(ms)</w:delText>
                </w:r>
              </w:del>
            </w:ins>
          </w:p>
        </w:tc>
        <w:tc>
          <w:tcPr>
            <w:tcW w:w="5830" w:type="dxa"/>
            <w:shd w:val="clear" w:color="auto" w:fill="FFFFFF"/>
            <w:vAlign w:val="center"/>
          </w:tcPr>
          <w:p w14:paraId="45573E6E" w14:textId="77777777" w:rsidR="00B6368D" w:rsidRPr="00F97435" w:rsidDel="00E27816" w:rsidRDefault="00B6368D" w:rsidP="00F16133">
            <w:pPr>
              <w:pStyle w:val="Tablehead"/>
              <w:keepNext w:val="0"/>
              <w:rPr>
                <w:ins w:id="386" w:author="Chairman" w:date="2021-06-13T08:38:00Z"/>
                <w:del w:id="387" w:author="USA 2021-11" w:date="2021-08-03T10:55:00Z"/>
                <w:highlight w:val="cyan"/>
              </w:rPr>
            </w:pPr>
            <w:ins w:id="388" w:author="Chairman" w:date="2021-06-13T08:38:00Z">
              <w:del w:id="389" w:author="USA 2021-11" w:date="2021-08-03T10:55:00Z">
                <w:r w:rsidRPr="00F97435" w:rsidDel="00E27816">
                  <w:rPr>
                    <w:highlight w:val="cyan"/>
                  </w:rPr>
                  <w:delText>Definition</w:delText>
                </w:r>
              </w:del>
            </w:ins>
          </w:p>
        </w:tc>
      </w:tr>
      <w:tr w:rsidR="00B6368D" w:rsidRPr="00F97435" w:rsidDel="00E27816" w14:paraId="3A8CA746" w14:textId="77777777" w:rsidTr="00F16133">
        <w:trPr>
          <w:jc w:val="center"/>
          <w:ins w:id="390" w:author="Chairman" w:date="2021-06-13T08:38:00Z"/>
          <w:del w:id="391" w:author="USA 2021-11" w:date="2021-08-03T10:55:00Z"/>
        </w:trPr>
        <w:tc>
          <w:tcPr>
            <w:tcW w:w="1716" w:type="dxa"/>
            <w:gridSpan w:val="2"/>
          </w:tcPr>
          <w:p w14:paraId="6D71C53A" w14:textId="77777777" w:rsidR="00B6368D" w:rsidRPr="00F97435" w:rsidDel="00E27816" w:rsidRDefault="00B6368D" w:rsidP="00F16133">
            <w:pPr>
              <w:pStyle w:val="Tabletext"/>
              <w:rPr>
                <w:ins w:id="392" w:author="Chairman" w:date="2021-06-13T08:38:00Z"/>
                <w:del w:id="393" w:author="USA 2021-11" w:date="2021-08-03T10:55:00Z"/>
                <w:highlight w:val="cyan"/>
              </w:rPr>
            </w:pPr>
            <w:ins w:id="394" w:author="Chairman" w:date="2021-06-13T08:38:00Z">
              <w:del w:id="395" w:author="USA 2021-11" w:date="2021-08-03T10:55:00Z">
                <w:r w:rsidRPr="00F97435" w:rsidDel="00E27816">
                  <w:rPr>
                    <w:i/>
                    <w:iCs/>
                    <w:highlight w:val="cyan"/>
                  </w:rPr>
                  <w:delText>T</w:delText>
                </w:r>
                <w:r w:rsidRPr="00F97435" w:rsidDel="00E27816">
                  <w:rPr>
                    <w:highlight w:val="cyan"/>
                    <w:vertAlign w:val="subscript"/>
                  </w:rPr>
                  <w:delText>0</w:delText>
                </w:r>
              </w:del>
            </w:ins>
          </w:p>
        </w:tc>
        <w:tc>
          <w:tcPr>
            <w:tcW w:w="741" w:type="dxa"/>
          </w:tcPr>
          <w:p w14:paraId="40A82CFE" w14:textId="77777777" w:rsidR="00B6368D" w:rsidRPr="00F97435" w:rsidDel="00E27816" w:rsidRDefault="00B6368D" w:rsidP="00F16133">
            <w:pPr>
              <w:pStyle w:val="Tabletext"/>
              <w:tabs>
                <w:tab w:val="left" w:leader="dot" w:pos="7938"/>
                <w:tab w:val="center" w:pos="9526"/>
              </w:tabs>
              <w:ind w:left="567" w:hanging="567"/>
              <w:jc w:val="center"/>
              <w:rPr>
                <w:ins w:id="396" w:author="Chairman" w:date="2021-06-13T08:38:00Z"/>
                <w:del w:id="397" w:author="USA 2021-11" w:date="2021-08-03T10:55:00Z"/>
                <w:highlight w:val="cyan"/>
              </w:rPr>
            </w:pPr>
            <w:ins w:id="398" w:author="Chairman" w:date="2021-06-13T08:38:00Z">
              <w:del w:id="399" w:author="USA 2021-11" w:date="2021-08-03T10:55:00Z">
                <w:r w:rsidRPr="00F97435" w:rsidDel="00E27816">
                  <w:rPr>
                    <w:highlight w:val="cyan"/>
                  </w:rPr>
                  <w:delText>0</w:delText>
                </w:r>
              </w:del>
            </w:ins>
          </w:p>
        </w:tc>
        <w:tc>
          <w:tcPr>
            <w:tcW w:w="1357" w:type="dxa"/>
          </w:tcPr>
          <w:p w14:paraId="0ED2EDE9" w14:textId="77777777" w:rsidR="00B6368D" w:rsidRPr="00F97435" w:rsidDel="00E27816" w:rsidRDefault="00B6368D" w:rsidP="00F16133">
            <w:pPr>
              <w:pStyle w:val="Tabletext"/>
              <w:tabs>
                <w:tab w:val="left" w:leader="dot" w:pos="7938"/>
                <w:tab w:val="center" w:pos="9526"/>
              </w:tabs>
              <w:ind w:left="567" w:hanging="567"/>
              <w:jc w:val="center"/>
              <w:rPr>
                <w:ins w:id="400" w:author="Chairman" w:date="2021-06-13T08:38:00Z"/>
                <w:del w:id="401" w:author="USA 2021-11" w:date="2021-08-03T10:55:00Z"/>
                <w:highlight w:val="cyan"/>
              </w:rPr>
            </w:pPr>
            <w:ins w:id="402" w:author="Chairman" w:date="2021-06-13T08:38:00Z">
              <w:del w:id="403" w:author="USA 2021-11" w:date="2021-08-03T10:55:00Z">
                <w:r w:rsidRPr="00F97435" w:rsidDel="00E27816">
                  <w:rPr>
                    <w:highlight w:val="cyan"/>
                  </w:rPr>
                  <w:delText>0</w:delText>
                </w:r>
              </w:del>
            </w:ins>
          </w:p>
        </w:tc>
        <w:tc>
          <w:tcPr>
            <w:tcW w:w="5830" w:type="dxa"/>
          </w:tcPr>
          <w:p w14:paraId="4CFDAAC2" w14:textId="77777777" w:rsidR="00B6368D" w:rsidRPr="00F97435" w:rsidDel="00E27816" w:rsidRDefault="00B6368D" w:rsidP="00F16133">
            <w:pPr>
              <w:pStyle w:val="Tabletext"/>
              <w:tabs>
                <w:tab w:val="clear" w:pos="567"/>
                <w:tab w:val="left" w:leader="dot" w:pos="7938"/>
                <w:tab w:val="center" w:pos="9526"/>
              </w:tabs>
              <w:ind w:left="53" w:hanging="53"/>
              <w:rPr>
                <w:ins w:id="404" w:author="Chairman" w:date="2021-06-13T08:38:00Z"/>
                <w:del w:id="405" w:author="USA 2021-11" w:date="2021-08-03T10:55:00Z"/>
                <w:highlight w:val="cyan"/>
              </w:rPr>
            </w:pPr>
            <w:ins w:id="406" w:author="Chairman" w:date="2021-06-13T08:38:00Z">
              <w:del w:id="407" w:author="USA 2021-11" w:date="2021-08-03T10:55:00Z">
                <w:r w:rsidRPr="00F97435" w:rsidDel="00E27816">
                  <w:rPr>
                    <w:highlight w:val="cyan"/>
                  </w:rPr>
                  <w:delText xml:space="preserve">Start of transmission slot. Power should NOT exceed –50 dB of </w:delText>
                </w:r>
                <w:r w:rsidRPr="00F97435" w:rsidDel="00E27816">
                  <w:rPr>
                    <w:i/>
                    <w:iCs/>
                    <w:highlight w:val="cyan"/>
                  </w:rPr>
                  <w:delText>P</w:delText>
                </w:r>
                <w:r w:rsidRPr="00F97435" w:rsidDel="00E27816">
                  <w:rPr>
                    <w:i/>
                    <w:iCs/>
                    <w:highlight w:val="cyan"/>
                    <w:vertAlign w:val="subscript"/>
                  </w:rPr>
                  <w:delText>ss</w:delText>
                </w:r>
                <w:r w:rsidRPr="00F97435" w:rsidDel="00E27816">
                  <w:rPr>
                    <w:position w:val="-4"/>
                    <w:highlight w:val="cyan"/>
                  </w:rPr>
                  <w:delText xml:space="preserve"> </w:delText>
                </w:r>
                <w:r w:rsidRPr="00F97435" w:rsidDel="00E27816">
                  <w:rPr>
                    <w:highlight w:val="cyan"/>
                  </w:rPr>
                  <w:delText xml:space="preserve">before </w:delText>
                </w:r>
                <w:r w:rsidRPr="00F97435" w:rsidDel="00E27816">
                  <w:rPr>
                    <w:i/>
                    <w:iCs/>
                    <w:highlight w:val="cyan"/>
                  </w:rPr>
                  <w:delText>T</w:delText>
                </w:r>
                <w:r w:rsidRPr="00F97435" w:rsidDel="00E27816">
                  <w:rPr>
                    <w:highlight w:val="cyan"/>
                    <w:vertAlign w:val="subscript"/>
                  </w:rPr>
                  <w:delText>0</w:delText>
                </w:r>
              </w:del>
            </w:ins>
          </w:p>
        </w:tc>
      </w:tr>
      <w:tr w:rsidR="00B6368D" w:rsidRPr="00F97435" w:rsidDel="00E27816" w14:paraId="581E40C9" w14:textId="77777777" w:rsidTr="00F16133">
        <w:trPr>
          <w:jc w:val="center"/>
          <w:ins w:id="408" w:author="Chairman" w:date="2021-06-13T08:38:00Z"/>
          <w:del w:id="409" w:author="USA 2021-11" w:date="2021-08-03T10:55:00Z"/>
        </w:trPr>
        <w:tc>
          <w:tcPr>
            <w:tcW w:w="1716" w:type="dxa"/>
            <w:gridSpan w:val="2"/>
          </w:tcPr>
          <w:p w14:paraId="40F9F741" w14:textId="77777777" w:rsidR="00B6368D" w:rsidRPr="00F97435" w:rsidDel="00E27816" w:rsidRDefault="00B6368D" w:rsidP="00F16133">
            <w:pPr>
              <w:pStyle w:val="Tabletext"/>
              <w:tabs>
                <w:tab w:val="left" w:leader="dot" w:pos="7938"/>
                <w:tab w:val="center" w:pos="9526"/>
              </w:tabs>
              <w:ind w:left="567" w:hanging="567"/>
              <w:rPr>
                <w:ins w:id="410" w:author="Chairman" w:date="2021-06-13T08:38:00Z"/>
                <w:del w:id="411" w:author="USA 2021-11" w:date="2021-08-03T10:55:00Z"/>
                <w:highlight w:val="cyan"/>
              </w:rPr>
            </w:pPr>
            <w:ins w:id="412" w:author="Chairman" w:date="2021-06-13T08:38:00Z">
              <w:del w:id="413" w:author="USA 2021-11" w:date="2021-08-03T10:55:00Z">
                <w:r w:rsidRPr="00F97435" w:rsidDel="00E27816">
                  <w:rPr>
                    <w:i/>
                    <w:iCs/>
                    <w:highlight w:val="cyan"/>
                  </w:rPr>
                  <w:delText>T</w:delText>
                </w:r>
                <w:r w:rsidRPr="00F97435" w:rsidDel="00E27816">
                  <w:rPr>
                    <w:i/>
                    <w:iCs/>
                    <w:highlight w:val="cyan"/>
                    <w:vertAlign w:val="subscript"/>
                  </w:rPr>
                  <w:delText>A</w:delText>
                </w:r>
              </w:del>
            </w:ins>
          </w:p>
        </w:tc>
        <w:tc>
          <w:tcPr>
            <w:tcW w:w="741" w:type="dxa"/>
          </w:tcPr>
          <w:p w14:paraId="508F55C0" w14:textId="77777777" w:rsidR="00B6368D" w:rsidRPr="00F97435" w:rsidDel="00E27816" w:rsidRDefault="00B6368D" w:rsidP="00F16133">
            <w:pPr>
              <w:pStyle w:val="Tabletext"/>
              <w:tabs>
                <w:tab w:val="left" w:leader="dot" w:pos="7938"/>
                <w:tab w:val="center" w:pos="9526"/>
              </w:tabs>
              <w:ind w:left="567" w:hanging="567"/>
              <w:jc w:val="center"/>
              <w:rPr>
                <w:ins w:id="414" w:author="Chairman" w:date="2021-06-13T08:38:00Z"/>
                <w:del w:id="415" w:author="USA 2021-11" w:date="2021-08-03T10:55:00Z"/>
                <w:highlight w:val="cyan"/>
              </w:rPr>
            </w:pPr>
            <w:ins w:id="416" w:author="Chairman" w:date="2021-06-13T08:38:00Z">
              <w:del w:id="417" w:author="USA 2021-11" w:date="2021-08-03T10:55:00Z">
                <w:r w:rsidRPr="00F97435" w:rsidDel="00E27816">
                  <w:rPr>
                    <w:highlight w:val="cyan"/>
                  </w:rPr>
                  <w:delText>0-6</w:delText>
                </w:r>
              </w:del>
            </w:ins>
          </w:p>
        </w:tc>
        <w:tc>
          <w:tcPr>
            <w:tcW w:w="1357" w:type="dxa"/>
          </w:tcPr>
          <w:p w14:paraId="25D97820" w14:textId="77777777" w:rsidR="00B6368D" w:rsidRPr="00F97435" w:rsidDel="00E27816" w:rsidRDefault="00B6368D" w:rsidP="00F1613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418" w:author="Chairman" w:date="2021-06-13T08:38:00Z"/>
                <w:del w:id="419" w:author="USA 2021-11" w:date="2021-08-03T10:55:00Z"/>
                <w:highlight w:val="cyan"/>
              </w:rPr>
            </w:pPr>
            <w:ins w:id="420" w:author="Chairman" w:date="2021-06-13T08:38:00Z">
              <w:del w:id="421" w:author="USA 2021-11" w:date="2021-08-03T10:55:00Z">
                <w:r w:rsidRPr="00F97435" w:rsidDel="00E27816">
                  <w:rPr>
                    <w:highlight w:val="cyan"/>
                  </w:rPr>
                  <w:delText>0-0.625</w:delText>
                </w:r>
              </w:del>
            </w:ins>
          </w:p>
        </w:tc>
        <w:tc>
          <w:tcPr>
            <w:tcW w:w="5830" w:type="dxa"/>
          </w:tcPr>
          <w:p w14:paraId="22E22125" w14:textId="77777777" w:rsidR="00B6368D" w:rsidRPr="00F97435" w:rsidDel="00E27816" w:rsidRDefault="00B6368D" w:rsidP="00F16133">
            <w:pPr>
              <w:pStyle w:val="Tabletext"/>
              <w:tabs>
                <w:tab w:val="clear" w:pos="567"/>
                <w:tab w:val="left" w:leader="dot" w:pos="7938"/>
                <w:tab w:val="center" w:pos="9526"/>
              </w:tabs>
              <w:ind w:left="53" w:hanging="53"/>
              <w:rPr>
                <w:ins w:id="422" w:author="Chairman" w:date="2021-06-13T08:38:00Z"/>
                <w:del w:id="423" w:author="USA 2021-11" w:date="2021-08-03T10:55:00Z"/>
                <w:highlight w:val="cyan"/>
              </w:rPr>
            </w:pPr>
            <w:ins w:id="424" w:author="Chairman" w:date="2021-06-13T08:38:00Z">
              <w:del w:id="425" w:author="USA 2021-11" w:date="2021-08-03T10:55:00Z">
                <w:r w:rsidRPr="00F97435" w:rsidDel="00E27816">
                  <w:rPr>
                    <w:highlight w:val="cyan"/>
                  </w:rPr>
                  <w:delText xml:space="preserve">Power exceeds –50 dB of </w:delText>
                </w:r>
                <w:r w:rsidRPr="00F97435" w:rsidDel="00E27816">
                  <w:rPr>
                    <w:i/>
                    <w:iCs/>
                    <w:highlight w:val="cyan"/>
                  </w:rPr>
                  <w:delText>P</w:delText>
                </w:r>
                <w:r w:rsidRPr="00F97435" w:rsidDel="00E27816">
                  <w:rPr>
                    <w:i/>
                    <w:iCs/>
                    <w:highlight w:val="cyan"/>
                    <w:vertAlign w:val="subscript"/>
                  </w:rPr>
                  <w:delText>ss</w:delText>
                </w:r>
              </w:del>
            </w:ins>
          </w:p>
        </w:tc>
      </w:tr>
      <w:tr w:rsidR="00B6368D" w:rsidRPr="00F97435" w:rsidDel="00E27816" w14:paraId="7CD19C3B" w14:textId="77777777" w:rsidTr="00F16133">
        <w:trPr>
          <w:jc w:val="center"/>
          <w:ins w:id="426" w:author="Chairman" w:date="2021-06-13T08:38:00Z"/>
          <w:del w:id="427" w:author="USA 2021-11" w:date="2021-08-03T10:55:00Z"/>
        </w:trPr>
        <w:tc>
          <w:tcPr>
            <w:tcW w:w="671" w:type="dxa"/>
            <w:vMerge w:val="restart"/>
          </w:tcPr>
          <w:p w14:paraId="1BA84FA4" w14:textId="77777777" w:rsidR="00B6368D" w:rsidRPr="00F97435" w:rsidDel="00E27816" w:rsidRDefault="00B6368D" w:rsidP="00F16133">
            <w:pPr>
              <w:pStyle w:val="Tabletext"/>
              <w:tabs>
                <w:tab w:val="left" w:leader="dot" w:pos="7938"/>
                <w:tab w:val="center" w:pos="9526"/>
              </w:tabs>
              <w:ind w:left="567" w:hanging="567"/>
              <w:rPr>
                <w:ins w:id="428" w:author="Chairman" w:date="2021-06-13T08:38:00Z"/>
                <w:del w:id="429" w:author="USA 2021-11" w:date="2021-08-03T10:55:00Z"/>
                <w:highlight w:val="cyan"/>
              </w:rPr>
            </w:pPr>
            <w:ins w:id="430" w:author="Chairman" w:date="2021-06-13T08:38:00Z">
              <w:del w:id="431" w:author="USA 2021-11" w:date="2021-08-03T10:55:00Z">
                <w:r w:rsidRPr="00F97435" w:rsidDel="00E27816">
                  <w:rPr>
                    <w:i/>
                    <w:iCs/>
                    <w:highlight w:val="cyan"/>
                  </w:rPr>
                  <w:delText>T</w:delText>
                </w:r>
                <w:r w:rsidRPr="00F97435" w:rsidDel="00E27816">
                  <w:rPr>
                    <w:i/>
                    <w:iCs/>
                    <w:highlight w:val="cyan"/>
                    <w:vertAlign w:val="subscript"/>
                  </w:rPr>
                  <w:delText>B</w:delText>
                </w:r>
              </w:del>
            </w:ins>
          </w:p>
        </w:tc>
        <w:tc>
          <w:tcPr>
            <w:tcW w:w="1045" w:type="dxa"/>
          </w:tcPr>
          <w:p w14:paraId="2303FA48" w14:textId="77777777" w:rsidR="00B6368D" w:rsidRPr="00F97435" w:rsidDel="00E27816" w:rsidRDefault="00B6368D" w:rsidP="00F16133">
            <w:pPr>
              <w:pStyle w:val="Tabletext"/>
              <w:tabs>
                <w:tab w:val="left" w:leader="dot" w:pos="7938"/>
                <w:tab w:val="center" w:pos="9526"/>
              </w:tabs>
              <w:ind w:left="567" w:hanging="567"/>
              <w:rPr>
                <w:ins w:id="432" w:author="Chairman" w:date="2021-06-13T08:38:00Z"/>
                <w:del w:id="433" w:author="USA 2021-11" w:date="2021-08-03T10:55:00Z"/>
                <w:highlight w:val="cyan"/>
              </w:rPr>
            </w:pPr>
            <w:ins w:id="434" w:author="Chairman" w:date="2021-06-13T08:38:00Z">
              <w:del w:id="435" w:author="USA 2021-11" w:date="2021-08-03T10:55:00Z">
                <w:r w:rsidRPr="00F97435" w:rsidDel="00E27816">
                  <w:rPr>
                    <w:i/>
                    <w:iCs/>
                    <w:highlight w:val="cyan"/>
                  </w:rPr>
                  <w:delText>T</w:delText>
                </w:r>
                <w:r w:rsidRPr="00F97435" w:rsidDel="00E27816">
                  <w:rPr>
                    <w:i/>
                    <w:iCs/>
                    <w:highlight w:val="cyan"/>
                    <w:vertAlign w:val="subscript"/>
                  </w:rPr>
                  <w:delText>B1</w:delText>
                </w:r>
              </w:del>
            </w:ins>
          </w:p>
        </w:tc>
        <w:tc>
          <w:tcPr>
            <w:tcW w:w="741" w:type="dxa"/>
          </w:tcPr>
          <w:p w14:paraId="6AA55C5E" w14:textId="77777777" w:rsidR="00B6368D" w:rsidRPr="00F97435" w:rsidDel="00E27816" w:rsidRDefault="00B6368D" w:rsidP="00F16133">
            <w:pPr>
              <w:pStyle w:val="Tabletext"/>
              <w:tabs>
                <w:tab w:val="left" w:leader="dot" w:pos="7938"/>
                <w:tab w:val="center" w:pos="9526"/>
              </w:tabs>
              <w:ind w:left="284" w:hanging="284"/>
              <w:jc w:val="center"/>
              <w:rPr>
                <w:ins w:id="436" w:author="Chairman" w:date="2021-06-13T08:38:00Z"/>
                <w:del w:id="437" w:author="USA 2021-11" w:date="2021-08-03T10:55:00Z"/>
                <w:highlight w:val="cyan"/>
              </w:rPr>
            </w:pPr>
            <w:ins w:id="438" w:author="Chairman" w:date="2021-06-13T08:38:00Z">
              <w:del w:id="439" w:author="USA 2021-11" w:date="2021-08-03T10:55:00Z">
                <w:r w:rsidRPr="00F97435" w:rsidDel="00E27816">
                  <w:rPr>
                    <w:highlight w:val="cyan"/>
                  </w:rPr>
                  <w:delText>6</w:delText>
                </w:r>
              </w:del>
            </w:ins>
          </w:p>
        </w:tc>
        <w:tc>
          <w:tcPr>
            <w:tcW w:w="1357" w:type="dxa"/>
          </w:tcPr>
          <w:p w14:paraId="64D57589" w14:textId="77777777" w:rsidR="00B6368D" w:rsidRPr="00F97435" w:rsidDel="00E27816" w:rsidRDefault="00B6368D" w:rsidP="00F1613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rPr>
                <w:ins w:id="440" w:author="Chairman" w:date="2021-06-13T08:38:00Z"/>
                <w:del w:id="441" w:author="USA 2021-11" w:date="2021-08-03T10:55:00Z"/>
                <w:highlight w:val="cyan"/>
              </w:rPr>
            </w:pPr>
            <w:ins w:id="442" w:author="Chairman" w:date="2021-06-13T08:38:00Z">
              <w:del w:id="443" w:author="USA 2021-11" w:date="2021-08-03T10:55:00Z">
                <w:r w:rsidRPr="00F97435" w:rsidDel="00E27816">
                  <w:rPr>
                    <w:highlight w:val="cyan"/>
                  </w:rPr>
                  <w:delText>0.625</w:delText>
                </w:r>
              </w:del>
            </w:ins>
          </w:p>
        </w:tc>
        <w:tc>
          <w:tcPr>
            <w:tcW w:w="5830" w:type="dxa"/>
          </w:tcPr>
          <w:p w14:paraId="6C0AFE7B" w14:textId="77777777" w:rsidR="00B6368D" w:rsidRPr="00F97435" w:rsidDel="00E27816" w:rsidRDefault="00B6368D" w:rsidP="00F16133">
            <w:pPr>
              <w:pStyle w:val="Tabletext"/>
              <w:tabs>
                <w:tab w:val="clear" w:pos="567"/>
                <w:tab w:val="left" w:leader="dot" w:pos="7938"/>
                <w:tab w:val="center" w:pos="9526"/>
              </w:tabs>
              <w:ind w:left="53" w:hanging="53"/>
              <w:rPr>
                <w:ins w:id="444" w:author="Chairman" w:date="2021-06-13T08:38:00Z"/>
                <w:del w:id="445" w:author="USA 2021-11" w:date="2021-08-03T10:55:00Z"/>
                <w:highlight w:val="cyan"/>
              </w:rPr>
            </w:pPr>
            <w:ins w:id="446" w:author="Chairman" w:date="2021-06-13T08:38:00Z">
              <w:del w:id="447" w:author="USA 2021-11" w:date="2021-08-03T10:55:00Z">
                <w:r w:rsidRPr="00F97435" w:rsidDel="00E27816">
                  <w:rPr>
                    <w:highlight w:val="cyan"/>
                  </w:rPr>
                  <w:delText xml:space="preserve">Power should be within +1.5 or –3 dB of </w:delText>
                </w:r>
                <w:r w:rsidRPr="00F97435" w:rsidDel="00E27816">
                  <w:rPr>
                    <w:i/>
                    <w:iCs/>
                    <w:highlight w:val="cyan"/>
                  </w:rPr>
                  <w:delText>P</w:delText>
                </w:r>
                <w:r w:rsidRPr="00F97435" w:rsidDel="00E27816">
                  <w:rPr>
                    <w:i/>
                    <w:iCs/>
                    <w:highlight w:val="cyan"/>
                    <w:vertAlign w:val="subscript"/>
                  </w:rPr>
                  <w:delText>ss</w:delText>
                </w:r>
                <w:r w:rsidRPr="00F97435" w:rsidDel="00E27816">
                  <w:rPr>
                    <w:i/>
                    <w:iCs/>
                    <w:position w:val="-4"/>
                    <w:highlight w:val="cyan"/>
                  </w:rPr>
                  <w:delText xml:space="preserve"> </w:delText>
                </w:r>
              </w:del>
            </w:ins>
          </w:p>
        </w:tc>
      </w:tr>
      <w:tr w:rsidR="00B6368D" w:rsidRPr="00F97435" w:rsidDel="00E27816" w14:paraId="06FA6CA7" w14:textId="77777777" w:rsidTr="00F16133">
        <w:trPr>
          <w:jc w:val="center"/>
          <w:ins w:id="448" w:author="Chairman" w:date="2021-06-13T08:38:00Z"/>
          <w:del w:id="449" w:author="USA 2021-11" w:date="2021-08-03T10:55:00Z"/>
        </w:trPr>
        <w:tc>
          <w:tcPr>
            <w:tcW w:w="671" w:type="dxa"/>
            <w:vMerge/>
          </w:tcPr>
          <w:p w14:paraId="106384D7" w14:textId="77777777" w:rsidR="00B6368D" w:rsidRPr="00F97435" w:rsidDel="00E27816" w:rsidRDefault="00B6368D" w:rsidP="00F16133">
            <w:pPr>
              <w:pStyle w:val="Tabletext"/>
              <w:rPr>
                <w:ins w:id="450" w:author="Chairman" w:date="2021-06-13T08:38:00Z"/>
                <w:del w:id="451" w:author="USA 2021-11" w:date="2021-08-03T10:55:00Z"/>
                <w:highlight w:val="cyan"/>
              </w:rPr>
            </w:pPr>
          </w:p>
        </w:tc>
        <w:tc>
          <w:tcPr>
            <w:tcW w:w="1045" w:type="dxa"/>
          </w:tcPr>
          <w:p w14:paraId="54EBD3E4" w14:textId="77777777" w:rsidR="00B6368D" w:rsidRPr="00F97435" w:rsidDel="00E27816" w:rsidRDefault="00B6368D" w:rsidP="00F16133">
            <w:pPr>
              <w:pStyle w:val="Tabletext"/>
              <w:tabs>
                <w:tab w:val="left" w:leader="dot" w:pos="7938"/>
                <w:tab w:val="center" w:pos="9526"/>
              </w:tabs>
              <w:ind w:left="567" w:hanging="567"/>
              <w:rPr>
                <w:ins w:id="452" w:author="Chairman" w:date="2021-06-13T08:38:00Z"/>
                <w:del w:id="453" w:author="USA 2021-11" w:date="2021-08-03T10:55:00Z"/>
                <w:highlight w:val="cyan"/>
              </w:rPr>
            </w:pPr>
            <w:ins w:id="454" w:author="Chairman" w:date="2021-06-13T08:38:00Z">
              <w:del w:id="455" w:author="USA 2021-11" w:date="2021-08-03T10:55:00Z">
                <w:r w:rsidRPr="00F97435" w:rsidDel="00E27816">
                  <w:rPr>
                    <w:i/>
                    <w:iCs/>
                    <w:highlight w:val="cyan"/>
                  </w:rPr>
                  <w:delText>T</w:delText>
                </w:r>
                <w:r w:rsidRPr="00F97435" w:rsidDel="00E27816">
                  <w:rPr>
                    <w:i/>
                    <w:iCs/>
                    <w:highlight w:val="cyan"/>
                    <w:vertAlign w:val="subscript"/>
                  </w:rPr>
                  <w:delText>B2</w:delText>
                </w:r>
              </w:del>
            </w:ins>
          </w:p>
        </w:tc>
        <w:tc>
          <w:tcPr>
            <w:tcW w:w="741" w:type="dxa"/>
          </w:tcPr>
          <w:p w14:paraId="762CBCF9" w14:textId="77777777" w:rsidR="00B6368D" w:rsidRPr="00F97435" w:rsidDel="00E27816" w:rsidRDefault="00B6368D" w:rsidP="00F16133">
            <w:pPr>
              <w:pStyle w:val="Tabletext"/>
              <w:tabs>
                <w:tab w:val="left" w:leader="dot" w:pos="7938"/>
                <w:tab w:val="center" w:pos="9526"/>
              </w:tabs>
              <w:ind w:left="284" w:hanging="284"/>
              <w:jc w:val="center"/>
              <w:rPr>
                <w:ins w:id="456" w:author="Chairman" w:date="2021-06-13T08:38:00Z"/>
                <w:del w:id="457" w:author="USA 2021-11" w:date="2021-08-03T10:55:00Z"/>
                <w:highlight w:val="cyan"/>
              </w:rPr>
            </w:pPr>
            <w:ins w:id="458" w:author="Chairman" w:date="2021-06-13T08:38:00Z">
              <w:del w:id="459" w:author="USA 2021-11" w:date="2021-08-03T10:55:00Z">
                <w:r w:rsidRPr="00F97435" w:rsidDel="00E27816">
                  <w:rPr>
                    <w:highlight w:val="cyan"/>
                  </w:rPr>
                  <w:delText>8</w:delText>
                </w:r>
              </w:del>
            </w:ins>
          </w:p>
        </w:tc>
        <w:tc>
          <w:tcPr>
            <w:tcW w:w="1357" w:type="dxa"/>
          </w:tcPr>
          <w:p w14:paraId="2D5A92EC" w14:textId="77777777" w:rsidR="00B6368D" w:rsidRPr="00F97435" w:rsidDel="00E27816" w:rsidRDefault="00B6368D" w:rsidP="00F1613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rPr>
                <w:ins w:id="460" w:author="Chairman" w:date="2021-06-13T08:38:00Z"/>
                <w:del w:id="461" w:author="USA 2021-11" w:date="2021-08-03T10:55:00Z"/>
                <w:highlight w:val="cyan"/>
              </w:rPr>
            </w:pPr>
            <w:ins w:id="462" w:author="Chairman" w:date="2021-06-13T08:38:00Z">
              <w:del w:id="463" w:author="USA 2021-11" w:date="2021-08-03T10:55:00Z">
                <w:r w:rsidRPr="00F97435" w:rsidDel="00E27816">
                  <w:rPr>
                    <w:highlight w:val="cyan"/>
                  </w:rPr>
                  <w:delText>0.833</w:delText>
                </w:r>
              </w:del>
            </w:ins>
          </w:p>
        </w:tc>
        <w:tc>
          <w:tcPr>
            <w:tcW w:w="5830" w:type="dxa"/>
          </w:tcPr>
          <w:p w14:paraId="06C321F5" w14:textId="77777777" w:rsidR="00B6368D" w:rsidRPr="00F97435" w:rsidDel="00E27816" w:rsidRDefault="00B6368D" w:rsidP="00F16133">
            <w:pPr>
              <w:pStyle w:val="Tabletext"/>
              <w:tabs>
                <w:tab w:val="clear" w:pos="567"/>
              </w:tabs>
              <w:ind w:left="53" w:hanging="53"/>
              <w:rPr>
                <w:ins w:id="464" w:author="Chairman" w:date="2021-06-13T08:38:00Z"/>
                <w:del w:id="465" w:author="USA 2021-11" w:date="2021-08-03T10:55:00Z"/>
                <w:highlight w:val="cyan"/>
              </w:rPr>
            </w:pPr>
            <w:ins w:id="466" w:author="Chairman" w:date="2021-06-13T08:38:00Z">
              <w:del w:id="467" w:author="USA 2021-11" w:date="2021-08-03T10:55:00Z">
                <w:r w:rsidRPr="00F97435" w:rsidDel="00E27816">
                  <w:rPr>
                    <w:highlight w:val="cyan"/>
                  </w:rPr>
                  <w:delText xml:space="preserve">Power should be within +1.5 or –1 dB of </w:delText>
                </w:r>
                <w:r w:rsidRPr="00F97435" w:rsidDel="00E27816">
                  <w:rPr>
                    <w:i/>
                    <w:iCs/>
                    <w:highlight w:val="cyan"/>
                  </w:rPr>
                  <w:delText>P</w:delText>
                </w:r>
                <w:r w:rsidRPr="00F97435" w:rsidDel="00E27816">
                  <w:rPr>
                    <w:i/>
                    <w:iCs/>
                    <w:highlight w:val="cyan"/>
                    <w:vertAlign w:val="subscript"/>
                  </w:rPr>
                  <w:delText>ss (start of training sequence)</w:delText>
                </w:r>
              </w:del>
            </w:ins>
          </w:p>
        </w:tc>
      </w:tr>
      <w:tr w:rsidR="00B6368D" w:rsidRPr="00F97435" w:rsidDel="00E27816" w14:paraId="4B561E6B" w14:textId="77777777" w:rsidTr="00F16133">
        <w:trPr>
          <w:jc w:val="center"/>
          <w:ins w:id="468" w:author="Chairman" w:date="2021-06-13T08:38:00Z"/>
          <w:del w:id="469" w:author="USA 2021-11" w:date="2021-08-03T10:55:00Z"/>
        </w:trPr>
        <w:tc>
          <w:tcPr>
            <w:tcW w:w="1716" w:type="dxa"/>
            <w:gridSpan w:val="2"/>
          </w:tcPr>
          <w:p w14:paraId="5027026E" w14:textId="77777777" w:rsidR="00B6368D" w:rsidRPr="00F97435" w:rsidDel="00E27816" w:rsidRDefault="00B6368D" w:rsidP="00F16133">
            <w:pPr>
              <w:pStyle w:val="Tabletext"/>
              <w:tabs>
                <w:tab w:val="clear" w:pos="284"/>
                <w:tab w:val="clear" w:pos="567"/>
                <w:tab w:val="left" w:leader="dot" w:pos="7938"/>
                <w:tab w:val="center" w:pos="9526"/>
              </w:tabs>
              <w:ind w:left="34"/>
              <w:rPr>
                <w:ins w:id="470" w:author="Chairman" w:date="2021-06-13T08:38:00Z"/>
                <w:del w:id="471" w:author="USA 2021-11" w:date="2021-08-03T10:55:00Z"/>
                <w:highlight w:val="cyan"/>
              </w:rPr>
            </w:pPr>
            <w:ins w:id="472" w:author="Chairman" w:date="2021-06-13T08:38:00Z">
              <w:del w:id="473" w:author="USA 2021-11" w:date="2021-08-03T10:55:00Z">
                <w:r w:rsidRPr="00F97435" w:rsidDel="00E27816">
                  <w:rPr>
                    <w:i/>
                    <w:iCs/>
                    <w:highlight w:val="cyan"/>
                  </w:rPr>
                  <w:delText>T</w:delText>
                </w:r>
                <w:r w:rsidRPr="00F97435" w:rsidDel="00E27816">
                  <w:rPr>
                    <w:i/>
                    <w:iCs/>
                    <w:highlight w:val="cyan"/>
                    <w:vertAlign w:val="subscript"/>
                  </w:rPr>
                  <w:delText>E</w:delText>
                </w:r>
                <w:r w:rsidRPr="00F97435" w:rsidDel="00E27816">
                  <w:rPr>
                    <w:highlight w:val="cyan"/>
                  </w:rPr>
                  <w:delText xml:space="preserve"> (includes 1 stuffing bit)</w:delText>
                </w:r>
              </w:del>
            </w:ins>
          </w:p>
        </w:tc>
        <w:tc>
          <w:tcPr>
            <w:tcW w:w="741" w:type="dxa"/>
          </w:tcPr>
          <w:p w14:paraId="039525E8" w14:textId="77777777" w:rsidR="00B6368D" w:rsidRPr="00F97435" w:rsidDel="00E27816" w:rsidRDefault="00B6368D" w:rsidP="00F16133">
            <w:pPr>
              <w:pStyle w:val="Tabletext"/>
              <w:tabs>
                <w:tab w:val="left" w:leader="dot" w:pos="7938"/>
                <w:tab w:val="center" w:pos="9526"/>
              </w:tabs>
              <w:ind w:left="567" w:hanging="567"/>
              <w:jc w:val="center"/>
              <w:rPr>
                <w:ins w:id="474" w:author="Chairman" w:date="2021-06-13T08:38:00Z"/>
                <w:del w:id="475" w:author="USA 2021-11" w:date="2021-08-03T10:55:00Z"/>
                <w:highlight w:val="cyan"/>
              </w:rPr>
            </w:pPr>
            <w:ins w:id="476" w:author="Chairman" w:date="2021-06-13T08:38:00Z">
              <w:del w:id="477" w:author="USA 2021-11" w:date="2021-08-03T10:55:00Z">
                <w:r w:rsidRPr="00F97435" w:rsidDel="00E27816">
                  <w:rPr>
                    <w:highlight w:val="cyan"/>
                  </w:rPr>
                  <w:delText>233</w:delText>
                </w:r>
              </w:del>
            </w:ins>
          </w:p>
        </w:tc>
        <w:tc>
          <w:tcPr>
            <w:tcW w:w="1357" w:type="dxa"/>
          </w:tcPr>
          <w:p w14:paraId="0BDBF6FF" w14:textId="77777777" w:rsidR="00B6368D" w:rsidRPr="00F97435" w:rsidDel="00E27816" w:rsidRDefault="00B6368D" w:rsidP="00F1613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478" w:author="Chairman" w:date="2021-06-13T08:38:00Z"/>
                <w:del w:id="479" w:author="USA 2021-11" w:date="2021-08-03T10:55:00Z"/>
                <w:highlight w:val="cyan"/>
              </w:rPr>
            </w:pPr>
            <w:ins w:id="480" w:author="Chairman" w:date="2021-06-13T08:38:00Z">
              <w:del w:id="481" w:author="USA 2021-11" w:date="2021-08-03T10:55:00Z">
                <w:r w:rsidRPr="00F97435" w:rsidDel="00E27816">
                  <w:rPr>
                    <w:highlight w:val="cyan"/>
                  </w:rPr>
                  <w:delText>24.271</w:delText>
                </w:r>
              </w:del>
            </w:ins>
          </w:p>
        </w:tc>
        <w:tc>
          <w:tcPr>
            <w:tcW w:w="5830" w:type="dxa"/>
          </w:tcPr>
          <w:p w14:paraId="109F5394" w14:textId="77777777" w:rsidR="00B6368D" w:rsidRPr="00F97435" w:rsidDel="00E27816" w:rsidRDefault="00B6368D" w:rsidP="00F16133">
            <w:pPr>
              <w:pStyle w:val="Tabletext"/>
              <w:tabs>
                <w:tab w:val="clear" w:pos="567"/>
                <w:tab w:val="left" w:leader="dot" w:pos="7938"/>
                <w:tab w:val="center" w:pos="9526"/>
              </w:tabs>
              <w:ind w:left="53" w:hanging="53"/>
              <w:rPr>
                <w:ins w:id="482" w:author="Chairman" w:date="2021-06-13T08:38:00Z"/>
                <w:del w:id="483" w:author="USA 2021-11" w:date="2021-08-03T10:55:00Z"/>
                <w:highlight w:val="cyan"/>
              </w:rPr>
            </w:pPr>
            <w:ins w:id="484" w:author="Chairman" w:date="2021-06-13T08:38:00Z">
              <w:del w:id="485" w:author="USA 2021-11" w:date="2021-08-03T10:55:00Z">
                <w:r w:rsidRPr="00F97435" w:rsidDel="00E27816">
                  <w:rPr>
                    <w:highlight w:val="cyan"/>
                  </w:rPr>
                  <w:delText xml:space="preserve">Power should remain within +1.5 or –1 dB of </w:delText>
                </w:r>
                <w:r w:rsidRPr="00F97435" w:rsidDel="00E27816">
                  <w:rPr>
                    <w:i/>
                    <w:iCs/>
                    <w:highlight w:val="cyan"/>
                  </w:rPr>
                  <w:delText>P</w:delText>
                </w:r>
                <w:r w:rsidRPr="00F97435" w:rsidDel="00E27816">
                  <w:rPr>
                    <w:i/>
                    <w:iCs/>
                    <w:highlight w:val="cyan"/>
                    <w:vertAlign w:val="subscript"/>
                  </w:rPr>
                  <w:delText>ss</w:delText>
                </w:r>
                <w:r w:rsidRPr="00F97435" w:rsidDel="00E27816">
                  <w:rPr>
                    <w:position w:val="-4"/>
                    <w:highlight w:val="cyan"/>
                  </w:rPr>
                  <w:delText xml:space="preserve"> </w:delText>
                </w:r>
                <w:r w:rsidRPr="00F97435" w:rsidDel="00E27816">
                  <w:rPr>
                    <w:highlight w:val="cyan"/>
                  </w:rPr>
                  <w:delText>during</w:delText>
                </w:r>
                <w:r w:rsidRPr="00F97435" w:rsidDel="00E27816">
                  <w:rPr>
                    <w:position w:val="-4"/>
                    <w:highlight w:val="cyan"/>
                  </w:rPr>
                  <w:delText xml:space="preserve"> </w:delText>
                </w:r>
                <w:r w:rsidRPr="00F97435" w:rsidDel="00E27816">
                  <w:rPr>
                    <w:highlight w:val="cyan"/>
                  </w:rPr>
                  <w:delText xml:space="preserve">the period </w:delText>
                </w:r>
                <w:r w:rsidRPr="00F97435" w:rsidDel="00E27816">
                  <w:rPr>
                    <w:i/>
                    <w:iCs/>
                    <w:highlight w:val="cyan"/>
                  </w:rPr>
                  <w:delText>T</w:delText>
                </w:r>
                <w:r w:rsidRPr="00F97435" w:rsidDel="00E27816">
                  <w:rPr>
                    <w:i/>
                    <w:iCs/>
                    <w:highlight w:val="cyan"/>
                    <w:vertAlign w:val="subscript"/>
                  </w:rPr>
                  <w:delText>B2</w:delText>
                </w:r>
                <w:r w:rsidRPr="00F97435" w:rsidDel="00E27816">
                  <w:rPr>
                    <w:highlight w:val="cyan"/>
                  </w:rPr>
                  <w:delText xml:space="preserve"> to </w:delText>
                </w:r>
                <w:r w:rsidRPr="00F97435" w:rsidDel="00E27816">
                  <w:rPr>
                    <w:i/>
                    <w:iCs/>
                    <w:highlight w:val="cyan"/>
                  </w:rPr>
                  <w:delText>T</w:delText>
                </w:r>
                <w:r w:rsidRPr="00F97435" w:rsidDel="00E27816">
                  <w:rPr>
                    <w:i/>
                    <w:iCs/>
                    <w:highlight w:val="cyan"/>
                    <w:vertAlign w:val="subscript"/>
                  </w:rPr>
                  <w:delText>E</w:delText>
                </w:r>
              </w:del>
            </w:ins>
          </w:p>
        </w:tc>
      </w:tr>
      <w:tr w:rsidR="00B6368D" w:rsidRPr="00F97435" w:rsidDel="00E27816" w14:paraId="58707AB5" w14:textId="77777777" w:rsidTr="00F16133">
        <w:trPr>
          <w:jc w:val="center"/>
          <w:ins w:id="486" w:author="Chairman" w:date="2021-06-13T08:38:00Z"/>
          <w:del w:id="487" w:author="USA 2021-11" w:date="2021-08-03T10:55:00Z"/>
        </w:trPr>
        <w:tc>
          <w:tcPr>
            <w:tcW w:w="1716" w:type="dxa"/>
            <w:gridSpan w:val="2"/>
          </w:tcPr>
          <w:p w14:paraId="41D9DDEA" w14:textId="77777777" w:rsidR="00B6368D" w:rsidRPr="00F97435" w:rsidDel="00E27816" w:rsidRDefault="00B6368D" w:rsidP="00F16133">
            <w:pPr>
              <w:pStyle w:val="Tabletext"/>
              <w:tabs>
                <w:tab w:val="clear" w:pos="284"/>
                <w:tab w:val="clear" w:pos="567"/>
                <w:tab w:val="left" w:leader="dot" w:pos="7938"/>
                <w:tab w:val="center" w:pos="9526"/>
              </w:tabs>
              <w:ind w:left="34"/>
              <w:rPr>
                <w:ins w:id="488" w:author="Chairman" w:date="2021-06-13T08:38:00Z"/>
                <w:del w:id="489" w:author="USA 2021-11" w:date="2021-08-03T10:55:00Z"/>
                <w:highlight w:val="cyan"/>
              </w:rPr>
            </w:pPr>
            <w:ins w:id="490" w:author="Chairman" w:date="2021-06-13T08:38:00Z">
              <w:del w:id="491" w:author="USA 2021-11" w:date="2021-08-03T10:55:00Z">
                <w:r w:rsidRPr="00F97435" w:rsidDel="00E27816">
                  <w:rPr>
                    <w:i/>
                    <w:iCs/>
                    <w:highlight w:val="cyan"/>
                  </w:rPr>
                  <w:delText>T</w:delText>
                </w:r>
                <w:r w:rsidRPr="00F97435" w:rsidDel="00E27816">
                  <w:rPr>
                    <w:i/>
                    <w:iCs/>
                    <w:highlight w:val="cyan"/>
                    <w:vertAlign w:val="subscript"/>
                  </w:rPr>
                  <w:delText>F</w:delText>
                </w:r>
                <w:r w:rsidRPr="00F97435" w:rsidDel="00E27816">
                  <w:rPr>
                    <w:highlight w:val="cyan"/>
                  </w:rPr>
                  <w:delText xml:space="preserve"> (includes 1 stuffing bit)</w:delText>
                </w:r>
              </w:del>
            </w:ins>
          </w:p>
        </w:tc>
        <w:tc>
          <w:tcPr>
            <w:tcW w:w="741" w:type="dxa"/>
          </w:tcPr>
          <w:p w14:paraId="5E233B30" w14:textId="77777777" w:rsidR="00B6368D" w:rsidRPr="00F97435" w:rsidDel="00E27816" w:rsidRDefault="00B6368D" w:rsidP="00F16133">
            <w:pPr>
              <w:pStyle w:val="Tabletext"/>
              <w:tabs>
                <w:tab w:val="left" w:leader="dot" w:pos="7938"/>
                <w:tab w:val="center" w:pos="9526"/>
              </w:tabs>
              <w:ind w:left="567" w:hanging="567"/>
              <w:jc w:val="center"/>
              <w:rPr>
                <w:ins w:id="492" w:author="Chairman" w:date="2021-06-13T08:38:00Z"/>
                <w:del w:id="493" w:author="USA 2021-11" w:date="2021-08-03T10:55:00Z"/>
                <w:highlight w:val="cyan"/>
              </w:rPr>
            </w:pPr>
            <w:ins w:id="494" w:author="Chairman" w:date="2021-06-13T08:38:00Z">
              <w:del w:id="495" w:author="USA 2021-11" w:date="2021-08-03T10:55:00Z">
                <w:r w:rsidRPr="00F97435" w:rsidDel="00E27816">
                  <w:rPr>
                    <w:highlight w:val="cyan"/>
                  </w:rPr>
                  <w:delText>241</w:delText>
                </w:r>
              </w:del>
            </w:ins>
          </w:p>
        </w:tc>
        <w:tc>
          <w:tcPr>
            <w:tcW w:w="1357" w:type="dxa"/>
          </w:tcPr>
          <w:p w14:paraId="08A290D5" w14:textId="77777777" w:rsidR="00B6368D" w:rsidRPr="00F97435" w:rsidDel="00E27816" w:rsidRDefault="00B6368D" w:rsidP="00F1613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496" w:author="Chairman" w:date="2021-06-13T08:38:00Z"/>
                <w:del w:id="497" w:author="USA 2021-11" w:date="2021-08-03T10:55:00Z"/>
                <w:highlight w:val="cyan"/>
              </w:rPr>
            </w:pPr>
            <w:ins w:id="498" w:author="Chairman" w:date="2021-06-13T08:38:00Z">
              <w:del w:id="499" w:author="USA 2021-11" w:date="2021-08-03T10:55:00Z">
                <w:r w:rsidRPr="00F97435" w:rsidDel="00E27816">
                  <w:rPr>
                    <w:highlight w:val="cyan"/>
                  </w:rPr>
                  <w:delText>25.104</w:delText>
                </w:r>
              </w:del>
            </w:ins>
          </w:p>
        </w:tc>
        <w:tc>
          <w:tcPr>
            <w:tcW w:w="5830" w:type="dxa"/>
          </w:tcPr>
          <w:p w14:paraId="5F9B0089" w14:textId="77777777" w:rsidR="00B6368D" w:rsidRPr="00F97435" w:rsidDel="00E27816" w:rsidRDefault="00B6368D" w:rsidP="00F16133">
            <w:pPr>
              <w:pStyle w:val="Tabletext"/>
              <w:tabs>
                <w:tab w:val="clear" w:pos="567"/>
                <w:tab w:val="left" w:leader="dot" w:pos="7938"/>
                <w:tab w:val="center" w:pos="9526"/>
              </w:tabs>
              <w:ind w:left="53" w:hanging="53"/>
              <w:rPr>
                <w:ins w:id="500" w:author="Chairman" w:date="2021-06-13T08:38:00Z"/>
                <w:del w:id="501" w:author="USA 2021-11" w:date="2021-08-03T10:55:00Z"/>
                <w:highlight w:val="cyan"/>
              </w:rPr>
            </w:pPr>
            <w:ins w:id="502" w:author="Chairman" w:date="2021-06-13T08:38:00Z">
              <w:del w:id="503" w:author="USA 2021-11" w:date="2021-08-03T10:55:00Z">
                <w:r w:rsidRPr="00F97435" w:rsidDel="00E27816">
                  <w:rPr>
                    <w:highlight w:val="cyan"/>
                  </w:rPr>
                  <w:delText xml:space="preserve">Power should be –50 dB of </w:delText>
                </w:r>
                <w:r w:rsidRPr="00F97435" w:rsidDel="00E27816">
                  <w:rPr>
                    <w:i/>
                    <w:iCs/>
                    <w:highlight w:val="cyan"/>
                  </w:rPr>
                  <w:delText>P</w:delText>
                </w:r>
                <w:r w:rsidRPr="00F97435" w:rsidDel="00E27816">
                  <w:rPr>
                    <w:i/>
                    <w:iCs/>
                    <w:highlight w:val="cyan"/>
                    <w:vertAlign w:val="subscript"/>
                  </w:rPr>
                  <w:delText>ss</w:delText>
                </w:r>
                <w:r w:rsidRPr="00F97435" w:rsidDel="00E27816">
                  <w:rPr>
                    <w:highlight w:val="cyan"/>
                  </w:rPr>
                  <w:delText xml:space="preserve"> and stay below this</w:delText>
                </w:r>
              </w:del>
            </w:ins>
          </w:p>
        </w:tc>
      </w:tr>
      <w:tr w:rsidR="00B6368D" w:rsidRPr="00F97435" w:rsidDel="00E27816" w14:paraId="76F15007" w14:textId="77777777" w:rsidTr="00F16133">
        <w:trPr>
          <w:jc w:val="center"/>
          <w:ins w:id="504" w:author="Chairman" w:date="2021-06-13T08:38:00Z"/>
          <w:del w:id="505" w:author="USA 2021-11" w:date="2021-08-03T10:55:00Z"/>
        </w:trPr>
        <w:tc>
          <w:tcPr>
            <w:tcW w:w="1716" w:type="dxa"/>
            <w:gridSpan w:val="2"/>
          </w:tcPr>
          <w:p w14:paraId="6E206404" w14:textId="77777777" w:rsidR="00B6368D" w:rsidRPr="00F97435" w:rsidDel="00E27816" w:rsidRDefault="00B6368D" w:rsidP="00F16133">
            <w:pPr>
              <w:pStyle w:val="Tabletext"/>
              <w:tabs>
                <w:tab w:val="left" w:leader="dot" w:pos="7938"/>
                <w:tab w:val="center" w:pos="9526"/>
              </w:tabs>
              <w:ind w:left="567" w:hanging="567"/>
              <w:rPr>
                <w:ins w:id="506" w:author="Chairman" w:date="2021-06-13T08:38:00Z"/>
                <w:del w:id="507" w:author="USA 2021-11" w:date="2021-08-03T10:55:00Z"/>
                <w:highlight w:val="cyan"/>
              </w:rPr>
            </w:pPr>
            <w:ins w:id="508" w:author="Chairman" w:date="2021-06-13T08:38:00Z">
              <w:del w:id="509" w:author="USA 2021-11" w:date="2021-08-03T10:55:00Z">
                <w:r w:rsidRPr="00F97435" w:rsidDel="00E27816">
                  <w:rPr>
                    <w:i/>
                    <w:iCs/>
                    <w:highlight w:val="cyan"/>
                  </w:rPr>
                  <w:delText>T</w:delText>
                </w:r>
                <w:r w:rsidRPr="00F97435" w:rsidDel="00E27816">
                  <w:rPr>
                    <w:i/>
                    <w:iCs/>
                    <w:highlight w:val="cyan"/>
                    <w:vertAlign w:val="subscript"/>
                  </w:rPr>
                  <w:delText>G</w:delText>
                </w:r>
              </w:del>
            </w:ins>
          </w:p>
        </w:tc>
        <w:tc>
          <w:tcPr>
            <w:tcW w:w="741" w:type="dxa"/>
          </w:tcPr>
          <w:p w14:paraId="6BA9EDBA" w14:textId="77777777" w:rsidR="00B6368D" w:rsidRPr="00F97435" w:rsidDel="00E27816" w:rsidRDefault="00B6368D" w:rsidP="00F16133">
            <w:pPr>
              <w:pStyle w:val="Tabletext"/>
              <w:tabs>
                <w:tab w:val="left" w:leader="dot" w:pos="7938"/>
                <w:tab w:val="center" w:pos="9526"/>
              </w:tabs>
              <w:ind w:left="567" w:hanging="567"/>
              <w:jc w:val="center"/>
              <w:rPr>
                <w:ins w:id="510" w:author="Chairman" w:date="2021-06-13T08:38:00Z"/>
                <w:del w:id="511" w:author="USA 2021-11" w:date="2021-08-03T10:55:00Z"/>
                <w:highlight w:val="cyan"/>
              </w:rPr>
            </w:pPr>
            <w:ins w:id="512" w:author="Chairman" w:date="2021-06-13T08:38:00Z">
              <w:del w:id="513" w:author="USA 2021-11" w:date="2021-08-03T10:55:00Z">
                <w:r w:rsidRPr="00F97435" w:rsidDel="00E27816">
                  <w:rPr>
                    <w:highlight w:val="cyan"/>
                  </w:rPr>
                  <w:delText>256</w:delText>
                </w:r>
              </w:del>
            </w:ins>
          </w:p>
        </w:tc>
        <w:tc>
          <w:tcPr>
            <w:tcW w:w="1357" w:type="dxa"/>
          </w:tcPr>
          <w:p w14:paraId="7111F792" w14:textId="77777777" w:rsidR="00B6368D" w:rsidRPr="00F97435" w:rsidDel="00E27816" w:rsidRDefault="00B6368D" w:rsidP="00F1613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514" w:author="Chairman" w:date="2021-06-13T08:38:00Z"/>
                <w:del w:id="515" w:author="USA 2021-11" w:date="2021-08-03T10:55:00Z"/>
                <w:highlight w:val="cyan"/>
              </w:rPr>
            </w:pPr>
            <w:ins w:id="516" w:author="Chairman" w:date="2021-06-13T08:38:00Z">
              <w:del w:id="517" w:author="USA 2021-11" w:date="2021-08-03T10:55:00Z">
                <w:r w:rsidRPr="00F97435" w:rsidDel="00E27816">
                  <w:rPr>
                    <w:highlight w:val="cyan"/>
                  </w:rPr>
                  <w:delText>26.667</w:delText>
                </w:r>
              </w:del>
            </w:ins>
          </w:p>
        </w:tc>
        <w:tc>
          <w:tcPr>
            <w:tcW w:w="5830" w:type="dxa"/>
          </w:tcPr>
          <w:p w14:paraId="595397BF" w14:textId="77777777" w:rsidR="00B6368D" w:rsidRPr="00F97435" w:rsidDel="00E27816" w:rsidRDefault="00B6368D" w:rsidP="00F16133">
            <w:pPr>
              <w:pStyle w:val="Tabletext"/>
              <w:tabs>
                <w:tab w:val="left" w:leader="dot" w:pos="7938"/>
                <w:tab w:val="center" w:pos="9526"/>
              </w:tabs>
              <w:ind w:left="567" w:hanging="567"/>
              <w:rPr>
                <w:ins w:id="518" w:author="Chairman" w:date="2021-06-13T08:38:00Z"/>
                <w:del w:id="519" w:author="USA 2021-11" w:date="2021-08-03T10:55:00Z"/>
                <w:highlight w:val="cyan"/>
              </w:rPr>
            </w:pPr>
            <w:ins w:id="520" w:author="Chairman" w:date="2021-06-13T08:38:00Z">
              <w:del w:id="521" w:author="USA 2021-11" w:date="2021-08-03T10:55:00Z">
                <w:r w:rsidRPr="00F97435" w:rsidDel="00E27816">
                  <w:rPr>
                    <w:highlight w:val="cyan"/>
                  </w:rPr>
                  <w:delText>Start of next transmission time period</w:delText>
                </w:r>
              </w:del>
            </w:ins>
          </w:p>
        </w:tc>
      </w:tr>
    </w:tbl>
    <w:p w14:paraId="22980DFD" w14:textId="77777777" w:rsidR="00B6368D" w:rsidRPr="00F97435" w:rsidDel="00E27816" w:rsidRDefault="00B6368D" w:rsidP="008F733E">
      <w:pPr>
        <w:pStyle w:val="Tablefin"/>
        <w:rPr>
          <w:ins w:id="522" w:author="Chairman" w:date="2021-06-13T08:38:00Z"/>
          <w:del w:id="523" w:author="USA 2021-11" w:date="2021-08-03T10:55:00Z"/>
          <w:highlight w:val="cyan"/>
        </w:rPr>
      </w:pPr>
    </w:p>
    <w:p w14:paraId="3E5D56B0" w14:textId="77777777" w:rsidR="00B6368D" w:rsidRPr="00F97435" w:rsidDel="00E27816" w:rsidRDefault="00B6368D" w:rsidP="008F733E">
      <w:pPr>
        <w:pStyle w:val="FigureNo"/>
        <w:rPr>
          <w:ins w:id="524" w:author="Chairman" w:date="2021-06-13T08:38:00Z"/>
          <w:del w:id="525" w:author="USA 2021-11" w:date="2021-08-03T10:55:00Z"/>
          <w:highlight w:val="cyan"/>
        </w:rPr>
      </w:pPr>
      <w:ins w:id="526" w:author="Chairman" w:date="2021-06-13T08:38:00Z">
        <w:del w:id="527" w:author="USA 2021-11" w:date="2021-08-03T10:55:00Z">
          <w:r w:rsidRPr="00F97435" w:rsidDel="00E27816">
            <w:rPr>
              <w:highlight w:val="cyan"/>
            </w:rPr>
            <w:delText>Figure 1</w:delText>
          </w:r>
        </w:del>
      </w:ins>
    </w:p>
    <w:p w14:paraId="1DD3651F" w14:textId="77777777" w:rsidR="00B6368D" w:rsidRPr="00F97435" w:rsidDel="00E27816" w:rsidRDefault="00B6368D" w:rsidP="008F733E">
      <w:pPr>
        <w:pStyle w:val="Figuretitle"/>
        <w:rPr>
          <w:ins w:id="528" w:author="Chairman" w:date="2021-06-13T08:38:00Z"/>
          <w:del w:id="529" w:author="USA 2021-11" w:date="2021-08-03T10:55:00Z"/>
          <w:highlight w:val="cyan"/>
        </w:rPr>
      </w:pPr>
      <w:ins w:id="530" w:author="Chairman" w:date="2021-06-13T08:38:00Z">
        <w:del w:id="531" w:author="USA 2021-11" w:date="2021-08-03T10:55:00Z">
          <w:r w:rsidRPr="00F97435" w:rsidDel="00E27816">
            <w:rPr>
              <w:highlight w:val="cyan"/>
            </w:rPr>
            <w:delText>Transmitter output envelope versus time</w:delText>
          </w:r>
        </w:del>
      </w:ins>
    </w:p>
    <w:p w14:paraId="51DB1F2B" w14:textId="77777777" w:rsidR="00B6368D" w:rsidRPr="006A527E" w:rsidRDefault="00B6368D" w:rsidP="008F733E">
      <w:pPr>
        <w:pStyle w:val="Figure"/>
        <w:rPr>
          <w:ins w:id="532" w:author="Chairman" w:date="2021-06-13T08:38:00Z"/>
          <w:noProof w:val="0"/>
        </w:rPr>
      </w:pPr>
      <w:ins w:id="533" w:author="Chairman" w:date="2021-06-13T08:38:00Z">
        <w:del w:id="534" w:author="USA 2021-11" w:date="2021-08-03T10:55:00Z">
          <w:r w:rsidRPr="00F97435" w:rsidDel="00E27816">
            <w:rPr>
              <w:noProof w:val="0"/>
              <w:highlight w:val="cyan"/>
            </w:rPr>
            <w:object w:dxaOrig="6121" w:dyaOrig="3583" w14:anchorId="500111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5pt;height:225pt;mso-position-horizontal:absolute" o:ole="">
                <v:imagedata r:id="rId14" o:title=""/>
              </v:shape>
              <o:OLEObject Type="Embed" ProgID="CorelDraw.Graphic.16" ShapeID="_x0000_i1025" DrawAspect="Content" ObjectID="_1693132232" r:id="rId15"/>
            </w:object>
          </w:r>
        </w:del>
      </w:ins>
    </w:p>
    <w:p w14:paraId="5E478458" w14:textId="77777777" w:rsidR="00B6368D" w:rsidRPr="006A527E" w:rsidRDefault="00B6368D" w:rsidP="00033E45">
      <w:pPr>
        <w:pStyle w:val="Heading2"/>
        <w:rPr>
          <w:ins w:id="535" w:author="Chairman" w:date="2021-06-13T08:38:00Z"/>
        </w:rPr>
      </w:pPr>
      <w:ins w:id="536" w:author="Chairman" w:date="2021-06-13T08:38:00Z">
        <w:r w:rsidRPr="006A527E">
          <w:t>6</w:t>
        </w:r>
        <w:r w:rsidRPr="006A527E">
          <w:tab/>
          <w:t>Synchronization accuracy</w:t>
        </w:r>
      </w:ins>
    </w:p>
    <w:p w14:paraId="78AD07FF" w14:textId="77777777" w:rsidR="00B6368D" w:rsidRPr="006A527E" w:rsidRDefault="00B6368D" w:rsidP="008F733E">
      <w:pPr>
        <w:rPr>
          <w:ins w:id="537" w:author="Chairman" w:date="2021-06-13T08:38:00Z"/>
          <w:lang w:eastAsia="de-AT"/>
        </w:rPr>
      </w:pPr>
      <w:ins w:id="538" w:author="Chairman" w:date="2021-06-13T08:38:00Z">
        <w:r w:rsidRPr="006A527E">
          <w:t xml:space="preserve">There is no requirement for UTC </w:t>
        </w:r>
        <w:r w:rsidRPr="006A527E">
          <w:rPr>
            <w:szCs w:val="24"/>
          </w:rPr>
          <w:t>synchronization</w:t>
        </w:r>
        <w:r w:rsidRPr="006A527E">
          <w:rPr>
            <w:lang w:eastAsia="de-AT"/>
          </w:rPr>
          <w:t>.</w:t>
        </w:r>
      </w:ins>
    </w:p>
    <w:p w14:paraId="2118AE49" w14:textId="77777777" w:rsidR="00B6368D" w:rsidRPr="006A527E" w:rsidRDefault="00B6368D" w:rsidP="00033E45">
      <w:pPr>
        <w:pStyle w:val="Heading2"/>
        <w:rPr>
          <w:ins w:id="539" w:author="Chairman" w:date="2021-06-13T08:38:00Z"/>
        </w:rPr>
      </w:pPr>
      <w:ins w:id="540" w:author="Chairman" w:date="2021-06-13T08:38:00Z">
        <w:r w:rsidRPr="006A527E">
          <w:t>7</w:t>
        </w:r>
        <w:r w:rsidRPr="006A527E">
          <w:tab/>
          <w:t>Channel access scheme</w:t>
        </w:r>
      </w:ins>
    </w:p>
    <w:p w14:paraId="4AE2E8AE" w14:textId="77777777" w:rsidR="00B6368D" w:rsidRPr="006A527E" w:rsidDel="00C245E1" w:rsidRDefault="00B6368D" w:rsidP="006A527E">
      <w:pPr>
        <w:rPr>
          <w:ins w:id="541" w:author="Chairman" w:date="2021-06-13T08:38:00Z"/>
          <w:del w:id="542" w:author="USA 2021-11" w:date="2021-09-09T09:55:00Z"/>
        </w:rPr>
      </w:pPr>
      <w:ins w:id="543" w:author="Chairman" w:date="2021-06-13T08:38:00Z">
        <w:del w:id="544" w:author="USA 2021-11" w:date="2021-09-09T09:55:00Z">
          <w:r w:rsidRPr="00C374F9" w:rsidDel="00C245E1">
            <w:rPr>
              <w:highlight w:val="cyan"/>
            </w:rPr>
            <w:delText xml:space="preserve">The </w:delText>
          </w:r>
        </w:del>
        <w:del w:id="545" w:author="USA 2021-11" w:date="2021-09-02T14:10:00Z">
          <w:r w:rsidRPr="00C374F9" w:rsidDel="00413612">
            <w:rPr>
              <w:highlight w:val="cyan"/>
            </w:rPr>
            <w:delText>AIS</w:delText>
          </w:r>
        </w:del>
        <w:del w:id="546" w:author="USA 2021-11" w:date="2021-09-03T09:58:00Z">
          <w:r w:rsidRPr="00C374F9" w:rsidDel="00862EED">
            <w:rPr>
              <w:highlight w:val="cyan"/>
            </w:rPr>
            <w:delText xml:space="preserve"> </w:delText>
          </w:r>
        </w:del>
        <w:del w:id="547" w:author="USA 2021-11" w:date="2021-09-09T09:55:00Z">
          <w:r w:rsidRPr="00C374F9" w:rsidDel="00C245E1">
            <w:rPr>
              <w:highlight w:val="cyan"/>
              <w:rPrChange w:id="548" w:author="USA 2021-11" w:date="2021-09-09T10:20:00Z">
                <w:rPr/>
              </w:rPrChange>
            </w:rPr>
            <w:delText xml:space="preserve">station should operate autonomously and determine its own schedule for transmission of its messages based on a random selection of the first slot of the first burst. </w:delText>
          </w:r>
        </w:del>
        <w:del w:id="549" w:author="USA 2021-11" w:date="2021-09-03T10:02:00Z">
          <w:r w:rsidRPr="00C374F9" w:rsidDel="00404577">
            <w:rPr>
              <w:highlight w:val="cyan"/>
              <w:rPrChange w:id="550" w:author="USA 2021-11" w:date="2021-09-09T10:20:00Z">
                <w:rPr/>
              </w:rPrChange>
            </w:rPr>
            <w:delText xml:space="preserve">The other three slots within the first burst should be fixed referenced to the first slot of the burst. </w:delText>
          </w:r>
        </w:del>
        <w:del w:id="551" w:author="USA 2021-11" w:date="2021-09-02T14:15:00Z">
          <w:r w:rsidRPr="00C374F9" w:rsidDel="00413612">
            <w:rPr>
              <w:highlight w:val="cyan"/>
            </w:rPr>
            <w:delText>T</w:delText>
          </w:r>
        </w:del>
        <w:del w:id="552" w:author="USA 2021-11" w:date="2021-09-09T09:55:00Z">
          <w:r w:rsidRPr="00C374F9" w:rsidDel="00C245E1">
            <w:rPr>
              <w:highlight w:val="cyan"/>
              <w:rPrChange w:id="553" w:author="USA 2021-11" w:date="2021-09-09T10:20:00Z">
                <w:rPr/>
              </w:rPrChange>
            </w:rPr>
            <w:delText xml:space="preserve">he increment between transmission slots within a burst should be 75 slots. </w:delText>
          </w:r>
        </w:del>
        <w:del w:id="554" w:author="USA 2021-11" w:date="2021-09-02T14:14:00Z">
          <w:r w:rsidRPr="00C374F9" w:rsidDel="00413612">
            <w:rPr>
              <w:highlight w:val="cyan"/>
              <w:rPrChange w:id="555" w:author="USA 2021-11" w:date="2021-09-09T10:20:00Z">
                <w:rPr/>
              </w:rPrChange>
            </w:rPr>
            <w:delText xml:space="preserve">The </w:delText>
          </w:r>
        </w:del>
        <w:del w:id="556" w:author="USA 2021-11" w:date="2021-08-24T14:35:00Z">
          <w:r w:rsidRPr="00C374F9" w:rsidDel="000E63B4">
            <w:rPr>
              <w:highlight w:val="cyan"/>
              <w:rPrChange w:id="557" w:author="USA 2021-11" w:date="2021-09-09T10:20:00Z">
                <w:rPr/>
              </w:rPrChange>
            </w:rPr>
            <w:delText xml:space="preserve">AIS </w:delText>
          </w:r>
        </w:del>
        <w:del w:id="558" w:author="USA 2021-11" w:date="2021-09-02T14:14:00Z">
          <w:r w:rsidRPr="00C374F9" w:rsidDel="00413612">
            <w:rPr>
              <w:highlight w:val="cyan"/>
              <w:rPrChange w:id="559" w:author="USA 2021-11" w:date="2021-09-09T10:20:00Z">
                <w:rPr/>
              </w:rPrChange>
            </w:rPr>
            <w:delText>station transmits messages in a burst of 4 messages no more than once per minute.</w:delText>
          </w:r>
        </w:del>
      </w:ins>
    </w:p>
    <w:p w14:paraId="7E0543F5" w14:textId="77777777" w:rsidR="00B6368D" w:rsidRPr="00C374F9" w:rsidRDefault="00B6368D" w:rsidP="00C374F9">
      <w:pPr>
        <w:pStyle w:val="FigureNo"/>
        <w:spacing w:before="360"/>
        <w:rPr>
          <w:ins w:id="560" w:author="Chairman" w:date="2021-06-13T08:38:00Z"/>
          <w:sz w:val="24"/>
          <w:szCs w:val="24"/>
        </w:rPr>
      </w:pPr>
      <w:ins w:id="561" w:author="Chairman" w:date="2021-06-13T08:38:00Z">
        <w:r w:rsidRPr="00C374F9">
          <w:rPr>
            <w:sz w:val="24"/>
            <w:szCs w:val="24"/>
          </w:rPr>
          <w:t xml:space="preserve">Figure </w:t>
        </w:r>
      </w:ins>
      <w:ins w:id="562" w:author="USA 2021-11" w:date="2021-08-25T10:00:00Z">
        <w:r w:rsidRPr="00C374F9">
          <w:rPr>
            <w:sz w:val="24"/>
            <w:szCs w:val="24"/>
            <w:highlight w:val="cyan"/>
          </w:rPr>
          <w:t>1</w:t>
        </w:r>
      </w:ins>
      <w:ins w:id="563" w:author="Chairman" w:date="2021-06-13T08:38:00Z">
        <w:del w:id="564" w:author="USA 2021-11" w:date="2021-08-25T10:00:00Z">
          <w:r w:rsidRPr="00C374F9" w:rsidDel="00E601E4">
            <w:rPr>
              <w:sz w:val="24"/>
              <w:szCs w:val="24"/>
              <w:highlight w:val="cyan"/>
              <w:lang w:eastAsia="ja-JP"/>
            </w:rPr>
            <w:delText>2</w:delText>
          </w:r>
        </w:del>
      </w:ins>
    </w:p>
    <w:p w14:paraId="2B0D0BA9" w14:textId="77777777" w:rsidR="00B6368D" w:rsidRPr="00C374F9" w:rsidRDefault="00B6368D" w:rsidP="008F733E">
      <w:pPr>
        <w:pStyle w:val="Figuretitle"/>
        <w:rPr>
          <w:ins w:id="565" w:author="Chairman" w:date="2021-06-13T08:38:00Z"/>
          <w:rFonts w:ascii="Times New Roman" w:hAnsi="Times New Roman"/>
          <w:sz w:val="24"/>
          <w:szCs w:val="24"/>
        </w:rPr>
      </w:pPr>
      <w:ins w:id="566" w:author="Chairman" w:date="2021-06-13T08:38:00Z">
        <w:r w:rsidRPr="00C374F9">
          <w:rPr>
            <w:rFonts w:ascii="Times New Roman" w:hAnsi="Times New Roman"/>
            <w:sz w:val="24"/>
            <w:szCs w:val="24"/>
          </w:rPr>
          <w:t>Burst transmissions</w:t>
        </w:r>
        <w:del w:id="567" w:author="USA 2021-11" w:date="2021-09-09T09:56:00Z">
          <w:r w:rsidRPr="00C374F9" w:rsidDel="00C245E1">
            <w:rPr>
              <w:rFonts w:ascii="Times New Roman" w:hAnsi="Times New Roman"/>
              <w:sz w:val="24"/>
              <w:szCs w:val="24"/>
            </w:rPr>
            <w:delText xml:space="preserve"> </w:delText>
          </w:r>
          <w:r w:rsidRPr="00C374F9" w:rsidDel="00C245E1">
            <w:rPr>
              <w:rFonts w:ascii="Times New Roman" w:hAnsi="Times New Roman"/>
              <w:sz w:val="24"/>
              <w:szCs w:val="24"/>
              <w:highlight w:val="cyan"/>
              <w:rPrChange w:id="568" w:author="USA 2021-11" w:date="2021-09-09T10:21:00Z">
                <w:rPr>
                  <w:rFonts w:ascii="Times New Roman" w:hAnsi="Times New Roman"/>
                  <w:sz w:val="24"/>
                  <w:szCs w:val="24"/>
                </w:rPr>
              </w:rPrChange>
            </w:rPr>
            <w:delText>in active mode</w:delText>
          </w:r>
        </w:del>
      </w:ins>
    </w:p>
    <w:p w14:paraId="2E851D66" w14:textId="77777777" w:rsidR="00B6368D" w:rsidRPr="006A527E" w:rsidRDefault="00B6368D" w:rsidP="008F733E">
      <w:pPr>
        <w:pStyle w:val="Figure"/>
        <w:rPr>
          <w:ins w:id="569" w:author="Chairman" w:date="2021-06-13T08:38:00Z"/>
          <w:noProof w:val="0"/>
        </w:rPr>
      </w:pPr>
      <w:ins w:id="570" w:author="Chairman" w:date="2021-06-13T08:38:00Z">
        <w:r w:rsidRPr="006A527E">
          <w:rPr>
            <w:lang w:eastAsia="en-US"/>
          </w:rPr>
          <w:drawing>
            <wp:inline distT="0" distB="0" distL="0" distR="0" wp14:anchorId="7EA884CC" wp14:editId="21FB78D4">
              <wp:extent cx="5943600" cy="2381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381250"/>
                      </a:xfrm>
                      <a:prstGeom prst="rect">
                        <a:avLst/>
                      </a:prstGeom>
                      <a:noFill/>
                      <a:ln>
                        <a:noFill/>
                      </a:ln>
                    </pic:spPr>
                  </pic:pic>
                </a:graphicData>
              </a:graphic>
            </wp:inline>
          </w:drawing>
        </w:r>
      </w:ins>
    </w:p>
    <w:p w14:paraId="43C5A513" w14:textId="77777777" w:rsidR="00B6368D" w:rsidRPr="00C374F9" w:rsidDel="005C1729" w:rsidRDefault="00B6368D" w:rsidP="00033E45">
      <w:pPr>
        <w:pStyle w:val="Heading2"/>
        <w:rPr>
          <w:ins w:id="571" w:author="Chairman" w:date="2021-06-13T08:38:00Z"/>
          <w:del w:id="572" w:author="USA 2021-11" w:date="2021-09-08T10:16:00Z"/>
          <w:highlight w:val="cyan"/>
        </w:rPr>
      </w:pPr>
      <w:ins w:id="573" w:author="Chairman" w:date="2021-06-13T08:38:00Z">
        <w:del w:id="574" w:author="USA 2021-11" w:date="2021-09-08T10:16:00Z">
          <w:r w:rsidRPr="00C374F9" w:rsidDel="005C1729">
            <w:rPr>
              <w:highlight w:val="cyan"/>
            </w:rPr>
            <w:delText>8</w:delText>
          </w:r>
          <w:r w:rsidRPr="00C374F9" w:rsidDel="005C1729">
            <w:rPr>
              <w:highlight w:val="cyan"/>
            </w:rPr>
            <w:tab/>
            <w:delText>User identification (Unique identifier)</w:delText>
          </w:r>
        </w:del>
      </w:ins>
    </w:p>
    <w:p w14:paraId="105AADA3" w14:textId="77777777" w:rsidR="00B6368D" w:rsidRPr="00DF40B4" w:rsidDel="005C1729" w:rsidRDefault="00B6368D" w:rsidP="00922E47">
      <w:pPr>
        <w:rPr>
          <w:del w:id="575" w:author="USA 2021-11" w:date="2021-09-08T10:16:00Z"/>
        </w:rPr>
      </w:pPr>
      <w:ins w:id="576" w:author="Chairman" w:date="2021-06-13T08:38:00Z">
        <w:del w:id="577" w:author="USA 2021-11" w:date="2021-09-08T10:16:00Z">
          <w:r w:rsidRPr="00C374F9" w:rsidDel="005C1729">
            <w:rPr>
              <w:highlight w:val="cyan"/>
            </w:rPr>
            <w:delText xml:space="preserve">The </w:delText>
          </w:r>
        </w:del>
        <w:del w:id="578" w:author="USA 2021-11" w:date="2021-08-24T14:38:00Z">
          <w:r w:rsidRPr="00C374F9" w:rsidDel="000E63B4">
            <w:rPr>
              <w:highlight w:val="cyan"/>
            </w:rPr>
            <w:delText xml:space="preserve">numbering </w:delText>
          </w:r>
        </w:del>
        <w:del w:id="579" w:author="USA 2021-11" w:date="2021-09-08T10:16:00Z">
          <w:r w:rsidRPr="00C374F9" w:rsidDel="005C1729">
            <w:rPr>
              <w:highlight w:val="cyan"/>
              <w:rPrChange w:id="580" w:author="USA 2021-11" w:date="2021-09-09T10:21:00Z">
                <w:rPr/>
              </w:rPrChange>
            </w:rPr>
            <w:delText xml:space="preserve">of AMRD Group B devices should be in accordance with </w:delText>
          </w:r>
        </w:del>
      </w:ins>
      <w:ins w:id="581" w:author="Chamova, Alisa" w:date="2021-06-14T16:38:00Z">
        <w:del w:id="582" w:author="USA 2021-11" w:date="2021-09-08T10:16:00Z">
          <w:r w:rsidRPr="00C374F9" w:rsidDel="005C1729">
            <w:rPr>
              <w:highlight w:val="cyan"/>
              <w:rPrChange w:id="583" w:author="USA 2021-11" w:date="2021-09-09T10:21:00Z">
                <w:rPr/>
              </w:rPrChange>
            </w:rPr>
            <w:delText xml:space="preserve">Recommendation </w:delText>
          </w:r>
        </w:del>
      </w:ins>
      <w:ins w:id="584" w:author="Chairman" w:date="2021-06-13T08:38:00Z">
        <w:del w:id="585" w:author="USA 2021-11" w:date="2021-09-08T10:16:00Z">
          <w:r w:rsidRPr="00C374F9" w:rsidDel="005C1729">
            <w:rPr>
              <w:highlight w:val="cyan"/>
              <w:rPrChange w:id="586" w:author="USA 2021-11" w:date="2021-09-09T10:21:00Z">
                <w:rPr/>
              </w:rPrChange>
            </w:rPr>
            <w:delText>ITU-R M.585.</w:delText>
          </w:r>
        </w:del>
      </w:ins>
    </w:p>
    <w:p w14:paraId="01C3F0A1" w14:textId="77777777" w:rsidR="00B6368D" w:rsidRPr="008C077F" w:rsidRDefault="00B6368D" w:rsidP="00033E45">
      <w:pPr>
        <w:pStyle w:val="Heading2"/>
        <w:rPr>
          <w:ins w:id="587" w:author="Chairman" w:date="2021-06-13T08:38:00Z"/>
        </w:rPr>
      </w:pPr>
      <w:ins w:id="588" w:author="USA 2021-11" w:date="2021-09-08T10:16:00Z">
        <w:r w:rsidRPr="00C374F9">
          <w:rPr>
            <w:highlight w:val="cyan"/>
          </w:rPr>
          <w:t>8</w:t>
        </w:r>
      </w:ins>
      <w:ins w:id="589" w:author="Chairman" w:date="2021-06-13T08:38:00Z">
        <w:del w:id="590" w:author="USA 2021-11" w:date="2021-09-08T10:16:00Z">
          <w:r w:rsidRPr="00C374F9" w:rsidDel="005C1729">
            <w:rPr>
              <w:highlight w:val="cyan"/>
            </w:rPr>
            <w:delText>9</w:delText>
          </w:r>
        </w:del>
        <w:r w:rsidRPr="00C374F9">
          <w:rPr>
            <w:highlight w:val="cyan"/>
          </w:rPr>
          <w:tab/>
        </w:r>
      </w:ins>
      <w:ins w:id="591" w:author="USA 2021-11" w:date="2021-08-24T14:47:00Z">
        <w:r w:rsidRPr="00C374F9">
          <w:rPr>
            <w:highlight w:val="cyan"/>
          </w:rPr>
          <w:t xml:space="preserve">AMRD Group B </w:t>
        </w:r>
      </w:ins>
      <w:ins w:id="592" w:author="USA 2021-11" w:date="2021-09-02T11:24:00Z">
        <w:r w:rsidRPr="00C374F9">
          <w:rPr>
            <w:highlight w:val="cyan"/>
          </w:rPr>
          <w:t>r</w:t>
        </w:r>
      </w:ins>
      <w:ins w:id="593" w:author="USA 2021-11" w:date="2021-08-24T14:47:00Z">
        <w:r w:rsidRPr="00C374F9">
          <w:rPr>
            <w:highlight w:val="cyan"/>
          </w:rPr>
          <w:t>eports</w:t>
        </w:r>
      </w:ins>
      <w:ins w:id="594" w:author="USA 2021-11" w:date="2021-09-09T09:56:00Z">
        <w:r w:rsidRPr="00C374F9">
          <w:rPr>
            <w:highlight w:val="cyan"/>
          </w:rPr>
          <w:t xml:space="preserve"> (AIS) </w:t>
        </w:r>
      </w:ins>
      <w:ins w:id="595" w:author="USA 2021-11" w:date="2021-09-09T09:57:00Z">
        <w:r w:rsidRPr="00C374F9">
          <w:rPr>
            <w:highlight w:val="cyan"/>
          </w:rPr>
          <w:t>M</w:t>
        </w:r>
      </w:ins>
      <w:ins w:id="596" w:author="USA 2021-11" w:date="2021-09-09T09:56:00Z">
        <w:r w:rsidRPr="00C374F9">
          <w:rPr>
            <w:highlight w:val="cyan"/>
          </w:rPr>
          <w:t>essa</w:t>
        </w:r>
      </w:ins>
      <w:ins w:id="597" w:author="USA 2021-11" w:date="2021-09-09T09:57:00Z">
        <w:r w:rsidRPr="00C374F9">
          <w:rPr>
            <w:highlight w:val="cyan"/>
          </w:rPr>
          <w:t>ging</w:t>
        </w:r>
      </w:ins>
      <w:ins w:id="598" w:author="Chairman" w:date="2021-06-13T08:38:00Z">
        <w:del w:id="599" w:author="USA 2021-11" w:date="2021-08-24T14:47:00Z">
          <w:r w:rsidRPr="00C374F9" w:rsidDel="006C2A2B">
            <w:rPr>
              <w:highlight w:val="cyan"/>
            </w:rPr>
            <w:delText>Transmission message structure</w:delText>
          </w:r>
        </w:del>
      </w:ins>
    </w:p>
    <w:p w14:paraId="54F2FC9F" w14:textId="77777777" w:rsidR="00B6368D" w:rsidRPr="00901942" w:rsidDel="00404577" w:rsidRDefault="00B6368D" w:rsidP="006A527E">
      <w:pPr>
        <w:rPr>
          <w:ins w:id="600" w:author="Chairman" w:date="2021-06-13T08:38:00Z"/>
          <w:del w:id="601" w:author="USA 2021-11" w:date="2021-09-03T10:04:00Z"/>
          <w:highlight w:val="cyan"/>
        </w:rPr>
      </w:pPr>
      <w:ins w:id="602" w:author="Chairman" w:date="2021-06-13T08:38:00Z">
        <w:del w:id="603" w:author="USA 2021-11" w:date="2021-09-03T10:04:00Z">
          <w:r w:rsidRPr="00901942" w:rsidDel="00404577">
            <w:rPr>
              <w:highlight w:val="cyan"/>
            </w:rPr>
            <w:delText xml:space="preserve">An AMRD Group B device should transmit an AIS Message 1 as defined by </w:delText>
          </w:r>
        </w:del>
      </w:ins>
      <w:ins w:id="604" w:author="Chamova, Alisa" w:date="2021-06-14T16:38:00Z">
        <w:del w:id="605" w:author="USA 2021-11" w:date="2021-09-03T10:04:00Z">
          <w:r w:rsidRPr="00901942" w:rsidDel="00404577">
            <w:rPr>
              <w:highlight w:val="cyan"/>
            </w:rPr>
            <w:delText xml:space="preserve">Recommendation </w:delText>
          </w:r>
        </w:del>
      </w:ins>
      <w:ins w:id="606" w:author="Chairman" w:date="2021-06-13T08:38:00Z">
        <w:del w:id="607" w:author="USA 2021-11" w:date="2021-09-03T10:04:00Z">
          <w:r w:rsidRPr="00901942" w:rsidDel="00404577">
            <w:rPr>
              <w:highlight w:val="cyan"/>
            </w:rPr>
            <w:delText>ITU-R M.1371 using the transmission scheme described in section 7. The AIS Message 1 special manoeuvre indicator should be set to 3 to indicate that the source of the transmission is an AMRD Group B device transmitting on channel 2006. The SOTDMA communication status Slot time-out should be set to 0, and the slot offset should be set to 0.</w:delText>
          </w:r>
        </w:del>
      </w:ins>
    </w:p>
    <w:p w14:paraId="08D23915" w14:textId="77777777" w:rsidR="00B6368D" w:rsidRPr="00901942" w:rsidDel="00404577" w:rsidRDefault="00B6368D" w:rsidP="008F733E">
      <w:pPr>
        <w:rPr>
          <w:ins w:id="608" w:author="Chairman" w:date="2021-06-13T08:38:00Z"/>
          <w:del w:id="609" w:author="USA 2021-11" w:date="2021-09-03T10:04:00Z"/>
          <w:highlight w:val="cyan"/>
        </w:rPr>
      </w:pPr>
      <w:ins w:id="610" w:author="Chairman" w:date="2021-06-13T08:38:00Z">
        <w:del w:id="611" w:author="USA 2021-11" w:date="2021-09-03T10:04:00Z">
          <w:r w:rsidRPr="00901942" w:rsidDel="00404577">
            <w:rPr>
              <w:highlight w:val="cyan"/>
            </w:rPr>
            <w:delText>The following values may be used with the true heading indicator:</w:delText>
          </w:r>
        </w:del>
      </w:ins>
    </w:p>
    <w:p w14:paraId="03E49288" w14:textId="77777777" w:rsidR="00B6368D" w:rsidRPr="00901942" w:rsidDel="00404577" w:rsidRDefault="00B6368D" w:rsidP="008F733E">
      <w:pPr>
        <w:pStyle w:val="TableNo"/>
        <w:rPr>
          <w:ins w:id="612" w:author="Chairman" w:date="2021-06-13T08:38:00Z"/>
          <w:del w:id="613" w:author="USA 2021-11" w:date="2021-09-03T10:04:00Z"/>
          <w:highlight w:val="cyan"/>
        </w:rPr>
      </w:pPr>
      <w:ins w:id="614" w:author="Chairman" w:date="2021-06-13T08:38:00Z">
        <w:del w:id="615" w:author="USA 2021-11" w:date="2021-09-03T10:04:00Z">
          <w:r w:rsidRPr="00901942" w:rsidDel="00404577">
            <w:rPr>
              <w:highlight w:val="cyan"/>
            </w:rPr>
            <w:delText>TABLE 4</w:delText>
          </w:r>
        </w:del>
      </w:ins>
    </w:p>
    <w:p w14:paraId="72D60BD9" w14:textId="77777777" w:rsidR="00B6368D" w:rsidRPr="00901942" w:rsidDel="00404577" w:rsidRDefault="00B6368D" w:rsidP="008F733E">
      <w:pPr>
        <w:pStyle w:val="Tabletitle"/>
        <w:rPr>
          <w:ins w:id="616" w:author="Chairman" w:date="2021-06-13T08:38:00Z"/>
          <w:del w:id="617" w:author="USA 2021-11" w:date="2021-09-03T10:04:00Z"/>
          <w:highlight w:val="cyan"/>
        </w:rPr>
      </w:pPr>
      <w:ins w:id="618" w:author="Chairman" w:date="2021-06-13T08:38:00Z">
        <w:del w:id="619" w:author="USA 2021-11" w:date="2021-09-03T10:04:00Z">
          <w:r w:rsidRPr="00901942" w:rsidDel="00404577">
            <w:rPr>
              <w:highlight w:val="cyan"/>
            </w:rPr>
            <w:delText>Enhanced true heading indicator description</w:delText>
          </w:r>
        </w:del>
      </w:ins>
    </w:p>
    <w:tbl>
      <w:tblPr>
        <w:tblW w:w="7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5"/>
        <w:gridCol w:w="4860"/>
      </w:tblGrid>
      <w:tr w:rsidR="00B6368D" w:rsidRPr="00901942" w:rsidDel="00404577" w14:paraId="230AD283" w14:textId="77777777" w:rsidTr="00F16133">
        <w:trPr>
          <w:tblHeader/>
          <w:jc w:val="center"/>
          <w:ins w:id="620" w:author="Chairman" w:date="2021-06-13T08:38:00Z"/>
          <w:del w:id="621" w:author="USA 2021-11" w:date="2021-09-03T10:04:00Z"/>
        </w:trPr>
        <w:tc>
          <w:tcPr>
            <w:tcW w:w="2605" w:type="dxa"/>
          </w:tcPr>
          <w:p w14:paraId="189176A0" w14:textId="77777777" w:rsidR="00B6368D" w:rsidRPr="00901942" w:rsidDel="00404577" w:rsidRDefault="00B6368D" w:rsidP="00F16133">
            <w:pPr>
              <w:pStyle w:val="Tablehead"/>
              <w:rPr>
                <w:ins w:id="622" w:author="Chairman" w:date="2021-06-13T08:38:00Z"/>
                <w:del w:id="623" w:author="USA 2021-11" w:date="2021-09-03T10:04:00Z"/>
                <w:highlight w:val="cyan"/>
              </w:rPr>
            </w:pPr>
            <w:ins w:id="624" w:author="Chairman" w:date="2021-06-13T08:38:00Z">
              <w:del w:id="625" w:author="USA 2021-11" w:date="2021-09-03T10:04:00Z">
                <w:r w:rsidRPr="00901942" w:rsidDel="00404577">
                  <w:rPr>
                    <w:b w:val="0"/>
                    <w:highlight w:val="cyan"/>
                  </w:rPr>
                  <w:delText>Heading value</w:delText>
                </w:r>
              </w:del>
            </w:ins>
          </w:p>
        </w:tc>
        <w:tc>
          <w:tcPr>
            <w:tcW w:w="4860" w:type="dxa"/>
          </w:tcPr>
          <w:p w14:paraId="1F809618" w14:textId="77777777" w:rsidR="00B6368D" w:rsidRPr="00901942" w:rsidDel="00404577" w:rsidRDefault="00B6368D" w:rsidP="00F16133">
            <w:pPr>
              <w:pStyle w:val="Tablehead"/>
              <w:rPr>
                <w:ins w:id="626" w:author="Chairman" w:date="2021-06-13T08:38:00Z"/>
                <w:del w:id="627" w:author="USA 2021-11" w:date="2021-09-03T10:04:00Z"/>
                <w:highlight w:val="cyan"/>
              </w:rPr>
            </w:pPr>
            <w:ins w:id="628" w:author="Chairman" w:date="2021-06-13T08:38:00Z">
              <w:del w:id="629" w:author="USA 2021-11" w:date="2021-09-03T10:04:00Z">
                <w:r w:rsidRPr="00901942" w:rsidDel="00404577">
                  <w:rPr>
                    <w:b w:val="0"/>
                    <w:highlight w:val="cyan"/>
                  </w:rPr>
                  <w:delText>Description</w:delText>
                </w:r>
              </w:del>
            </w:ins>
          </w:p>
        </w:tc>
      </w:tr>
      <w:tr w:rsidR="00B6368D" w:rsidRPr="00901942" w:rsidDel="00404577" w14:paraId="60A70515" w14:textId="77777777" w:rsidTr="00F16133">
        <w:trPr>
          <w:jc w:val="center"/>
          <w:ins w:id="630" w:author="Chairman" w:date="2021-06-13T08:38:00Z"/>
          <w:del w:id="631" w:author="USA 2021-11" w:date="2021-09-03T10:04:00Z"/>
        </w:trPr>
        <w:tc>
          <w:tcPr>
            <w:tcW w:w="2605" w:type="dxa"/>
          </w:tcPr>
          <w:p w14:paraId="713AC37A" w14:textId="77777777" w:rsidR="00B6368D" w:rsidRPr="00901942" w:rsidDel="00404577" w:rsidRDefault="00B6368D" w:rsidP="00F16133">
            <w:pPr>
              <w:pStyle w:val="Tabletext"/>
              <w:jc w:val="center"/>
              <w:rPr>
                <w:ins w:id="632" w:author="Chairman" w:date="2021-06-13T08:38:00Z"/>
                <w:del w:id="633" w:author="USA 2021-11" w:date="2021-09-03T10:04:00Z"/>
                <w:highlight w:val="cyan"/>
              </w:rPr>
            </w:pPr>
            <w:ins w:id="634" w:author="Chairman" w:date="2021-06-13T08:38:00Z">
              <w:del w:id="635" w:author="USA 2021-11" w:date="2021-09-03T10:04:00Z">
                <w:r w:rsidRPr="00901942" w:rsidDel="00404577">
                  <w:rPr>
                    <w:highlight w:val="cyan"/>
                  </w:rPr>
                  <w:delText>0 - 359</w:delText>
                </w:r>
              </w:del>
            </w:ins>
          </w:p>
        </w:tc>
        <w:tc>
          <w:tcPr>
            <w:tcW w:w="4860" w:type="dxa"/>
          </w:tcPr>
          <w:p w14:paraId="766A21FE" w14:textId="77777777" w:rsidR="00B6368D" w:rsidRPr="00901942" w:rsidDel="00404577" w:rsidRDefault="00B6368D" w:rsidP="00F16133">
            <w:pPr>
              <w:pStyle w:val="Tabletext"/>
              <w:rPr>
                <w:ins w:id="636" w:author="Chairman" w:date="2021-06-13T08:38:00Z"/>
                <w:del w:id="637" w:author="USA 2021-11" w:date="2021-09-03T10:04:00Z"/>
                <w:highlight w:val="cyan"/>
              </w:rPr>
            </w:pPr>
            <w:ins w:id="638" w:author="Chairman" w:date="2021-06-13T08:38:00Z">
              <w:del w:id="639" w:author="USA 2021-11" w:date="2021-09-03T10:04:00Z">
                <w:r w:rsidRPr="00901942" w:rsidDel="00404577">
                  <w:rPr>
                    <w:highlight w:val="cyan"/>
                  </w:rPr>
                  <w:delText>True heading in degrees (0-359)</w:delText>
                </w:r>
              </w:del>
            </w:ins>
          </w:p>
        </w:tc>
      </w:tr>
      <w:tr w:rsidR="00B6368D" w:rsidRPr="00901942" w:rsidDel="00404577" w14:paraId="0C69222B" w14:textId="77777777" w:rsidTr="00F16133">
        <w:trPr>
          <w:jc w:val="center"/>
          <w:ins w:id="640" w:author="Chairman" w:date="2021-06-13T08:38:00Z"/>
          <w:del w:id="641" w:author="USA 2021-11" w:date="2021-09-03T10:04:00Z"/>
        </w:trPr>
        <w:tc>
          <w:tcPr>
            <w:tcW w:w="2605" w:type="dxa"/>
          </w:tcPr>
          <w:p w14:paraId="027AE18E" w14:textId="77777777" w:rsidR="00B6368D" w:rsidRPr="00901942" w:rsidDel="00404577" w:rsidRDefault="00B6368D" w:rsidP="00F16133">
            <w:pPr>
              <w:pStyle w:val="Tabletext"/>
              <w:jc w:val="center"/>
              <w:rPr>
                <w:ins w:id="642" w:author="Chairman" w:date="2021-06-13T08:38:00Z"/>
                <w:del w:id="643" w:author="USA 2021-11" w:date="2021-09-03T10:04:00Z"/>
                <w:highlight w:val="cyan"/>
              </w:rPr>
            </w:pPr>
            <w:ins w:id="644" w:author="Chairman" w:date="2021-06-13T08:38:00Z">
              <w:del w:id="645" w:author="USA 2021-11" w:date="2021-09-03T10:04:00Z">
                <w:r w:rsidRPr="00901942" w:rsidDel="00404577">
                  <w:rPr>
                    <w:highlight w:val="cyan"/>
                  </w:rPr>
                  <w:delText>360</w:delText>
                </w:r>
              </w:del>
            </w:ins>
          </w:p>
        </w:tc>
        <w:tc>
          <w:tcPr>
            <w:tcW w:w="4860" w:type="dxa"/>
          </w:tcPr>
          <w:p w14:paraId="3F2BBFC8" w14:textId="77777777" w:rsidR="00B6368D" w:rsidRPr="00901942" w:rsidDel="00404577" w:rsidRDefault="00B6368D" w:rsidP="00F16133">
            <w:pPr>
              <w:pStyle w:val="Tabletext"/>
              <w:keepLines/>
              <w:tabs>
                <w:tab w:val="left" w:leader="dot" w:pos="7938"/>
                <w:tab w:val="center" w:pos="9526"/>
              </w:tabs>
              <w:ind w:left="567" w:hanging="567"/>
              <w:rPr>
                <w:ins w:id="646" w:author="Chairman" w:date="2021-06-13T08:38:00Z"/>
                <w:del w:id="647" w:author="USA 2021-11" w:date="2021-09-03T10:04:00Z"/>
                <w:highlight w:val="cyan"/>
              </w:rPr>
            </w:pPr>
            <w:ins w:id="648" w:author="Chairman" w:date="2021-06-13T08:38:00Z">
              <w:del w:id="649" w:author="USA 2021-11" w:date="2021-09-03T10:04:00Z">
                <w:r w:rsidRPr="00901942" w:rsidDel="00404577">
                  <w:rPr>
                    <w:highlight w:val="cyan"/>
                  </w:rPr>
                  <w:delText>Adrift</w:delText>
                </w:r>
              </w:del>
            </w:ins>
          </w:p>
        </w:tc>
      </w:tr>
      <w:tr w:rsidR="00B6368D" w:rsidRPr="00901942" w:rsidDel="00404577" w14:paraId="3D3BA733" w14:textId="77777777" w:rsidTr="00F16133">
        <w:trPr>
          <w:jc w:val="center"/>
          <w:ins w:id="650" w:author="Chairman" w:date="2021-06-13T08:38:00Z"/>
          <w:del w:id="651" w:author="USA 2021-11" w:date="2021-09-03T10:04:00Z"/>
        </w:trPr>
        <w:tc>
          <w:tcPr>
            <w:tcW w:w="2605" w:type="dxa"/>
          </w:tcPr>
          <w:p w14:paraId="3850932E" w14:textId="77777777" w:rsidR="00B6368D" w:rsidRPr="00901942" w:rsidDel="00404577" w:rsidRDefault="00B6368D" w:rsidP="00F16133">
            <w:pPr>
              <w:pStyle w:val="Tabletext"/>
              <w:jc w:val="center"/>
              <w:rPr>
                <w:ins w:id="652" w:author="Chairman" w:date="2021-06-13T08:38:00Z"/>
                <w:del w:id="653" w:author="USA 2021-11" w:date="2021-09-03T10:04:00Z"/>
                <w:highlight w:val="cyan"/>
              </w:rPr>
            </w:pPr>
            <w:ins w:id="654" w:author="Chairman" w:date="2021-06-13T08:38:00Z">
              <w:del w:id="655" w:author="USA 2021-11" w:date="2021-09-03T10:04:00Z">
                <w:r w:rsidRPr="00901942" w:rsidDel="00404577">
                  <w:rPr>
                    <w:highlight w:val="cyan"/>
                  </w:rPr>
                  <w:delText>361</w:delText>
                </w:r>
              </w:del>
            </w:ins>
          </w:p>
        </w:tc>
        <w:tc>
          <w:tcPr>
            <w:tcW w:w="4860" w:type="dxa"/>
          </w:tcPr>
          <w:p w14:paraId="062B1119" w14:textId="77777777" w:rsidR="00B6368D" w:rsidRPr="00901942" w:rsidDel="00404577" w:rsidRDefault="00B6368D" w:rsidP="00F16133">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656" w:author="Chairman" w:date="2021-06-13T08:38:00Z"/>
                <w:del w:id="657" w:author="USA 2021-11" w:date="2021-09-03T10:04:00Z"/>
                <w:rFonts w:eastAsia="MS Mincho"/>
                <w:sz w:val="20"/>
                <w:highlight w:val="cyan"/>
              </w:rPr>
            </w:pPr>
            <w:ins w:id="658" w:author="Chairman" w:date="2021-06-13T08:38:00Z">
              <w:del w:id="659" w:author="USA 2021-11" w:date="2021-09-03T10:04:00Z">
                <w:r w:rsidRPr="00901942" w:rsidDel="00404577">
                  <w:rPr>
                    <w:rFonts w:eastAsia="MS Mincho"/>
                    <w:sz w:val="20"/>
                    <w:highlight w:val="cyan"/>
                  </w:rPr>
                  <w:delText>Anchored / Moored</w:delText>
                </w:r>
              </w:del>
            </w:ins>
          </w:p>
        </w:tc>
      </w:tr>
      <w:tr w:rsidR="00B6368D" w:rsidRPr="00901942" w:rsidDel="00404577" w14:paraId="24440614" w14:textId="77777777" w:rsidTr="00F16133">
        <w:trPr>
          <w:jc w:val="center"/>
          <w:ins w:id="660" w:author="Chairman" w:date="2021-06-13T08:38:00Z"/>
          <w:del w:id="661" w:author="USA 2021-11" w:date="2021-09-03T10:04:00Z"/>
        </w:trPr>
        <w:tc>
          <w:tcPr>
            <w:tcW w:w="2605" w:type="dxa"/>
          </w:tcPr>
          <w:p w14:paraId="348A356E" w14:textId="77777777" w:rsidR="00B6368D" w:rsidRPr="00901942" w:rsidDel="00404577" w:rsidRDefault="00B6368D" w:rsidP="00F16133">
            <w:pPr>
              <w:pStyle w:val="Tabletext"/>
              <w:jc w:val="center"/>
              <w:rPr>
                <w:ins w:id="662" w:author="Chairman" w:date="2021-06-13T08:38:00Z"/>
                <w:del w:id="663" w:author="USA 2021-11" w:date="2021-09-03T10:04:00Z"/>
                <w:highlight w:val="cyan"/>
              </w:rPr>
            </w:pPr>
            <w:ins w:id="664" w:author="Chairman" w:date="2021-06-13T08:38:00Z">
              <w:del w:id="665" w:author="USA 2021-11" w:date="2021-09-03T10:04:00Z">
                <w:r w:rsidRPr="00901942" w:rsidDel="00404577">
                  <w:rPr>
                    <w:highlight w:val="cyan"/>
                  </w:rPr>
                  <w:delText>362</w:delText>
                </w:r>
              </w:del>
            </w:ins>
          </w:p>
        </w:tc>
        <w:tc>
          <w:tcPr>
            <w:tcW w:w="4860" w:type="dxa"/>
          </w:tcPr>
          <w:p w14:paraId="35309800" w14:textId="77777777" w:rsidR="00B6368D" w:rsidRPr="00901942" w:rsidDel="00404577" w:rsidRDefault="00B6368D" w:rsidP="00F16133">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666" w:author="Chairman" w:date="2021-06-13T08:38:00Z"/>
                <w:del w:id="667" w:author="USA 2021-11" w:date="2021-09-03T10:04:00Z"/>
                <w:rFonts w:eastAsia="MS Mincho"/>
                <w:sz w:val="20"/>
                <w:highlight w:val="cyan"/>
              </w:rPr>
            </w:pPr>
            <w:ins w:id="668" w:author="Chairman" w:date="2021-06-13T08:38:00Z">
              <w:del w:id="669" w:author="USA 2021-11" w:date="2021-09-03T10:04:00Z">
                <w:r w:rsidRPr="00901942" w:rsidDel="00404577">
                  <w:rPr>
                    <w:rFonts w:eastAsia="MS Mincho"/>
                    <w:sz w:val="20"/>
                    <w:highlight w:val="cyan"/>
                  </w:rPr>
                  <w:delText>On a set COG/SOG vector</w:delText>
                </w:r>
              </w:del>
            </w:ins>
          </w:p>
        </w:tc>
      </w:tr>
      <w:tr w:rsidR="00B6368D" w:rsidRPr="00901942" w:rsidDel="00404577" w14:paraId="7BD95CF6" w14:textId="77777777" w:rsidTr="00F16133">
        <w:trPr>
          <w:jc w:val="center"/>
          <w:ins w:id="670" w:author="Chairman" w:date="2021-06-13T08:38:00Z"/>
          <w:del w:id="671" w:author="USA 2021-11" w:date="2021-09-03T10:04:00Z"/>
        </w:trPr>
        <w:tc>
          <w:tcPr>
            <w:tcW w:w="2605" w:type="dxa"/>
          </w:tcPr>
          <w:p w14:paraId="60A9EB14" w14:textId="77777777" w:rsidR="00B6368D" w:rsidRPr="00901942" w:rsidDel="00404577" w:rsidRDefault="00B6368D" w:rsidP="00F16133">
            <w:pPr>
              <w:pStyle w:val="Tabletext"/>
              <w:jc w:val="center"/>
              <w:rPr>
                <w:ins w:id="672" w:author="Chairman" w:date="2021-06-13T08:38:00Z"/>
                <w:del w:id="673" w:author="USA 2021-11" w:date="2021-09-03T10:04:00Z"/>
                <w:highlight w:val="cyan"/>
              </w:rPr>
            </w:pPr>
            <w:ins w:id="674" w:author="Chairman" w:date="2021-06-13T08:38:00Z">
              <w:del w:id="675" w:author="USA 2021-11" w:date="2021-09-03T10:04:00Z">
                <w:r w:rsidRPr="00901942" w:rsidDel="00404577">
                  <w:rPr>
                    <w:highlight w:val="cyan"/>
                  </w:rPr>
                  <w:delText>363</w:delText>
                </w:r>
              </w:del>
            </w:ins>
          </w:p>
        </w:tc>
        <w:tc>
          <w:tcPr>
            <w:tcW w:w="4860" w:type="dxa"/>
          </w:tcPr>
          <w:p w14:paraId="71AC58D8" w14:textId="77777777" w:rsidR="00B6368D" w:rsidRPr="00901942" w:rsidDel="00404577" w:rsidRDefault="00B6368D" w:rsidP="00F16133">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676" w:author="Chairman" w:date="2021-06-13T08:38:00Z"/>
                <w:del w:id="677" w:author="USA 2021-11" w:date="2021-09-03T10:04:00Z"/>
                <w:rFonts w:eastAsia="MS Mincho"/>
                <w:sz w:val="20"/>
                <w:highlight w:val="cyan"/>
              </w:rPr>
            </w:pPr>
            <w:ins w:id="678" w:author="Chairman" w:date="2021-06-13T08:38:00Z">
              <w:del w:id="679" w:author="USA 2021-11" w:date="2021-09-03T10:04:00Z">
                <w:r w:rsidRPr="00901942" w:rsidDel="00404577">
                  <w:rPr>
                    <w:rFonts w:eastAsia="MS Mincho"/>
                    <w:sz w:val="20"/>
                    <w:highlight w:val="cyan"/>
                  </w:rPr>
                  <w:delText>Remotely operated</w:delText>
                </w:r>
              </w:del>
            </w:ins>
          </w:p>
        </w:tc>
      </w:tr>
      <w:tr w:rsidR="00B6368D" w:rsidRPr="00901942" w:rsidDel="00404577" w14:paraId="1039E7C2" w14:textId="77777777" w:rsidTr="00F16133">
        <w:trPr>
          <w:jc w:val="center"/>
          <w:ins w:id="680" w:author="Chairman" w:date="2021-06-13T08:38:00Z"/>
          <w:del w:id="681" w:author="USA 2021-11" w:date="2021-09-03T10:04:00Z"/>
        </w:trPr>
        <w:tc>
          <w:tcPr>
            <w:tcW w:w="2605" w:type="dxa"/>
          </w:tcPr>
          <w:p w14:paraId="5CD04B5E" w14:textId="77777777" w:rsidR="00B6368D" w:rsidRPr="00901942" w:rsidDel="00404577" w:rsidRDefault="00B6368D" w:rsidP="00F16133">
            <w:pPr>
              <w:pStyle w:val="Tabletext"/>
              <w:jc w:val="center"/>
              <w:rPr>
                <w:ins w:id="682" w:author="Chairman" w:date="2021-06-13T08:38:00Z"/>
                <w:del w:id="683" w:author="USA 2021-11" w:date="2021-09-03T10:04:00Z"/>
                <w:highlight w:val="cyan"/>
              </w:rPr>
            </w:pPr>
            <w:ins w:id="684" w:author="Chairman" w:date="2021-06-13T08:38:00Z">
              <w:del w:id="685" w:author="USA 2021-11" w:date="2021-09-03T10:04:00Z">
                <w:r w:rsidRPr="00901942" w:rsidDel="00404577">
                  <w:rPr>
                    <w:highlight w:val="cyan"/>
                  </w:rPr>
                  <w:delText>364</w:delText>
                </w:r>
              </w:del>
            </w:ins>
          </w:p>
        </w:tc>
        <w:tc>
          <w:tcPr>
            <w:tcW w:w="4860" w:type="dxa"/>
          </w:tcPr>
          <w:p w14:paraId="3DE834AF" w14:textId="77777777" w:rsidR="00B6368D" w:rsidRPr="00901942" w:rsidDel="00404577" w:rsidRDefault="00B6368D" w:rsidP="00F16133">
            <w:pPr>
              <w:pStyle w:val="Tabletext"/>
              <w:rPr>
                <w:ins w:id="686" w:author="Chairman" w:date="2021-06-13T08:38:00Z"/>
                <w:del w:id="687" w:author="USA 2021-11" w:date="2021-09-03T10:04:00Z"/>
                <w:highlight w:val="cyan"/>
              </w:rPr>
            </w:pPr>
            <w:ins w:id="688" w:author="Chairman" w:date="2021-06-13T08:38:00Z">
              <w:del w:id="689" w:author="USA 2021-11" w:date="2021-09-03T10:04:00Z">
                <w:r w:rsidRPr="00901942" w:rsidDel="00404577">
                  <w:rPr>
                    <w:highlight w:val="cyan"/>
                  </w:rPr>
                  <w:delText>Operating autonomously</w:delText>
                </w:r>
              </w:del>
            </w:ins>
          </w:p>
        </w:tc>
      </w:tr>
      <w:tr w:rsidR="00B6368D" w:rsidRPr="00901942" w:rsidDel="00404577" w14:paraId="23AA664B" w14:textId="77777777" w:rsidTr="00F16133">
        <w:trPr>
          <w:jc w:val="center"/>
          <w:ins w:id="690" w:author="Chairman" w:date="2021-06-13T08:38:00Z"/>
          <w:del w:id="691" w:author="USA 2021-11" w:date="2021-09-03T10:04:00Z"/>
        </w:trPr>
        <w:tc>
          <w:tcPr>
            <w:tcW w:w="2605" w:type="dxa"/>
          </w:tcPr>
          <w:p w14:paraId="187CAA36" w14:textId="77777777" w:rsidR="00B6368D" w:rsidRPr="00901942" w:rsidDel="00404577" w:rsidRDefault="00B6368D" w:rsidP="00F16133">
            <w:pPr>
              <w:pStyle w:val="Tabletext"/>
              <w:jc w:val="center"/>
              <w:rPr>
                <w:ins w:id="692" w:author="Chairman" w:date="2021-06-13T08:38:00Z"/>
                <w:del w:id="693" w:author="USA 2021-11" w:date="2021-09-03T10:04:00Z"/>
                <w:highlight w:val="cyan"/>
              </w:rPr>
            </w:pPr>
            <w:ins w:id="694" w:author="Chairman" w:date="2021-06-13T08:38:00Z">
              <w:del w:id="695" w:author="USA 2021-11" w:date="2021-09-03T10:04:00Z">
                <w:r w:rsidRPr="00901942" w:rsidDel="00404577">
                  <w:rPr>
                    <w:highlight w:val="cyan"/>
                  </w:rPr>
                  <w:delText>511</w:delText>
                </w:r>
              </w:del>
            </w:ins>
          </w:p>
        </w:tc>
        <w:tc>
          <w:tcPr>
            <w:tcW w:w="4860" w:type="dxa"/>
          </w:tcPr>
          <w:p w14:paraId="019A9DF5" w14:textId="77777777" w:rsidR="00B6368D" w:rsidRPr="00901942" w:rsidDel="00404577" w:rsidRDefault="00B6368D" w:rsidP="00F16133">
            <w:pPr>
              <w:pStyle w:val="Tabletext"/>
              <w:rPr>
                <w:ins w:id="696" w:author="Chairman" w:date="2021-06-13T08:38:00Z"/>
                <w:del w:id="697" w:author="USA 2021-11" w:date="2021-09-03T10:04:00Z"/>
                <w:highlight w:val="cyan"/>
              </w:rPr>
            </w:pPr>
            <w:ins w:id="698" w:author="Chairman" w:date="2021-06-13T08:38:00Z">
              <w:del w:id="699" w:author="USA 2021-11" w:date="2021-09-03T10:04:00Z">
                <w:r w:rsidRPr="00901942" w:rsidDel="00404577">
                  <w:rPr>
                    <w:highlight w:val="cyan"/>
                  </w:rPr>
                  <w:delText>not available (default)</w:delText>
                </w:r>
              </w:del>
            </w:ins>
          </w:p>
        </w:tc>
      </w:tr>
    </w:tbl>
    <w:p w14:paraId="5B231E1E" w14:textId="77777777" w:rsidR="00B6368D" w:rsidRPr="00901942" w:rsidDel="00404577" w:rsidRDefault="00B6368D" w:rsidP="008F733E">
      <w:pPr>
        <w:rPr>
          <w:ins w:id="700" w:author="Chairman" w:date="2021-06-13T08:38:00Z"/>
          <w:del w:id="701" w:author="USA 2021-11" w:date="2021-09-03T10:04:00Z"/>
          <w:color w:val="1F497D"/>
          <w:highlight w:val="cyan"/>
        </w:rPr>
      </w:pPr>
    </w:p>
    <w:p w14:paraId="6D474631" w14:textId="77777777" w:rsidR="00B6368D" w:rsidRPr="00901942" w:rsidDel="00404577" w:rsidRDefault="00B6368D" w:rsidP="00922E47">
      <w:pPr>
        <w:pStyle w:val="enumlev1"/>
        <w:ind w:left="0" w:firstLine="0"/>
        <w:rPr>
          <w:ins w:id="702" w:author="Chairman" w:date="2021-06-13T08:38:00Z"/>
          <w:del w:id="703" w:author="USA 2021-11" w:date="2021-09-03T10:04:00Z"/>
          <w:highlight w:val="cyan"/>
        </w:rPr>
      </w:pPr>
      <w:ins w:id="704" w:author="Chairman" w:date="2021-06-13T08:38:00Z">
        <w:del w:id="705" w:author="USA 2021-11" w:date="2021-09-03T10:04:00Z">
          <w:r w:rsidRPr="00901942" w:rsidDel="00404577">
            <w:rPr>
              <w:highlight w:val="cyan"/>
            </w:rPr>
            <w:delText xml:space="preserve">The AMRD Group B device should also transmit an AIS Message 24B as defined by </w:delText>
          </w:r>
        </w:del>
      </w:ins>
      <w:ins w:id="706" w:author="Chamova, Alisa" w:date="2021-06-14T16:38:00Z">
        <w:del w:id="707" w:author="USA 2021-11" w:date="2021-09-03T10:04:00Z">
          <w:r w:rsidRPr="00901942" w:rsidDel="00404577">
            <w:rPr>
              <w:highlight w:val="cyan"/>
            </w:rPr>
            <w:delText xml:space="preserve">Recommendation </w:delText>
          </w:r>
        </w:del>
      </w:ins>
      <w:ins w:id="708" w:author="Chairman" w:date="2021-06-13T08:38:00Z">
        <w:del w:id="709" w:author="USA 2021-11" w:date="2021-09-03T10:04:00Z">
          <w:r w:rsidRPr="00901942" w:rsidDel="00404577">
            <w:rPr>
              <w:highlight w:val="cyan"/>
            </w:rPr>
            <w:delText>ITU-R M.1371 once an hour by replacing the AIS Message 1 transmission burst with the AIS Message 24B.]</w:delText>
          </w:r>
        </w:del>
      </w:ins>
    </w:p>
    <w:p w14:paraId="625CAD80" w14:textId="77777777" w:rsidR="00B6368D" w:rsidRPr="00901942" w:rsidRDefault="00B6368D" w:rsidP="008F733E">
      <w:pPr>
        <w:pStyle w:val="enumlev1"/>
        <w:ind w:left="0" w:firstLine="0"/>
        <w:rPr>
          <w:ins w:id="710" w:author="USA 2021-11" w:date="2021-08-23T15:48:00Z"/>
          <w:highlight w:val="cyan"/>
        </w:rPr>
      </w:pPr>
      <w:ins w:id="711" w:author="USA 2021-11" w:date="2021-08-03T11:01:00Z">
        <w:r w:rsidRPr="00901942">
          <w:rPr>
            <w:highlight w:val="cyan"/>
          </w:rPr>
          <w:t>An A</w:t>
        </w:r>
      </w:ins>
      <w:ins w:id="712" w:author="USA 2021-11" w:date="2021-09-02T17:29:00Z">
        <w:r w:rsidRPr="00901942">
          <w:rPr>
            <w:highlight w:val="cyan"/>
          </w:rPr>
          <w:t>MR</w:t>
        </w:r>
      </w:ins>
      <w:ins w:id="713" w:author="USA 2021-11" w:date="2021-08-03T11:01:00Z">
        <w:r w:rsidRPr="00901942">
          <w:rPr>
            <w:highlight w:val="cyan"/>
          </w:rPr>
          <w:t xml:space="preserve">D Group B device should transmit the AIS Message 30 </w:t>
        </w:r>
      </w:ins>
      <w:ins w:id="714" w:author="USA 2021-11" w:date="2021-08-04T11:57:00Z">
        <w:r w:rsidRPr="00901942">
          <w:rPr>
            <w:highlight w:val="cyan"/>
          </w:rPr>
          <w:t>as</w:t>
        </w:r>
      </w:ins>
      <w:ins w:id="715" w:author="USA 2021-11" w:date="2021-08-03T11:01:00Z">
        <w:r w:rsidRPr="00901942">
          <w:rPr>
            <w:highlight w:val="cyan"/>
          </w:rPr>
          <w:t xml:space="preserve"> defined below. The AIS Message 30 is </w:t>
        </w:r>
      </w:ins>
      <w:ins w:id="716" w:author="USA 2021-11" w:date="2021-08-03T11:03:00Z">
        <w:r w:rsidRPr="00901942">
          <w:rPr>
            <w:highlight w:val="cyan"/>
          </w:rPr>
          <w:t>segregated</w:t>
        </w:r>
      </w:ins>
      <w:ins w:id="717" w:author="USA 2021-11" w:date="2021-08-03T11:02:00Z">
        <w:r w:rsidRPr="00901942">
          <w:rPr>
            <w:highlight w:val="cyan"/>
          </w:rPr>
          <w:t xml:space="preserve"> into </w:t>
        </w:r>
      </w:ins>
      <w:ins w:id="718" w:author="USA 2021-11" w:date="2021-08-23T15:46:00Z">
        <w:r w:rsidRPr="00901942">
          <w:rPr>
            <w:highlight w:val="cyan"/>
          </w:rPr>
          <w:t>two part</w:t>
        </w:r>
      </w:ins>
      <w:ins w:id="719" w:author="USA 2021-11" w:date="2021-08-23T15:47:00Z">
        <w:r w:rsidRPr="00901942">
          <w:rPr>
            <w:highlight w:val="cyan"/>
          </w:rPr>
          <w:t>s</w:t>
        </w:r>
      </w:ins>
      <w:ins w:id="720" w:author="USA 2021-11" w:date="2021-08-03T11:02:00Z">
        <w:r w:rsidRPr="00901942">
          <w:rPr>
            <w:highlight w:val="cyan"/>
          </w:rPr>
          <w:t xml:space="preserve"> w</w:t>
        </w:r>
      </w:ins>
      <w:ins w:id="721" w:author="USA 2021-11" w:date="2021-08-03T11:03:00Z">
        <w:r w:rsidRPr="00901942">
          <w:rPr>
            <w:highlight w:val="cyan"/>
          </w:rPr>
          <w:t>ith</w:t>
        </w:r>
      </w:ins>
      <w:ins w:id="722" w:author="USA 2021-11" w:date="2021-08-03T11:02:00Z">
        <w:r w:rsidRPr="00901942">
          <w:rPr>
            <w:highlight w:val="cyan"/>
          </w:rPr>
          <w:t xml:space="preserve"> </w:t>
        </w:r>
      </w:ins>
      <w:ins w:id="723" w:author="USA 2021-11" w:date="2021-08-23T15:47:00Z">
        <w:r w:rsidRPr="00901942">
          <w:rPr>
            <w:highlight w:val="cyan"/>
          </w:rPr>
          <w:t>part A</w:t>
        </w:r>
      </w:ins>
      <w:ins w:id="724" w:author="USA 2021-11" w:date="2021-08-03T11:02:00Z">
        <w:r w:rsidRPr="00901942">
          <w:rPr>
            <w:highlight w:val="cyan"/>
          </w:rPr>
          <w:t xml:space="preserve"> providing dynamic</w:t>
        </w:r>
      </w:ins>
      <w:ins w:id="725" w:author="USA 2021-11" w:date="2021-08-03T11:03:00Z">
        <w:r w:rsidRPr="00901942">
          <w:rPr>
            <w:highlight w:val="cyan"/>
          </w:rPr>
          <w:t xml:space="preserve"> positioning information</w:t>
        </w:r>
      </w:ins>
      <w:ins w:id="726" w:author="USA 2021-11" w:date="2021-08-04T11:48:00Z">
        <w:r w:rsidRPr="00901942">
          <w:rPr>
            <w:highlight w:val="cyan"/>
          </w:rPr>
          <w:t xml:space="preserve">, </w:t>
        </w:r>
      </w:ins>
      <w:ins w:id="727" w:author="USA 2021-11" w:date="2021-08-23T15:47:00Z">
        <w:r w:rsidRPr="00901942">
          <w:rPr>
            <w:highlight w:val="cyan"/>
          </w:rPr>
          <w:t xml:space="preserve">and part B </w:t>
        </w:r>
      </w:ins>
      <w:ins w:id="728" w:author="USA 2021-11" w:date="2021-08-03T11:04:00Z">
        <w:r w:rsidRPr="00901942">
          <w:rPr>
            <w:highlight w:val="cyan"/>
          </w:rPr>
          <w:t xml:space="preserve">providing </w:t>
        </w:r>
      </w:ins>
      <w:ins w:id="729" w:author="USA 2021-11" w:date="2021-09-02T17:34:00Z">
        <w:r w:rsidRPr="00901942">
          <w:rPr>
            <w:highlight w:val="cyan"/>
          </w:rPr>
          <w:t xml:space="preserve">identity </w:t>
        </w:r>
      </w:ins>
      <w:ins w:id="730" w:author="USA 2021-11" w:date="2021-08-03T11:04:00Z">
        <w:r w:rsidRPr="00901942">
          <w:rPr>
            <w:highlight w:val="cyan"/>
          </w:rPr>
          <w:t>information. This message is a single-slot messag</w:t>
        </w:r>
      </w:ins>
      <w:ins w:id="731" w:author="USA 2021-11" w:date="2021-08-03T11:05:00Z">
        <w:r w:rsidRPr="00901942">
          <w:rPr>
            <w:highlight w:val="cyan"/>
          </w:rPr>
          <w:t xml:space="preserve">e and may use </w:t>
        </w:r>
      </w:ins>
      <w:ins w:id="732" w:author="USA 2021-11" w:date="2021-08-03T11:14:00Z">
        <w:r w:rsidRPr="00901942">
          <w:rPr>
            <w:highlight w:val="cyan"/>
          </w:rPr>
          <w:t>burst mode c</w:t>
        </w:r>
      </w:ins>
      <w:ins w:id="733" w:author="USA 2021-11" w:date="2021-08-03T11:05:00Z">
        <w:r w:rsidRPr="00901942">
          <w:rPr>
            <w:highlight w:val="cyan"/>
          </w:rPr>
          <w:t>hannel access scheme</w:t>
        </w:r>
      </w:ins>
      <w:ins w:id="734" w:author="USA 2021-11" w:date="2021-08-03T11:14:00Z">
        <w:r w:rsidRPr="00901942">
          <w:rPr>
            <w:highlight w:val="cyan"/>
          </w:rPr>
          <w:t xml:space="preserve"> described in section 7</w:t>
        </w:r>
      </w:ins>
      <w:ins w:id="735" w:author="USA 2021-11" w:date="2021-08-03T11:05:00Z">
        <w:r w:rsidRPr="00901942">
          <w:rPr>
            <w:highlight w:val="cyan"/>
          </w:rPr>
          <w:t xml:space="preserve">. </w:t>
        </w:r>
      </w:ins>
      <w:ins w:id="736" w:author="USA 2021-11" w:date="2021-08-24T16:26:00Z">
        <w:r w:rsidRPr="00901942">
          <w:rPr>
            <w:highlight w:val="cyan"/>
          </w:rPr>
          <w:t>This message may use the addressed form</w:t>
        </w:r>
      </w:ins>
      <w:ins w:id="737" w:author="USA 2021-11" w:date="2021-08-24T16:27:00Z">
        <w:r w:rsidRPr="00901942">
          <w:rPr>
            <w:highlight w:val="cyan"/>
          </w:rPr>
          <w:t xml:space="preserve"> for closed loop implementation, with the destination </w:t>
        </w:r>
      </w:ins>
      <w:ins w:id="738" w:author="USA 2021-11" w:date="2021-08-24T16:28:00Z">
        <w:r w:rsidRPr="00901942">
          <w:rPr>
            <w:highlight w:val="cyan"/>
          </w:rPr>
          <w:t xml:space="preserve">ID </w:t>
        </w:r>
      </w:ins>
      <w:ins w:id="739" w:author="USA 2021-11" w:date="2021-08-24T16:27:00Z">
        <w:r w:rsidRPr="00901942">
          <w:rPr>
            <w:highlight w:val="cyan"/>
          </w:rPr>
          <w:t>being the Parent Ship that deployed the AMRD.</w:t>
        </w:r>
      </w:ins>
    </w:p>
    <w:p w14:paraId="1878F054" w14:textId="77777777" w:rsidR="00B6368D" w:rsidRPr="00901942" w:rsidRDefault="00B6368D" w:rsidP="00033E45">
      <w:pPr>
        <w:pStyle w:val="Heading3"/>
        <w:rPr>
          <w:ins w:id="740" w:author="USA 2021-11" w:date="2021-08-06T12:28:00Z"/>
          <w:highlight w:val="cyan"/>
        </w:rPr>
      </w:pPr>
      <w:ins w:id="741" w:author="USA 2021-11" w:date="2021-09-08T10:16:00Z">
        <w:r>
          <w:rPr>
            <w:highlight w:val="cyan"/>
          </w:rPr>
          <w:t>8</w:t>
        </w:r>
      </w:ins>
      <w:ins w:id="742" w:author="USA 2021-11" w:date="2021-08-06T12:28:00Z">
        <w:r w:rsidRPr="00901942">
          <w:rPr>
            <w:highlight w:val="cyan"/>
          </w:rPr>
          <w:t>.1</w:t>
        </w:r>
        <w:r w:rsidRPr="00901942">
          <w:rPr>
            <w:highlight w:val="cyan"/>
          </w:rPr>
          <w:tab/>
        </w:r>
      </w:ins>
      <w:ins w:id="743" w:author="USA 2021-11" w:date="2021-08-24T14:48:00Z">
        <w:r w:rsidRPr="00901942">
          <w:rPr>
            <w:highlight w:val="cyan"/>
          </w:rPr>
          <w:t xml:space="preserve">AMRD Group B </w:t>
        </w:r>
      </w:ins>
      <w:ins w:id="744" w:author="USA 2021-11" w:date="2021-09-02T11:25:00Z">
        <w:r w:rsidRPr="00901942">
          <w:rPr>
            <w:highlight w:val="cyan"/>
          </w:rPr>
          <w:t>position</w:t>
        </w:r>
      </w:ins>
      <w:ins w:id="745" w:author="USA 2021-11" w:date="2021-08-24T14:48:00Z">
        <w:r w:rsidRPr="00901942">
          <w:rPr>
            <w:highlight w:val="cyan"/>
          </w:rPr>
          <w:t xml:space="preserve"> </w:t>
        </w:r>
      </w:ins>
      <w:ins w:id="746" w:author="USA 2021-11" w:date="2021-09-02T11:25:00Z">
        <w:r w:rsidRPr="00901942">
          <w:rPr>
            <w:highlight w:val="cyan"/>
          </w:rPr>
          <w:t>r</w:t>
        </w:r>
      </w:ins>
      <w:ins w:id="747" w:author="USA 2021-11" w:date="2021-08-24T14:48:00Z">
        <w:r w:rsidRPr="00901942">
          <w:rPr>
            <w:highlight w:val="cyan"/>
          </w:rPr>
          <w:t>eport</w:t>
        </w:r>
      </w:ins>
    </w:p>
    <w:p w14:paraId="72A87E69" w14:textId="77777777" w:rsidR="00B6368D" w:rsidRPr="00901942" w:rsidRDefault="00B6368D" w:rsidP="00F97435">
      <w:pPr>
        <w:rPr>
          <w:ins w:id="748" w:author="USA 2021-11" w:date="2021-08-06T12:28:00Z"/>
          <w:highlight w:val="cyan"/>
        </w:rPr>
      </w:pPr>
      <w:ins w:id="749" w:author="USA 2021-11" w:date="2021-08-06T12:31:00Z">
        <w:r w:rsidRPr="00901942">
          <w:rPr>
            <w:highlight w:val="cyan"/>
          </w:rPr>
          <w:t xml:space="preserve">The dynamic position report (AIS Message </w:t>
        </w:r>
        <w:proofErr w:type="gramStart"/>
        <w:r w:rsidRPr="00901942">
          <w:rPr>
            <w:highlight w:val="cyan"/>
          </w:rPr>
          <w:t xml:space="preserve">30 </w:t>
        </w:r>
      </w:ins>
      <w:ins w:id="750" w:author="USA 2021-11" w:date="2021-08-24T14:50:00Z">
        <w:r w:rsidRPr="00901942">
          <w:rPr>
            <w:highlight w:val="cyan"/>
          </w:rPr>
          <w:t>part</w:t>
        </w:r>
        <w:proofErr w:type="gramEnd"/>
        <w:r w:rsidRPr="00901942">
          <w:rPr>
            <w:highlight w:val="cyan"/>
          </w:rPr>
          <w:t xml:space="preserve"> A</w:t>
        </w:r>
      </w:ins>
      <w:ins w:id="751" w:author="USA 2021-11" w:date="2021-08-06T12:31:00Z">
        <w:r w:rsidRPr="00901942">
          <w:rPr>
            <w:highlight w:val="cyan"/>
          </w:rPr>
          <w:t>) should be transmitted periodically by the A</w:t>
        </w:r>
      </w:ins>
      <w:ins w:id="752" w:author="USA 2021-11" w:date="2021-08-06T12:32:00Z">
        <w:r w:rsidRPr="00901942">
          <w:rPr>
            <w:highlight w:val="cyan"/>
          </w:rPr>
          <w:t xml:space="preserve">MRD Group B device </w:t>
        </w:r>
      </w:ins>
      <w:ins w:id="753" w:author="USA 2021-11" w:date="2021-08-24T14:51:00Z">
        <w:r w:rsidRPr="00901942">
          <w:rPr>
            <w:highlight w:val="cyan"/>
          </w:rPr>
          <w:t xml:space="preserve">no </w:t>
        </w:r>
      </w:ins>
      <w:ins w:id="754" w:author="USA 2021-11" w:date="2021-08-24T16:19:00Z">
        <w:r w:rsidRPr="00901942">
          <w:rPr>
            <w:highlight w:val="cyan"/>
          </w:rPr>
          <w:t>less</w:t>
        </w:r>
      </w:ins>
      <w:ins w:id="755" w:author="USA 2021-11" w:date="2021-08-24T14:51:00Z">
        <w:r w:rsidRPr="00901942">
          <w:rPr>
            <w:highlight w:val="cyan"/>
          </w:rPr>
          <w:t xml:space="preserve"> than once a minute</w:t>
        </w:r>
      </w:ins>
      <w:ins w:id="756" w:author="USA 2021-11" w:date="2021-09-09T15:37:00Z">
        <w:r>
          <w:rPr>
            <w:highlight w:val="cyan"/>
          </w:rPr>
          <w:t xml:space="preserve"> as described </w:t>
        </w:r>
      </w:ins>
      <w:ins w:id="757" w:author="USA 2021-11" w:date="2021-09-09T15:38:00Z">
        <w:r>
          <w:rPr>
            <w:highlight w:val="cyan"/>
          </w:rPr>
          <w:t xml:space="preserve">in </w:t>
        </w:r>
      </w:ins>
      <w:ins w:id="758" w:author="USA 2021-11" w:date="2021-09-09T15:37:00Z">
        <w:r>
          <w:rPr>
            <w:highlight w:val="cyan"/>
          </w:rPr>
          <w:t>section 3 above</w:t>
        </w:r>
      </w:ins>
      <w:ins w:id="759" w:author="USA 2021-11" w:date="2021-08-24T14:51:00Z">
        <w:r w:rsidRPr="00901942">
          <w:rPr>
            <w:highlight w:val="cyan"/>
          </w:rPr>
          <w:t>.</w:t>
        </w:r>
      </w:ins>
      <w:ins w:id="760" w:author="USA 2021-11" w:date="2021-08-06T12:31:00Z">
        <w:r w:rsidRPr="00901942">
          <w:rPr>
            <w:highlight w:val="cyan"/>
          </w:rPr>
          <w:t xml:space="preserve"> </w:t>
        </w:r>
      </w:ins>
    </w:p>
    <w:p w14:paraId="45066F51" w14:textId="77777777" w:rsidR="00B6368D" w:rsidRPr="00C374F9" w:rsidRDefault="00B6368D" w:rsidP="00C374F9">
      <w:pPr>
        <w:pStyle w:val="TableNo"/>
        <w:spacing w:before="360"/>
        <w:rPr>
          <w:ins w:id="761" w:author="USA 2021-11" w:date="2021-08-04T11:54:00Z"/>
          <w:sz w:val="24"/>
          <w:szCs w:val="24"/>
          <w:highlight w:val="cyan"/>
        </w:rPr>
      </w:pPr>
      <w:ins w:id="762" w:author="USA 2021-11" w:date="2021-08-04T11:54:00Z">
        <w:r w:rsidRPr="00C374F9">
          <w:rPr>
            <w:sz w:val="24"/>
            <w:szCs w:val="24"/>
            <w:highlight w:val="cyan"/>
          </w:rPr>
          <w:t xml:space="preserve">TABLE </w:t>
        </w:r>
      </w:ins>
      <w:ins w:id="763" w:author="USA 2021-11" w:date="2021-08-25T10:02:00Z">
        <w:r w:rsidRPr="00C374F9">
          <w:rPr>
            <w:sz w:val="24"/>
            <w:szCs w:val="24"/>
            <w:highlight w:val="cyan"/>
          </w:rPr>
          <w:t>3</w:t>
        </w:r>
      </w:ins>
    </w:p>
    <w:p w14:paraId="22E942EE" w14:textId="77777777" w:rsidR="00B6368D" w:rsidRPr="00C374F9" w:rsidRDefault="00B6368D" w:rsidP="005F3428">
      <w:pPr>
        <w:pStyle w:val="Tabletitle"/>
        <w:rPr>
          <w:ins w:id="764" w:author="USA 2021-11" w:date="2021-08-04T11:54:00Z"/>
          <w:rFonts w:ascii="Times New Roman" w:hAnsi="Times New Roman"/>
          <w:sz w:val="24"/>
          <w:szCs w:val="24"/>
          <w:highlight w:val="cyan"/>
        </w:rPr>
      </w:pPr>
      <w:ins w:id="765" w:author="USA 2021-11" w:date="2021-08-04T11:55:00Z">
        <w:r w:rsidRPr="00C374F9">
          <w:rPr>
            <w:rFonts w:ascii="Times New Roman" w:hAnsi="Times New Roman"/>
            <w:sz w:val="24"/>
            <w:szCs w:val="24"/>
            <w:highlight w:val="cyan"/>
          </w:rPr>
          <w:t xml:space="preserve">AIS </w:t>
        </w:r>
      </w:ins>
      <w:ins w:id="766" w:author="USA 2021-11" w:date="2021-08-04T11:54:00Z">
        <w:r w:rsidRPr="00C374F9">
          <w:rPr>
            <w:rFonts w:ascii="Times New Roman" w:hAnsi="Times New Roman"/>
            <w:sz w:val="24"/>
            <w:szCs w:val="24"/>
            <w:highlight w:val="cyan"/>
          </w:rPr>
          <w:t>Message 30</w:t>
        </w:r>
      </w:ins>
      <w:ins w:id="767" w:author="USA 2021-11" w:date="2021-08-24T14:52:00Z">
        <w:r w:rsidRPr="00C374F9">
          <w:rPr>
            <w:rFonts w:ascii="Times New Roman" w:hAnsi="Times New Roman"/>
            <w:sz w:val="24"/>
            <w:szCs w:val="24"/>
            <w:highlight w:val="cyan"/>
          </w:rPr>
          <w:t>A</w:t>
        </w:r>
      </w:ins>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82"/>
        <w:gridCol w:w="6433"/>
      </w:tblGrid>
      <w:tr w:rsidR="00B6368D" w:rsidRPr="00901942" w14:paraId="6EC47288" w14:textId="77777777" w:rsidTr="00C374F9">
        <w:trPr>
          <w:tblHeader/>
          <w:jc w:val="center"/>
          <w:ins w:id="768" w:author="USA 2021-11" w:date="2021-08-04T11:31:00Z"/>
        </w:trPr>
        <w:tc>
          <w:tcPr>
            <w:tcW w:w="1624" w:type="dxa"/>
            <w:shd w:val="clear" w:color="auto" w:fill="FFFFFF"/>
            <w:vAlign w:val="center"/>
          </w:tcPr>
          <w:p w14:paraId="69B96965" w14:textId="77777777" w:rsidR="00B6368D" w:rsidRPr="00901942" w:rsidRDefault="00B6368D" w:rsidP="00A52AEE">
            <w:pPr>
              <w:pStyle w:val="Tablehead"/>
              <w:rPr>
                <w:ins w:id="769" w:author="USA 2021-11" w:date="2021-08-04T11:31:00Z"/>
                <w:highlight w:val="cyan"/>
                <w:lang w:val="en-US"/>
              </w:rPr>
            </w:pPr>
            <w:ins w:id="770" w:author="USA 2021-11" w:date="2021-08-04T11:31:00Z">
              <w:r w:rsidRPr="00901942">
                <w:rPr>
                  <w:highlight w:val="cyan"/>
                  <w:lang w:val="en-US"/>
                </w:rPr>
                <w:t>Parameter</w:t>
              </w:r>
            </w:ins>
          </w:p>
        </w:tc>
        <w:tc>
          <w:tcPr>
            <w:tcW w:w="1582" w:type="dxa"/>
            <w:shd w:val="clear" w:color="auto" w:fill="FFFFFF"/>
            <w:vAlign w:val="center"/>
          </w:tcPr>
          <w:p w14:paraId="090D25BB" w14:textId="77777777" w:rsidR="00B6368D" w:rsidRPr="00901942" w:rsidRDefault="00B6368D" w:rsidP="00A52AEE">
            <w:pPr>
              <w:pStyle w:val="Tablehead"/>
              <w:rPr>
                <w:ins w:id="771" w:author="USA 2021-11" w:date="2021-08-04T11:31:00Z"/>
                <w:highlight w:val="cyan"/>
                <w:lang w:val="en-US"/>
              </w:rPr>
            </w:pPr>
            <w:ins w:id="772" w:author="USA 2021-11" w:date="2021-08-04T11:31:00Z">
              <w:r w:rsidRPr="00901942">
                <w:rPr>
                  <w:highlight w:val="cyan"/>
                  <w:lang w:val="en-US"/>
                </w:rPr>
                <w:t>Number of bits</w:t>
              </w:r>
            </w:ins>
          </w:p>
        </w:tc>
        <w:tc>
          <w:tcPr>
            <w:tcW w:w="6433" w:type="dxa"/>
            <w:shd w:val="clear" w:color="auto" w:fill="FFFFFF"/>
            <w:vAlign w:val="center"/>
          </w:tcPr>
          <w:p w14:paraId="586D28D6" w14:textId="77777777" w:rsidR="00B6368D" w:rsidRPr="00901942" w:rsidRDefault="00B6368D" w:rsidP="00A52AEE">
            <w:pPr>
              <w:pStyle w:val="Tablehead"/>
              <w:rPr>
                <w:ins w:id="773" w:author="USA 2021-11" w:date="2021-08-04T11:31:00Z"/>
                <w:highlight w:val="cyan"/>
                <w:lang w:val="en-US"/>
              </w:rPr>
            </w:pPr>
            <w:ins w:id="774" w:author="USA 2021-11" w:date="2021-08-04T11:31:00Z">
              <w:r w:rsidRPr="00901942">
                <w:rPr>
                  <w:highlight w:val="cyan"/>
                  <w:lang w:val="en-US"/>
                </w:rPr>
                <w:t>Description</w:t>
              </w:r>
            </w:ins>
          </w:p>
        </w:tc>
      </w:tr>
      <w:tr w:rsidR="00B6368D" w:rsidRPr="00901942" w14:paraId="718BE2B6" w14:textId="77777777" w:rsidTr="00C374F9">
        <w:trPr>
          <w:tblHeader/>
          <w:jc w:val="center"/>
          <w:ins w:id="775" w:author="USA 2021-11" w:date="2021-08-04T11:31:00Z"/>
        </w:trPr>
        <w:tc>
          <w:tcPr>
            <w:tcW w:w="1624" w:type="dxa"/>
            <w:vAlign w:val="center"/>
          </w:tcPr>
          <w:p w14:paraId="016AAE9E" w14:textId="77777777" w:rsidR="00B6368D" w:rsidRPr="00901942" w:rsidRDefault="00B6368D" w:rsidP="00A52AEE">
            <w:pPr>
              <w:pStyle w:val="Tabletext"/>
              <w:rPr>
                <w:ins w:id="776" w:author="USA 2021-11" w:date="2021-08-04T11:31:00Z"/>
                <w:highlight w:val="cyan"/>
                <w:lang w:val="en-US"/>
              </w:rPr>
            </w:pPr>
            <w:ins w:id="777" w:author="USA 2021-11" w:date="2021-08-04T11:31:00Z">
              <w:r w:rsidRPr="00901942">
                <w:rPr>
                  <w:highlight w:val="cyan"/>
                  <w:lang w:val="en-US"/>
                </w:rPr>
                <w:t>Message ID</w:t>
              </w:r>
            </w:ins>
          </w:p>
        </w:tc>
        <w:tc>
          <w:tcPr>
            <w:tcW w:w="1582" w:type="dxa"/>
            <w:vAlign w:val="center"/>
          </w:tcPr>
          <w:p w14:paraId="74B98364" w14:textId="77777777" w:rsidR="00B6368D" w:rsidRPr="00901942" w:rsidRDefault="00B6368D" w:rsidP="00A52AEE">
            <w:pPr>
              <w:pStyle w:val="Tabletext"/>
              <w:keepLines/>
              <w:tabs>
                <w:tab w:val="left" w:leader="dot" w:pos="7938"/>
                <w:tab w:val="center" w:pos="9526"/>
              </w:tabs>
              <w:ind w:left="567" w:hanging="567"/>
              <w:jc w:val="center"/>
              <w:rPr>
                <w:ins w:id="778" w:author="USA 2021-11" w:date="2021-08-04T11:31:00Z"/>
                <w:highlight w:val="cyan"/>
                <w:lang w:val="en-US"/>
              </w:rPr>
            </w:pPr>
            <w:ins w:id="779" w:author="USA 2021-11" w:date="2021-08-04T11:31:00Z">
              <w:r w:rsidRPr="00901942">
                <w:rPr>
                  <w:highlight w:val="cyan"/>
                  <w:lang w:val="en-US"/>
                </w:rPr>
                <w:t>6</w:t>
              </w:r>
            </w:ins>
          </w:p>
        </w:tc>
        <w:tc>
          <w:tcPr>
            <w:tcW w:w="6433" w:type="dxa"/>
            <w:vAlign w:val="center"/>
          </w:tcPr>
          <w:p w14:paraId="0BF282AD" w14:textId="77777777" w:rsidR="00B6368D" w:rsidRPr="00901942" w:rsidRDefault="00B6368D" w:rsidP="00A52AEE">
            <w:pPr>
              <w:pStyle w:val="Tabletext"/>
              <w:rPr>
                <w:ins w:id="780" w:author="USA 2021-11" w:date="2021-08-04T11:31:00Z"/>
                <w:highlight w:val="cyan"/>
                <w:lang w:val="en-US"/>
              </w:rPr>
            </w:pPr>
            <w:ins w:id="781" w:author="USA 2021-11" w:date="2021-08-04T11:31:00Z">
              <w:r w:rsidRPr="00901942">
                <w:rPr>
                  <w:highlight w:val="cyan"/>
                  <w:lang w:val="en-US"/>
                </w:rPr>
                <w:t>Identifier for Message 30; always 30</w:t>
              </w:r>
            </w:ins>
          </w:p>
        </w:tc>
      </w:tr>
      <w:tr w:rsidR="00B6368D" w:rsidRPr="00901942" w14:paraId="1723FEB9" w14:textId="77777777" w:rsidTr="00C374F9">
        <w:trPr>
          <w:tblHeader/>
          <w:jc w:val="center"/>
          <w:ins w:id="782" w:author="USA 2021-11" w:date="2021-08-04T11:31:00Z"/>
        </w:trPr>
        <w:tc>
          <w:tcPr>
            <w:tcW w:w="1624" w:type="dxa"/>
            <w:vAlign w:val="center"/>
          </w:tcPr>
          <w:p w14:paraId="1E856558" w14:textId="77777777" w:rsidR="00B6368D" w:rsidRPr="00901942" w:rsidRDefault="00B6368D" w:rsidP="00A52AEE">
            <w:pPr>
              <w:pStyle w:val="Tabletext"/>
              <w:rPr>
                <w:ins w:id="783" w:author="USA 2021-11" w:date="2021-08-04T11:31:00Z"/>
                <w:highlight w:val="cyan"/>
                <w:lang w:val="en-US"/>
              </w:rPr>
            </w:pPr>
            <w:ins w:id="784" w:author="USA 2021-11" w:date="2021-08-04T11:31:00Z">
              <w:r w:rsidRPr="00901942">
                <w:rPr>
                  <w:highlight w:val="cyan"/>
                  <w:lang w:val="en-US"/>
                </w:rPr>
                <w:t>Repeat indicator</w:t>
              </w:r>
            </w:ins>
          </w:p>
        </w:tc>
        <w:tc>
          <w:tcPr>
            <w:tcW w:w="1582" w:type="dxa"/>
            <w:vAlign w:val="center"/>
          </w:tcPr>
          <w:p w14:paraId="7E8D92F1" w14:textId="77777777" w:rsidR="00B6368D" w:rsidRPr="00901942" w:rsidRDefault="00B6368D" w:rsidP="00A52AEE">
            <w:pPr>
              <w:pStyle w:val="Tabletext"/>
              <w:keepLines/>
              <w:tabs>
                <w:tab w:val="left" w:leader="dot" w:pos="7938"/>
                <w:tab w:val="center" w:pos="9526"/>
              </w:tabs>
              <w:ind w:left="567" w:hanging="567"/>
              <w:jc w:val="center"/>
              <w:rPr>
                <w:ins w:id="785" w:author="USA 2021-11" w:date="2021-08-04T11:31:00Z"/>
                <w:highlight w:val="cyan"/>
                <w:lang w:val="en-US"/>
              </w:rPr>
            </w:pPr>
            <w:ins w:id="786" w:author="USA 2021-11" w:date="2021-08-04T11:31:00Z">
              <w:r w:rsidRPr="00901942">
                <w:rPr>
                  <w:highlight w:val="cyan"/>
                  <w:lang w:val="en-US"/>
                </w:rPr>
                <w:t>2</w:t>
              </w:r>
            </w:ins>
          </w:p>
        </w:tc>
        <w:tc>
          <w:tcPr>
            <w:tcW w:w="6433" w:type="dxa"/>
            <w:vAlign w:val="center"/>
          </w:tcPr>
          <w:p w14:paraId="184B2DAD" w14:textId="77777777" w:rsidR="00B6368D" w:rsidRPr="00901942" w:rsidRDefault="00B6368D" w:rsidP="00A52AEE">
            <w:pPr>
              <w:pStyle w:val="Tabletext"/>
              <w:rPr>
                <w:ins w:id="787" w:author="USA 2021-11" w:date="2021-08-04T11:31:00Z"/>
                <w:highlight w:val="cyan"/>
                <w:lang w:val="en-US"/>
              </w:rPr>
            </w:pPr>
            <w:ins w:id="788" w:author="USA 2021-11" w:date="2021-08-04T14:56:00Z">
              <w:r w:rsidRPr="00901942">
                <w:rPr>
                  <w:highlight w:val="cyan"/>
                  <w:lang w:val="en-US"/>
                </w:rPr>
                <w:t>The repeat indicator should always be 0</w:t>
              </w:r>
            </w:ins>
          </w:p>
        </w:tc>
      </w:tr>
      <w:tr w:rsidR="00B6368D" w:rsidRPr="00901942" w14:paraId="771FD306" w14:textId="77777777" w:rsidTr="00C374F9">
        <w:trPr>
          <w:tblHeader/>
          <w:jc w:val="center"/>
          <w:ins w:id="789" w:author="USA 2021-11" w:date="2021-08-04T11:31:00Z"/>
        </w:trPr>
        <w:tc>
          <w:tcPr>
            <w:tcW w:w="1624" w:type="dxa"/>
            <w:vAlign w:val="center"/>
          </w:tcPr>
          <w:p w14:paraId="5AEFAD83" w14:textId="77777777" w:rsidR="00B6368D" w:rsidRPr="00901942" w:rsidRDefault="00B6368D" w:rsidP="00A52AEE">
            <w:pPr>
              <w:pStyle w:val="Tabletext"/>
              <w:rPr>
                <w:ins w:id="790" w:author="USA 2021-11" w:date="2021-08-04T11:31:00Z"/>
                <w:highlight w:val="cyan"/>
                <w:lang w:val="en-US"/>
              </w:rPr>
            </w:pPr>
            <w:ins w:id="791" w:author="USA 2021-11" w:date="2021-08-04T11:31:00Z">
              <w:r w:rsidRPr="00901942">
                <w:rPr>
                  <w:highlight w:val="cyan"/>
                  <w:lang w:val="en-US"/>
                </w:rPr>
                <w:t>Source ID</w:t>
              </w:r>
            </w:ins>
          </w:p>
        </w:tc>
        <w:tc>
          <w:tcPr>
            <w:tcW w:w="1582" w:type="dxa"/>
            <w:vAlign w:val="center"/>
          </w:tcPr>
          <w:p w14:paraId="37E05E2C" w14:textId="77777777" w:rsidR="00B6368D" w:rsidRPr="00901942" w:rsidRDefault="00B6368D" w:rsidP="00A52AEE">
            <w:pPr>
              <w:pStyle w:val="Tabletext"/>
              <w:keepLines/>
              <w:tabs>
                <w:tab w:val="left" w:leader="dot" w:pos="7938"/>
                <w:tab w:val="center" w:pos="9526"/>
              </w:tabs>
              <w:ind w:left="567" w:hanging="567"/>
              <w:jc w:val="center"/>
              <w:rPr>
                <w:ins w:id="792" w:author="USA 2021-11" w:date="2021-08-04T11:31:00Z"/>
                <w:highlight w:val="cyan"/>
                <w:lang w:val="en-US"/>
              </w:rPr>
            </w:pPr>
            <w:ins w:id="793" w:author="USA 2021-11" w:date="2021-08-04T11:31:00Z">
              <w:r w:rsidRPr="00901942">
                <w:rPr>
                  <w:highlight w:val="cyan"/>
                  <w:lang w:val="en-US"/>
                </w:rPr>
                <w:t>30</w:t>
              </w:r>
            </w:ins>
          </w:p>
        </w:tc>
        <w:tc>
          <w:tcPr>
            <w:tcW w:w="6433" w:type="dxa"/>
            <w:vAlign w:val="center"/>
          </w:tcPr>
          <w:p w14:paraId="358980D2" w14:textId="77777777" w:rsidR="00B6368D" w:rsidRPr="00901942" w:rsidRDefault="00B6368D" w:rsidP="00A52AEE">
            <w:pPr>
              <w:pStyle w:val="Tabletext"/>
              <w:rPr>
                <w:ins w:id="794" w:author="USA 2021-11" w:date="2021-08-04T11:31:00Z"/>
                <w:highlight w:val="cyan"/>
                <w:vertAlign w:val="superscript"/>
                <w:lang w:val="en-US"/>
              </w:rPr>
            </w:pPr>
            <w:ins w:id="795" w:author="USA 2021-11" w:date="2021-08-24T14:57:00Z">
              <w:r w:rsidRPr="00901942">
                <w:rPr>
                  <w:highlight w:val="cyan"/>
                  <w:lang w:val="en-US"/>
                </w:rPr>
                <w:t>Identifier for the transmitting station per Recommendation ITU-M.585</w:t>
              </w:r>
            </w:ins>
          </w:p>
        </w:tc>
      </w:tr>
      <w:tr w:rsidR="00B6368D" w:rsidRPr="00901942" w14:paraId="47910F00" w14:textId="77777777" w:rsidTr="00C374F9">
        <w:trPr>
          <w:tblHeader/>
          <w:jc w:val="center"/>
          <w:ins w:id="796" w:author="USA 2021-11" w:date="2021-08-04T11:31:00Z"/>
        </w:trPr>
        <w:tc>
          <w:tcPr>
            <w:tcW w:w="1624" w:type="dxa"/>
            <w:vAlign w:val="center"/>
          </w:tcPr>
          <w:p w14:paraId="1AEF8C1C" w14:textId="77777777" w:rsidR="00B6368D" w:rsidRPr="00901942" w:rsidRDefault="00B6368D" w:rsidP="00A52AEE">
            <w:pPr>
              <w:pStyle w:val="Tabletext"/>
              <w:rPr>
                <w:ins w:id="797" w:author="USA 2021-11" w:date="2021-08-04T11:31:00Z"/>
                <w:highlight w:val="cyan"/>
                <w:lang w:val="en-US"/>
              </w:rPr>
            </w:pPr>
            <w:ins w:id="798" w:author="USA 2021-11" w:date="2021-08-04T11:31:00Z">
              <w:r w:rsidRPr="00901942">
                <w:rPr>
                  <w:highlight w:val="cyan"/>
                  <w:lang w:val="en-US"/>
                </w:rPr>
                <w:t>Pa</w:t>
              </w:r>
            </w:ins>
            <w:ins w:id="799" w:author="USA 2021-11" w:date="2021-08-24T14:53:00Z">
              <w:r w:rsidRPr="00901942">
                <w:rPr>
                  <w:highlight w:val="cyan"/>
                  <w:lang w:val="en-US"/>
                </w:rPr>
                <w:t>rt</w:t>
              </w:r>
            </w:ins>
            <w:ins w:id="800" w:author="USA 2021-11" w:date="2021-08-04T11:31:00Z">
              <w:r w:rsidRPr="00901942">
                <w:rPr>
                  <w:highlight w:val="cyan"/>
                  <w:lang w:val="en-US"/>
                </w:rPr>
                <w:t xml:space="preserve"> number</w:t>
              </w:r>
            </w:ins>
          </w:p>
        </w:tc>
        <w:tc>
          <w:tcPr>
            <w:tcW w:w="1582" w:type="dxa"/>
            <w:vAlign w:val="center"/>
          </w:tcPr>
          <w:p w14:paraId="72DEDC9E" w14:textId="77777777" w:rsidR="00B6368D" w:rsidRPr="00901942" w:rsidRDefault="00B6368D" w:rsidP="00A52AEE">
            <w:pPr>
              <w:pStyle w:val="Tabletext"/>
              <w:keepLines/>
              <w:tabs>
                <w:tab w:val="left" w:leader="dot" w:pos="7938"/>
                <w:tab w:val="center" w:pos="9526"/>
              </w:tabs>
              <w:ind w:left="567" w:hanging="567"/>
              <w:jc w:val="center"/>
              <w:rPr>
                <w:ins w:id="801" w:author="USA 2021-11" w:date="2021-08-04T11:31:00Z"/>
                <w:highlight w:val="cyan"/>
                <w:lang w:val="en-US"/>
              </w:rPr>
            </w:pPr>
            <w:ins w:id="802" w:author="USA 2021-11" w:date="2021-08-04T11:37:00Z">
              <w:r w:rsidRPr="00901942">
                <w:rPr>
                  <w:highlight w:val="cyan"/>
                  <w:lang w:val="en-US"/>
                </w:rPr>
                <w:t>2</w:t>
              </w:r>
            </w:ins>
          </w:p>
        </w:tc>
        <w:tc>
          <w:tcPr>
            <w:tcW w:w="6433" w:type="dxa"/>
            <w:vAlign w:val="center"/>
          </w:tcPr>
          <w:p w14:paraId="6AC2A06B" w14:textId="77777777" w:rsidR="00B6368D" w:rsidRPr="00901942" w:rsidRDefault="00B6368D" w:rsidP="00A52AEE">
            <w:pPr>
              <w:pStyle w:val="Tabletext"/>
              <w:rPr>
                <w:ins w:id="803" w:author="USA 2021-11" w:date="2021-08-04T11:31:00Z"/>
                <w:highlight w:val="cyan"/>
                <w:lang w:val="en-US"/>
              </w:rPr>
            </w:pPr>
            <w:ins w:id="804" w:author="USA 2021-11" w:date="2021-08-04T11:31:00Z">
              <w:r w:rsidRPr="00901942">
                <w:rPr>
                  <w:highlight w:val="cyan"/>
                  <w:lang w:val="en-US"/>
                </w:rPr>
                <w:t>Identifier for the message p</w:t>
              </w:r>
            </w:ins>
            <w:ins w:id="805" w:author="USA 2021-11" w:date="2021-09-02T17:37:00Z">
              <w:r w:rsidRPr="00901942">
                <w:rPr>
                  <w:highlight w:val="cyan"/>
                  <w:lang w:val="en-US"/>
                </w:rPr>
                <w:t>art</w:t>
              </w:r>
            </w:ins>
            <w:ins w:id="806" w:author="USA 2021-11" w:date="2021-08-04T11:31:00Z">
              <w:r w:rsidRPr="00901942">
                <w:rPr>
                  <w:highlight w:val="cyan"/>
                  <w:lang w:val="en-US"/>
                </w:rPr>
                <w:t xml:space="preserve"> number; always 0 for Pa</w:t>
              </w:r>
            </w:ins>
            <w:ins w:id="807" w:author="USA 2021-11" w:date="2021-09-02T11:24:00Z">
              <w:r w:rsidRPr="00901942">
                <w:rPr>
                  <w:highlight w:val="cyan"/>
                  <w:lang w:val="en-US"/>
                </w:rPr>
                <w:t>rt</w:t>
              </w:r>
            </w:ins>
            <w:ins w:id="808" w:author="USA 2021-11" w:date="2021-08-04T11:31:00Z">
              <w:r w:rsidRPr="00901942">
                <w:rPr>
                  <w:highlight w:val="cyan"/>
                  <w:lang w:val="en-US"/>
                </w:rPr>
                <w:t xml:space="preserve"> </w:t>
              </w:r>
            </w:ins>
            <w:ins w:id="809" w:author="USA 2021-11" w:date="2021-08-24T14:54:00Z">
              <w:r w:rsidRPr="00901942">
                <w:rPr>
                  <w:highlight w:val="cyan"/>
                  <w:lang w:val="en-US"/>
                </w:rPr>
                <w:t>A</w:t>
              </w:r>
            </w:ins>
          </w:p>
        </w:tc>
      </w:tr>
      <w:tr w:rsidR="00B6368D" w:rsidRPr="00901942" w14:paraId="0BCFFC28" w14:textId="77777777" w:rsidTr="00C374F9">
        <w:trPr>
          <w:tblHeader/>
          <w:jc w:val="center"/>
          <w:ins w:id="810" w:author="USA 2021-11" w:date="2021-08-04T11:31:00Z"/>
        </w:trPr>
        <w:tc>
          <w:tcPr>
            <w:tcW w:w="1624" w:type="dxa"/>
            <w:vAlign w:val="center"/>
          </w:tcPr>
          <w:p w14:paraId="22F93C95" w14:textId="77777777" w:rsidR="00B6368D" w:rsidRPr="00901942" w:rsidRDefault="00B6368D" w:rsidP="00A52AEE">
            <w:pPr>
              <w:pStyle w:val="Tabletext"/>
              <w:rPr>
                <w:ins w:id="811" w:author="USA 2021-11" w:date="2021-08-04T11:31:00Z"/>
                <w:highlight w:val="cyan"/>
                <w:lang w:val="en-US"/>
              </w:rPr>
            </w:pPr>
            <w:ins w:id="812" w:author="USA 2021-11" w:date="2021-08-24T15:00:00Z">
              <w:r w:rsidRPr="00901942">
                <w:rPr>
                  <w:highlight w:val="cyan"/>
                  <w:lang w:val="en-US"/>
                </w:rPr>
                <w:t>Destination indicator</w:t>
              </w:r>
            </w:ins>
          </w:p>
        </w:tc>
        <w:tc>
          <w:tcPr>
            <w:tcW w:w="1582" w:type="dxa"/>
            <w:vAlign w:val="center"/>
          </w:tcPr>
          <w:p w14:paraId="4E95E1D7" w14:textId="77777777" w:rsidR="00B6368D" w:rsidRPr="00901942" w:rsidRDefault="00B6368D" w:rsidP="00A52AEE">
            <w:pPr>
              <w:pStyle w:val="Tabletext"/>
              <w:keepLines/>
              <w:tabs>
                <w:tab w:val="left" w:leader="dot" w:pos="7938"/>
                <w:tab w:val="center" w:pos="9526"/>
              </w:tabs>
              <w:ind w:left="567" w:hanging="567"/>
              <w:jc w:val="center"/>
              <w:rPr>
                <w:ins w:id="813" w:author="USA 2021-11" w:date="2021-08-04T11:31:00Z"/>
                <w:highlight w:val="cyan"/>
                <w:lang w:val="en-US"/>
              </w:rPr>
            </w:pPr>
            <w:ins w:id="814" w:author="USA 2021-11" w:date="2021-08-24T15:01:00Z">
              <w:r w:rsidRPr="00901942">
                <w:rPr>
                  <w:highlight w:val="cyan"/>
                  <w:lang w:val="en-US"/>
                </w:rPr>
                <w:t>1</w:t>
              </w:r>
            </w:ins>
          </w:p>
        </w:tc>
        <w:tc>
          <w:tcPr>
            <w:tcW w:w="6433" w:type="dxa"/>
            <w:vAlign w:val="center"/>
          </w:tcPr>
          <w:p w14:paraId="6705DA68" w14:textId="77777777" w:rsidR="00B6368D" w:rsidRPr="00901942" w:rsidRDefault="00B6368D" w:rsidP="002C12F6">
            <w:pPr>
              <w:pStyle w:val="Tabletext"/>
              <w:rPr>
                <w:ins w:id="815" w:author="USA 2021-11" w:date="2021-08-24T15:01:00Z"/>
                <w:highlight w:val="cyan"/>
                <w:lang w:val="en-US"/>
              </w:rPr>
            </w:pPr>
            <w:ins w:id="816" w:author="USA 2021-11" w:date="2021-08-24T15:01:00Z">
              <w:r w:rsidRPr="00901942">
                <w:rPr>
                  <w:highlight w:val="cyan"/>
                  <w:lang w:val="en-US"/>
                </w:rPr>
                <w:t>0 = Broadcast (no Destination ID field used)</w:t>
              </w:r>
            </w:ins>
          </w:p>
          <w:p w14:paraId="6698B7CC" w14:textId="77777777" w:rsidR="00B6368D" w:rsidRPr="00901942" w:rsidRDefault="00B6368D" w:rsidP="002C12F6">
            <w:pPr>
              <w:pStyle w:val="Tabletext"/>
              <w:rPr>
                <w:ins w:id="817" w:author="USA 2021-11" w:date="2021-08-04T11:31:00Z"/>
                <w:highlight w:val="cyan"/>
                <w:lang w:val="en-US"/>
              </w:rPr>
            </w:pPr>
            <w:ins w:id="818" w:author="USA 2021-11" w:date="2021-08-24T15:01:00Z">
              <w:r w:rsidRPr="00901942">
                <w:rPr>
                  <w:highlight w:val="cyan"/>
                  <w:lang w:val="en-US"/>
                </w:rPr>
                <w:t xml:space="preserve">1 = Addressed (Destination ID uses 30 data bits for </w:t>
              </w:r>
            </w:ins>
            <w:ins w:id="819" w:author="USA 2021-11" w:date="2021-09-09T12:51:00Z">
              <w:r>
                <w:rPr>
                  <w:highlight w:val="cyan"/>
                  <w:lang w:val="en-US"/>
                </w:rPr>
                <w:t xml:space="preserve">Parent </w:t>
              </w:r>
            </w:ins>
            <w:ins w:id="820" w:author="USA 2021-11" w:date="2021-08-24T15:01:00Z">
              <w:r w:rsidRPr="00901942">
                <w:rPr>
                  <w:highlight w:val="cyan"/>
                  <w:lang w:val="en-US"/>
                </w:rPr>
                <w:t>MMSI)</w:t>
              </w:r>
            </w:ins>
          </w:p>
        </w:tc>
      </w:tr>
      <w:tr w:rsidR="00B6368D" w:rsidRPr="00901942" w14:paraId="5EA9B582" w14:textId="77777777" w:rsidTr="00C374F9">
        <w:trPr>
          <w:tblHeader/>
          <w:jc w:val="center"/>
          <w:ins w:id="821" w:author="USA 2021-11" w:date="2021-08-04T12:15:00Z"/>
        </w:trPr>
        <w:tc>
          <w:tcPr>
            <w:tcW w:w="1624" w:type="dxa"/>
            <w:vAlign w:val="center"/>
          </w:tcPr>
          <w:p w14:paraId="4509455A" w14:textId="77777777" w:rsidR="00B6368D" w:rsidRPr="00901942" w:rsidRDefault="00B6368D" w:rsidP="00F560ED">
            <w:pPr>
              <w:pStyle w:val="Tabletext"/>
              <w:rPr>
                <w:ins w:id="822" w:author="USA 2021-11" w:date="2021-08-04T12:15:00Z"/>
                <w:highlight w:val="cyan"/>
                <w:lang w:val="en-US"/>
              </w:rPr>
            </w:pPr>
            <w:ins w:id="823" w:author="USA 2021-11" w:date="2021-08-24T15:01:00Z">
              <w:r w:rsidRPr="00901942">
                <w:rPr>
                  <w:highlight w:val="cyan"/>
                  <w:lang w:val="en-US"/>
                </w:rPr>
                <w:t>Destination ID</w:t>
              </w:r>
            </w:ins>
          </w:p>
        </w:tc>
        <w:tc>
          <w:tcPr>
            <w:tcW w:w="1582" w:type="dxa"/>
            <w:vAlign w:val="center"/>
          </w:tcPr>
          <w:p w14:paraId="0FB657BA" w14:textId="77777777" w:rsidR="00B6368D" w:rsidRPr="00901942" w:rsidRDefault="00B6368D" w:rsidP="00F560ED">
            <w:pPr>
              <w:pStyle w:val="Tabletext"/>
              <w:keepLines/>
              <w:tabs>
                <w:tab w:val="left" w:leader="dot" w:pos="7938"/>
                <w:tab w:val="center" w:pos="9526"/>
              </w:tabs>
              <w:ind w:left="567" w:hanging="567"/>
              <w:jc w:val="center"/>
              <w:rPr>
                <w:ins w:id="824" w:author="USA 2021-11" w:date="2021-08-04T12:15:00Z"/>
                <w:highlight w:val="cyan"/>
                <w:lang w:val="en-US"/>
              </w:rPr>
            </w:pPr>
            <w:ins w:id="825" w:author="USA 2021-11" w:date="2021-08-24T15:03:00Z">
              <w:r w:rsidRPr="00901942">
                <w:rPr>
                  <w:highlight w:val="cyan"/>
                  <w:lang w:val="en-US"/>
                </w:rPr>
                <w:t>0/</w:t>
              </w:r>
            </w:ins>
            <w:ins w:id="826" w:author="USA 2021-11" w:date="2021-08-24T15:01:00Z">
              <w:r w:rsidRPr="00901942">
                <w:rPr>
                  <w:highlight w:val="cyan"/>
                  <w:lang w:val="en-US"/>
                </w:rPr>
                <w:t>30</w:t>
              </w:r>
            </w:ins>
          </w:p>
        </w:tc>
        <w:tc>
          <w:tcPr>
            <w:tcW w:w="6433" w:type="dxa"/>
            <w:vAlign w:val="center"/>
          </w:tcPr>
          <w:p w14:paraId="61503FBA" w14:textId="77777777" w:rsidR="00B6368D" w:rsidRPr="00901942" w:rsidRDefault="00B6368D" w:rsidP="00F560ED">
            <w:pPr>
              <w:pStyle w:val="Tabletext"/>
              <w:rPr>
                <w:ins w:id="827" w:author="USA 2021-11" w:date="2021-08-04T12:15:00Z"/>
                <w:highlight w:val="cyan"/>
                <w:lang w:val="en-US"/>
              </w:rPr>
            </w:pPr>
            <w:ins w:id="828" w:author="USA 2021-11" w:date="2021-08-24T15:03:00Z">
              <w:r w:rsidRPr="00901942">
                <w:rPr>
                  <w:highlight w:val="cyan"/>
                  <w:lang w:val="en-US"/>
                </w:rPr>
                <w:t xml:space="preserve">Identifier for the </w:t>
              </w:r>
            </w:ins>
            <w:ins w:id="829" w:author="USA 2021-11" w:date="2021-08-24T15:04:00Z">
              <w:r w:rsidRPr="00901942">
                <w:rPr>
                  <w:highlight w:val="cyan"/>
                  <w:lang w:val="en-US"/>
                </w:rPr>
                <w:t>receiving</w:t>
              </w:r>
            </w:ins>
            <w:ins w:id="830" w:author="USA 2021-11" w:date="2021-08-24T15:03:00Z">
              <w:r w:rsidRPr="00901942">
                <w:rPr>
                  <w:highlight w:val="cyan"/>
                  <w:lang w:val="en-US"/>
                </w:rPr>
                <w:t xml:space="preserve"> station per Recommendation ITU-M.585 (if used)</w:t>
              </w:r>
            </w:ins>
            <w:ins w:id="831" w:author="USA 2021-11" w:date="2021-08-24T16:25:00Z">
              <w:r w:rsidRPr="00901942">
                <w:rPr>
                  <w:highlight w:val="cyan"/>
                  <w:lang w:val="en-US"/>
                </w:rPr>
                <w:t>. This should be the Parent MMSI of the AMRD.</w:t>
              </w:r>
            </w:ins>
          </w:p>
        </w:tc>
      </w:tr>
      <w:tr w:rsidR="00B6368D" w:rsidRPr="00901942" w14:paraId="6CD5141B" w14:textId="77777777" w:rsidTr="00C374F9">
        <w:trPr>
          <w:tblHeader/>
          <w:jc w:val="center"/>
          <w:ins w:id="832" w:author="USA 2021-11" w:date="2021-08-04T11:31:00Z"/>
        </w:trPr>
        <w:tc>
          <w:tcPr>
            <w:tcW w:w="1624" w:type="dxa"/>
            <w:vAlign w:val="center"/>
          </w:tcPr>
          <w:p w14:paraId="2FA52E7E" w14:textId="77777777" w:rsidR="00B6368D" w:rsidRPr="00901942" w:rsidRDefault="00B6368D" w:rsidP="007D28BA">
            <w:pPr>
              <w:pStyle w:val="Tabletext"/>
              <w:rPr>
                <w:ins w:id="833" w:author="USA 2021-11" w:date="2021-08-04T11:31:00Z"/>
                <w:highlight w:val="cyan"/>
                <w:lang w:val="en-US"/>
              </w:rPr>
            </w:pPr>
            <w:ins w:id="834" w:author="USA 2021-11" w:date="2021-08-04T11:31:00Z">
              <w:r w:rsidRPr="00901942">
                <w:rPr>
                  <w:highlight w:val="cyan"/>
                  <w:lang w:val="en-US"/>
                </w:rPr>
                <w:t>Longitude</w:t>
              </w:r>
            </w:ins>
          </w:p>
        </w:tc>
        <w:tc>
          <w:tcPr>
            <w:tcW w:w="1582" w:type="dxa"/>
            <w:vAlign w:val="center"/>
          </w:tcPr>
          <w:p w14:paraId="6EF571AF" w14:textId="77777777" w:rsidR="00B6368D" w:rsidRPr="00901942" w:rsidRDefault="00B6368D" w:rsidP="007D28BA">
            <w:pPr>
              <w:pStyle w:val="Tabletext"/>
              <w:keepLines/>
              <w:tabs>
                <w:tab w:val="left" w:leader="dot" w:pos="7938"/>
                <w:tab w:val="center" w:pos="9526"/>
              </w:tabs>
              <w:ind w:left="567" w:hanging="567"/>
              <w:jc w:val="center"/>
              <w:rPr>
                <w:ins w:id="835" w:author="USA 2021-11" w:date="2021-08-04T11:31:00Z"/>
                <w:highlight w:val="cyan"/>
                <w:lang w:val="en-US"/>
              </w:rPr>
            </w:pPr>
            <w:ins w:id="836" w:author="USA 2021-11" w:date="2021-08-04T11:31:00Z">
              <w:r w:rsidRPr="00901942">
                <w:rPr>
                  <w:highlight w:val="cyan"/>
                  <w:lang w:val="en-US"/>
                </w:rPr>
                <w:t>28</w:t>
              </w:r>
            </w:ins>
          </w:p>
        </w:tc>
        <w:tc>
          <w:tcPr>
            <w:tcW w:w="6433" w:type="dxa"/>
            <w:vAlign w:val="center"/>
          </w:tcPr>
          <w:p w14:paraId="59174594" w14:textId="77777777" w:rsidR="00B6368D" w:rsidRPr="00901942" w:rsidRDefault="00B6368D" w:rsidP="007D28BA">
            <w:pPr>
              <w:pStyle w:val="Tabletext"/>
              <w:rPr>
                <w:ins w:id="837" w:author="USA 2021-11" w:date="2021-08-04T11:31:00Z"/>
                <w:highlight w:val="cyan"/>
                <w:lang w:val="en-US"/>
              </w:rPr>
            </w:pPr>
            <w:ins w:id="838" w:author="USA 2021-11" w:date="2021-08-04T11:31:00Z">
              <w:r w:rsidRPr="00901942">
                <w:rPr>
                  <w:highlight w:val="cyan"/>
                  <w:lang w:val="en-US"/>
                </w:rPr>
                <w:t>Longitude in 1/10 000 min (</w:t>
              </w:r>
              <w:r w:rsidRPr="00901942">
                <w:rPr>
                  <w:highlight w:val="cyan"/>
                  <w:lang w:val="en-US"/>
                </w:rPr>
                <w:sym w:font="Symbol" w:char="F0B1"/>
              </w:r>
              <w:r w:rsidRPr="00901942">
                <w:rPr>
                  <w:highlight w:val="cyan"/>
                  <w:lang w:val="en-US"/>
                </w:rPr>
                <w:t xml:space="preserve">180°, East = positive (as per 2’s complement), West = negative (as per 2’s complement); </w:t>
              </w:r>
              <w:r w:rsidRPr="00901942">
                <w:rPr>
                  <w:highlight w:val="cyan"/>
                  <w:lang w:val="en-US"/>
                </w:rPr>
                <w:br/>
                <w:t>181° (6791AC0</w:t>
              </w:r>
              <w:r w:rsidRPr="00901942">
                <w:rPr>
                  <w:highlight w:val="cyan"/>
                  <w:vertAlign w:val="subscript"/>
                  <w:lang w:val="en-US"/>
                </w:rPr>
                <w:t>h</w:t>
              </w:r>
              <w:r w:rsidRPr="00901942">
                <w:rPr>
                  <w:highlight w:val="cyan"/>
                  <w:lang w:val="en-US"/>
                </w:rPr>
                <w:t>) = not available = default)</w:t>
              </w:r>
            </w:ins>
          </w:p>
        </w:tc>
      </w:tr>
      <w:tr w:rsidR="00B6368D" w:rsidRPr="00901942" w14:paraId="6EEE1BE1" w14:textId="77777777" w:rsidTr="00C374F9">
        <w:trPr>
          <w:tblHeader/>
          <w:jc w:val="center"/>
          <w:ins w:id="839" w:author="USA 2021-11" w:date="2021-08-04T11:31:00Z"/>
        </w:trPr>
        <w:tc>
          <w:tcPr>
            <w:tcW w:w="1624" w:type="dxa"/>
            <w:vAlign w:val="center"/>
          </w:tcPr>
          <w:p w14:paraId="45714BBD" w14:textId="77777777" w:rsidR="00B6368D" w:rsidRPr="00901942" w:rsidRDefault="00B6368D" w:rsidP="007D28BA">
            <w:pPr>
              <w:pStyle w:val="Tabletext"/>
              <w:rPr>
                <w:ins w:id="840" w:author="USA 2021-11" w:date="2021-08-04T11:31:00Z"/>
                <w:highlight w:val="cyan"/>
                <w:lang w:val="en-US"/>
              </w:rPr>
            </w:pPr>
            <w:ins w:id="841" w:author="USA 2021-11" w:date="2021-08-04T11:31:00Z">
              <w:r w:rsidRPr="00901942">
                <w:rPr>
                  <w:highlight w:val="cyan"/>
                  <w:lang w:val="en-US"/>
                </w:rPr>
                <w:t>Latitude</w:t>
              </w:r>
            </w:ins>
          </w:p>
        </w:tc>
        <w:tc>
          <w:tcPr>
            <w:tcW w:w="1582" w:type="dxa"/>
            <w:vAlign w:val="center"/>
          </w:tcPr>
          <w:p w14:paraId="26737C49" w14:textId="77777777" w:rsidR="00B6368D" w:rsidRPr="00901942" w:rsidRDefault="00B6368D" w:rsidP="007D28BA">
            <w:pPr>
              <w:pStyle w:val="Tabletext"/>
              <w:keepLines/>
              <w:tabs>
                <w:tab w:val="left" w:leader="dot" w:pos="7938"/>
                <w:tab w:val="center" w:pos="9526"/>
              </w:tabs>
              <w:ind w:left="567" w:hanging="567"/>
              <w:jc w:val="center"/>
              <w:rPr>
                <w:ins w:id="842" w:author="USA 2021-11" w:date="2021-08-04T11:31:00Z"/>
                <w:highlight w:val="cyan"/>
                <w:lang w:val="en-US"/>
              </w:rPr>
            </w:pPr>
            <w:ins w:id="843" w:author="USA 2021-11" w:date="2021-08-04T11:31:00Z">
              <w:r w:rsidRPr="00901942">
                <w:rPr>
                  <w:highlight w:val="cyan"/>
                  <w:lang w:val="en-US"/>
                </w:rPr>
                <w:t>27</w:t>
              </w:r>
            </w:ins>
          </w:p>
        </w:tc>
        <w:tc>
          <w:tcPr>
            <w:tcW w:w="6433" w:type="dxa"/>
            <w:vAlign w:val="center"/>
          </w:tcPr>
          <w:p w14:paraId="3773C234" w14:textId="77777777" w:rsidR="00B6368D" w:rsidRPr="00901942" w:rsidRDefault="00B6368D" w:rsidP="007D28BA">
            <w:pPr>
              <w:pStyle w:val="Tabletext"/>
              <w:rPr>
                <w:ins w:id="844" w:author="USA 2021-11" w:date="2021-08-04T11:31:00Z"/>
                <w:highlight w:val="cyan"/>
                <w:lang w:val="en-US"/>
              </w:rPr>
            </w:pPr>
            <w:ins w:id="845" w:author="USA 2021-11" w:date="2021-08-04T11:31:00Z">
              <w:r w:rsidRPr="00901942">
                <w:rPr>
                  <w:highlight w:val="cyan"/>
                  <w:lang w:val="en-US"/>
                </w:rPr>
                <w:t>Latitude in 1/10 000 min (</w:t>
              </w:r>
              <w:r w:rsidRPr="00901942">
                <w:rPr>
                  <w:highlight w:val="cyan"/>
                  <w:lang w:val="en-US"/>
                </w:rPr>
                <w:sym w:font="Symbol" w:char="F0B1"/>
              </w:r>
              <w:r w:rsidRPr="00901942">
                <w:rPr>
                  <w:highlight w:val="cyan"/>
                  <w:lang w:val="en-US"/>
                </w:rPr>
                <w:t xml:space="preserve">90°, North = positive (as per 2’s complement), South = negative (as per 2’s complement); </w:t>
              </w:r>
              <w:r w:rsidRPr="00901942">
                <w:rPr>
                  <w:highlight w:val="cyan"/>
                  <w:lang w:val="en-US"/>
                </w:rPr>
                <w:br/>
                <w:t>91 = (3412140</w:t>
              </w:r>
              <w:r w:rsidRPr="00901942">
                <w:rPr>
                  <w:highlight w:val="cyan"/>
                  <w:vertAlign w:val="subscript"/>
                  <w:lang w:val="en-US"/>
                </w:rPr>
                <w:t>h</w:t>
              </w:r>
              <w:r w:rsidRPr="00901942">
                <w:rPr>
                  <w:highlight w:val="cyan"/>
                  <w:lang w:val="en-US"/>
                </w:rPr>
                <w:t>) = not available = default)</w:t>
              </w:r>
            </w:ins>
          </w:p>
        </w:tc>
      </w:tr>
      <w:tr w:rsidR="00B6368D" w:rsidRPr="00901942" w14:paraId="4018AA7E" w14:textId="77777777" w:rsidTr="00C374F9">
        <w:trPr>
          <w:tblHeader/>
          <w:jc w:val="center"/>
          <w:ins w:id="846" w:author="USA 2021-11" w:date="2021-08-04T12:12:00Z"/>
        </w:trPr>
        <w:tc>
          <w:tcPr>
            <w:tcW w:w="1624" w:type="dxa"/>
            <w:vAlign w:val="center"/>
          </w:tcPr>
          <w:p w14:paraId="3FB08285" w14:textId="77777777" w:rsidR="00B6368D" w:rsidRPr="00901942" w:rsidRDefault="00B6368D" w:rsidP="007D28BA">
            <w:pPr>
              <w:pStyle w:val="Tabletext"/>
              <w:rPr>
                <w:ins w:id="847" w:author="USA 2021-11" w:date="2021-08-04T12:12:00Z"/>
                <w:highlight w:val="cyan"/>
                <w:lang w:val="en-US"/>
              </w:rPr>
            </w:pPr>
            <w:ins w:id="848" w:author="USA 2021-11" w:date="2021-08-04T12:12:00Z">
              <w:r w:rsidRPr="00901942">
                <w:rPr>
                  <w:highlight w:val="cyan"/>
                </w:rPr>
                <w:t>Time stamp</w:t>
              </w:r>
            </w:ins>
          </w:p>
        </w:tc>
        <w:tc>
          <w:tcPr>
            <w:tcW w:w="1582" w:type="dxa"/>
            <w:vAlign w:val="center"/>
          </w:tcPr>
          <w:p w14:paraId="718C04DA" w14:textId="77777777" w:rsidR="00B6368D" w:rsidRPr="00901942" w:rsidRDefault="00B6368D" w:rsidP="007D28BA">
            <w:pPr>
              <w:pStyle w:val="Tabletext"/>
              <w:keepLines/>
              <w:tabs>
                <w:tab w:val="left" w:leader="dot" w:pos="7938"/>
                <w:tab w:val="center" w:pos="9526"/>
              </w:tabs>
              <w:ind w:left="567" w:hanging="567"/>
              <w:jc w:val="center"/>
              <w:rPr>
                <w:ins w:id="849" w:author="USA 2021-11" w:date="2021-08-04T12:12:00Z"/>
                <w:highlight w:val="cyan"/>
                <w:lang w:val="en-US"/>
              </w:rPr>
            </w:pPr>
            <w:ins w:id="850" w:author="USA 2021-11" w:date="2021-08-04T12:12:00Z">
              <w:r w:rsidRPr="00901942">
                <w:rPr>
                  <w:highlight w:val="cyan"/>
                </w:rPr>
                <w:t>6</w:t>
              </w:r>
            </w:ins>
          </w:p>
        </w:tc>
        <w:tc>
          <w:tcPr>
            <w:tcW w:w="6433" w:type="dxa"/>
            <w:vAlign w:val="center"/>
          </w:tcPr>
          <w:p w14:paraId="23A3058D" w14:textId="77777777" w:rsidR="00B6368D" w:rsidRPr="00901942" w:rsidRDefault="00B6368D" w:rsidP="007D28BA">
            <w:pPr>
              <w:pStyle w:val="Tabletext"/>
              <w:rPr>
                <w:ins w:id="851" w:author="USA 2021-11" w:date="2021-08-04T12:12:00Z"/>
                <w:highlight w:val="cyan"/>
                <w:lang w:val="en-US"/>
              </w:rPr>
            </w:pPr>
            <w:ins w:id="852" w:author="USA 2021-11" w:date="2021-08-04T12:12:00Z">
              <w:r w:rsidRPr="00901942">
                <w:rPr>
                  <w:highlight w:val="cyan"/>
                  <w:lang w:val="en-US"/>
                </w:rPr>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ins>
          </w:p>
        </w:tc>
      </w:tr>
      <w:tr w:rsidR="00B6368D" w:rsidRPr="00901942" w14:paraId="5F347273" w14:textId="77777777" w:rsidTr="00C374F9">
        <w:trPr>
          <w:tblHeader/>
          <w:jc w:val="center"/>
          <w:ins w:id="853" w:author="USA 2021-11" w:date="2021-08-31T14:15:00Z"/>
        </w:trPr>
        <w:tc>
          <w:tcPr>
            <w:tcW w:w="1624" w:type="dxa"/>
            <w:vAlign w:val="center"/>
          </w:tcPr>
          <w:p w14:paraId="0D518D6D" w14:textId="77777777" w:rsidR="00B6368D" w:rsidRPr="00901942" w:rsidRDefault="00B6368D" w:rsidP="00DB0210">
            <w:pPr>
              <w:pStyle w:val="Tabletext"/>
              <w:rPr>
                <w:ins w:id="854" w:author="USA 2021-11" w:date="2021-08-31T14:15:00Z"/>
                <w:highlight w:val="cyan"/>
                <w:lang w:val="en-US"/>
              </w:rPr>
            </w:pPr>
            <w:ins w:id="855" w:author="USA 2021-11" w:date="2021-08-31T14:15:00Z">
              <w:r w:rsidRPr="00901942">
                <w:rPr>
                  <w:highlight w:val="cyan"/>
                  <w:lang w:val="en-US"/>
                </w:rPr>
                <w:t>Nature of the AMRD Device Code</w:t>
              </w:r>
            </w:ins>
          </w:p>
        </w:tc>
        <w:tc>
          <w:tcPr>
            <w:tcW w:w="1582" w:type="dxa"/>
            <w:vAlign w:val="center"/>
          </w:tcPr>
          <w:p w14:paraId="0CAB466C" w14:textId="77777777" w:rsidR="00B6368D" w:rsidRPr="00901942" w:rsidRDefault="00B6368D" w:rsidP="00DB0210">
            <w:pPr>
              <w:pStyle w:val="Tabletext"/>
              <w:keepLines/>
              <w:tabs>
                <w:tab w:val="left" w:leader="dot" w:pos="7938"/>
                <w:tab w:val="center" w:pos="9526"/>
              </w:tabs>
              <w:ind w:left="567" w:hanging="567"/>
              <w:jc w:val="center"/>
              <w:rPr>
                <w:ins w:id="856" w:author="USA 2021-11" w:date="2021-08-31T14:15:00Z"/>
                <w:highlight w:val="cyan"/>
                <w:lang w:val="en-US"/>
              </w:rPr>
            </w:pPr>
            <w:ins w:id="857" w:author="USA 2021-11" w:date="2021-08-31T14:15:00Z">
              <w:r w:rsidRPr="00901942">
                <w:rPr>
                  <w:highlight w:val="cyan"/>
                  <w:lang w:val="en-US"/>
                </w:rPr>
                <w:t>4</w:t>
              </w:r>
            </w:ins>
          </w:p>
        </w:tc>
        <w:tc>
          <w:tcPr>
            <w:tcW w:w="6433" w:type="dxa"/>
            <w:vAlign w:val="center"/>
          </w:tcPr>
          <w:p w14:paraId="21B95D13" w14:textId="77777777" w:rsidR="00B6368D" w:rsidRPr="00901942" w:rsidRDefault="00B6368D" w:rsidP="00DB0210">
            <w:pPr>
              <w:pStyle w:val="Tabletext"/>
              <w:rPr>
                <w:ins w:id="858" w:author="USA 2021-11" w:date="2021-08-31T14:15:00Z"/>
                <w:highlight w:val="cyan"/>
                <w:lang w:val="en-US"/>
              </w:rPr>
            </w:pPr>
            <w:ins w:id="859" w:author="USA 2021-11" w:date="2021-08-31T14:15:00Z">
              <w:r w:rsidRPr="00901942">
                <w:rPr>
                  <w:highlight w:val="cyan"/>
                  <w:lang w:val="en-US"/>
                </w:rPr>
                <w:t>Nature of the AMRD Group B Device Code per Table 4.</w:t>
              </w:r>
            </w:ins>
          </w:p>
        </w:tc>
      </w:tr>
      <w:tr w:rsidR="00B6368D" w:rsidRPr="00901942" w14:paraId="41B6ED57" w14:textId="77777777" w:rsidTr="00C374F9">
        <w:trPr>
          <w:tblHeader/>
          <w:jc w:val="center"/>
          <w:ins w:id="860" w:author="USA 2021-11" w:date="2021-09-02T15:18:00Z"/>
        </w:trPr>
        <w:tc>
          <w:tcPr>
            <w:tcW w:w="1624" w:type="dxa"/>
            <w:vAlign w:val="center"/>
          </w:tcPr>
          <w:p w14:paraId="7A1789BA" w14:textId="77777777" w:rsidR="00B6368D" w:rsidRPr="00901942" w:rsidRDefault="00B6368D" w:rsidP="00413612">
            <w:pPr>
              <w:pStyle w:val="Tabletext"/>
              <w:rPr>
                <w:ins w:id="861" w:author="USA 2021-11" w:date="2021-09-02T15:18:00Z"/>
                <w:highlight w:val="cyan"/>
                <w:lang w:val="en-US"/>
              </w:rPr>
            </w:pPr>
            <w:ins w:id="862" w:author="USA 2021-11" w:date="2021-09-02T15:18:00Z">
              <w:r w:rsidRPr="00901942">
                <w:rPr>
                  <w:highlight w:val="cyan"/>
                  <w:lang w:val="en-US"/>
                </w:rPr>
                <w:t>Mobile flag</w:t>
              </w:r>
            </w:ins>
          </w:p>
        </w:tc>
        <w:tc>
          <w:tcPr>
            <w:tcW w:w="1582" w:type="dxa"/>
            <w:vAlign w:val="center"/>
          </w:tcPr>
          <w:p w14:paraId="740BB09C" w14:textId="77777777" w:rsidR="00B6368D" w:rsidRPr="00901942" w:rsidRDefault="00B6368D" w:rsidP="00413612">
            <w:pPr>
              <w:pStyle w:val="Tabletext"/>
              <w:keepLines/>
              <w:tabs>
                <w:tab w:val="left" w:leader="dot" w:pos="7938"/>
                <w:tab w:val="center" w:pos="9526"/>
              </w:tabs>
              <w:ind w:left="567" w:hanging="567"/>
              <w:jc w:val="center"/>
              <w:rPr>
                <w:ins w:id="863" w:author="USA 2021-11" w:date="2021-09-02T15:18:00Z"/>
                <w:highlight w:val="cyan"/>
                <w:lang w:val="en-US"/>
              </w:rPr>
            </w:pPr>
            <w:ins w:id="864" w:author="USA 2021-11" w:date="2021-09-02T15:18:00Z">
              <w:r w:rsidRPr="00901942">
                <w:rPr>
                  <w:highlight w:val="cyan"/>
                  <w:lang w:val="en-US"/>
                </w:rPr>
                <w:t>1</w:t>
              </w:r>
            </w:ins>
          </w:p>
        </w:tc>
        <w:tc>
          <w:tcPr>
            <w:tcW w:w="6433" w:type="dxa"/>
            <w:vAlign w:val="center"/>
          </w:tcPr>
          <w:p w14:paraId="7F833D3D" w14:textId="77777777" w:rsidR="00B6368D" w:rsidRPr="00901942" w:rsidRDefault="00B6368D" w:rsidP="00450DD1">
            <w:pPr>
              <w:pStyle w:val="Tabletext"/>
              <w:rPr>
                <w:ins w:id="865" w:author="USA 2021-11" w:date="2021-09-02T15:18:00Z"/>
                <w:highlight w:val="cyan"/>
                <w:lang w:val="en-US"/>
              </w:rPr>
            </w:pPr>
            <w:ins w:id="866" w:author="USA 2021-11" w:date="2021-09-02T15:18:00Z">
              <w:r w:rsidRPr="00901942">
                <w:rPr>
                  <w:highlight w:val="cyan"/>
                  <w:lang w:val="en-US"/>
                </w:rPr>
                <w:t xml:space="preserve">0 = anchored, fixed, or unknown, default </w:t>
              </w:r>
            </w:ins>
          </w:p>
          <w:p w14:paraId="68D15501" w14:textId="77777777" w:rsidR="00B6368D" w:rsidRPr="00901942" w:rsidRDefault="00B6368D" w:rsidP="00450DD1">
            <w:pPr>
              <w:pStyle w:val="Tabletext"/>
              <w:rPr>
                <w:ins w:id="867" w:author="USA 2021-11" w:date="2021-09-02T15:18:00Z"/>
                <w:highlight w:val="cyan"/>
                <w:lang w:val="en-US"/>
              </w:rPr>
            </w:pPr>
            <w:ins w:id="868" w:author="USA 2021-11" w:date="2021-09-02T15:18:00Z">
              <w:r w:rsidRPr="00901942">
                <w:rPr>
                  <w:highlight w:val="cyan"/>
                  <w:lang w:val="en-US"/>
                </w:rPr>
                <w:t>1 = mobile (as defined by Extended Data page XX</w:t>
              </w:r>
            </w:ins>
          </w:p>
        </w:tc>
      </w:tr>
      <w:tr w:rsidR="00B6368D" w:rsidRPr="00901942" w14:paraId="1B5B2037" w14:textId="77777777" w:rsidTr="00C374F9">
        <w:trPr>
          <w:tblHeader/>
          <w:jc w:val="center"/>
          <w:ins w:id="869" w:author="USA 2021-11" w:date="2021-08-04T12:13:00Z"/>
        </w:trPr>
        <w:tc>
          <w:tcPr>
            <w:tcW w:w="1624" w:type="dxa"/>
            <w:vAlign w:val="center"/>
          </w:tcPr>
          <w:p w14:paraId="21BC049D" w14:textId="77777777" w:rsidR="00B6368D" w:rsidRPr="00901942" w:rsidRDefault="00B6368D" w:rsidP="00413612">
            <w:pPr>
              <w:pStyle w:val="Tabletext"/>
              <w:rPr>
                <w:ins w:id="870" w:author="USA 2021-11" w:date="2021-08-04T12:13:00Z"/>
                <w:highlight w:val="cyan"/>
                <w:lang w:val="en-US"/>
              </w:rPr>
            </w:pPr>
            <w:ins w:id="871" w:author="USA 2021-11" w:date="2021-09-02T14:18:00Z">
              <w:r w:rsidRPr="00901942">
                <w:rPr>
                  <w:highlight w:val="cyan"/>
                  <w:lang w:val="en-US"/>
                </w:rPr>
                <w:t>Battery Status</w:t>
              </w:r>
            </w:ins>
          </w:p>
        </w:tc>
        <w:tc>
          <w:tcPr>
            <w:tcW w:w="1582" w:type="dxa"/>
            <w:vAlign w:val="center"/>
          </w:tcPr>
          <w:p w14:paraId="4509C4FD" w14:textId="77777777" w:rsidR="00B6368D" w:rsidRPr="00901942" w:rsidRDefault="00B6368D" w:rsidP="00413612">
            <w:pPr>
              <w:pStyle w:val="Tabletext"/>
              <w:keepLines/>
              <w:tabs>
                <w:tab w:val="left" w:leader="dot" w:pos="7938"/>
                <w:tab w:val="center" w:pos="9526"/>
              </w:tabs>
              <w:ind w:left="567" w:hanging="567"/>
              <w:jc w:val="center"/>
              <w:rPr>
                <w:ins w:id="872" w:author="USA 2021-11" w:date="2021-08-04T12:13:00Z"/>
                <w:highlight w:val="cyan"/>
                <w:lang w:val="en-US"/>
              </w:rPr>
            </w:pPr>
            <w:ins w:id="873" w:author="USA 2021-11" w:date="2021-09-02T14:18:00Z">
              <w:r w:rsidRPr="00901942">
                <w:rPr>
                  <w:highlight w:val="cyan"/>
                  <w:lang w:val="en-US"/>
                </w:rPr>
                <w:t>2</w:t>
              </w:r>
            </w:ins>
          </w:p>
        </w:tc>
        <w:tc>
          <w:tcPr>
            <w:tcW w:w="6433" w:type="dxa"/>
            <w:vAlign w:val="center"/>
          </w:tcPr>
          <w:p w14:paraId="22D70277" w14:textId="77777777" w:rsidR="00B6368D" w:rsidRPr="00901942" w:rsidRDefault="00B6368D" w:rsidP="00413612">
            <w:pPr>
              <w:pStyle w:val="Tabletext"/>
              <w:rPr>
                <w:ins w:id="874" w:author="USA 2021-11" w:date="2021-09-02T14:18:00Z"/>
                <w:highlight w:val="cyan"/>
                <w:lang w:val="en-US"/>
              </w:rPr>
            </w:pPr>
            <w:ins w:id="875" w:author="USA 2021-11" w:date="2021-09-02T14:18:00Z">
              <w:r w:rsidRPr="00901942">
                <w:rPr>
                  <w:highlight w:val="cyan"/>
                  <w:lang w:val="en-US"/>
                </w:rPr>
                <w:t>0 = No battery information</w:t>
              </w:r>
            </w:ins>
          </w:p>
          <w:p w14:paraId="2D865FEE" w14:textId="77777777" w:rsidR="00B6368D" w:rsidRPr="00901942" w:rsidRDefault="00B6368D" w:rsidP="00413612">
            <w:pPr>
              <w:pStyle w:val="Tabletext"/>
              <w:rPr>
                <w:ins w:id="876" w:author="USA 2021-11" w:date="2021-09-02T14:18:00Z"/>
                <w:highlight w:val="cyan"/>
                <w:lang w:val="en-US"/>
              </w:rPr>
            </w:pPr>
            <w:ins w:id="877" w:author="USA 2021-11" w:date="2021-09-02T14:18:00Z">
              <w:r w:rsidRPr="00901942">
                <w:rPr>
                  <w:highlight w:val="cyan"/>
                  <w:lang w:val="en-US"/>
                </w:rPr>
                <w:t>1 = Battery Good</w:t>
              </w:r>
            </w:ins>
          </w:p>
          <w:p w14:paraId="171AF8FE" w14:textId="77777777" w:rsidR="00B6368D" w:rsidRPr="00901942" w:rsidRDefault="00B6368D" w:rsidP="00413612">
            <w:pPr>
              <w:pStyle w:val="Tabletext"/>
              <w:rPr>
                <w:ins w:id="878" w:author="USA 2021-11" w:date="2021-09-02T14:18:00Z"/>
                <w:highlight w:val="cyan"/>
                <w:lang w:val="en-US"/>
              </w:rPr>
            </w:pPr>
            <w:ins w:id="879" w:author="USA 2021-11" w:date="2021-09-02T14:18:00Z">
              <w:r w:rsidRPr="00901942">
                <w:rPr>
                  <w:highlight w:val="cyan"/>
                  <w:lang w:val="en-US"/>
                </w:rPr>
                <w:t>2 = Battery Low</w:t>
              </w:r>
            </w:ins>
          </w:p>
          <w:p w14:paraId="00CEDF5A" w14:textId="77777777" w:rsidR="00B6368D" w:rsidRPr="00901942" w:rsidRDefault="00B6368D" w:rsidP="00413612">
            <w:pPr>
              <w:pStyle w:val="Tabletext"/>
              <w:rPr>
                <w:ins w:id="880" w:author="USA 2021-11" w:date="2021-08-04T12:13:00Z"/>
                <w:highlight w:val="cyan"/>
                <w:lang w:val="en-US"/>
              </w:rPr>
            </w:pPr>
            <w:ins w:id="881" w:author="USA 2021-11" w:date="2021-09-02T14:18:00Z">
              <w:r w:rsidRPr="00901942">
                <w:rPr>
                  <w:highlight w:val="cyan"/>
                  <w:lang w:val="en-US"/>
                </w:rPr>
                <w:t>3 = Battery Critical</w:t>
              </w:r>
            </w:ins>
          </w:p>
        </w:tc>
      </w:tr>
      <w:tr w:rsidR="00B6368D" w:rsidRPr="00901942" w14:paraId="55236F7B" w14:textId="77777777" w:rsidTr="00C374F9">
        <w:trPr>
          <w:tblHeader/>
          <w:jc w:val="center"/>
          <w:ins w:id="882" w:author="USA 2021-11" w:date="2021-08-31T14:17:00Z"/>
        </w:trPr>
        <w:tc>
          <w:tcPr>
            <w:tcW w:w="1624" w:type="dxa"/>
            <w:vAlign w:val="center"/>
          </w:tcPr>
          <w:p w14:paraId="11EFB161" w14:textId="77777777" w:rsidR="00B6368D" w:rsidRPr="00901942" w:rsidRDefault="00B6368D" w:rsidP="00413612">
            <w:pPr>
              <w:pStyle w:val="Tabletext"/>
              <w:rPr>
                <w:ins w:id="883" w:author="USA 2021-11" w:date="2021-08-31T14:17:00Z"/>
                <w:highlight w:val="cyan"/>
                <w:lang w:val="en-US"/>
              </w:rPr>
            </w:pPr>
            <w:ins w:id="884" w:author="USA 2021-11" w:date="2021-08-31T14:20:00Z">
              <w:r w:rsidRPr="00901942">
                <w:rPr>
                  <w:highlight w:val="cyan"/>
                  <w:lang w:val="en-US"/>
                </w:rPr>
                <w:t>Extended Data</w:t>
              </w:r>
            </w:ins>
            <w:ins w:id="885" w:author="USA 2021-11" w:date="2021-08-31T14:47:00Z">
              <w:r w:rsidRPr="00901942">
                <w:rPr>
                  <w:highlight w:val="cyan"/>
                  <w:lang w:val="en-US"/>
                </w:rPr>
                <w:t xml:space="preserve"> 1</w:t>
              </w:r>
            </w:ins>
            <w:ins w:id="886" w:author="USA 2021-11" w:date="2021-08-31T14:20:00Z">
              <w:r w:rsidRPr="00901942">
                <w:rPr>
                  <w:highlight w:val="cyan"/>
                  <w:lang w:val="en-US"/>
                </w:rPr>
                <w:t xml:space="preserve"> </w:t>
              </w:r>
            </w:ins>
            <w:ins w:id="887" w:author="USA 2021-11" w:date="2021-08-31T14:48:00Z">
              <w:r w:rsidRPr="00901942">
                <w:rPr>
                  <w:highlight w:val="cyan"/>
                  <w:lang w:val="en-US"/>
                </w:rPr>
                <w:t>p</w:t>
              </w:r>
            </w:ins>
            <w:ins w:id="888" w:author="USA 2021-11" w:date="2021-08-31T14:20:00Z">
              <w:r w:rsidRPr="00901942">
                <w:rPr>
                  <w:highlight w:val="cyan"/>
                  <w:lang w:val="en-US"/>
                </w:rPr>
                <w:t>ag</w:t>
              </w:r>
            </w:ins>
            <w:ins w:id="889" w:author="USA 2021-11" w:date="2021-09-02T10:21:00Z">
              <w:r w:rsidRPr="00901942">
                <w:rPr>
                  <w:highlight w:val="cyan"/>
                  <w:lang w:val="en-US"/>
                </w:rPr>
                <w:t>e ID</w:t>
              </w:r>
            </w:ins>
          </w:p>
        </w:tc>
        <w:tc>
          <w:tcPr>
            <w:tcW w:w="1582" w:type="dxa"/>
            <w:vAlign w:val="center"/>
          </w:tcPr>
          <w:p w14:paraId="33749B96" w14:textId="77777777" w:rsidR="00B6368D" w:rsidRPr="00901942" w:rsidRDefault="00B6368D" w:rsidP="00413612">
            <w:pPr>
              <w:pStyle w:val="Tabletext"/>
              <w:keepLines/>
              <w:tabs>
                <w:tab w:val="left" w:leader="dot" w:pos="7938"/>
                <w:tab w:val="center" w:pos="9526"/>
              </w:tabs>
              <w:ind w:left="567" w:hanging="567"/>
              <w:jc w:val="center"/>
              <w:rPr>
                <w:ins w:id="890" w:author="USA 2021-11" w:date="2021-08-31T14:17:00Z"/>
                <w:highlight w:val="cyan"/>
                <w:lang w:val="en-US"/>
              </w:rPr>
            </w:pPr>
            <w:ins w:id="891" w:author="USA 2021-11" w:date="2021-08-31T14:25:00Z">
              <w:r w:rsidRPr="00901942">
                <w:rPr>
                  <w:highlight w:val="cyan"/>
                  <w:lang w:val="en-US"/>
                </w:rPr>
                <w:t>3</w:t>
              </w:r>
            </w:ins>
          </w:p>
        </w:tc>
        <w:tc>
          <w:tcPr>
            <w:tcW w:w="6433" w:type="dxa"/>
            <w:vAlign w:val="center"/>
          </w:tcPr>
          <w:p w14:paraId="1B819450" w14:textId="77777777" w:rsidR="00B6368D" w:rsidRPr="00901942" w:rsidRDefault="00B6368D" w:rsidP="00413612">
            <w:pPr>
              <w:pStyle w:val="Tabletext"/>
              <w:rPr>
                <w:ins w:id="892" w:author="USA 2021-11" w:date="2021-08-31T14:17:00Z"/>
                <w:highlight w:val="cyan"/>
                <w:lang w:val="en-US"/>
              </w:rPr>
            </w:pPr>
            <w:ins w:id="893" w:author="USA 2021-11" w:date="2021-08-31T14:36:00Z">
              <w:r w:rsidRPr="00901942">
                <w:rPr>
                  <w:highlight w:val="cyan"/>
                  <w:lang w:val="en-US"/>
                </w:rPr>
                <w:t xml:space="preserve">specifies </w:t>
              </w:r>
            </w:ins>
            <w:ins w:id="894" w:author="USA 2021-11" w:date="2021-09-02T10:21:00Z">
              <w:r w:rsidRPr="00901942">
                <w:rPr>
                  <w:highlight w:val="cyan"/>
                  <w:lang w:val="en-US"/>
                </w:rPr>
                <w:t xml:space="preserve">one of the </w:t>
              </w:r>
            </w:ins>
            <w:ins w:id="895" w:author="USA 2021-11" w:date="2021-09-02T15:21:00Z">
              <w:r w:rsidRPr="00901942">
                <w:rPr>
                  <w:highlight w:val="cyan"/>
                  <w:lang w:val="en-US"/>
                </w:rPr>
                <w:t xml:space="preserve">eight </w:t>
              </w:r>
            </w:ins>
            <w:ins w:id="896" w:author="USA 2021-11" w:date="2021-08-31T14:36:00Z">
              <w:r w:rsidRPr="00901942">
                <w:rPr>
                  <w:highlight w:val="cyan"/>
                  <w:lang w:val="en-US"/>
                </w:rPr>
                <w:t>Extended Data Page</w:t>
              </w:r>
            </w:ins>
            <w:ins w:id="897" w:author="USA 2021-11" w:date="2021-09-02T10:21:00Z">
              <w:r w:rsidRPr="00901942">
                <w:rPr>
                  <w:highlight w:val="cyan"/>
                  <w:lang w:val="en-US"/>
                </w:rPr>
                <w:t>s</w:t>
              </w:r>
            </w:ins>
          </w:p>
        </w:tc>
      </w:tr>
      <w:tr w:rsidR="00B6368D" w:rsidRPr="00901942" w14:paraId="242464FA" w14:textId="77777777" w:rsidTr="00C374F9">
        <w:trPr>
          <w:tblHeader/>
          <w:jc w:val="center"/>
          <w:ins w:id="898" w:author="USA 2021-11" w:date="2021-08-24T15:53:00Z"/>
        </w:trPr>
        <w:tc>
          <w:tcPr>
            <w:tcW w:w="1624" w:type="dxa"/>
            <w:vAlign w:val="center"/>
          </w:tcPr>
          <w:p w14:paraId="4B789C89" w14:textId="77777777" w:rsidR="00B6368D" w:rsidRPr="00901942" w:rsidRDefault="00B6368D" w:rsidP="00413612">
            <w:pPr>
              <w:pStyle w:val="Tabletext"/>
              <w:rPr>
                <w:ins w:id="899" w:author="USA 2021-11" w:date="2021-08-24T15:53:00Z"/>
                <w:highlight w:val="cyan"/>
                <w:lang w:val="en-US"/>
              </w:rPr>
            </w:pPr>
            <w:ins w:id="900" w:author="USA 2021-11" w:date="2021-08-31T14:13:00Z">
              <w:r w:rsidRPr="00901942">
                <w:rPr>
                  <w:highlight w:val="cyan"/>
                  <w:lang w:val="en-US"/>
                </w:rPr>
                <w:t>Extended Data</w:t>
              </w:r>
            </w:ins>
            <w:ins w:id="901" w:author="USA 2021-11" w:date="2021-08-31T14:48:00Z">
              <w:r w:rsidRPr="00901942">
                <w:rPr>
                  <w:highlight w:val="cyan"/>
                  <w:lang w:val="en-US"/>
                </w:rPr>
                <w:t xml:space="preserve"> </w:t>
              </w:r>
            </w:ins>
            <w:ins w:id="902" w:author="USA 2021-11" w:date="2021-08-31T14:13:00Z">
              <w:r w:rsidRPr="00901942">
                <w:rPr>
                  <w:highlight w:val="cyan"/>
                  <w:lang w:val="en-US"/>
                </w:rPr>
                <w:t>1</w:t>
              </w:r>
            </w:ins>
          </w:p>
        </w:tc>
        <w:tc>
          <w:tcPr>
            <w:tcW w:w="1582" w:type="dxa"/>
            <w:vAlign w:val="center"/>
          </w:tcPr>
          <w:p w14:paraId="6D1A03A4" w14:textId="77777777" w:rsidR="00B6368D" w:rsidRPr="00901942" w:rsidRDefault="00B6368D" w:rsidP="00413612">
            <w:pPr>
              <w:pStyle w:val="Tabletext"/>
              <w:keepLines/>
              <w:tabs>
                <w:tab w:val="left" w:leader="dot" w:pos="7938"/>
                <w:tab w:val="center" w:pos="9526"/>
              </w:tabs>
              <w:ind w:left="567" w:hanging="567"/>
              <w:jc w:val="center"/>
              <w:rPr>
                <w:ins w:id="903" w:author="USA 2021-11" w:date="2021-08-24T15:53:00Z"/>
                <w:highlight w:val="cyan"/>
                <w:lang w:val="en-US"/>
              </w:rPr>
            </w:pPr>
            <w:ins w:id="904" w:author="USA 2021-11" w:date="2021-09-02T15:19:00Z">
              <w:r w:rsidRPr="00901942">
                <w:rPr>
                  <w:highlight w:val="cyan"/>
                  <w:lang w:val="en-US"/>
                </w:rPr>
                <w:t>10</w:t>
              </w:r>
            </w:ins>
          </w:p>
        </w:tc>
        <w:tc>
          <w:tcPr>
            <w:tcW w:w="6433" w:type="dxa"/>
            <w:vAlign w:val="center"/>
          </w:tcPr>
          <w:p w14:paraId="1A0A9C8C" w14:textId="77777777" w:rsidR="00B6368D" w:rsidRPr="00901942" w:rsidRDefault="00B6368D" w:rsidP="00413612">
            <w:pPr>
              <w:pStyle w:val="Tabletext"/>
              <w:rPr>
                <w:ins w:id="905" w:author="USA 2021-11" w:date="2021-08-24T15:53:00Z"/>
                <w:highlight w:val="cyan"/>
                <w:lang w:val="en-US"/>
              </w:rPr>
            </w:pPr>
            <w:ins w:id="906" w:author="USA 2021-11" w:date="2021-08-31T14:37:00Z">
              <w:r w:rsidRPr="00901942">
                <w:rPr>
                  <w:highlight w:val="cyan"/>
                  <w:lang w:val="en-US"/>
                </w:rPr>
                <w:t xml:space="preserve">Refer to </w:t>
              </w:r>
            </w:ins>
            <w:ins w:id="907" w:author="USA 2021-11" w:date="2021-09-02T17:26:00Z">
              <w:r w:rsidRPr="00901942">
                <w:rPr>
                  <w:highlight w:val="cyan"/>
                  <w:lang w:val="en-US"/>
                </w:rPr>
                <w:t>T</w:t>
              </w:r>
            </w:ins>
            <w:ins w:id="908" w:author="USA 2021-11" w:date="2021-08-31T14:37:00Z">
              <w:r w:rsidRPr="00901942">
                <w:rPr>
                  <w:highlight w:val="cyan"/>
                  <w:lang w:val="en-US"/>
                </w:rPr>
                <w:t xml:space="preserve">able </w:t>
              </w:r>
            </w:ins>
            <w:ins w:id="909" w:author="USA 2021-11" w:date="2021-09-02T17:26:00Z">
              <w:r w:rsidRPr="00901942">
                <w:rPr>
                  <w:highlight w:val="cyan"/>
                  <w:lang w:val="en-US"/>
                </w:rPr>
                <w:t>5</w:t>
              </w:r>
            </w:ins>
            <w:ins w:id="910" w:author="USA 2021-11" w:date="2021-09-02T15:21:00Z">
              <w:r w:rsidRPr="00901942">
                <w:rPr>
                  <w:highlight w:val="cyan"/>
                  <w:lang w:val="en-US"/>
                </w:rPr>
                <w:t xml:space="preserve"> – </w:t>
              </w:r>
            </w:ins>
            <w:ins w:id="911" w:author="USA 2021-11" w:date="2021-09-02T17:26:00Z">
              <w:r w:rsidRPr="00901942">
                <w:rPr>
                  <w:highlight w:val="cyan"/>
                  <w:lang w:val="en-US"/>
                </w:rPr>
                <w:t>T</w:t>
              </w:r>
            </w:ins>
            <w:ins w:id="912" w:author="USA 2021-11" w:date="2021-09-02T15:21:00Z">
              <w:r w:rsidRPr="00901942">
                <w:rPr>
                  <w:highlight w:val="cyan"/>
                  <w:lang w:val="en-US"/>
                </w:rPr>
                <w:t xml:space="preserve">able </w:t>
              </w:r>
            </w:ins>
            <w:ins w:id="913" w:author="USA 2021-11" w:date="2021-09-02T17:26:00Z">
              <w:r w:rsidRPr="00901942">
                <w:rPr>
                  <w:highlight w:val="cyan"/>
                  <w:lang w:val="en-US"/>
                </w:rPr>
                <w:t>12</w:t>
              </w:r>
            </w:ins>
          </w:p>
        </w:tc>
      </w:tr>
      <w:tr w:rsidR="00B6368D" w:rsidRPr="00901942" w14:paraId="75521F4E" w14:textId="77777777" w:rsidTr="00C374F9">
        <w:trPr>
          <w:tblHeader/>
          <w:jc w:val="center"/>
          <w:ins w:id="914" w:author="USA 2021-11" w:date="2021-08-31T14:20:00Z"/>
        </w:trPr>
        <w:tc>
          <w:tcPr>
            <w:tcW w:w="1624" w:type="dxa"/>
            <w:vAlign w:val="center"/>
          </w:tcPr>
          <w:p w14:paraId="2342948D" w14:textId="77777777" w:rsidR="00B6368D" w:rsidRPr="00901942" w:rsidRDefault="00B6368D" w:rsidP="00413612">
            <w:pPr>
              <w:pStyle w:val="Tabletext"/>
              <w:rPr>
                <w:ins w:id="915" w:author="USA 2021-11" w:date="2021-08-31T14:20:00Z"/>
                <w:highlight w:val="cyan"/>
                <w:lang w:val="en-US"/>
              </w:rPr>
            </w:pPr>
            <w:ins w:id="916" w:author="USA 2021-11" w:date="2021-08-31T14:21:00Z">
              <w:r w:rsidRPr="00901942">
                <w:rPr>
                  <w:highlight w:val="cyan"/>
                  <w:lang w:val="en-US"/>
                </w:rPr>
                <w:t>Extended Data</w:t>
              </w:r>
            </w:ins>
            <w:ins w:id="917" w:author="USA 2021-11" w:date="2021-08-31T14:48:00Z">
              <w:r w:rsidRPr="00901942">
                <w:rPr>
                  <w:highlight w:val="cyan"/>
                  <w:lang w:val="en-US"/>
                </w:rPr>
                <w:t xml:space="preserve"> </w:t>
              </w:r>
              <w:proofErr w:type="gramStart"/>
              <w:r w:rsidRPr="00901942">
                <w:rPr>
                  <w:highlight w:val="cyan"/>
                  <w:lang w:val="en-US"/>
                </w:rPr>
                <w:t>2</w:t>
              </w:r>
            </w:ins>
            <w:ins w:id="918" w:author="USA 2021-11" w:date="2021-09-02T10:23:00Z">
              <w:r w:rsidRPr="00901942">
                <w:rPr>
                  <w:highlight w:val="cyan"/>
                  <w:lang w:val="en-US"/>
                </w:rPr>
                <w:t xml:space="preserve"> </w:t>
              </w:r>
            </w:ins>
            <w:ins w:id="919" w:author="USA 2021-11" w:date="2021-08-31T14:48:00Z">
              <w:r w:rsidRPr="00901942">
                <w:rPr>
                  <w:highlight w:val="cyan"/>
                  <w:lang w:val="en-US"/>
                </w:rPr>
                <w:t>page</w:t>
              </w:r>
              <w:proofErr w:type="gramEnd"/>
              <w:r w:rsidRPr="00901942">
                <w:rPr>
                  <w:highlight w:val="cyan"/>
                  <w:lang w:val="en-US"/>
                </w:rPr>
                <w:t xml:space="preserve"> </w:t>
              </w:r>
            </w:ins>
            <w:ins w:id="920" w:author="USA 2021-11" w:date="2021-09-02T10:22:00Z">
              <w:r w:rsidRPr="00901942">
                <w:rPr>
                  <w:highlight w:val="cyan"/>
                  <w:lang w:val="en-US"/>
                </w:rPr>
                <w:t>ID</w:t>
              </w:r>
            </w:ins>
          </w:p>
        </w:tc>
        <w:tc>
          <w:tcPr>
            <w:tcW w:w="1582" w:type="dxa"/>
            <w:vAlign w:val="center"/>
          </w:tcPr>
          <w:p w14:paraId="4C49B4DF" w14:textId="77777777" w:rsidR="00B6368D" w:rsidRPr="00901942" w:rsidRDefault="00B6368D" w:rsidP="00413612">
            <w:pPr>
              <w:pStyle w:val="Tabletext"/>
              <w:keepLines/>
              <w:tabs>
                <w:tab w:val="left" w:leader="dot" w:pos="7938"/>
                <w:tab w:val="center" w:pos="9526"/>
              </w:tabs>
              <w:ind w:left="567" w:hanging="567"/>
              <w:jc w:val="center"/>
              <w:rPr>
                <w:ins w:id="921" w:author="USA 2021-11" w:date="2021-08-31T14:20:00Z"/>
                <w:highlight w:val="cyan"/>
                <w:lang w:val="en-US"/>
              </w:rPr>
            </w:pPr>
            <w:ins w:id="922" w:author="USA 2021-11" w:date="2021-08-31T14:25:00Z">
              <w:r w:rsidRPr="00901942">
                <w:rPr>
                  <w:highlight w:val="cyan"/>
                  <w:lang w:val="en-US"/>
                </w:rPr>
                <w:t>3</w:t>
              </w:r>
            </w:ins>
          </w:p>
        </w:tc>
        <w:tc>
          <w:tcPr>
            <w:tcW w:w="6433" w:type="dxa"/>
            <w:vAlign w:val="center"/>
          </w:tcPr>
          <w:p w14:paraId="42ACAC13" w14:textId="77777777" w:rsidR="00B6368D" w:rsidRPr="00901942" w:rsidRDefault="00B6368D" w:rsidP="00413612">
            <w:pPr>
              <w:pStyle w:val="Tabletext"/>
              <w:rPr>
                <w:ins w:id="923" w:author="USA 2021-11" w:date="2021-08-31T14:20:00Z"/>
                <w:highlight w:val="cyan"/>
                <w:lang w:val="en-US"/>
              </w:rPr>
            </w:pPr>
            <w:ins w:id="924" w:author="USA 2021-11" w:date="2021-09-02T10:22:00Z">
              <w:r w:rsidRPr="00901942">
                <w:rPr>
                  <w:highlight w:val="cyan"/>
                  <w:lang w:val="en-US"/>
                </w:rPr>
                <w:t xml:space="preserve">specifies one of the </w:t>
              </w:r>
            </w:ins>
            <w:ins w:id="925" w:author="USA 2021-11" w:date="2021-09-02T15:22:00Z">
              <w:r w:rsidRPr="00901942">
                <w:rPr>
                  <w:highlight w:val="cyan"/>
                  <w:lang w:val="en-US"/>
                </w:rPr>
                <w:t xml:space="preserve">eight </w:t>
              </w:r>
            </w:ins>
            <w:ins w:id="926" w:author="USA 2021-11" w:date="2021-09-02T10:22:00Z">
              <w:r w:rsidRPr="00901942">
                <w:rPr>
                  <w:highlight w:val="cyan"/>
                  <w:lang w:val="en-US"/>
                </w:rPr>
                <w:t>Extended Data Pages</w:t>
              </w:r>
            </w:ins>
          </w:p>
        </w:tc>
      </w:tr>
      <w:tr w:rsidR="00B6368D" w:rsidRPr="00901942" w14:paraId="2A8D9BF4" w14:textId="77777777" w:rsidTr="00C374F9">
        <w:trPr>
          <w:tblHeader/>
          <w:jc w:val="center"/>
          <w:ins w:id="927" w:author="USA 2021-11" w:date="2021-08-24T15:53:00Z"/>
        </w:trPr>
        <w:tc>
          <w:tcPr>
            <w:tcW w:w="1624" w:type="dxa"/>
            <w:vAlign w:val="center"/>
          </w:tcPr>
          <w:p w14:paraId="6A87DB56" w14:textId="77777777" w:rsidR="00B6368D" w:rsidRPr="00901942" w:rsidRDefault="00B6368D" w:rsidP="00413612">
            <w:pPr>
              <w:pStyle w:val="Tabletext"/>
              <w:rPr>
                <w:ins w:id="928" w:author="USA 2021-11" w:date="2021-08-24T15:53:00Z"/>
                <w:highlight w:val="cyan"/>
                <w:lang w:val="en-US"/>
              </w:rPr>
            </w:pPr>
            <w:ins w:id="929" w:author="USA 2021-11" w:date="2021-08-31T14:13:00Z">
              <w:r w:rsidRPr="00901942">
                <w:rPr>
                  <w:highlight w:val="cyan"/>
                  <w:lang w:val="en-US"/>
                </w:rPr>
                <w:t>Extended Data 2</w:t>
              </w:r>
            </w:ins>
          </w:p>
        </w:tc>
        <w:tc>
          <w:tcPr>
            <w:tcW w:w="1582" w:type="dxa"/>
            <w:vAlign w:val="center"/>
          </w:tcPr>
          <w:p w14:paraId="78F65093" w14:textId="77777777" w:rsidR="00B6368D" w:rsidRPr="00901942" w:rsidRDefault="00B6368D" w:rsidP="00413612">
            <w:pPr>
              <w:pStyle w:val="Tabletext"/>
              <w:keepLines/>
              <w:tabs>
                <w:tab w:val="left" w:leader="dot" w:pos="7938"/>
                <w:tab w:val="center" w:pos="9526"/>
              </w:tabs>
              <w:ind w:left="567" w:hanging="567"/>
              <w:jc w:val="center"/>
              <w:rPr>
                <w:ins w:id="930" w:author="USA 2021-11" w:date="2021-08-24T15:53:00Z"/>
                <w:highlight w:val="cyan"/>
                <w:lang w:val="en-US"/>
              </w:rPr>
            </w:pPr>
            <w:ins w:id="931" w:author="USA 2021-11" w:date="2021-09-02T15:19:00Z">
              <w:r w:rsidRPr="00901942">
                <w:rPr>
                  <w:highlight w:val="cyan"/>
                  <w:lang w:val="en-US"/>
                </w:rPr>
                <w:t>10</w:t>
              </w:r>
            </w:ins>
          </w:p>
        </w:tc>
        <w:tc>
          <w:tcPr>
            <w:tcW w:w="6433" w:type="dxa"/>
            <w:vAlign w:val="center"/>
          </w:tcPr>
          <w:p w14:paraId="1C7E0B8B" w14:textId="77777777" w:rsidR="00B6368D" w:rsidRPr="00901942" w:rsidRDefault="00B6368D" w:rsidP="00413612">
            <w:pPr>
              <w:pStyle w:val="Tabletext"/>
              <w:rPr>
                <w:ins w:id="932" w:author="USA 2021-11" w:date="2021-08-24T15:53:00Z"/>
                <w:highlight w:val="cyan"/>
                <w:lang w:val="en-US"/>
              </w:rPr>
            </w:pPr>
            <w:ins w:id="933" w:author="USA 2021-11" w:date="2021-08-31T14:37:00Z">
              <w:r w:rsidRPr="00901942">
                <w:rPr>
                  <w:highlight w:val="cyan"/>
                  <w:lang w:val="en-US"/>
                </w:rPr>
                <w:t xml:space="preserve">Refer to </w:t>
              </w:r>
            </w:ins>
            <w:ins w:id="934" w:author="USA 2021-11" w:date="2021-09-02T17:26:00Z">
              <w:r w:rsidRPr="00901942">
                <w:rPr>
                  <w:highlight w:val="cyan"/>
                  <w:lang w:val="en-US"/>
                </w:rPr>
                <w:t>T</w:t>
              </w:r>
            </w:ins>
            <w:ins w:id="935" w:author="USA 2021-11" w:date="2021-08-31T14:37:00Z">
              <w:r w:rsidRPr="00901942">
                <w:rPr>
                  <w:highlight w:val="cyan"/>
                  <w:lang w:val="en-US"/>
                </w:rPr>
                <w:t xml:space="preserve">able </w:t>
              </w:r>
            </w:ins>
            <w:ins w:id="936" w:author="USA 2021-11" w:date="2021-09-02T17:26:00Z">
              <w:r w:rsidRPr="00901942">
                <w:rPr>
                  <w:highlight w:val="cyan"/>
                  <w:lang w:val="en-US"/>
                </w:rPr>
                <w:t>5</w:t>
              </w:r>
            </w:ins>
            <w:ins w:id="937" w:author="USA 2021-11" w:date="2021-09-02T15:22:00Z">
              <w:r w:rsidRPr="00901942">
                <w:rPr>
                  <w:highlight w:val="cyan"/>
                  <w:lang w:val="en-US"/>
                </w:rPr>
                <w:t xml:space="preserve"> – </w:t>
              </w:r>
            </w:ins>
            <w:ins w:id="938" w:author="USA 2021-11" w:date="2021-09-02T17:26:00Z">
              <w:r w:rsidRPr="00901942">
                <w:rPr>
                  <w:highlight w:val="cyan"/>
                  <w:lang w:val="en-US"/>
                </w:rPr>
                <w:t>T</w:t>
              </w:r>
            </w:ins>
            <w:ins w:id="939" w:author="USA 2021-11" w:date="2021-09-02T15:22:00Z">
              <w:r w:rsidRPr="00901942">
                <w:rPr>
                  <w:highlight w:val="cyan"/>
                  <w:lang w:val="en-US"/>
                </w:rPr>
                <w:t xml:space="preserve">able </w:t>
              </w:r>
            </w:ins>
            <w:ins w:id="940" w:author="USA 2021-11" w:date="2021-09-02T17:26:00Z">
              <w:r w:rsidRPr="00901942">
                <w:rPr>
                  <w:highlight w:val="cyan"/>
                  <w:lang w:val="en-US"/>
                </w:rPr>
                <w:t>12</w:t>
              </w:r>
            </w:ins>
          </w:p>
        </w:tc>
      </w:tr>
      <w:tr w:rsidR="00B6368D" w:rsidRPr="00901942" w14:paraId="42B93E4D" w14:textId="77777777" w:rsidTr="00C374F9">
        <w:trPr>
          <w:tblHeader/>
          <w:jc w:val="center"/>
          <w:ins w:id="941" w:author="USA 2021-11" w:date="2021-08-24T15:53:00Z"/>
        </w:trPr>
        <w:tc>
          <w:tcPr>
            <w:tcW w:w="1624" w:type="dxa"/>
            <w:vAlign w:val="center"/>
          </w:tcPr>
          <w:p w14:paraId="15A4ABEC" w14:textId="77777777" w:rsidR="00B6368D" w:rsidRPr="00901942" w:rsidRDefault="00B6368D" w:rsidP="00413612">
            <w:pPr>
              <w:pStyle w:val="Tabletext"/>
              <w:rPr>
                <w:ins w:id="942" w:author="USA 2021-11" w:date="2021-08-24T15:53:00Z"/>
                <w:highlight w:val="cyan"/>
                <w:lang w:val="en-US"/>
              </w:rPr>
            </w:pPr>
            <w:ins w:id="943" w:author="USA 2021-11" w:date="2021-09-02T15:16:00Z">
              <w:r w:rsidRPr="00901942">
                <w:rPr>
                  <w:highlight w:val="cyan"/>
                  <w:lang w:val="en-US"/>
                </w:rPr>
                <w:t>Reserved</w:t>
              </w:r>
            </w:ins>
          </w:p>
        </w:tc>
        <w:tc>
          <w:tcPr>
            <w:tcW w:w="1582" w:type="dxa"/>
            <w:vAlign w:val="center"/>
          </w:tcPr>
          <w:p w14:paraId="69642CC3" w14:textId="77777777" w:rsidR="00B6368D" w:rsidRPr="00901942" w:rsidRDefault="00B6368D" w:rsidP="00413612">
            <w:pPr>
              <w:pStyle w:val="Tabletext"/>
              <w:keepLines/>
              <w:tabs>
                <w:tab w:val="left" w:leader="dot" w:pos="7938"/>
                <w:tab w:val="center" w:pos="9526"/>
              </w:tabs>
              <w:ind w:left="567" w:hanging="567"/>
              <w:jc w:val="center"/>
              <w:rPr>
                <w:ins w:id="944" w:author="USA 2021-11" w:date="2021-08-24T15:53:00Z"/>
                <w:highlight w:val="cyan"/>
                <w:lang w:val="en-US"/>
              </w:rPr>
            </w:pPr>
            <w:ins w:id="945" w:author="USA 2021-11" w:date="2021-09-02T15:16:00Z">
              <w:r w:rsidRPr="00901942">
                <w:rPr>
                  <w:highlight w:val="cyan"/>
                  <w:lang w:val="en-US"/>
                </w:rPr>
                <w:t>3</w:t>
              </w:r>
            </w:ins>
          </w:p>
        </w:tc>
        <w:tc>
          <w:tcPr>
            <w:tcW w:w="6433" w:type="dxa"/>
            <w:vAlign w:val="center"/>
          </w:tcPr>
          <w:p w14:paraId="43161F3D" w14:textId="77777777" w:rsidR="00B6368D" w:rsidRPr="00901942" w:rsidRDefault="00B6368D" w:rsidP="00413612">
            <w:pPr>
              <w:pStyle w:val="Tabletext"/>
              <w:rPr>
                <w:ins w:id="946" w:author="USA 2021-11" w:date="2021-08-24T15:53:00Z"/>
                <w:highlight w:val="cyan"/>
                <w:lang w:val="en-US"/>
              </w:rPr>
            </w:pPr>
            <w:ins w:id="947" w:author="USA 2021-11" w:date="2021-08-31T14:37:00Z">
              <w:r w:rsidRPr="00901942">
                <w:rPr>
                  <w:highlight w:val="cyan"/>
                  <w:lang w:val="en-US"/>
                </w:rPr>
                <w:t>R</w:t>
              </w:r>
            </w:ins>
            <w:ins w:id="948" w:author="USA 2021-11" w:date="2021-09-02T15:20:00Z">
              <w:r w:rsidRPr="00901942">
                <w:rPr>
                  <w:highlight w:val="cyan"/>
                  <w:lang w:val="en-US"/>
                </w:rPr>
                <w:t>eserved for future use</w:t>
              </w:r>
            </w:ins>
          </w:p>
        </w:tc>
      </w:tr>
      <w:tr w:rsidR="00B6368D" w:rsidRPr="00901942" w14:paraId="541B166A" w14:textId="77777777" w:rsidTr="00C374F9">
        <w:trPr>
          <w:tblHeader/>
          <w:jc w:val="center"/>
          <w:ins w:id="949" w:author="USA 2021-11" w:date="2021-08-24T16:37:00Z"/>
        </w:trPr>
        <w:tc>
          <w:tcPr>
            <w:tcW w:w="1624" w:type="dxa"/>
            <w:vAlign w:val="center"/>
          </w:tcPr>
          <w:p w14:paraId="5797F354" w14:textId="77777777" w:rsidR="00B6368D" w:rsidRPr="00901942" w:rsidRDefault="00B6368D" w:rsidP="00413612">
            <w:pPr>
              <w:pStyle w:val="Tabletext"/>
              <w:rPr>
                <w:ins w:id="950" w:author="USA 2021-11" w:date="2021-08-24T16:37:00Z"/>
                <w:highlight w:val="cyan"/>
                <w:lang w:val="en-US"/>
              </w:rPr>
            </w:pPr>
            <w:ins w:id="951" w:author="USA 2021-11" w:date="2021-08-24T16:37:00Z">
              <w:r w:rsidRPr="00901942">
                <w:rPr>
                  <w:highlight w:val="cyan"/>
                  <w:lang w:val="en-US"/>
                </w:rPr>
                <w:t>Unused bits</w:t>
              </w:r>
            </w:ins>
          </w:p>
        </w:tc>
        <w:tc>
          <w:tcPr>
            <w:tcW w:w="1582" w:type="dxa"/>
            <w:vAlign w:val="center"/>
          </w:tcPr>
          <w:p w14:paraId="7B5EB1CF" w14:textId="77777777" w:rsidR="00B6368D" w:rsidRPr="00901942" w:rsidRDefault="00B6368D" w:rsidP="00413612">
            <w:pPr>
              <w:pStyle w:val="Tabletext"/>
              <w:keepLines/>
              <w:tabs>
                <w:tab w:val="left" w:leader="dot" w:pos="7938"/>
                <w:tab w:val="center" w:pos="9526"/>
              </w:tabs>
              <w:ind w:left="567" w:hanging="567"/>
              <w:jc w:val="center"/>
              <w:rPr>
                <w:ins w:id="952" w:author="USA 2021-11" w:date="2021-08-24T16:37:00Z"/>
                <w:highlight w:val="cyan"/>
                <w:lang w:val="en-US"/>
              </w:rPr>
            </w:pPr>
            <w:ins w:id="953" w:author="USA 2021-11" w:date="2021-08-24T16:37:00Z">
              <w:r w:rsidRPr="00901942">
                <w:rPr>
                  <w:highlight w:val="cyan"/>
                  <w:lang w:val="en-US"/>
                </w:rPr>
                <w:t>3</w:t>
              </w:r>
            </w:ins>
            <w:ins w:id="954" w:author="USA 2021-11" w:date="2021-08-24T16:38:00Z">
              <w:r w:rsidRPr="00901942">
                <w:rPr>
                  <w:highlight w:val="cyan"/>
                  <w:lang w:val="en-US"/>
                </w:rPr>
                <w:t>0</w:t>
              </w:r>
            </w:ins>
            <w:ins w:id="955" w:author="USA 2021-11" w:date="2021-08-25T09:38:00Z">
              <w:r w:rsidRPr="00901942">
                <w:rPr>
                  <w:highlight w:val="cyan"/>
                  <w:lang w:val="en-US"/>
                </w:rPr>
                <w:t>/0</w:t>
              </w:r>
            </w:ins>
          </w:p>
        </w:tc>
        <w:tc>
          <w:tcPr>
            <w:tcW w:w="6433" w:type="dxa"/>
            <w:vAlign w:val="center"/>
          </w:tcPr>
          <w:p w14:paraId="7AD8394C" w14:textId="77777777" w:rsidR="00B6368D" w:rsidRPr="00901942" w:rsidRDefault="00B6368D" w:rsidP="00413612">
            <w:pPr>
              <w:pStyle w:val="Tabletext"/>
              <w:rPr>
                <w:ins w:id="956" w:author="USA 2021-11" w:date="2021-08-24T16:37:00Z"/>
                <w:highlight w:val="cyan"/>
                <w:lang w:val="en-US"/>
              </w:rPr>
            </w:pPr>
            <w:ins w:id="957" w:author="USA 2021-11" w:date="2021-08-24T16:37:00Z">
              <w:r w:rsidRPr="00901942">
                <w:rPr>
                  <w:highlight w:val="cyan"/>
                  <w:lang w:val="en-US"/>
                </w:rPr>
                <w:t>These bits are not available for use</w:t>
              </w:r>
            </w:ins>
          </w:p>
        </w:tc>
      </w:tr>
      <w:tr w:rsidR="00B6368D" w:rsidRPr="00901942" w14:paraId="62A0A4E7" w14:textId="77777777" w:rsidTr="00C374F9">
        <w:trPr>
          <w:tblHeader/>
          <w:jc w:val="center"/>
          <w:ins w:id="958" w:author="USA 2021-11" w:date="2021-08-04T11:31:00Z"/>
        </w:trPr>
        <w:tc>
          <w:tcPr>
            <w:tcW w:w="1624" w:type="dxa"/>
            <w:vAlign w:val="center"/>
          </w:tcPr>
          <w:p w14:paraId="2E37B973" w14:textId="77777777" w:rsidR="00B6368D" w:rsidRPr="00901942" w:rsidRDefault="00B6368D" w:rsidP="00413612">
            <w:pPr>
              <w:pStyle w:val="Tabletext"/>
              <w:rPr>
                <w:ins w:id="959" w:author="USA 2021-11" w:date="2021-08-04T11:31:00Z"/>
                <w:highlight w:val="cyan"/>
                <w:lang w:val="en-US"/>
              </w:rPr>
            </w:pPr>
            <w:ins w:id="960" w:author="USA 2021-11" w:date="2021-08-04T11:31:00Z">
              <w:r w:rsidRPr="00901942">
                <w:rPr>
                  <w:highlight w:val="cyan"/>
                  <w:lang w:val="en-US"/>
                </w:rPr>
                <w:t>Number of bits</w:t>
              </w:r>
            </w:ins>
          </w:p>
        </w:tc>
        <w:tc>
          <w:tcPr>
            <w:tcW w:w="1582" w:type="dxa"/>
            <w:vAlign w:val="center"/>
          </w:tcPr>
          <w:p w14:paraId="2AD23B8F" w14:textId="77777777" w:rsidR="00B6368D" w:rsidRPr="00901942" w:rsidRDefault="00B6368D" w:rsidP="00413612">
            <w:pPr>
              <w:pStyle w:val="Tabletext"/>
              <w:keepLines/>
              <w:tabs>
                <w:tab w:val="left" w:leader="dot" w:pos="7938"/>
                <w:tab w:val="center" w:pos="9526"/>
              </w:tabs>
              <w:ind w:left="567" w:hanging="567"/>
              <w:jc w:val="center"/>
              <w:rPr>
                <w:ins w:id="961" w:author="USA 2021-11" w:date="2021-08-04T11:31:00Z"/>
                <w:highlight w:val="cyan"/>
                <w:lang w:val="en-US"/>
              </w:rPr>
            </w:pPr>
            <w:ins w:id="962" w:author="USA 2021-11" w:date="2021-08-04T11:31:00Z">
              <w:r w:rsidRPr="00901942">
                <w:rPr>
                  <w:highlight w:val="cyan"/>
                  <w:lang w:val="en-US"/>
                </w:rPr>
                <w:t>168</w:t>
              </w:r>
            </w:ins>
          </w:p>
        </w:tc>
        <w:tc>
          <w:tcPr>
            <w:tcW w:w="6433" w:type="dxa"/>
            <w:vAlign w:val="center"/>
          </w:tcPr>
          <w:p w14:paraId="5E439B10" w14:textId="77777777" w:rsidR="00B6368D" w:rsidRPr="00901942" w:rsidRDefault="00B6368D" w:rsidP="00413612">
            <w:pPr>
              <w:pStyle w:val="Tabletext"/>
              <w:rPr>
                <w:ins w:id="963" w:author="USA 2021-11" w:date="2021-08-04T11:31:00Z"/>
                <w:highlight w:val="cyan"/>
                <w:lang w:val="en-US"/>
              </w:rPr>
            </w:pPr>
            <w:ins w:id="964" w:author="USA 2021-11" w:date="2021-08-04T11:31:00Z">
              <w:r w:rsidRPr="00901942">
                <w:rPr>
                  <w:highlight w:val="cyan"/>
                  <w:lang w:val="en-US"/>
                </w:rPr>
                <w:t>Occupies one-time period</w:t>
              </w:r>
            </w:ins>
          </w:p>
        </w:tc>
      </w:tr>
    </w:tbl>
    <w:p w14:paraId="47E327EE" w14:textId="77777777" w:rsidR="00B6368D" w:rsidRDefault="00B6368D" w:rsidP="008C077F">
      <w:pPr>
        <w:pStyle w:val="TableNo"/>
        <w:jc w:val="left"/>
        <w:rPr>
          <w:ins w:id="965" w:author="USA 2021-11" w:date="2021-09-08T10:23:00Z"/>
          <w:highlight w:val="cyan"/>
        </w:rPr>
      </w:pPr>
    </w:p>
    <w:p w14:paraId="707FB285" w14:textId="77777777" w:rsidR="00B6368D" w:rsidRDefault="00B6368D" w:rsidP="004A4BBB">
      <w:pPr>
        <w:pStyle w:val="Heading4"/>
        <w:rPr>
          <w:ins w:id="966" w:author="USA 2021-11" w:date="2021-09-08T10:26:00Z"/>
          <w:highlight w:val="cyan"/>
        </w:rPr>
      </w:pPr>
      <w:ins w:id="967" w:author="USA 2021-11" w:date="2021-09-08T10:23:00Z">
        <w:r>
          <w:rPr>
            <w:highlight w:val="cyan"/>
          </w:rPr>
          <w:t>8</w:t>
        </w:r>
        <w:r w:rsidRPr="00901942">
          <w:rPr>
            <w:highlight w:val="cyan"/>
          </w:rPr>
          <w:t>.1</w:t>
        </w:r>
      </w:ins>
      <w:ins w:id="968" w:author="USA 2021-11" w:date="2021-09-08T10:26:00Z">
        <w:r>
          <w:rPr>
            <w:highlight w:val="cyan"/>
          </w:rPr>
          <w:t>.1</w:t>
        </w:r>
        <w:r>
          <w:rPr>
            <w:highlight w:val="cyan"/>
          </w:rPr>
          <w:tab/>
          <w:t>Type of AMRD Group B device</w:t>
        </w:r>
      </w:ins>
    </w:p>
    <w:p w14:paraId="6DF08915" w14:textId="77777777" w:rsidR="00B6368D" w:rsidRPr="008C077F" w:rsidRDefault="00B6368D" w:rsidP="004A4BBB">
      <w:pPr>
        <w:rPr>
          <w:ins w:id="969" w:author="USA 2021-11" w:date="2021-09-08T10:23:00Z"/>
          <w:highlight w:val="cyan"/>
        </w:rPr>
      </w:pPr>
      <w:ins w:id="970" w:author="USA 2021-11" w:date="2021-09-08T10:26:00Z">
        <w:r>
          <w:rPr>
            <w:highlight w:val="cyan"/>
          </w:rPr>
          <w:t>This table is used to specify the AMRD Code Nam</w:t>
        </w:r>
      </w:ins>
      <w:ins w:id="971" w:author="USA 2021-11" w:date="2021-09-08T10:27:00Z">
        <w:r>
          <w:rPr>
            <w:highlight w:val="cyan"/>
          </w:rPr>
          <w:t xml:space="preserve">e and Code Number according to the type of application the device is used for.  This information is provided using both the </w:t>
        </w:r>
      </w:ins>
      <w:ins w:id="972" w:author="USA 2021-11" w:date="2021-09-08T10:28:00Z">
        <w:r>
          <w:rPr>
            <w:highlight w:val="cyan"/>
          </w:rPr>
          <w:t>AIS Message 30 Part A and Part B messages.</w:t>
        </w:r>
      </w:ins>
    </w:p>
    <w:p w14:paraId="3FC7D2B4" w14:textId="77777777" w:rsidR="00B6368D" w:rsidRPr="00C374F9" w:rsidRDefault="00B6368D" w:rsidP="00C374F9">
      <w:pPr>
        <w:pStyle w:val="TableNo"/>
        <w:spacing w:before="360"/>
        <w:rPr>
          <w:ins w:id="973" w:author="USA 2021-11" w:date="2021-08-04T13:29:00Z"/>
          <w:sz w:val="24"/>
          <w:szCs w:val="24"/>
          <w:highlight w:val="cyan"/>
        </w:rPr>
      </w:pPr>
      <w:ins w:id="974" w:author="USA 2021-11" w:date="2021-08-04T13:29:00Z">
        <w:r w:rsidRPr="00C374F9">
          <w:rPr>
            <w:sz w:val="24"/>
            <w:szCs w:val="24"/>
            <w:highlight w:val="cyan"/>
          </w:rPr>
          <w:t xml:space="preserve">TABLE </w:t>
        </w:r>
      </w:ins>
      <w:ins w:id="975" w:author="USA 2021-11" w:date="2021-08-25T10:02:00Z">
        <w:r w:rsidRPr="00C374F9">
          <w:rPr>
            <w:sz w:val="24"/>
            <w:szCs w:val="24"/>
            <w:highlight w:val="cyan"/>
          </w:rPr>
          <w:t>4</w:t>
        </w:r>
      </w:ins>
    </w:p>
    <w:p w14:paraId="6FEB28C4" w14:textId="77777777" w:rsidR="00B6368D" w:rsidRPr="00C374F9" w:rsidRDefault="00B6368D" w:rsidP="003B7A98">
      <w:pPr>
        <w:pStyle w:val="Tabletitle"/>
        <w:rPr>
          <w:ins w:id="976" w:author="USA 2021-11" w:date="2021-08-04T13:29:00Z"/>
          <w:rFonts w:ascii="Times New Roman" w:hAnsi="Times New Roman"/>
          <w:sz w:val="24"/>
          <w:szCs w:val="24"/>
          <w:highlight w:val="cyan"/>
        </w:rPr>
      </w:pPr>
      <w:ins w:id="977" w:author="USA 2021-11" w:date="2021-08-04T13:29:00Z">
        <w:r w:rsidRPr="00C374F9">
          <w:rPr>
            <w:rFonts w:ascii="Times New Roman" w:hAnsi="Times New Roman"/>
            <w:sz w:val="24"/>
            <w:szCs w:val="24"/>
            <w:highlight w:val="cyan"/>
          </w:rPr>
          <w:t>Type of AMRD Group B device</w:t>
        </w:r>
      </w:ins>
    </w:p>
    <w:tbl>
      <w:tblPr>
        <w:tblStyle w:val="TableGrid"/>
        <w:tblW w:w="0" w:type="auto"/>
        <w:tblLook w:val="04A0" w:firstRow="1" w:lastRow="0" w:firstColumn="1" w:lastColumn="0" w:noHBand="0" w:noVBand="1"/>
      </w:tblPr>
      <w:tblGrid>
        <w:gridCol w:w="2269"/>
        <w:gridCol w:w="1080"/>
        <w:gridCol w:w="6001"/>
      </w:tblGrid>
      <w:tr w:rsidR="00B6368D" w:rsidRPr="00901942" w14:paraId="61AB77B0" w14:textId="77777777" w:rsidTr="00C374F9">
        <w:trPr>
          <w:trHeight w:val="600"/>
          <w:tblHeader/>
          <w:ins w:id="978" w:author="USA 2021-11" w:date="2021-08-24T16:13:00Z"/>
        </w:trPr>
        <w:tc>
          <w:tcPr>
            <w:tcW w:w="2335" w:type="dxa"/>
            <w:noWrap/>
            <w:vAlign w:val="center"/>
            <w:hideMark/>
          </w:tcPr>
          <w:p w14:paraId="2B87DE31" w14:textId="77777777" w:rsidR="00B6368D" w:rsidRPr="00901942" w:rsidRDefault="00B6368D" w:rsidP="00522063">
            <w:pPr>
              <w:rPr>
                <w:ins w:id="979" w:author="USA 2021-11" w:date="2021-08-24T16:13:00Z"/>
                <w:b/>
                <w:bCs/>
                <w:sz w:val="20"/>
                <w:highlight w:val="cyan"/>
              </w:rPr>
            </w:pPr>
            <w:ins w:id="980" w:author="USA 2021-11" w:date="2021-08-24T16:13:00Z">
              <w:r w:rsidRPr="00901942">
                <w:rPr>
                  <w:b/>
                  <w:bCs/>
                  <w:sz w:val="20"/>
                  <w:highlight w:val="cyan"/>
                </w:rPr>
                <w:t>AMRD Code Name</w:t>
              </w:r>
            </w:ins>
          </w:p>
        </w:tc>
        <w:tc>
          <w:tcPr>
            <w:tcW w:w="1108" w:type="dxa"/>
            <w:vAlign w:val="center"/>
            <w:hideMark/>
          </w:tcPr>
          <w:p w14:paraId="1663C25D" w14:textId="77777777" w:rsidR="00B6368D" w:rsidRPr="00901942" w:rsidRDefault="00B6368D" w:rsidP="00522063">
            <w:pPr>
              <w:rPr>
                <w:ins w:id="981" w:author="USA 2021-11" w:date="2021-08-24T16:13:00Z"/>
                <w:b/>
                <w:bCs/>
                <w:sz w:val="20"/>
                <w:highlight w:val="cyan"/>
              </w:rPr>
            </w:pPr>
            <w:ins w:id="982" w:author="USA 2021-11" w:date="2021-08-24T16:13:00Z">
              <w:r w:rsidRPr="00901942">
                <w:rPr>
                  <w:b/>
                  <w:bCs/>
                  <w:sz w:val="20"/>
                  <w:highlight w:val="cyan"/>
                </w:rPr>
                <w:t>Code Number</w:t>
              </w:r>
            </w:ins>
          </w:p>
        </w:tc>
        <w:tc>
          <w:tcPr>
            <w:tcW w:w="6186" w:type="dxa"/>
            <w:vAlign w:val="center"/>
            <w:hideMark/>
          </w:tcPr>
          <w:p w14:paraId="0C2424FB" w14:textId="77777777" w:rsidR="00B6368D" w:rsidRPr="00901942" w:rsidRDefault="00B6368D" w:rsidP="00522063">
            <w:pPr>
              <w:rPr>
                <w:ins w:id="983" w:author="USA 2021-11" w:date="2021-08-24T16:13:00Z"/>
                <w:b/>
                <w:bCs/>
                <w:sz w:val="20"/>
                <w:highlight w:val="cyan"/>
              </w:rPr>
            </w:pPr>
            <w:ins w:id="984" w:author="USA 2021-11" w:date="2021-08-24T16:13:00Z">
              <w:r w:rsidRPr="00901942">
                <w:rPr>
                  <w:b/>
                  <w:bCs/>
                  <w:sz w:val="20"/>
                  <w:highlight w:val="cyan"/>
                </w:rPr>
                <w:t>Nature Description</w:t>
              </w:r>
            </w:ins>
          </w:p>
        </w:tc>
      </w:tr>
      <w:tr w:rsidR="00B6368D" w:rsidRPr="00901942" w14:paraId="27F72B66" w14:textId="77777777" w:rsidTr="00C374F9">
        <w:trPr>
          <w:trHeight w:val="310"/>
          <w:tblHeader/>
          <w:ins w:id="985" w:author="USA 2021-11" w:date="2021-08-24T16:13:00Z"/>
        </w:trPr>
        <w:tc>
          <w:tcPr>
            <w:tcW w:w="2335" w:type="dxa"/>
            <w:vAlign w:val="center"/>
            <w:hideMark/>
          </w:tcPr>
          <w:p w14:paraId="0A1B9839" w14:textId="77777777" w:rsidR="00B6368D" w:rsidRPr="00901942" w:rsidRDefault="00B6368D" w:rsidP="00522063">
            <w:pPr>
              <w:rPr>
                <w:ins w:id="986" w:author="USA 2021-11" w:date="2021-08-24T16:13:00Z"/>
                <w:sz w:val="20"/>
                <w:highlight w:val="cyan"/>
              </w:rPr>
            </w:pPr>
            <w:ins w:id="987" w:author="USA 2021-11" w:date="2021-08-24T16:13:00Z">
              <w:r w:rsidRPr="00901942">
                <w:rPr>
                  <w:sz w:val="20"/>
                  <w:highlight w:val="cyan"/>
                </w:rPr>
                <w:t>UNKNOWN</w:t>
              </w:r>
            </w:ins>
          </w:p>
        </w:tc>
        <w:tc>
          <w:tcPr>
            <w:tcW w:w="1108" w:type="dxa"/>
            <w:noWrap/>
            <w:vAlign w:val="center"/>
            <w:hideMark/>
          </w:tcPr>
          <w:p w14:paraId="5FAB6ACB" w14:textId="77777777" w:rsidR="00B6368D" w:rsidRPr="00901942" w:rsidRDefault="00B6368D" w:rsidP="00522063">
            <w:pPr>
              <w:rPr>
                <w:ins w:id="988" w:author="USA 2021-11" w:date="2021-08-24T16:13:00Z"/>
                <w:sz w:val="20"/>
                <w:highlight w:val="cyan"/>
              </w:rPr>
            </w:pPr>
            <w:ins w:id="989" w:author="USA 2021-11" w:date="2021-08-24T16:13:00Z">
              <w:r w:rsidRPr="00901942">
                <w:rPr>
                  <w:sz w:val="20"/>
                  <w:highlight w:val="cyan"/>
                </w:rPr>
                <w:t>0</w:t>
              </w:r>
            </w:ins>
          </w:p>
        </w:tc>
        <w:tc>
          <w:tcPr>
            <w:tcW w:w="6186" w:type="dxa"/>
            <w:vAlign w:val="center"/>
            <w:hideMark/>
          </w:tcPr>
          <w:p w14:paraId="4E2CCE67" w14:textId="77777777" w:rsidR="00B6368D" w:rsidRPr="00901942" w:rsidRDefault="00B6368D" w:rsidP="00522063">
            <w:pPr>
              <w:rPr>
                <w:ins w:id="990" w:author="USA 2021-11" w:date="2021-08-24T16:13:00Z"/>
                <w:sz w:val="20"/>
                <w:highlight w:val="cyan"/>
              </w:rPr>
            </w:pPr>
            <w:ins w:id="991" w:author="USA 2021-11" w:date="2021-08-24T16:13:00Z">
              <w:r w:rsidRPr="00901942">
                <w:rPr>
                  <w:sz w:val="20"/>
                  <w:highlight w:val="cyan"/>
                </w:rPr>
                <w:t>Default, not specified</w:t>
              </w:r>
            </w:ins>
          </w:p>
        </w:tc>
      </w:tr>
      <w:tr w:rsidR="00B6368D" w:rsidRPr="00901942" w14:paraId="19B0AB5C" w14:textId="77777777" w:rsidTr="00C374F9">
        <w:trPr>
          <w:trHeight w:val="310"/>
          <w:tblHeader/>
          <w:ins w:id="992" w:author="USA 2021-11" w:date="2021-08-24T16:13:00Z"/>
        </w:trPr>
        <w:tc>
          <w:tcPr>
            <w:tcW w:w="2335" w:type="dxa"/>
            <w:vAlign w:val="center"/>
            <w:hideMark/>
          </w:tcPr>
          <w:p w14:paraId="5048A3B2" w14:textId="77777777" w:rsidR="00B6368D" w:rsidRPr="00901942" w:rsidRDefault="00B6368D" w:rsidP="00522063">
            <w:pPr>
              <w:rPr>
                <w:ins w:id="993" w:author="USA 2021-11" w:date="2021-08-24T16:13:00Z"/>
                <w:sz w:val="20"/>
                <w:highlight w:val="cyan"/>
              </w:rPr>
            </w:pPr>
            <w:ins w:id="994" w:author="USA 2021-11" w:date="2021-08-24T16:13:00Z">
              <w:r w:rsidRPr="00901942">
                <w:rPr>
                  <w:sz w:val="20"/>
                  <w:highlight w:val="cyan"/>
                </w:rPr>
                <w:t>FISHNET</w:t>
              </w:r>
            </w:ins>
          </w:p>
        </w:tc>
        <w:tc>
          <w:tcPr>
            <w:tcW w:w="1108" w:type="dxa"/>
            <w:noWrap/>
            <w:vAlign w:val="center"/>
            <w:hideMark/>
          </w:tcPr>
          <w:p w14:paraId="0DBCD3FC" w14:textId="77777777" w:rsidR="00B6368D" w:rsidRPr="00901942" w:rsidRDefault="00B6368D" w:rsidP="00522063">
            <w:pPr>
              <w:rPr>
                <w:ins w:id="995" w:author="USA 2021-11" w:date="2021-08-24T16:13:00Z"/>
                <w:sz w:val="20"/>
                <w:highlight w:val="cyan"/>
              </w:rPr>
            </w:pPr>
            <w:ins w:id="996" w:author="USA 2021-11" w:date="2021-08-24T16:13:00Z">
              <w:r w:rsidRPr="00901942">
                <w:rPr>
                  <w:sz w:val="20"/>
                  <w:highlight w:val="cyan"/>
                </w:rPr>
                <w:t>1</w:t>
              </w:r>
            </w:ins>
          </w:p>
        </w:tc>
        <w:tc>
          <w:tcPr>
            <w:tcW w:w="6186" w:type="dxa"/>
            <w:vAlign w:val="center"/>
            <w:hideMark/>
          </w:tcPr>
          <w:p w14:paraId="201D28BD" w14:textId="77777777" w:rsidR="00B6368D" w:rsidRPr="00901942" w:rsidRDefault="00B6368D" w:rsidP="00522063">
            <w:pPr>
              <w:rPr>
                <w:ins w:id="997" w:author="USA 2021-11" w:date="2021-08-24T16:13:00Z"/>
                <w:sz w:val="20"/>
                <w:highlight w:val="cyan"/>
              </w:rPr>
            </w:pPr>
            <w:ins w:id="998" w:author="USA 2021-11" w:date="2021-08-24T16:13:00Z">
              <w:r w:rsidRPr="00901942">
                <w:rPr>
                  <w:sz w:val="20"/>
                  <w:highlight w:val="cyan"/>
                </w:rPr>
                <w:t>Fishnet marker</w:t>
              </w:r>
            </w:ins>
          </w:p>
        </w:tc>
      </w:tr>
      <w:tr w:rsidR="00B6368D" w:rsidRPr="00901942" w14:paraId="5990882E" w14:textId="77777777" w:rsidTr="00C374F9">
        <w:trPr>
          <w:trHeight w:val="310"/>
          <w:tblHeader/>
          <w:ins w:id="999" w:author="USA 2021-11" w:date="2021-08-24T16:13:00Z"/>
        </w:trPr>
        <w:tc>
          <w:tcPr>
            <w:tcW w:w="2335" w:type="dxa"/>
            <w:vAlign w:val="center"/>
            <w:hideMark/>
          </w:tcPr>
          <w:p w14:paraId="29AAB3F4" w14:textId="77777777" w:rsidR="00B6368D" w:rsidRPr="00901942" w:rsidRDefault="00B6368D" w:rsidP="00522063">
            <w:pPr>
              <w:rPr>
                <w:ins w:id="1000" w:author="USA 2021-11" w:date="2021-08-24T16:13:00Z"/>
                <w:sz w:val="20"/>
                <w:highlight w:val="cyan"/>
              </w:rPr>
            </w:pPr>
            <w:ins w:id="1001" w:author="USA 2021-11" w:date="2021-08-24T16:13:00Z">
              <w:r w:rsidRPr="00901942">
                <w:rPr>
                  <w:sz w:val="20"/>
                  <w:highlight w:val="cyan"/>
                </w:rPr>
                <w:t>STATIC</w:t>
              </w:r>
            </w:ins>
            <w:ins w:id="1002" w:author="USA 2021-11" w:date="2021-09-08T12:58:00Z">
              <w:r>
                <w:rPr>
                  <w:sz w:val="20"/>
                  <w:highlight w:val="cyan"/>
                </w:rPr>
                <w:t xml:space="preserve"> MK</w:t>
              </w:r>
            </w:ins>
          </w:p>
        </w:tc>
        <w:tc>
          <w:tcPr>
            <w:tcW w:w="1108" w:type="dxa"/>
            <w:noWrap/>
            <w:vAlign w:val="center"/>
            <w:hideMark/>
          </w:tcPr>
          <w:p w14:paraId="14C64EB7" w14:textId="77777777" w:rsidR="00B6368D" w:rsidRPr="00901942" w:rsidRDefault="00B6368D" w:rsidP="00522063">
            <w:pPr>
              <w:rPr>
                <w:ins w:id="1003" w:author="USA 2021-11" w:date="2021-08-24T16:13:00Z"/>
                <w:sz w:val="20"/>
                <w:highlight w:val="cyan"/>
              </w:rPr>
            </w:pPr>
            <w:ins w:id="1004" w:author="USA 2021-11" w:date="2021-08-24T16:13:00Z">
              <w:r w:rsidRPr="00901942">
                <w:rPr>
                  <w:sz w:val="20"/>
                  <w:highlight w:val="cyan"/>
                </w:rPr>
                <w:t>2</w:t>
              </w:r>
            </w:ins>
          </w:p>
        </w:tc>
        <w:tc>
          <w:tcPr>
            <w:tcW w:w="6186" w:type="dxa"/>
            <w:vAlign w:val="center"/>
            <w:hideMark/>
          </w:tcPr>
          <w:p w14:paraId="16C6895E" w14:textId="77777777" w:rsidR="00B6368D" w:rsidRPr="00901942" w:rsidRDefault="00B6368D" w:rsidP="00522063">
            <w:pPr>
              <w:rPr>
                <w:ins w:id="1005" w:author="USA 2021-11" w:date="2021-08-24T16:13:00Z"/>
                <w:sz w:val="20"/>
                <w:highlight w:val="cyan"/>
              </w:rPr>
            </w:pPr>
            <w:ins w:id="1006" w:author="USA 2021-11" w:date="2021-08-24T16:13:00Z">
              <w:r w:rsidRPr="00901942">
                <w:rPr>
                  <w:sz w:val="20"/>
                  <w:highlight w:val="cyan"/>
                </w:rPr>
                <w:t>Static position marker</w:t>
              </w:r>
            </w:ins>
          </w:p>
        </w:tc>
      </w:tr>
      <w:tr w:rsidR="00B6368D" w:rsidRPr="00901942" w14:paraId="52B2C597" w14:textId="77777777" w:rsidTr="00C374F9">
        <w:trPr>
          <w:trHeight w:val="310"/>
          <w:tblHeader/>
          <w:ins w:id="1007" w:author="USA 2021-11" w:date="2021-08-24T16:13:00Z"/>
        </w:trPr>
        <w:tc>
          <w:tcPr>
            <w:tcW w:w="2335" w:type="dxa"/>
            <w:vAlign w:val="center"/>
            <w:hideMark/>
          </w:tcPr>
          <w:p w14:paraId="18C52CEC" w14:textId="77777777" w:rsidR="00B6368D" w:rsidRPr="00901942" w:rsidRDefault="00B6368D" w:rsidP="00522063">
            <w:pPr>
              <w:rPr>
                <w:ins w:id="1008" w:author="USA 2021-11" w:date="2021-08-24T16:13:00Z"/>
                <w:sz w:val="20"/>
                <w:highlight w:val="cyan"/>
              </w:rPr>
            </w:pPr>
            <w:ins w:id="1009" w:author="USA 2021-11" w:date="2021-08-24T16:13:00Z">
              <w:r w:rsidRPr="00901942">
                <w:rPr>
                  <w:sz w:val="20"/>
                  <w:highlight w:val="cyan"/>
                </w:rPr>
                <w:t>DYNMIC</w:t>
              </w:r>
            </w:ins>
            <w:ins w:id="1010" w:author="USA 2021-11" w:date="2021-09-08T12:59:00Z">
              <w:r>
                <w:rPr>
                  <w:sz w:val="20"/>
                  <w:highlight w:val="cyan"/>
                </w:rPr>
                <w:t>-MK</w:t>
              </w:r>
            </w:ins>
          </w:p>
        </w:tc>
        <w:tc>
          <w:tcPr>
            <w:tcW w:w="1108" w:type="dxa"/>
            <w:noWrap/>
            <w:vAlign w:val="center"/>
            <w:hideMark/>
          </w:tcPr>
          <w:p w14:paraId="5F5915E6" w14:textId="77777777" w:rsidR="00B6368D" w:rsidRPr="00901942" w:rsidRDefault="00B6368D" w:rsidP="00522063">
            <w:pPr>
              <w:rPr>
                <w:ins w:id="1011" w:author="USA 2021-11" w:date="2021-08-24T16:13:00Z"/>
                <w:sz w:val="20"/>
                <w:highlight w:val="cyan"/>
              </w:rPr>
            </w:pPr>
            <w:ins w:id="1012" w:author="USA 2021-11" w:date="2021-08-24T16:13:00Z">
              <w:r w:rsidRPr="00901942">
                <w:rPr>
                  <w:sz w:val="20"/>
                  <w:highlight w:val="cyan"/>
                </w:rPr>
                <w:t>3</w:t>
              </w:r>
            </w:ins>
          </w:p>
        </w:tc>
        <w:tc>
          <w:tcPr>
            <w:tcW w:w="6186" w:type="dxa"/>
            <w:vAlign w:val="center"/>
            <w:hideMark/>
          </w:tcPr>
          <w:p w14:paraId="77AA1349" w14:textId="77777777" w:rsidR="00B6368D" w:rsidRPr="00901942" w:rsidRDefault="00B6368D" w:rsidP="00522063">
            <w:pPr>
              <w:rPr>
                <w:ins w:id="1013" w:author="USA 2021-11" w:date="2021-08-24T16:13:00Z"/>
                <w:sz w:val="20"/>
                <w:highlight w:val="cyan"/>
              </w:rPr>
            </w:pPr>
            <w:ins w:id="1014" w:author="USA 2021-11" w:date="2021-08-24T16:13:00Z">
              <w:r w:rsidRPr="00901942">
                <w:rPr>
                  <w:sz w:val="20"/>
                  <w:highlight w:val="cyan"/>
                </w:rPr>
                <w:t>Dynamic</w:t>
              </w:r>
            </w:ins>
            <w:ins w:id="1015" w:author="USA 2021-11" w:date="2021-09-02T10:24:00Z">
              <w:r w:rsidRPr="00901942">
                <w:rPr>
                  <w:sz w:val="20"/>
                  <w:highlight w:val="cyan"/>
                </w:rPr>
                <w:t xml:space="preserve"> / mobile</w:t>
              </w:r>
            </w:ins>
            <w:ins w:id="1016" w:author="USA 2021-11" w:date="2021-08-24T16:13:00Z">
              <w:r w:rsidRPr="00901942">
                <w:rPr>
                  <w:sz w:val="20"/>
                  <w:highlight w:val="cyan"/>
                </w:rPr>
                <w:t xml:space="preserve"> position marker</w:t>
              </w:r>
            </w:ins>
          </w:p>
        </w:tc>
      </w:tr>
      <w:tr w:rsidR="00B6368D" w:rsidRPr="00901942" w14:paraId="040294A5" w14:textId="77777777" w:rsidTr="00C374F9">
        <w:trPr>
          <w:trHeight w:val="310"/>
          <w:tblHeader/>
          <w:ins w:id="1017" w:author="USA 2021-11" w:date="2021-08-24T16:13:00Z"/>
        </w:trPr>
        <w:tc>
          <w:tcPr>
            <w:tcW w:w="2335" w:type="dxa"/>
            <w:vAlign w:val="center"/>
            <w:hideMark/>
          </w:tcPr>
          <w:p w14:paraId="2F530541" w14:textId="77777777" w:rsidR="00B6368D" w:rsidRPr="00901942" w:rsidRDefault="00B6368D" w:rsidP="00F4195C">
            <w:pPr>
              <w:rPr>
                <w:ins w:id="1018" w:author="USA 2021-11" w:date="2021-08-24T16:13:00Z"/>
                <w:sz w:val="20"/>
                <w:highlight w:val="cyan"/>
              </w:rPr>
            </w:pPr>
            <w:ins w:id="1019" w:author="USA 2021-11" w:date="2021-09-08T12:59:00Z">
              <w:r>
                <w:rPr>
                  <w:sz w:val="20"/>
                  <w:highlight w:val="cyan"/>
                </w:rPr>
                <w:t>DIVER</w:t>
              </w:r>
            </w:ins>
          </w:p>
        </w:tc>
        <w:tc>
          <w:tcPr>
            <w:tcW w:w="1108" w:type="dxa"/>
            <w:noWrap/>
            <w:vAlign w:val="center"/>
            <w:hideMark/>
          </w:tcPr>
          <w:p w14:paraId="1EFD4876" w14:textId="77777777" w:rsidR="00B6368D" w:rsidRPr="00901942" w:rsidRDefault="00B6368D" w:rsidP="00F4195C">
            <w:pPr>
              <w:rPr>
                <w:ins w:id="1020" w:author="USA 2021-11" w:date="2021-08-24T16:13:00Z"/>
                <w:sz w:val="20"/>
                <w:highlight w:val="cyan"/>
              </w:rPr>
            </w:pPr>
            <w:ins w:id="1021" w:author="USA 2021-11" w:date="2021-09-08T12:59:00Z">
              <w:r w:rsidRPr="00901942">
                <w:rPr>
                  <w:sz w:val="20"/>
                  <w:highlight w:val="cyan"/>
                </w:rPr>
                <w:t>4</w:t>
              </w:r>
            </w:ins>
          </w:p>
        </w:tc>
        <w:tc>
          <w:tcPr>
            <w:tcW w:w="6186" w:type="dxa"/>
            <w:vAlign w:val="center"/>
            <w:hideMark/>
          </w:tcPr>
          <w:p w14:paraId="75D19308" w14:textId="77777777" w:rsidR="00B6368D" w:rsidRPr="00901942" w:rsidRDefault="00B6368D" w:rsidP="00F4195C">
            <w:pPr>
              <w:rPr>
                <w:ins w:id="1022" w:author="USA 2021-11" w:date="2021-08-24T16:13:00Z"/>
                <w:sz w:val="20"/>
                <w:highlight w:val="cyan"/>
              </w:rPr>
            </w:pPr>
            <w:ins w:id="1023" w:author="USA 2021-11" w:date="2021-09-08T12:59:00Z">
              <w:r>
                <w:rPr>
                  <w:sz w:val="20"/>
                  <w:highlight w:val="cyan"/>
                </w:rPr>
                <w:t>Diver tracker</w:t>
              </w:r>
            </w:ins>
          </w:p>
        </w:tc>
      </w:tr>
      <w:tr w:rsidR="00B6368D" w:rsidRPr="00901942" w14:paraId="06B659D9" w14:textId="77777777" w:rsidTr="00C374F9">
        <w:trPr>
          <w:trHeight w:val="310"/>
          <w:tblHeader/>
          <w:ins w:id="1024" w:author="USA 2021-11" w:date="2021-08-24T16:13:00Z"/>
        </w:trPr>
        <w:tc>
          <w:tcPr>
            <w:tcW w:w="2335" w:type="dxa"/>
            <w:vAlign w:val="center"/>
            <w:hideMark/>
          </w:tcPr>
          <w:p w14:paraId="720D1F6E" w14:textId="77777777" w:rsidR="00B6368D" w:rsidRPr="00901942" w:rsidRDefault="00B6368D" w:rsidP="00F4195C">
            <w:pPr>
              <w:rPr>
                <w:ins w:id="1025" w:author="USA 2021-11" w:date="2021-08-24T16:13:00Z"/>
                <w:sz w:val="20"/>
                <w:highlight w:val="cyan"/>
              </w:rPr>
            </w:pPr>
            <w:ins w:id="1026" w:author="USA 2021-11" w:date="2021-09-08T13:00:00Z">
              <w:r>
                <w:rPr>
                  <w:sz w:val="20"/>
                  <w:highlight w:val="cyan"/>
                </w:rPr>
                <w:t>RENTAL</w:t>
              </w:r>
            </w:ins>
          </w:p>
        </w:tc>
        <w:tc>
          <w:tcPr>
            <w:tcW w:w="1108" w:type="dxa"/>
            <w:noWrap/>
            <w:vAlign w:val="center"/>
            <w:hideMark/>
          </w:tcPr>
          <w:p w14:paraId="7C7BC694" w14:textId="77777777" w:rsidR="00B6368D" w:rsidRPr="00901942" w:rsidRDefault="00B6368D" w:rsidP="00F4195C">
            <w:pPr>
              <w:rPr>
                <w:ins w:id="1027" w:author="USA 2021-11" w:date="2021-08-24T16:13:00Z"/>
                <w:sz w:val="20"/>
                <w:highlight w:val="cyan"/>
              </w:rPr>
            </w:pPr>
            <w:ins w:id="1028" w:author="USA 2021-11" w:date="2021-09-08T13:00:00Z">
              <w:r w:rsidRPr="00901942">
                <w:rPr>
                  <w:sz w:val="20"/>
                  <w:highlight w:val="cyan"/>
                </w:rPr>
                <w:t>5</w:t>
              </w:r>
            </w:ins>
          </w:p>
        </w:tc>
        <w:tc>
          <w:tcPr>
            <w:tcW w:w="6186" w:type="dxa"/>
            <w:vAlign w:val="center"/>
            <w:hideMark/>
          </w:tcPr>
          <w:p w14:paraId="337E1347" w14:textId="77777777" w:rsidR="00B6368D" w:rsidRPr="00901942" w:rsidRDefault="00B6368D" w:rsidP="00F4195C">
            <w:pPr>
              <w:rPr>
                <w:ins w:id="1029" w:author="USA 2021-11" w:date="2021-08-24T16:13:00Z"/>
                <w:sz w:val="20"/>
                <w:highlight w:val="cyan"/>
              </w:rPr>
            </w:pPr>
            <w:ins w:id="1030" w:author="USA 2021-11" w:date="2021-09-08T13:00:00Z">
              <w:r>
                <w:rPr>
                  <w:sz w:val="20"/>
                  <w:highlight w:val="cyan"/>
                </w:rPr>
                <w:t>Rental boat tracker</w:t>
              </w:r>
            </w:ins>
          </w:p>
        </w:tc>
      </w:tr>
      <w:tr w:rsidR="00B6368D" w:rsidRPr="00901942" w14:paraId="58807FD2" w14:textId="77777777" w:rsidTr="00C374F9">
        <w:trPr>
          <w:trHeight w:val="310"/>
          <w:tblHeader/>
          <w:ins w:id="1031" w:author="USA 2021-11" w:date="2021-08-24T16:13:00Z"/>
        </w:trPr>
        <w:tc>
          <w:tcPr>
            <w:tcW w:w="2335" w:type="dxa"/>
            <w:noWrap/>
            <w:vAlign w:val="center"/>
            <w:hideMark/>
          </w:tcPr>
          <w:p w14:paraId="1CA17F26" w14:textId="77777777" w:rsidR="00B6368D" w:rsidRPr="00901942" w:rsidRDefault="00B6368D" w:rsidP="00F4195C">
            <w:pPr>
              <w:rPr>
                <w:ins w:id="1032" w:author="USA 2021-11" w:date="2021-08-24T16:13:00Z"/>
                <w:sz w:val="20"/>
                <w:highlight w:val="cyan"/>
              </w:rPr>
            </w:pPr>
            <w:ins w:id="1033" w:author="USA 2021-11" w:date="2021-09-02T14:19:00Z">
              <w:r w:rsidRPr="00901942">
                <w:rPr>
                  <w:sz w:val="20"/>
                  <w:highlight w:val="cyan"/>
                </w:rPr>
                <w:t>AUTO</w:t>
              </w:r>
            </w:ins>
            <w:ins w:id="1034" w:author="USA 2021-11" w:date="2021-09-08T13:00:00Z">
              <w:r>
                <w:rPr>
                  <w:sz w:val="20"/>
                  <w:highlight w:val="cyan"/>
                </w:rPr>
                <w:t>NOMY</w:t>
              </w:r>
            </w:ins>
          </w:p>
        </w:tc>
        <w:tc>
          <w:tcPr>
            <w:tcW w:w="1108" w:type="dxa"/>
            <w:noWrap/>
            <w:vAlign w:val="center"/>
            <w:hideMark/>
          </w:tcPr>
          <w:p w14:paraId="7A9799CF" w14:textId="77777777" w:rsidR="00B6368D" w:rsidRPr="00901942" w:rsidRDefault="00B6368D" w:rsidP="00F4195C">
            <w:pPr>
              <w:rPr>
                <w:ins w:id="1035" w:author="USA 2021-11" w:date="2021-08-24T16:13:00Z"/>
                <w:sz w:val="20"/>
                <w:highlight w:val="cyan"/>
              </w:rPr>
            </w:pPr>
            <w:ins w:id="1036" w:author="USA 2021-11" w:date="2021-08-24T16:13:00Z">
              <w:r w:rsidRPr="00901942">
                <w:rPr>
                  <w:sz w:val="20"/>
                  <w:highlight w:val="cyan"/>
                </w:rPr>
                <w:t>6</w:t>
              </w:r>
            </w:ins>
          </w:p>
        </w:tc>
        <w:tc>
          <w:tcPr>
            <w:tcW w:w="6186" w:type="dxa"/>
            <w:noWrap/>
            <w:vAlign w:val="center"/>
            <w:hideMark/>
          </w:tcPr>
          <w:p w14:paraId="24F4A591" w14:textId="77777777" w:rsidR="00B6368D" w:rsidRPr="00901942" w:rsidRDefault="00B6368D" w:rsidP="00F4195C">
            <w:pPr>
              <w:rPr>
                <w:ins w:id="1037" w:author="USA 2021-11" w:date="2021-08-24T16:13:00Z"/>
                <w:sz w:val="20"/>
                <w:highlight w:val="cyan"/>
              </w:rPr>
            </w:pPr>
            <w:ins w:id="1038" w:author="USA 2021-11" w:date="2021-08-24T16:13:00Z">
              <w:r w:rsidRPr="00901942">
                <w:rPr>
                  <w:sz w:val="20"/>
                  <w:highlight w:val="cyan"/>
                </w:rPr>
                <w:t>Unmanned Autonomous Vehicle</w:t>
              </w:r>
            </w:ins>
          </w:p>
        </w:tc>
      </w:tr>
      <w:tr w:rsidR="00B6368D" w:rsidRPr="00901942" w14:paraId="71B97B6B" w14:textId="77777777" w:rsidTr="00C374F9">
        <w:trPr>
          <w:trHeight w:val="310"/>
          <w:tblHeader/>
          <w:ins w:id="1039" w:author="USA 2021-11" w:date="2021-08-24T16:13:00Z"/>
        </w:trPr>
        <w:tc>
          <w:tcPr>
            <w:tcW w:w="2335" w:type="dxa"/>
            <w:noWrap/>
            <w:vAlign w:val="center"/>
            <w:hideMark/>
          </w:tcPr>
          <w:p w14:paraId="54B47474" w14:textId="77777777" w:rsidR="00B6368D" w:rsidRPr="00901942" w:rsidRDefault="00B6368D" w:rsidP="00F4195C">
            <w:pPr>
              <w:rPr>
                <w:ins w:id="1040" w:author="USA 2021-11" w:date="2021-08-24T16:13:00Z"/>
                <w:sz w:val="20"/>
                <w:highlight w:val="cyan"/>
              </w:rPr>
            </w:pPr>
            <w:ins w:id="1041" w:author="USA 2021-11" w:date="2021-09-08T13:00:00Z">
              <w:r>
                <w:rPr>
                  <w:sz w:val="20"/>
                  <w:highlight w:val="cyan"/>
                </w:rPr>
                <w:t>HYDRO STA</w:t>
              </w:r>
            </w:ins>
          </w:p>
        </w:tc>
        <w:tc>
          <w:tcPr>
            <w:tcW w:w="1108" w:type="dxa"/>
            <w:noWrap/>
            <w:vAlign w:val="center"/>
            <w:hideMark/>
          </w:tcPr>
          <w:p w14:paraId="29E465D3" w14:textId="77777777" w:rsidR="00B6368D" w:rsidRPr="00901942" w:rsidRDefault="00B6368D" w:rsidP="00F4195C">
            <w:pPr>
              <w:rPr>
                <w:ins w:id="1042" w:author="USA 2021-11" w:date="2021-08-24T16:13:00Z"/>
                <w:sz w:val="20"/>
                <w:highlight w:val="cyan"/>
              </w:rPr>
            </w:pPr>
            <w:ins w:id="1043" w:author="USA 2021-11" w:date="2021-09-08T13:00:00Z">
              <w:r w:rsidRPr="00901942">
                <w:rPr>
                  <w:sz w:val="20"/>
                  <w:highlight w:val="cyan"/>
                </w:rPr>
                <w:t>7</w:t>
              </w:r>
            </w:ins>
          </w:p>
        </w:tc>
        <w:tc>
          <w:tcPr>
            <w:tcW w:w="6186" w:type="dxa"/>
            <w:noWrap/>
            <w:vAlign w:val="center"/>
            <w:hideMark/>
          </w:tcPr>
          <w:p w14:paraId="3A2327C5" w14:textId="77777777" w:rsidR="00B6368D" w:rsidRPr="00901942" w:rsidRDefault="00B6368D" w:rsidP="00F4195C">
            <w:pPr>
              <w:rPr>
                <w:ins w:id="1044" w:author="USA 2021-11" w:date="2021-08-24T16:13:00Z"/>
                <w:sz w:val="20"/>
                <w:highlight w:val="cyan"/>
              </w:rPr>
            </w:pPr>
            <w:ins w:id="1045" w:author="USA 2021-11" w:date="2021-09-08T13:00:00Z">
              <w:r>
                <w:rPr>
                  <w:sz w:val="20"/>
                  <w:highlight w:val="cyan"/>
                </w:rPr>
                <w:t>Meteorological-hydrological station</w:t>
              </w:r>
            </w:ins>
          </w:p>
        </w:tc>
      </w:tr>
      <w:tr w:rsidR="00B6368D" w:rsidRPr="00901942" w14:paraId="0F659776" w14:textId="77777777" w:rsidTr="00C374F9">
        <w:trPr>
          <w:trHeight w:val="310"/>
          <w:tblHeader/>
          <w:ins w:id="1046" w:author="USA 2021-11" w:date="2021-08-24T16:13:00Z"/>
        </w:trPr>
        <w:tc>
          <w:tcPr>
            <w:tcW w:w="2335" w:type="dxa"/>
            <w:noWrap/>
            <w:vAlign w:val="center"/>
            <w:hideMark/>
          </w:tcPr>
          <w:p w14:paraId="73C0A351" w14:textId="77777777" w:rsidR="00B6368D" w:rsidRPr="00901942" w:rsidRDefault="00B6368D" w:rsidP="00F4195C">
            <w:pPr>
              <w:rPr>
                <w:ins w:id="1047" w:author="USA 2021-11" w:date="2021-08-24T16:13:00Z"/>
                <w:sz w:val="20"/>
                <w:highlight w:val="cyan"/>
              </w:rPr>
            </w:pPr>
            <w:ins w:id="1048" w:author="USA 2021-11" w:date="2021-09-08T13:01:00Z">
              <w:r>
                <w:rPr>
                  <w:sz w:val="20"/>
                  <w:highlight w:val="cyan"/>
                </w:rPr>
                <w:t>SURVEYOR</w:t>
              </w:r>
            </w:ins>
          </w:p>
        </w:tc>
        <w:tc>
          <w:tcPr>
            <w:tcW w:w="1108" w:type="dxa"/>
            <w:noWrap/>
            <w:vAlign w:val="center"/>
            <w:hideMark/>
          </w:tcPr>
          <w:p w14:paraId="4046468C" w14:textId="77777777" w:rsidR="00B6368D" w:rsidRPr="00901942" w:rsidRDefault="00B6368D" w:rsidP="00F4195C">
            <w:pPr>
              <w:rPr>
                <w:ins w:id="1049" w:author="USA 2021-11" w:date="2021-08-24T16:13:00Z"/>
                <w:sz w:val="20"/>
                <w:highlight w:val="cyan"/>
              </w:rPr>
            </w:pPr>
            <w:ins w:id="1050" w:author="USA 2021-11" w:date="2021-09-08T13:01:00Z">
              <w:r w:rsidRPr="00901942">
                <w:rPr>
                  <w:sz w:val="20"/>
                  <w:highlight w:val="cyan"/>
                </w:rPr>
                <w:t>8</w:t>
              </w:r>
            </w:ins>
          </w:p>
        </w:tc>
        <w:tc>
          <w:tcPr>
            <w:tcW w:w="6186" w:type="dxa"/>
            <w:noWrap/>
            <w:vAlign w:val="center"/>
            <w:hideMark/>
          </w:tcPr>
          <w:p w14:paraId="630D46E4" w14:textId="77777777" w:rsidR="00B6368D" w:rsidRPr="00901942" w:rsidRDefault="00B6368D" w:rsidP="00F4195C">
            <w:pPr>
              <w:rPr>
                <w:ins w:id="1051" w:author="USA 2021-11" w:date="2021-08-24T16:13:00Z"/>
                <w:sz w:val="20"/>
                <w:highlight w:val="cyan"/>
              </w:rPr>
            </w:pPr>
            <w:ins w:id="1052" w:author="USA 2021-11" w:date="2021-09-08T13:01:00Z">
              <w:r>
                <w:rPr>
                  <w:sz w:val="20"/>
                  <w:highlight w:val="cyan"/>
                </w:rPr>
                <w:t>Survey station</w:t>
              </w:r>
            </w:ins>
          </w:p>
        </w:tc>
      </w:tr>
      <w:tr w:rsidR="00B6368D" w:rsidRPr="00901942" w14:paraId="6CA6CB7A" w14:textId="77777777" w:rsidTr="00C374F9">
        <w:trPr>
          <w:trHeight w:val="310"/>
          <w:tblHeader/>
          <w:ins w:id="1053" w:author="USA 2021-11" w:date="2021-08-24T16:13:00Z"/>
        </w:trPr>
        <w:tc>
          <w:tcPr>
            <w:tcW w:w="2335" w:type="dxa"/>
            <w:noWrap/>
            <w:vAlign w:val="center"/>
            <w:hideMark/>
          </w:tcPr>
          <w:p w14:paraId="47703C4B" w14:textId="77777777" w:rsidR="00B6368D" w:rsidRPr="00901942" w:rsidRDefault="00B6368D" w:rsidP="00F4195C">
            <w:pPr>
              <w:rPr>
                <w:ins w:id="1054" w:author="USA 2021-11" w:date="2021-08-24T16:13:00Z"/>
                <w:sz w:val="20"/>
                <w:highlight w:val="cyan"/>
              </w:rPr>
            </w:pPr>
            <w:ins w:id="1055" w:author="USA 2021-11" w:date="2021-08-24T16:13:00Z">
              <w:r w:rsidRPr="00901942">
                <w:rPr>
                  <w:sz w:val="20"/>
                  <w:highlight w:val="cyan"/>
                </w:rPr>
                <w:t>TBD</w:t>
              </w:r>
            </w:ins>
          </w:p>
        </w:tc>
        <w:tc>
          <w:tcPr>
            <w:tcW w:w="1108" w:type="dxa"/>
            <w:noWrap/>
            <w:vAlign w:val="center"/>
            <w:hideMark/>
          </w:tcPr>
          <w:p w14:paraId="37C5EC74" w14:textId="77777777" w:rsidR="00B6368D" w:rsidRPr="00901942" w:rsidRDefault="00B6368D" w:rsidP="00F4195C">
            <w:pPr>
              <w:rPr>
                <w:ins w:id="1056" w:author="USA 2021-11" w:date="2021-08-24T16:13:00Z"/>
                <w:sz w:val="20"/>
                <w:highlight w:val="cyan"/>
              </w:rPr>
            </w:pPr>
            <w:ins w:id="1057" w:author="USA 2021-11" w:date="2021-08-24T16:13:00Z">
              <w:r w:rsidRPr="00901942">
                <w:rPr>
                  <w:sz w:val="20"/>
                  <w:highlight w:val="cyan"/>
                </w:rPr>
                <w:t>9</w:t>
              </w:r>
            </w:ins>
          </w:p>
        </w:tc>
        <w:tc>
          <w:tcPr>
            <w:tcW w:w="6186" w:type="dxa"/>
            <w:noWrap/>
            <w:vAlign w:val="center"/>
            <w:hideMark/>
          </w:tcPr>
          <w:p w14:paraId="3F0CE480" w14:textId="77777777" w:rsidR="00B6368D" w:rsidRPr="00901942" w:rsidRDefault="00B6368D" w:rsidP="00F4195C">
            <w:pPr>
              <w:rPr>
                <w:ins w:id="1058" w:author="USA 2021-11" w:date="2021-08-24T16:13:00Z"/>
                <w:sz w:val="20"/>
                <w:highlight w:val="cyan"/>
              </w:rPr>
            </w:pPr>
            <w:ins w:id="1059" w:author="USA 2021-11" w:date="2021-08-24T16:13:00Z">
              <w:r w:rsidRPr="00901942">
                <w:rPr>
                  <w:sz w:val="20"/>
                  <w:highlight w:val="cyan"/>
                </w:rPr>
                <w:t>TBD</w:t>
              </w:r>
            </w:ins>
          </w:p>
        </w:tc>
      </w:tr>
      <w:tr w:rsidR="00B6368D" w:rsidRPr="00901942" w14:paraId="707E5297" w14:textId="77777777" w:rsidTr="00C374F9">
        <w:trPr>
          <w:trHeight w:val="310"/>
          <w:tblHeader/>
          <w:ins w:id="1060" w:author="USA 2021-11" w:date="2021-09-08T13:01:00Z"/>
        </w:trPr>
        <w:tc>
          <w:tcPr>
            <w:tcW w:w="2335" w:type="dxa"/>
            <w:noWrap/>
            <w:vAlign w:val="center"/>
          </w:tcPr>
          <w:p w14:paraId="55D90460" w14:textId="77777777" w:rsidR="00B6368D" w:rsidRPr="00901942" w:rsidRDefault="00B6368D" w:rsidP="00F4195C">
            <w:pPr>
              <w:rPr>
                <w:ins w:id="1061" w:author="USA 2021-11" w:date="2021-09-08T13:01:00Z"/>
                <w:sz w:val="20"/>
                <w:highlight w:val="cyan"/>
              </w:rPr>
            </w:pPr>
            <w:ins w:id="1062" w:author="USA 2021-11" w:date="2021-09-08T13:01:00Z">
              <w:r>
                <w:rPr>
                  <w:sz w:val="20"/>
                  <w:highlight w:val="cyan"/>
                </w:rPr>
                <w:t>REGATTA</w:t>
              </w:r>
            </w:ins>
          </w:p>
        </w:tc>
        <w:tc>
          <w:tcPr>
            <w:tcW w:w="1108" w:type="dxa"/>
            <w:noWrap/>
            <w:vAlign w:val="center"/>
          </w:tcPr>
          <w:p w14:paraId="0189B6DD" w14:textId="77777777" w:rsidR="00B6368D" w:rsidRPr="00901942" w:rsidRDefault="00B6368D" w:rsidP="00F4195C">
            <w:pPr>
              <w:rPr>
                <w:ins w:id="1063" w:author="USA 2021-11" w:date="2021-09-08T13:01:00Z"/>
                <w:sz w:val="20"/>
                <w:highlight w:val="cyan"/>
              </w:rPr>
            </w:pPr>
            <w:ins w:id="1064" w:author="USA 2021-11" w:date="2021-09-08T13:01:00Z">
              <w:r w:rsidRPr="00901942">
                <w:rPr>
                  <w:sz w:val="20"/>
                  <w:highlight w:val="cyan"/>
                </w:rPr>
                <w:t>9</w:t>
              </w:r>
            </w:ins>
          </w:p>
        </w:tc>
        <w:tc>
          <w:tcPr>
            <w:tcW w:w="6186" w:type="dxa"/>
            <w:noWrap/>
            <w:vAlign w:val="center"/>
          </w:tcPr>
          <w:p w14:paraId="1B38E38D" w14:textId="77777777" w:rsidR="00B6368D" w:rsidRPr="00901942" w:rsidRDefault="00B6368D" w:rsidP="00F4195C">
            <w:pPr>
              <w:rPr>
                <w:ins w:id="1065" w:author="USA 2021-11" w:date="2021-09-08T13:01:00Z"/>
                <w:sz w:val="20"/>
                <w:highlight w:val="cyan"/>
              </w:rPr>
            </w:pPr>
            <w:ins w:id="1066" w:author="USA 2021-11" w:date="2021-09-08T13:01:00Z">
              <w:r>
                <w:rPr>
                  <w:sz w:val="20"/>
                  <w:highlight w:val="cyan"/>
                </w:rPr>
                <w:t>Regatta participant tracker</w:t>
              </w:r>
            </w:ins>
          </w:p>
        </w:tc>
      </w:tr>
      <w:tr w:rsidR="00B6368D" w:rsidRPr="00901942" w14:paraId="32F7D2DA" w14:textId="77777777" w:rsidTr="00C374F9">
        <w:trPr>
          <w:trHeight w:val="310"/>
          <w:tblHeader/>
          <w:ins w:id="1067" w:author="USA 2021-11" w:date="2021-09-08T13:01:00Z"/>
        </w:trPr>
        <w:tc>
          <w:tcPr>
            <w:tcW w:w="2335" w:type="dxa"/>
            <w:noWrap/>
            <w:vAlign w:val="center"/>
          </w:tcPr>
          <w:p w14:paraId="3933634E" w14:textId="77777777" w:rsidR="00B6368D" w:rsidRPr="00901942" w:rsidRDefault="00B6368D" w:rsidP="00F4195C">
            <w:pPr>
              <w:rPr>
                <w:ins w:id="1068" w:author="USA 2021-11" w:date="2021-09-08T13:01:00Z"/>
                <w:sz w:val="20"/>
                <w:highlight w:val="cyan"/>
              </w:rPr>
            </w:pPr>
            <w:ins w:id="1069" w:author="USA 2021-11" w:date="2021-09-08T13:01:00Z">
              <w:r>
                <w:rPr>
                  <w:sz w:val="20"/>
                  <w:highlight w:val="cyan"/>
                </w:rPr>
                <w:t>BARGE</w:t>
              </w:r>
            </w:ins>
          </w:p>
        </w:tc>
        <w:tc>
          <w:tcPr>
            <w:tcW w:w="1108" w:type="dxa"/>
            <w:noWrap/>
            <w:vAlign w:val="center"/>
          </w:tcPr>
          <w:p w14:paraId="03756D8C" w14:textId="77777777" w:rsidR="00B6368D" w:rsidRPr="00901942" w:rsidRDefault="00B6368D" w:rsidP="00F4195C">
            <w:pPr>
              <w:rPr>
                <w:ins w:id="1070" w:author="USA 2021-11" w:date="2021-09-08T13:01:00Z"/>
                <w:sz w:val="20"/>
                <w:highlight w:val="cyan"/>
              </w:rPr>
            </w:pPr>
            <w:ins w:id="1071" w:author="USA 2021-11" w:date="2021-09-08T13:01:00Z">
              <w:r>
                <w:rPr>
                  <w:sz w:val="20"/>
                  <w:highlight w:val="cyan"/>
                </w:rPr>
                <w:t>10</w:t>
              </w:r>
            </w:ins>
          </w:p>
        </w:tc>
        <w:tc>
          <w:tcPr>
            <w:tcW w:w="6186" w:type="dxa"/>
            <w:noWrap/>
            <w:vAlign w:val="center"/>
          </w:tcPr>
          <w:p w14:paraId="4AF84EE7" w14:textId="77777777" w:rsidR="00B6368D" w:rsidRPr="00901942" w:rsidRDefault="00B6368D" w:rsidP="00F4195C">
            <w:pPr>
              <w:rPr>
                <w:ins w:id="1072" w:author="USA 2021-11" w:date="2021-09-08T13:01:00Z"/>
                <w:sz w:val="20"/>
                <w:highlight w:val="cyan"/>
              </w:rPr>
            </w:pPr>
            <w:ins w:id="1073" w:author="USA 2021-11" w:date="2021-09-08T13:01:00Z">
              <w:r>
                <w:rPr>
                  <w:sz w:val="20"/>
                  <w:highlight w:val="cyan"/>
                </w:rPr>
                <w:t>Barge locator</w:t>
              </w:r>
            </w:ins>
          </w:p>
        </w:tc>
      </w:tr>
      <w:tr w:rsidR="00B6368D" w:rsidRPr="00901942" w14:paraId="7C658D2B" w14:textId="77777777" w:rsidTr="00C374F9">
        <w:trPr>
          <w:trHeight w:val="310"/>
          <w:tblHeader/>
          <w:ins w:id="1074" w:author="USA 2021-11" w:date="2021-09-08T13:02:00Z"/>
        </w:trPr>
        <w:tc>
          <w:tcPr>
            <w:tcW w:w="2335" w:type="dxa"/>
            <w:noWrap/>
            <w:vAlign w:val="center"/>
          </w:tcPr>
          <w:p w14:paraId="6860D45A" w14:textId="77777777" w:rsidR="00B6368D" w:rsidRPr="00901942" w:rsidRDefault="00B6368D" w:rsidP="00F4195C">
            <w:pPr>
              <w:rPr>
                <w:ins w:id="1075" w:author="USA 2021-11" w:date="2021-09-08T13:02:00Z"/>
                <w:sz w:val="20"/>
                <w:highlight w:val="cyan"/>
              </w:rPr>
            </w:pPr>
            <w:ins w:id="1076" w:author="USA 2021-11" w:date="2021-09-08T13:02:00Z">
              <w:r>
                <w:rPr>
                  <w:sz w:val="20"/>
                  <w:highlight w:val="cyan"/>
                </w:rPr>
                <w:t>FISH POT</w:t>
              </w:r>
            </w:ins>
          </w:p>
        </w:tc>
        <w:tc>
          <w:tcPr>
            <w:tcW w:w="1108" w:type="dxa"/>
            <w:noWrap/>
            <w:vAlign w:val="center"/>
          </w:tcPr>
          <w:p w14:paraId="65BF74C2" w14:textId="77777777" w:rsidR="00B6368D" w:rsidRPr="00901942" w:rsidRDefault="00B6368D" w:rsidP="00F4195C">
            <w:pPr>
              <w:rPr>
                <w:ins w:id="1077" w:author="USA 2021-11" w:date="2021-09-08T13:02:00Z"/>
                <w:sz w:val="20"/>
                <w:highlight w:val="cyan"/>
              </w:rPr>
            </w:pPr>
            <w:ins w:id="1078" w:author="USA 2021-11" w:date="2021-09-08T13:02:00Z">
              <w:r>
                <w:rPr>
                  <w:sz w:val="20"/>
                  <w:highlight w:val="cyan"/>
                </w:rPr>
                <w:t>11</w:t>
              </w:r>
            </w:ins>
          </w:p>
        </w:tc>
        <w:tc>
          <w:tcPr>
            <w:tcW w:w="6186" w:type="dxa"/>
            <w:noWrap/>
            <w:vAlign w:val="center"/>
          </w:tcPr>
          <w:p w14:paraId="7CEF1E2D" w14:textId="77777777" w:rsidR="00B6368D" w:rsidRPr="00901942" w:rsidRDefault="00B6368D" w:rsidP="00F4195C">
            <w:pPr>
              <w:rPr>
                <w:ins w:id="1079" w:author="USA 2021-11" w:date="2021-09-08T13:02:00Z"/>
                <w:sz w:val="20"/>
                <w:highlight w:val="cyan"/>
              </w:rPr>
            </w:pPr>
            <w:ins w:id="1080" w:author="USA 2021-11" w:date="2021-09-08T13:02:00Z">
              <w:r>
                <w:rPr>
                  <w:sz w:val="20"/>
                  <w:highlight w:val="cyan"/>
                </w:rPr>
                <w:t>Fish pot marker</w:t>
              </w:r>
            </w:ins>
          </w:p>
        </w:tc>
      </w:tr>
      <w:tr w:rsidR="00B6368D" w:rsidRPr="00901942" w14:paraId="02309FC8" w14:textId="77777777" w:rsidTr="00C374F9">
        <w:trPr>
          <w:trHeight w:val="310"/>
          <w:tblHeader/>
          <w:ins w:id="1081" w:author="USA 2021-11" w:date="2021-09-08T13:02:00Z"/>
        </w:trPr>
        <w:tc>
          <w:tcPr>
            <w:tcW w:w="2335" w:type="dxa"/>
            <w:noWrap/>
            <w:vAlign w:val="center"/>
          </w:tcPr>
          <w:p w14:paraId="5EE5AF51" w14:textId="77777777" w:rsidR="00B6368D" w:rsidRPr="00901942" w:rsidRDefault="00B6368D" w:rsidP="00F4195C">
            <w:pPr>
              <w:rPr>
                <w:ins w:id="1082" w:author="USA 2021-11" w:date="2021-09-08T13:02:00Z"/>
                <w:sz w:val="20"/>
                <w:highlight w:val="cyan"/>
              </w:rPr>
            </w:pPr>
            <w:ins w:id="1083" w:author="USA 2021-11" w:date="2021-09-08T13:02:00Z">
              <w:r>
                <w:rPr>
                  <w:sz w:val="20"/>
                  <w:highlight w:val="cyan"/>
                </w:rPr>
                <w:t>FISH AREA</w:t>
              </w:r>
            </w:ins>
          </w:p>
        </w:tc>
        <w:tc>
          <w:tcPr>
            <w:tcW w:w="1108" w:type="dxa"/>
            <w:noWrap/>
            <w:vAlign w:val="center"/>
          </w:tcPr>
          <w:p w14:paraId="2C83AAA4" w14:textId="77777777" w:rsidR="00B6368D" w:rsidRPr="00901942" w:rsidRDefault="00B6368D" w:rsidP="00F4195C">
            <w:pPr>
              <w:rPr>
                <w:ins w:id="1084" w:author="USA 2021-11" w:date="2021-09-08T13:02:00Z"/>
                <w:sz w:val="20"/>
                <w:highlight w:val="cyan"/>
              </w:rPr>
            </w:pPr>
            <w:ins w:id="1085" w:author="USA 2021-11" w:date="2021-09-08T13:02:00Z">
              <w:r>
                <w:rPr>
                  <w:sz w:val="20"/>
                  <w:highlight w:val="cyan"/>
                </w:rPr>
                <w:t>12</w:t>
              </w:r>
            </w:ins>
          </w:p>
        </w:tc>
        <w:tc>
          <w:tcPr>
            <w:tcW w:w="6186" w:type="dxa"/>
            <w:noWrap/>
            <w:vAlign w:val="center"/>
          </w:tcPr>
          <w:p w14:paraId="523624DA" w14:textId="77777777" w:rsidR="00B6368D" w:rsidRPr="00901942" w:rsidRDefault="00B6368D" w:rsidP="00F4195C">
            <w:pPr>
              <w:rPr>
                <w:ins w:id="1086" w:author="USA 2021-11" w:date="2021-09-08T13:02:00Z"/>
                <w:sz w:val="20"/>
                <w:highlight w:val="cyan"/>
              </w:rPr>
            </w:pPr>
            <w:ins w:id="1087" w:author="USA 2021-11" w:date="2021-09-08T13:02:00Z">
              <w:r>
                <w:rPr>
                  <w:sz w:val="20"/>
                  <w:highlight w:val="cyan"/>
                </w:rPr>
                <w:t>Fish area</w:t>
              </w:r>
            </w:ins>
          </w:p>
        </w:tc>
      </w:tr>
      <w:tr w:rsidR="00B6368D" w:rsidRPr="00901942" w14:paraId="4D320D8D" w14:textId="77777777" w:rsidTr="00C374F9">
        <w:trPr>
          <w:trHeight w:val="310"/>
          <w:tblHeader/>
          <w:ins w:id="1088" w:author="USA 2021-11" w:date="2021-09-08T13:02:00Z"/>
        </w:trPr>
        <w:tc>
          <w:tcPr>
            <w:tcW w:w="2335" w:type="dxa"/>
            <w:noWrap/>
            <w:vAlign w:val="center"/>
          </w:tcPr>
          <w:p w14:paraId="1E6E744E" w14:textId="77777777" w:rsidR="00B6368D" w:rsidRPr="00901942" w:rsidRDefault="00B6368D" w:rsidP="00F4195C">
            <w:pPr>
              <w:rPr>
                <w:ins w:id="1089" w:author="USA 2021-11" w:date="2021-09-08T13:02:00Z"/>
                <w:sz w:val="20"/>
                <w:highlight w:val="cyan"/>
              </w:rPr>
            </w:pPr>
            <w:ins w:id="1090" w:author="USA 2021-11" w:date="2021-09-08T13:02:00Z">
              <w:r>
                <w:rPr>
                  <w:sz w:val="20"/>
                  <w:highlight w:val="cyan"/>
                </w:rPr>
                <w:t>CABLE END</w:t>
              </w:r>
            </w:ins>
          </w:p>
        </w:tc>
        <w:tc>
          <w:tcPr>
            <w:tcW w:w="1108" w:type="dxa"/>
            <w:noWrap/>
            <w:vAlign w:val="center"/>
          </w:tcPr>
          <w:p w14:paraId="0E70941B" w14:textId="77777777" w:rsidR="00B6368D" w:rsidRPr="00901942" w:rsidRDefault="00B6368D" w:rsidP="00F4195C">
            <w:pPr>
              <w:rPr>
                <w:ins w:id="1091" w:author="USA 2021-11" w:date="2021-09-08T13:02:00Z"/>
                <w:sz w:val="20"/>
                <w:highlight w:val="cyan"/>
              </w:rPr>
            </w:pPr>
            <w:ins w:id="1092" w:author="USA 2021-11" w:date="2021-09-08T13:02:00Z">
              <w:r>
                <w:rPr>
                  <w:sz w:val="20"/>
                  <w:highlight w:val="cyan"/>
                </w:rPr>
                <w:t>13</w:t>
              </w:r>
            </w:ins>
          </w:p>
        </w:tc>
        <w:tc>
          <w:tcPr>
            <w:tcW w:w="6186" w:type="dxa"/>
            <w:noWrap/>
            <w:vAlign w:val="center"/>
          </w:tcPr>
          <w:p w14:paraId="0FEE8A08" w14:textId="77777777" w:rsidR="00B6368D" w:rsidRPr="00901942" w:rsidRDefault="00B6368D" w:rsidP="00F4195C">
            <w:pPr>
              <w:rPr>
                <w:ins w:id="1093" w:author="USA 2021-11" w:date="2021-09-08T13:02:00Z"/>
                <w:sz w:val="20"/>
                <w:highlight w:val="cyan"/>
              </w:rPr>
            </w:pPr>
            <w:ins w:id="1094" w:author="USA 2021-11" w:date="2021-09-08T13:02:00Z">
              <w:r>
                <w:rPr>
                  <w:sz w:val="20"/>
                  <w:highlight w:val="cyan"/>
                </w:rPr>
                <w:t>Marker of the terminus of a cable or pipe</w:t>
              </w:r>
            </w:ins>
          </w:p>
        </w:tc>
      </w:tr>
      <w:tr w:rsidR="00B6368D" w:rsidRPr="00901942" w14:paraId="7E26A12A" w14:textId="77777777" w:rsidTr="00C374F9">
        <w:trPr>
          <w:trHeight w:val="310"/>
          <w:tblHeader/>
          <w:ins w:id="1095" w:author="USA 2021-11" w:date="2021-08-24T16:13:00Z"/>
        </w:trPr>
        <w:tc>
          <w:tcPr>
            <w:tcW w:w="2335" w:type="dxa"/>
            <w:noWrap/>
            <w:vAlign w:val="center"/>
            <w:hideMark/>
          </w:tcPr>
          <w:p w14:paraId="143EC05A" w14:textId="77777777" w:rsidR="00B6368D" w:rsidRPr="00901942" w:rsidRDefault="00B6368D" w:rsidP="00F4195C">
            <w:pPr>
              <w:rPr>
                <w:ins w:id="1096" w:author="USA 2021-11" w:date="2021-08-24T16:13:00Z"/>
                <w:sz w:val="20"/>
                <w:highlight w:val="cyan"/>
              </w:rPr>
            </w:pPr>
            <w:ins w:id="1097" w:author="USA 2021-11" w:date="2021-08-24T16:13:00Z">
              <w:r w:rsidRPr="00901942">
                <w:rPr>
                  <w:sz w:val="20"/>
                  <w:highlight w:val="cyan"/>
                </w:rPr>
                <w:t> </w:t>
              </w:r>
            </w:ins>
          </w:p>
        </w:tc>
        <w:tc>
          <w:tcPr>
            <w:tcW w:w="1108" w:type="dxa"/>
            <w:noWrap/>
            <w:vAlign w:val="center"/>
            <w:hideMark/>
          </w:tcPr>
          <w:p w14:paraId="46660646" w14:textId="77777777" w:rsidR="00B6368D" w:rsidRPr="00901942" w:rsidRDefault="00B6368D" w:rsidP="00F4195C">
            <w:pPr>
              <w:rPr>
                <w:ins w:id="1098" w:author="USA 2021-11" w:date="2021-08-24T16:13:00Z"/>
                <w:sz w:val="20"/>
                <w:highlight w:val="cyan"/>
              </w:rPr>
            </w:pPr>
            <w:ins w:id="1099" w:author="USA 2021-11" w:date="2021-08-24T16:13:00Z">
              <w:r w:rsidRPr="00901942">
                <w:rPr>
                  <w:sz w:val="20"/>
                  <w:highlight w:val="cyan"/>
                </w:rPr>
                <w:t>1</w:t>
              </w:r>
            </w:ins>
            <w:ins w:id="1100" w:author="USA 2021-11" w:date="2021-09-08T13:02:00Z">
              <w:r>
                <w:rPr>
                  <w:sz w:val="20"/>
                  <w:highlight w:val="cyan"/>
                </w:rPr>
                <w:t>4</w:t>
              </w:r>
            </w:ins>
            <w:ins w:id="1101" w:author="USA 2021-11" w:date="2021-08-24T16:13:00Z">
              <w:r w:rsidRPr="00901942">
                <w:rPr>
                  <w:sz w:val="20"/>
                  <w:highlight w:val="cyan"/>
                </w:rPr>
                <w:t>-15</w:t>
              </w:r>
            </w:ins>
          </w:p>
        </w:tc>
        <w:tc>
          <w:tcPr>
            <w:tcW w:w="6186" w:type="dxa"/>
            <w:noWrap/>
            <w:vAlign w:val="center"/>
            <w:hideMark/>
          </w:tcPr>
          <w:p w14:paraId="530B9381" w14:textId="77777777" w:rsidR="00B6368D" w:rsidRPr="00901942" w:rsidRDefault="00B6368D" w:rsidP="00F4195C">
            <w:pPr>
              <w:rPr>
                <w:ins w:id="1102" w:author="USA 2021-11" w:date="2021-08-24T16:13:00Z"/>
                <w:sz w:val="20"/>
                <w:highlight w:val="cyan"/>
              </w:rPr>
            </w:pPr>
            <w:ins w:id="1103" w:author="USA 2021-11" w:date="2021-08-24T16:13:00Z">
              <w:r w:rsidRPr="00901942">
                <w:rPr>
                  <w:sz w:val="20"/>
                  <w:highlight w:val="cyan"/>
                </w:rPr>
                <w:t>Reserved for future use.</w:t>
              </w:r>
            </w:ins>
          </w:p>
        </w:tc>
      </w:tr>
    </w:tbl>
    <w:p w14:paraId="2B01B847" w14:textId="77777777" w:rsidR="00B6368D" w:rsidRPr="00901942" w:rsidRDefault="00B6368D" w:rsidP="003B7A98">
      <w:pPr>
        <w:pStyle w:val="enumlev1"/>
        <w:ind w:left="0" w:firstLine="0"/>
        <w:rPr>
          <w:ins w:id="1104" w:author="USA 2021-11" w:date="2021-08-31T15:09:00Z"/>
          <w:highlight w:val="cyan"/>
        </w:rPr>
      </w:pPr>
    </w:p>
    <w:p w14:paraId="7C07448C" w14:textId="77777777" w:rsidR="00B6368D" w:rsidRDefault="00B6368D" w:rsidP="004A4BBB">
      <w:pPr>
        <w:pStyle w:val="Heading4"/>
        <w:rPr>
          <w:ins w:id="1105" w:author="USA 2021-11" w:date="2021-09-08T10:30:00Z"/>
          <w:highlight w:val="cyan"/>
        </w:rPr>
      </w:pPr>
      <w:ins w:id="1106" w:author="USA 2021-11" w:date="2021-09-08T10:29:00Z">
        <w:r>
          <w:rPr>
            <w:highlight w:val="cyan"/>
          </w:rPr>
          <w:t>8</w:t>
        </w:r>
        <w:r w:rsidRPr="00901942">
          <w:rPr>
            <w:highlight w:val="cyan"/>
          </w:rPr>
          <w:t>.1</w:t>
        </w:r>
        <w:r>
          <w:rPr>
            <w:highlight w:val="cyan"/>
          </w:rPr>
          <w:t>.</w:t>
        </w:r>
      </w:ins>
      <w:ins w:id="1107" w:author="USA 2021-11" w:date="2021-09-08T13:07:00Z">
        <w:r>
          <w:rPr>
            <w:highlight w:val="cyan"/>
          </w:rPr>
          <w:t>2</w:t>
        </w:r>
      </w:ins>
      <w:ins w:id="1108" w:author="USA 2021-11" w:date="2021-09-08T10:29:00Z">
        <w:r>
          <w:rPr>
            <w:highlight w:val="cyan"/>
          </w:rPr>
          <w:tab/>
        </w:r>
      </w:ins>
      <w:ins w:id="1109" w:author="USA 2021-11" w:date="2021-09-08T10:30:00Z">
        <w:r>
          <w:rPr>
            <w:highlight w:val="cyan"/>
          </w:rPr>
          <w:t>Extended data pages</w:t>
        </w:r>
      </w:ins>
    </w:p>
    <w:p w14:paraId="3DDD9703" w14:textId="77777777" w:rsidR="00B6368D" w:rsidRDefault="00B6368D" w:rsidP="004A4BBB">
      <w:pPr>
        <w:rPr>
          <w:ins w:id="1110" w:author="USA 2021-11" w:date="2021-09-08T10:38:00Z"/>
          <w:highlight w:val="cyan"/>
        </w:rPr>
      </w:pPr>
      <w:ins w:id="1111" w:author="USA 2021-11" w:date="2021-09-08T10:30:00Z">
        <w:r>
          <w:rPr>
            <w:highlight w:val="cyan"/>
          </w:rPr>
          <w:t xml:space="preserve">The extended data pages are used to provide additional information about the AMRD Group B device. </w:t>
        </w:r>
      </w:ins>
      <w:ins w:id="1112" w:author="USA 2021-11" w:date="2021-09-08T10:34:00Z">
        <w:r>
          <w:rPr>
            <w:highlight w:val="cyan"/>
          </w:rPr>
          <w:t xml:space="preserve">The AIS Message 30 Part A support two </w:t>
        </w:r>
      </w:ins>
      <w:ins w:id="1113" w:author="USA 2021-11" w:date="2021-09-08T10:35:00Z">
        <w:r>
          <w:rPr>
            <w:highlight w:val="cyan"/>
          </w:rPr>
          <w:t>simultaneous</w:t>
        </w:r>
      </w:ins>
      <w:ins w:id="1114" w:author="USA 2021-11" w:date="2021-09-08T10:34:00Z">
        <w:r>
          <w:rPr>
            <w:highlight w:val="cyan"/>
          </w:rPr>
          <w:t xml:space="preserve"> pages</w:t>
        </w:r>
      </w:ins>
      <w:ins w:id="1115" w:author="USA 2021-11" w:date="2021-09-08T10:30:00Z">
        <w:r>
          <w:rPr>
            <w:highlight w:val="cyan"/>
          </w:rPr>
          <w:t xml:space="preserve"> </w:t>
        </w:r>
      </w:ins>
      <w:ins w:id="1116" w:author="USA 2021-11" w:date="2021-09-08T10:35:00Z">
        <w:r>
          <w:rPr>
            <w:highlight w:val="cyan"/>
          </w:rPr>
          <w:t xml:space="preserve">for a single transmission. The device will </w:t>
        </w:r>
      </w:ins>
      <w:ins w:id="1117" w:author="USA 2021-11" w:date="2021-09-08T10:36:00Z">
        <w:r>
          <w:rPr>
            <w:highlight w:val="cyan"/>
          </w:rPr>
          <w:t>provide these pages as required</w:t>
        </w:r>
      </w:ins>
      <w:ins w:id="1118" w:author="USA 2021-11" w:date="2021-09-08T10:37:00Z">
        <w:r>
          <w:rPr>
            <w:highlight w:val="cyan"/>
          </w:rPr>
          <w:t xml:space="preserve">, dependent on the </w:t>
        </w:r>
      </w:ins>
      <w:ins w:id="1119" w:author="USA 2021-11" w:date="2021-09-08T10:36:00Z">
        <w:r>
          <w:rPr>
            <w:highlight w:val="cyan"/>
          </w:rPr>
          <w:t>application</w:t>
        </w:r>
      </w:ins>
      <w:ins w:id="1120" w:author="USA 2021-11" w:date="2021-09-08T10:37:00Z">
        <w:r>
          <w:rPr>
            <w:highlight w:val="cyan"/>
          </w:rPr>
          <w:t xml:space="preserve"> </w:t>
        </w:r>
      </w:ins>
      <w:ins w:id="1121" w:author="USA 2021-11" w:date="2021-09-08T13:03:00Z">
        <w:r>
          <w:rPr>
            <w:highlight w:val="cyan"/>
          </w:rPr>
          <w:t>t</w:t>
        </w:r>
      </w:ins>
      <w:ins w:id="1122" w:author="USA 2021-11" w:date="2021-09-08T10:37:00Z">
        <w:r>
          <w:rPr>
            <w:highlight w:val="cyan"/>
          </w:rPr>
          <w:t>he device</w:t>
        </w:r>
      </w:ins>
      <w:ins w:id="1123" w:author="USA 2021-11" w:date="2021-09-08T13:03:00Z">
        <w:r>
          <w:rPr>
            <w:highlight w:val="cyan"/>
          </w:rPr>
          <w:t xml:space="preserve"> is used for</w:t>
        </w:r>
      </w:ins>
      <w:ins w:id="1124" w:author="USA 2021-11" w:date="2021-09-08T10:37:00Z">
        <w:r>
          <w:rPr>
            <w:highlight w:val="cyan"/>
          </w:rPr>
          <w:t xml:space="preserve">. It </w:t>
        </w:r>
      </w:ins>
      <w:ins w:id="1125" w:author="USA 2021-11" w:date="2021-09-08T10:38:00Z">
        <w:r>
          <w:rPr>
            <w:highlight w:val="cyan"/>
          </w:rPr>
          <w:t xml:space="preserve">is possible to provide more than two pages by alternating pages between transmission. </w:t>
        </w:r>
      </w:ins>
    </w:p>
    <w:p w14:paraId="78F71425" w14:textId="77777777" w:rsidR="00B6368D" w:rsidRDefault="00B6368D" w:rsidP="004A4BBB">
      <w:pPr>
        <w:rPr>
          <w:ins w:id="1126" w:author="USA 2021-11" w:date="2021-09-08T10:39:00Z"/>
          <w:highlight w:val="cyan"/>
        </w:rPr>
      </w:pPr>
    </w:p>
    <w:p w14:paraId="39CCC947" w14:textId="77777777" w:rsidR="00B6368D" w:rsidRPr="004A4BBB" w:rsidRDefault="00B6368D" w:rsidP="004A4BBB">
      <w:pPr>
        <w:rPr>
          <w:ins w:id="1127" w:author="USA 2021-11" w:date="2021-09-08T10:29:00Z"/>
          <w:highlight w:val="cyan"/>
        </w:rPr>
      </w:pPr>
      <w:ins w:id="1128" w:author="USA 2021-11" w:date="2021-09-08T10:39:00Z">
        <w:r>
          <w:rPr>
            <w:highlight w:val="cyan"/>
          </w:rPr>
          <w:t>Note that Page ID 3 – 6 are reserved for future use</w:t>
        </w:r>
      </w:ins>
      <w:ins w:id="1129" w:author="USA 2021-11" w:date="2021-09-08T10:40:00Z">
        <w:r>
          <w:rPr>
            <w:highlight w:val="cyan"/>
          </w:rPr>
          <w:t>.</w:t>
        </w:r>
      </w:ins>
    </w:p>
    <w:p w14:paraId="005269C3" w14:textId="77777777" w:rsidR="00B6368D" w:rsidRPr="00C374F9" w:rsidRDefault="00B6368D" w:rsidP="00C374F9">
      <w:pPr>
        <w:pStyle w:val="TableNo"/>
        <w:spacing w:before="360"/>
        <w:rPr>
          <w:ins w:id="1130" w:author="USA 2021-11" w:date="2021-09-02T10:55:00Z"/>
          <w:sz w:val="24"/>
          <w:szCs w:val="24"/>
          <w:highlight w:val="cyan"/>
        </w:rPr>
      </w:pPr>
      <w:ins w:id="1131" w:author="USA 2021-11" w:date="2021-09-02T10:55:00Z">
        <w:r w:rsidRPr="00C374F9">
          <w:rPr>
            <w:sz w:val="24"/>
            <w:szCs w:val="24"/>
            <w:highlight w:val="cyan"/>
          </w:rPr>
          <w:t>TABLE 5</w:t>
        </w:r>
      </w:ins>
    </w:p>
    <w:p w14:paraId="74AFFD75" w14:textId="77777777" w:rsidR="00B6368D" w:rsidRPr="00C374F9" w:rsidRDefault="00B6368D" w:rsidP="007A4DD7">
      <w:pPr>
        <w:pStyle w:val="Tabletitle"/>
        <w:rPr>
          <w:ins w:id="1132" w:author="USA 2021-11" w:date="2021-09-02T10:55:00Z"/>
          <w:rFonts w:ascii="Times New Roman" w:hAnsi="Times New Roman"/>
          <w:sz w:val="24"/>
          <w:szCs w:val="24"/>
          <w:highlight w:val="cyan"/>
        </w:rPr>
      </w:pPr>
      <w:ins w:id="1133" w:author="USA 2021-11" w:date="2021-09-02T10:55:00Z">
        <w:r w:rsidRPr="00C374F9">
          <w:rPr>
            <w:rFonts w:ascii="Times New Roman" w:hAnsi="Times New Roman"/>
            <w:sz w:val="24"/>
            <w:szCs w:val="24"/>
            <w:highlight w:val="cyan"/>
          </w:rPr>
          <w:t xml:space="preserve">Extended Data, Page ID 0 – </w:t>
        </w:r>
      </w:ins>
      <w:ins w:id="1134" w:author="USA 2021-11" w:date="2021-09-02T11:25:00Z">
        <w:r w:rsidRPr="00C374F9">
          <w:rPr>
            <w:rFonts w:ascii="Times New Roman" w:hAnsi="Times New Roman"/>
            <w:sz w:val="24"/>
            <w:szCs w:val="24"/>
            <w:highlight w:val="cyan"/>
          </w:rPr>
          <w:t>h</w:t>
        </w:r>
      </w:ins>
      <w:ins w:id="1135" w:author="USA 2021-11" w:date="2021-09-02T10:55:00Z">
        <w:r w:rsidRPr="00C374F9">
          <w:rPr>
            <w:rFonts w:ascii="Times New Roman" w:hAnsi="Times New Roman"/>
            <w:sz w:val="24"/>
            <w:szCs w:val="24"/>
            <w:highlight w:val="cyan"/>
          </w:rPr>
          <w:t xml:space="preserve">ealth </w:t>
        </w:r>
      </w:ins>
      <w:ins w:id="1136" w:author="USA 2021-11" w:date="2021-09-02T11:25:00Z">
        <w:r w:rsidRPr="00C374F9">
          <w:rPr>
            <w:rFonts w:ascii="Times New Roman" w:hAnsi="Times New Roman"/>
            <w:sz w:val="24"/>
            <w:szCs w:val="24"/>
            <w:highlight w:val="cyan"/>
          </w:rPr>
          <w:t>s</w:t>
        </w:r>
      </w:ins>
      <w:ins w:id="1137" w:author="USA 2021-11" w:date="2021-09-02T10:55:00Z">
        <w:r w:rsidRPr="00C374F9">
          <w:rPr>
            <w:rFonts w:ascii="Times New Roman" w:hAnsi="Times New Roman"/>
            <w:sz w:val="24"/>
            <w:szCs w:val="24"/>
            <w:highlight w:val="cyan"/>
          </w:rPr>
          <w:t xml:space="preserve">tatus </w:t>
        </w:r>
      </w:ins>
    </w:p>
    <w:tbl>
      <w:tblPr>
        <w:tblStyle w:val="TableGrid"/>
        <w:tblW w:w="0" w:type="auto"/>
        <w:tblLook w:val="04A0" w:firstRow="1" w:lastRow="0" w:firstColumn="1" w:lastColumn="0" w:noHBand="0" w:noVBand="1"/>
      </w:tblPr>
      <w:tblGrid>
        <w:gridCol w:w="1885"/>
        <w:gridCol w:w="1558"/>
        <w:gridCol w:w="5907"/>
      </w:tblGrid>
      <w:tr w:rsidR="00B6368D" w:rsidRPr="00901942" w14:paraId="6C40ECF0" w14:textId="77777777" w:rsidTr="00C374F9">
        <w:trPr>
          <w:trHeight w:val="600"/>
          <w:tblHeader/>
          <w:ins w:id="1138" w:author="USA 2021-11" w:date="2021-09-02T10:55:00Z"/>
        </w:trPr>
        <w:tc>
          <w:tcPr>
            <w:tcW w:w="1885" w:type="dxa"/>
            <w:noWrap/>
            <w:vAlign w:val="center"/>
            <w:hideMark/>
          </w:tcPr>
          <w:p w14:paraId="1E9B645F" w14:textId="77777777" w:rsidR="00B6368D" w:rsidRPr="00901942" w:rsidRDefault="00B6368D" w:rsidP="00B40B7F">
            <w:pPr>
              <w:pStyle w:val="Tablehead"/>
              <w:rPr>
                <w:ins w:id="1139" w:author="USA 2021-11" w:date="2021-09-02T10:55:00Z"/>
                <w:highlight w:val="cyan"/>
                <w:lang w:val="en-US"/>
              </w:rPr>
            </w:pPr>
            <w:ins w:id="1140" w:author="USA 2021-11" w:date="2021-09-02T10:56:00Z">
              <w:r w:rsidRPr="00901942">
                <w:rPr>
                  <w:highlight w:val="cyan"/>
                  <w:lang w:val="en-US"/>
                </w:rPr>
                <w:t>Parameter</w:t>
              </w:r>
            </w:ins>
          </w:p>
        </w:tc>
        <w:tc>
          <w:tcPr>
            <w:tcW w:w="1558" w:type="dxa"/>
            <w:vAlign w:val="center"/>
            <w:hideMark/>
          </w:tcPr>
          <w:p w14:paraId="4A6663E8" w14:textId="77777777" w:rsidR="00B6368D" w:rsidRPr="00901942" w:rsidRDefault="00B6368D" w:rsidP="00B40B7F">
            <w:pPr>
              <w:pStyle w:val="Tablehead"/>
              <w:rPr>
                <w:ins w:id="1141" w:author="USA 2021-11" w:date="2021-09-02T10:55:00Z"/>
                <w:highlight w:val="cyan"/>
                <w:lang w:val="en-US"/>
              </w:rPr>
            </w:pPr>
            <w:ins w:id="1142" w:author="USA 2021-11" w:date="2021-09-02T10:56:00Z">
              <w:r w:rsidRPr="00901942">
                <w:rPr>
                  <w:highlight w:val="cyan"/>
                  <w:lang w:val="en-US"/>
                </w:rPr>
                <w:t>Number of bits</w:t>
              </w:r>
            </w:ins>
          </w:p>
        </w:tc>
        <w:tc>
          <w:tcPr>
            <w:tcW w:w="6186" w:type="dxa"/>
            <w:vAlign w:val="center"/>
            <w:hideMark/>
          </w:tcPr>
          <w:p w14:paraId="55139B7D" w14:textId="77777777" w:rsidR="00B6368D" w:rsidRPr="00901942" w:rsidRDefault="00B6368D" w:rsidP="00B40B7F">
            <w:pPr>
              <w:pStyle w:val="Tablehead"/>
              <w:rPr>
                <w:ins w:id="1143" w:author="USA 2021-11" w:date="2021-09-02T10:55:00Z"/>
                <w:highlight w:val="cyan"/>
                <w:lang w:val="en-US"/>
              </w:rPr>
            </w:pPr>
            <w:ins w:id="1144" w:author="USA 2021-11" w:date="2021-09-02T10:56:00Z">
              <w:r w:rsidRPr="00901942">
                <w:rPr>
                  <w:highlight w:val="cyan"/>
                  <w:lang w:val="en-US"/>
                </w:rPr>
                <w:t>Description</w:t>
              </w:r>
            </w:ins>
          </w:p>
        </w:tc>
      </w:tr>
      <w:tr w:rsidR="00B6368D" w:rsidRPr="00901942" w14:paraId="7EC6D9B8" w14:textId="77777777" w:rsidTr="00C374F9">
        <w:trPr>
          <w:trHeight w:val="310"/>
          <w:tblHeader/>
          <w:ins w:id="1145" w:author="USA 2021-11" w:date="2021-09-02T10:55:00Z"/>
        </w:trPr>
        <w:tc>
          <w:tcPr>
            <w:tcW w:w="1885" w:type="dxa"/>
            <w:vAlign w:val="center"/>
          </w:tcPr>
          <w:p w14:paraId="11CEADEC" w14:textId="77777777" w:rsidR="00B6368D" w:rsidRPr="00901942" w:rsidRDefault="00B6368D" w:rsidP="00A62FF2">
            <w:pPr>
              <w:rPr>
                <w:ins w:id="1146" w:author="USA 2021-11" w:date="2021-09-02T10:55:00Z"/>
                <w:sz w:val="20"/>
                <w:highlight w:val="cyan"/>
              </w:rPr>
            </w:pPr>
            <w:ins w:id="1147" w:author="USA 2021-11" w:date="2021-09-02T14:20:00Z">
              <w:r w:rsidRPr="00901942">
                <w:rPr>
                  <w:sz w:val="20"/>
                  <w:highlight w:val="cyan"/>
                  <w:lang w:val="en-US"/>
                </w:rPr>
                <w:t xml:space="preserve">Sensor </w:t>
              </w:r>
            </w:ins>
            <w:ins w:id="1148" w:author="USA 2021-11" w:date="2021-09-02T14:21:00Z">
              <w:r w:rsidRPr="00901942">
                <w:rPr>
                  <w:sz w:val="20"/>
                  <w:highlight w:val="cyan"/>
                  <w:lang w:val="en-US"/>
                </w:rPr>
                <w:t>1</w:t>
              </w:r>
            </w:ins>
          </w:p>
        </w:tc>
        <w:tc>
          <w:tcPr>
            <w:tcW w:w="1558" w:type="dxa"/>
            <w:noWrap/>
            <w:vAlign w:val="center"/>
          </w:tcPr>
          <w:p w14:paraId="40F2FE97" w14:textId="77777777" w:rsidR="00B6368D" w:rsidRPr="00901942" w:rsidRDefault="00B6368D" w:rsidP="00A62FF2">
            <w:pPr>
              <w:rPr>
                <w:ins w:id="1149" w:author="USA 2021-11" w:date="2021-09-02T10:55:00Z"/>
                <w:sz w:val="20"/>
                <w:highlight w:val="cyan"/>
              </w:rPr>
            </w:pPr>
            <w:ins w:id="1150" w:author="USA 2021-11" w:date="2021-09-02T15:23:00Z">
              <w:r w:rsidRPr="00901942">
                <w:rPr>
                  <w:sz w:val="20"/>
                  <w:highlight w:val="cyan"/>
                </w:rPr>
                <w:t>3</w:t>
              </w:r>
            </w:ins>
          </w:p>
        </w:tc>
        <w:tc>
          <w:tcPr>
            <w:tcW w:w="6186" w:type="dxa"/>
            <w:vAlign w:val="center"/>
          </w:tcPr>
          <w:p w14:paraId="451DC81D" w14:textId="77777777" w:rsidR="00B6368D" w:rsidRPr="00901942" w:rsidRDefault="00B6368D" w:rsidP="00A62FF2">
            <w:pPr>
              <w:pStyle w:val="Tabletext"/>
              <w:rPr>
                <w:ins w:id="1151" w:author="USA 2021-11" w:date="2021-09-02T14:20:00Z"/>
                <w:highlight w:val="cyan"/>
                <w:lang w:val="en-US"/>
              </w:rPr>
            </w:pPr>
            <w:ins w:id="1152" w:author="USA 2021-11" w:date="2021-09-02T14:20:00Z">
              <w:r w:rsidRPr="00901942">
                <w:rPr>
                  <w:highlight w:val="cyan"/>
                  <w:lang w:val="en-US"/>
                </w:rPr>
                <w:t>0 = No information</w:t>
              </w:r>
            </w:ins>
            <w:ins w:id="1153" w:author="USA 2021-11" w:date="2021-09-02T14:43:00Z">
              <w:r w:rsidRPr="00901942">
                <w:rPr>
                  <w:highlight w:val="cyan"/>
                  <w:lang w:val="en-US"/>
                </w:rPr>
                <w:t xml:space="preserve"> or sensor</w:t>
              </w:r>
            </w:ins>
          </w:p>
          <w:p w14:paraId="2292D189" w14:textId="77777777" w:rsidR="00B6368D" w:rsidRPr="00901942" w:rsidRDefault="00B6368D" w:rsidP="00450DD1">
            <w:pPr>
              <w:pStyle w:val="Tabletext"/>
              <w:rPr>
                <w:ins w:id="1154" w:author="USA 2021-11" w:date="2021-09-02T15:26:00Z"/>
                <w:highlight w:val="cyan"/>
                <w:lang w:val="en-US"/>
              </w:rPr>
            </w:pPr>
            <w:ins w:id="1155" w:author="USA 2021-11" w:date="2021-09-02T15:26:00Z">
              <w:r w:rsidRPr="00901942">
                <w:rPr>
                  <w:highlight w:val="cyan"/>
                  <w:lang w:val="en-US"/>
                </w:rPr>
                <w:t>1 = Sensor Trending Up</w:t>
              </w:r>
            </w:ins>
          </w:p>
          <w:p w14:paraId="757D35CE" w14:textId="77777777" w:rsidR="00B6368D" w:rsidRPr="00901942" w:rsidRDefault="00B6368D" w:rsidP="00450DD1">
            <w:pPr>
              <w:pStyle w:val="Tabletext"/>
              <w:rPr>
                <w:ins w:id="1156" w:author="USA 2021-11" w:date="2021-09-02T15:26:00Z"/>
                <w:highlight w:val="cyan"/>
                <w:lang w:val="en-US"/>
              </w:rPr>
            </w:pPr>
            <w:ins w:id="1157" w:author="USA 2021-11" w:date="2021-09-02T15:26:00Z">
              <w:r w:rsidRPr="00901942">
                <w:rPr>
                  <w:highlight w:val="cyan"/>
                  <w:lang w:val="en-US"/>
                </w:rPr>
                <w:t>2 = Sensor Trending Down</w:t>
              </w:r>
            </w:ins>
          </w:p>
          <w:p w14:paraId="5F861326" w14:textId="77777777" w:rsidR="00B6368D" w:rsidRPr="00901942" w:rsidRDefault="00B6368D" w:rsidP="00450DD1">
            <w:pPr>
              <w:pStyle w:val="Tabletext"/>
              <w:rPr>
                <w:ins w:id="1158" w:author="USA 2021-11" w:date="2021-09-02T15:26:00Z"/>
                <w:highlight w:val="cyan"/>
                <w:lang w:val="en-US"/>
              </w:rPr>
            </w:pPr>
            <w:ins w:id="1159" w:author="USA 2021-11" w:date="2021-09-02T15:26:00Z">
              <w:r w:rsidRPr="00901942">
                <w:rPr>
                  <w:highlight w:val="cyan"/>
                  <w:lang w:val="en-US"/>
                </w:rPr>
                <w:t>3 = Sensor no change</w:t>
              </w:r>
            </w:ins>
          </w:p>
          <w:p w14:paraId="359987A0" w14:textId="77777777" w:rsidR="00B6368D" w:rsidRPr="00901942" w:rsidRDefault="00B6368D" w:rsidP="00450DD1">
            <w:pPr>
              <w:pStyle w:val="Tabletext"/>
              <w:rPr>
                <w:ins w:id="1160" w:author="USA 2021-11" w:date="2021-09-02T15:26:00Z"/>
                <w:highlight w:val="cyan"/>
                <w:lang w:val="en-US"/>
              </w:rPr>
            </w:pPr>
            <w:ins w:id="1161" w:author="USA 2021-11" w:date="2021-09-02T15:26:00Z">
              <w:r w:rsidRPr="00901942">
                <w:rPr>
                  <w:highlight w:val="cyan"/>
                  <w:lang w:val="en-US"/>
                </w:rPr>
                <w:t>4 = TBD</w:t>
              </w:r>
            </w:ins>
          </w:p>
          <w:p w14:paraId="5DF4D167" w14:textId="77777777" w:rsidR="00B6368D" w:rsidRPr="00901942" w:rsidRDefault="00B6368D" w:rsidP="00450DD1">
            <w:pPr>
              <w:pStyle w:val="Tabletext"/>
              <w:rPr>
                <w:ins w:id="1162" w:author="USA 2021-11" w:date="2021-09-02T15:26:00Z"/>
                <w:highlight w:val="cyan"/>
                <w:lang w:val="en-US"/>
              </w:rPr>
            </w:pPr>
            <w:ins w:id="1163" w:author="USA 2021-11" w:date="2021-09-02T15:26:00Z">
              <w:r w:rsidRPr="00901942">
                <w:rPr>
                  <w:highlight w:val="cyan"/>
                  <w:lang w:val="en-US"/>
                </w:rPr>
                <w:t>5 = TBD</w:t>
              </w:r>
            </w:ins>
          </w:p>
          <w:p w14:paraId="141232D0" w14:textId="77777777" w:rsidR="00B6368D" w:rsidRPr="00901942" w:rsidRDefault="00B6368D" w:rsidP="00450DD1">
            <w:pPr>
              <w:pStyle w:val="Tabletext"/>
              <w:rPr>
                <w:ins w:id="1164" w:author="USA 2021-11" w:date="2021-09-02T15:26:00Z"/>
                <w:highlight w:val="cyan"/>
                <w:lang w:val="en-US"/>
              </w:rPr>
            </w:pPr>
            <w:ins w:id="1165" w:author="USA 2021-11" w:date="2021-09-02T15:26:00Z">
              <w:r w:rsidRPr="00901942">
                <w:rPr>
                  <w:highlight w:val="cyan"/>
                  <w:lang w:val="en-US"/>
                </w:rPr>
                <w:t>6 = Sensor Degraded</w:t>
              </w:r>
            </w:ins>
          </w:p>
          <w:p w14:paraId="1934199A" w14:textId="77777777" w:rsidR="00B6368D" w:rsidRPr="00901942" w:rsidRDefault="00B6368D" w:rsidP="00450DD1">
            <w:pPr>
              <w:pStyle w:val="Tabletext"/>
              <w:rPr>
                <w:ins w:id="1166" w:author="USA 2021-11" w:date="2021-09-02T10:55:00Z"/>
                <w:highlight w:val="cyan"/>
              </w:rPr>
            </w:pPr>
            <w:ins w:id="1167" w:author="USA 2021-11" w:date="2021-09-02T15:26:00Z">
              <w:r w:rsidRPr="00901942">
                <w:rPr>
                  <w:highlight w:val="cyan"/>
                  <w:lang w:val="en-US"/>
                </w:rPr>
                <w:t>7 = Sensor Inoperative</w:t>
              </w:r>
            </w:ins>
          </w:p>
        </w:tc>
      </w:tr>
      <w:tr w:rsidR="00B6368D" w:rsidRPr="00901942" w14:paraId="6DF01F8C" w14:textId="77777777" w:rsidTr="00C374F9">
        <w:trPr>
          <w:trHeight w:val="310"/>
          <w:tblHeader/>
          <w:ins w:id="1168" w:author="USA 2021-11" w:date="2021-09-02T10:55:00Z"/>
        </w:trPr>
        <w:tc>
          <w:tcPr>
            <w:tcW w:w="1885" w:type="dxa"/>
            <w:vAlign w:val="center"/>
          </w:tcPr>
          <w:p w14:paraId="2D9B7190" w14:textId="77777777" w:rsidR="00B6368D" w:rsidRPr="00901942" w:rsidRDefault="00B6368D" w:rsidP="00A62FF2">
            <w:pPr>
              <w:rPr>
                <w:ins w:id="1169" w:author="USA 2021-11" w:date="2021-09-02T10:55:00Z"/>
                <w:sz w:val="20"/>
                <w:highlight w:val="cyan"/>
              </w:rPr>
            </w:pPr>
            <w:ins w:id="1170" w:author="USA 2021-11" w:date="2021-09-02T11:02:00Z">
              <w:r w:rsidRPr="00901942">
                <w:rPr>
                  <w:sz w:val="20"/>
                  <w:highlight w:val="cyan"/>
                  <w:lang w:val="en-US"/>
                </w:rPr>
                <w:t xml:space="preserve">Sensor </w:t>
              </w:r>
            </w:ins>
            <w:ins w:id="1171" w:author="USA 2021-11" w:date="2021-09-02T14:21:00Z">
              <w:r w:rsidRPr="00901942">
                <w:rPr>
                  <w:sz w:val="20"/>
                  <w:highlight w:val="cyan"/>
                  <w:lang w:val="en-US"/>
                </w:rPr>
                <w:t>2</w:t>
              </w:r>
            </w:ins>
          </w:p>
        </w:tc>
        <w:tc>
          <w:tcPr>
            <w:tcW w:w="1558" w:type="dxa"/>
            <w:noWrap/>
            <w:vAlign w:val="center"/>
          </w:tcPr>
          <w:p w14:paraId="3F6075C2" w14:textId="77777777" w:rsidR="00B6368D" w:rsidRPr="00901942" w:rsidRDefault="00B6368D" w:rsidP="00A62FF2">
            <w:pPr>
              <w:rPr>
                <w:ins w:id="1172" w:author="USA 2021-11" w:date="2021-09-02T10:55:00Z"/>
                <w:sz w:val="20"/>
                <w:highlight w:val="cyan"/>
              </w:rPr>
            </w:pPr>
            <w:ins w:id="1173" w:author="USA 2021-11" w:date="2021-09-02T15:23:00Z">
              <w:r w:rsidRPr="00901942">
                <w:rPr>
                  <w:sz w:val="20"/>
                  <w:highlight w:val="cyan"/>
                </w:rPr>
                <w:t>3</w:t>
              </w:r>
            </w:ins>
          </w:p>
        </w:tc>
        <w:tc>
          <w:tcPr>
            <w:tcW w:w="6186" w:type="dxa"/>
            <w:vAlign w:val="center"/>
          </w:tcPr>
          <w:p w14:paraId="72926226" w14:textId="77777777" w:rsidR="00B6368D" w:rsidRPr="00901942" w:rsidRDefault="00B6368D" w:rsidP="00A62FF2">
            <w:pPr>
              <w:pStyle w:val="Tabletext"/>
              <w:rPr>
                <w:ins w:id="1174" w:author="USA 2021-11" w:date="2021-09-02T11:02:00Z"/>
                <w:highlight w:val="cyan"/>
                <w:lang w:val="en-US"/>
              </w:rPr>
            </w:pPr>
            <w:ins w:id="1175" w:author="USA 2021-11" w:date="2021-09-02T11:02:00Z">
              <w:r w:rsidRPr="00901942">
                <w:rPr>
                  <w:highlight w:val="cyan"/>
                  <w:lang w:val="en-US"/>
                </w:rPr>
                <w:t>0 = No information</w:t>
              </w:r>
            </w:ins>
            <w:ins w:id="1176" w:author="USA 2021-11" w:date="2021-09-02T14:43:00Z">
              <w:r w:rsidRPr="00901942">
                <w:rPr>
                  <w:highlight w:val="cyan"/>
                  <w:lang w:val="en-US"/>
                </w:rPr>
                <w:t xml:space="preserve"> or sensor</w:t>
              </w:r>
            </w:ins>
          </w:p>
          <w:p w14:paraId="74CC415D" w14:textId="77777777" w:rsidR="00B6368D" w:rsidRPr="00901942" w:rsidRDefault="00B6368D" w:rsidP="00450DD1">
            <w:pPr>
              <w:pStyle w:val="Tabletext"/>
              <w:rPr>
                <w:ins w:id="1177" w:author="USA 2021-11" w:date="2021-09-02T15:26:00Z"/>
                <w:highlight w:val="cyan"/>
                <w:lang w:val="en-US"/>
              </w:rPr>
            </w:pPr>
            <w:ins w:id="1178" w:author="USA 2021-11" w:date="2021-09-02T15:26:00Z">
              <w:r w:rsidRPr="00901942">
                <w:rPr>
                  <w:highlight w:val="cyan"/>
                  <w:lang w:val="en-US"/>
                </w:rPr>
                <w:t>1 = Sensor Trending Up</w:t>
              </w:r>
            </w:ins>
          </w:p>
          <w:p w14:paraId="5AF48CD6" w14:textId="77777777" w:rsidR="00B6368D" w:rsidRPr="00901942" w:rsidRDefault="00B6368D" w:rsidP="00450DD1">
            <w:pPr>
              <w:pStyle w:val="Tabletext"/>
              <w:rPr>
                <w:ins w:id="1179" w:author="USA 2021-11" w:date="2021-09-02T15:26:00Z"/>
                <w:highlight w:val="cyan"/>
                <w:lang w:val="en-US"/>
              </w:rPr>
            </w:pPr>
            <w:ins w:id="1180" w:author="USA 2021-11" w:date="2021-09-02T15:26:00Z">
              <w:r w:rsidRPr="00901942">
                <w:rPr>
                  <w:highlight w:val="cyan"/>
                  <w:lang w:val="en-US"/>
                </w:rPr>
                <w:t>2 = Sensor Trending Down</w:t>
              </w:r>
            </w:ins>
          </w:p>
          <w:p w14:paraId="72CBD7EA" w14:textId="77777777" w:rsidR="00B6368D" w:rsidRPr="00901942" w:rsidRDefault="00B6368D" w:rsidP="00450DD1">
            <w:pPr>
              <w:pStyle w:val="Tabletext"/>
              <w:rPr>
                <w:ins w:id="1181" w:author="USA 2021-11" w:date="2021-09-02T15:26:00Z"/>
                <w:highlight w:val="cyan"/>
                <w:lang w:val="en-US"/>
              </w:rPr>
            </w:pPr>
            <w:ins w:id="1182" w:author="USA 2021-11" w:date="2021-09-02T15:26:00Z">
              <w:r w:rsidRPr="00901942">
                <w:rPr>
                  <w:highlight w:val="cyan"/>
                  <w:lang w:val="en-US"/>
                </w:rPr>
                <w:t>3 = Sensor no change</w:t>
              </w:r>
            </w:ins>
          </w:p>
          <w:p w14:paraId="1127149C" w14:textId="77777777" w:rsidR="00B6368D" w:rsidRPr="00901942" w:rsidRDefault="00B6368D" w:rsidP="00450DD1">
            <w:pPr>
              <w:pStyle w:val="Tabletext"/>
              <w:rPr>
                <w:ins w:id="1183" w:author="USA 2021-11" w:date="2021-09-02T15:26:00Z"/>
                <w:highlight w:val="cyan"/>
                <w:lang w:val="en-US"/>
              </w:rPr>
            </w:pPr>
            <w:ins w:id="1184" w:author="USA 2021-11" w:date="2021-09-02T15:26:00Z">
              <w:r w:rsidRPr="00901942">
                <w:rPr>
                  <w:highlight w:val="cyan"/>
                  <w:lang w:val="en-US"/>
                </w:rPr>
                <w:t>4 = TBD</w:t>
              </w:r>
            </w:ins>
          </w:p>
          <w:p w14:paraId="234E6E07" w14:textId="77777777" w:rsidR="00B6368D" w:rsidRPr="00901942" w:rsidRDefault="00B6368D" w:rsidP="00450DD1">
            <w:pPr>
              <w:pStyle w:val="Tabletext"/>
              <w:rPr>
                <w:ins w:id="1185" w:author="USA 2021-11" w:date="2021-09-02T15:26:00Z"/>
                <w:highlight w:val="cyan"/>
                <w:lang w:val="en-US"/>
              </w:rPr>
            </w:pPr>
            <w:ins w:id="1186" w:author="USA 2021-11" w:date="2021-09-02T15:26:00Z">
              <w:r w:rsidRPr="00901942">
                <w:rPr>
                  <w:highlight w:val="cyan"/>
                  <w:lang w:val="en-US"/>
                </w:rPr>
                <w:t>5 = TBD</w:t>
              </w:r>
            </w:ins>
          </w:p>
          <w:p w14:paraId="12DFD5B7" w14:textId="77777777" w:rsidR="00B6368D" w:rsidRPr="00901942" w:rsidRDefault="00B6368D" w:rsidP="00450DD1">
            <w:pPr>
              <w:pStyle w:val="Tabletext"/>
              <w:rPr>
                <w:ins w:id="1187" w:author="USA 2021-11" w:date="2021-09-02T15:26:00Z"/>
                <w:highlight w:val="cyan"/>
                <w:lang w:val="en-US"/>
              </w:rPr>
            </w:pPr>
            <w:ins w:id="1188" w:author="USA 2021-11" w:date="2021-09-02T15:26:00Z">
              <w:r w:rsidRPr="00901942">
                <w:rPr>
                  <w:highlight w:val="cyan"/>
                  <w:lang w:val="en-US"/>
                </w:rPr>
                <w:t>6 = Sensor Degraded</w:t>
              </w:r>
            </w:ins>
          </w:p>
          <w:p w14:paraId="301698C9" w14:textId="77777777" w:rsidR="00B6368D" w:rsidRPr="00901942" w:rsidRDefault="00B6368D" w:rsidP="00450DD1">
            <w:pPr>
              <w:pStyle w:val="Tabletext"/>
              <w:rPr>
                <w:ins w:id="1189" w:author="USA 2021-11" w:date="2021-09-02T10:55:00Z"/>
                <w:highlight w:val="cyan"/>
              </w:rPr>
            </w:pPr>
            <w:ins w:id="1190" w:author="USA 2021-11" w:date="2021-09-02T15:26:00Z">
              <w:r w:rsidRPr="00901942">
                <w:rPr>
                  <w:highlight w:val="cyan"/>
                  <w:lang w:val="en-US"/>
                </w:rPr>
                <w:t>7 = Sensor Inoperative</w:t>
              </w:r>
            </w:ins>
          </w:p>
        </w:tc>
      </w:tr>
      <w:tr w:rsidR="00B6368D" w:rsidRPr="00901942" w14:paraId="2CAA2356" w14:textId="77777777" w:rsidTr="00C374F9">
        <w:trPr>
          <w:trHeight w:val="310"/>
          <w:tblHeader/>
          <w:ins w:id="1191" w:author="USA 2021-11" w:date="2021-09-02T11:02:00Z"/>
        </w:trPr>
        <w:tc>
          <w:tcPr>
            <w:tcW w:w="1885" w:type="dxa"/>
            <w:vAlign w:val="center"/>
          </w:tcPr>
          <w:p w14:paraId="2FF73778" w14:textId="77777777" w:rsidR="00B6368D" w:rsidRPr="00901942" w:rsidRDefault="00B6368D" w:rsidP="00A62FF2">
            <w:pPr>
              <w:rPr>
                <w:ins w:id="1192" w:author="USA 2021-11" w:date="2021-09-02T11:02:00Z"/>
                <w:sz w:val="20"/>
                <w:highlight w:val="cyan"/>
                <w:lang w:val="en-US"/>
              </w:rPr>
            </w:pPr>
            <w:ins w:id="1193" w:author="USA 2021-11" w:date="2021-09-02T11:02:00Z">
              <w:r w:rsidRPr="00901942">
                <w:rPr>
                  <w:sz w:val="20"/>
                  <w:highlight w:val="cyan"/>
                  <w:lang w:val="en-US"/>
                </w:rPr>
                <w:t xml:space="preserve">Sensor </w:t>
              </w:r>
            </w:ins>
            <w:ins w:id="1194" w:author="USA 2021-11" w:date="2021-09-02T14:21:00Z">
              <w:r w:rsidRPr="00901942">
                <w:rPr>
                  <w:sz w:val="20"/>
                  <w:highlight w:val="cyan"/>
                  <w:lang w:val="en-US"/>
                </w:rPr>
                <w:t>3</w:t>
              </w:r>
            </w:ins>
          </w:p>
        </w:tc>
        <w:tc>
          <w:tcPr>
            <w:tcW w:w="1558" w:type="dxa"/>
            <w:noWrap/>
            <w:vAlign w:val="center"/>
          </w:tcPr>
          <w:p w14:paraId="3A17C8F1" w14:textId="77777777" w:rsidR="00B6368D" w:rsidRPr="00901942" w:rsidRDefault="00B6368D" w:rsidP="00A62FF2">
            <w:pPr>
              <w:rPr>
                <w:ins w:id="1195" w:author="USA 2021-11" w:date="2021-09-02T11:02:00Z"/>
                <w:sz w:val="20"/>
                <w:highlight w:val="cyan"/>
                <w:lang w:val="en-US"/>
              </w:rPr>
            </w:pPr>
            <w:ins w:id="1196" w:author="USA 2021-11" w:date="2021-09-02T15:23:00Z">
              <w:r w:rsidRPr="00901942">
                <w:rPr>
                  <w:sz w:val="20"/>
                  <w:highlight w:val="cyan"/>
                  <w:lang w:val="en-US"/>
                </w:rPr>
                <w:t>3</w:t>
              </w:r>
            </w:ins>
          </w:p>
        </w:tc>
        <w:tc>
          <w:tcPr>
            <w:tcW w:w="6186" w:type="dxa"/>
            <w:vAlign w:val="center"/>
          </w:tcPr>
          <w:p w14:paraId="3D8490EE" w14:textId="77777777" w:rsidR="00B6368D" w:rsidRPr="00901942" w:rsidRDefault="00B6368D" w:rsidP="00A62FF2">
            <w:pPr>
              <w:pStyle w:val="Tabletext"/>
              <w:rPr>
                <w:ins w:id="1197" w:author="USA 2021-11" w:date="2021-09-02T11:02:00Z"/>
                <w:highlight w:val="cyan"/>
                <w:lang w:val="en-US"/>
              </w:rPr>
            </w:pPr>
            <w:ins w:id="1198" w:author="USA 2021-11" w:date="2021-09-02T11:02:00Z">
              <w:r w:rsidRPr="00901942">
                <w:rPr>
                  <w:highlight w:val="cyan"/>
                  <w:lang w:val="en-US"/>
                </w:rPr>
                <w:t>0 = No information</w:t>
              </w:r>
            </w:ins>
            <w:ins w:id="1199" w:author="USA 2021-11" w:date="2021-09-02T14:43:00Z">
              <w:r w:rsidRPr="00901942">
                <w:rPr>
                  <w:highlight w:val="cyan"/>
                  <w:lang w:val="en-US"/>
                </w:rPr>
                <w:t xml:space="preserve"> or sensor</w:t>
              </w:r>
            </w:ins>
          </w:p>
          <w:p w14:paraId="21B8C9F6" w14:textId="77777777" w:rsidR="00B6368D" w:rsidRPr="00901942" w:rsidRDefault="00B6368D" w:rsidP="00450DD1">
            <w:pPr>
              <w:pStyle w:val="Tabletext"/>
              <w:rPr>
                <w:ins w:id="1200" w:author="USA 2021-11" w:date="2021-09-02T15:25:00Z"/>
                <w:highlight w:val="cyan"/>
                <w:lang w:val="en-US"/>
              </w:rPr>
            </w:pPr>
            <w:ins w:id="1201" w:author="USA 2021-11" w:date="2021-09-02T15:25:00Z">
              <w:r w:rsidRPr="00901942">
                <w:rPr>
                  <w:highlight w:val="cyan"/>
                  <w:lang w:val="en-US"/>
                </w:rPr>
                <w:t>1 = Sensor Trending Up</w:t>
              </w:r>
            </w:ins>
          </w:p>
          <w:p w14:paraId="4928B17E" w14:textId="77777777" w:rsidR="00B6368D" w:rsidRPr="00901942" w:rsidRDefault="00B6368D" w:rsidP="00450DD1">
            <w:pPr>
              <w:pStyle w:val="Tabletext"/>
              <w:rPr>
                <w:ins w:id="1202" w:author="USA 2021-11" w:date="2021-09-02T15:25:00Z"/>
                <w:highlight w:val="cyan"/>
                <w:lang w:val="en-US"/>
              </w:rPr>
            </w:pPr>
            <w:ins w:id="1203" w:author="USA 2021-11" w:date="2021-09-02T15:25:00Z">
              <w:r w:rsidRPr="00901942">
                <w:rPr>
                  <w:highlight w:val="cyan"/>
                  <w:lang w:val="en-US"/>
                </w:rPr>
                <w:t>2 = Sensor Trending Down</w:t>
              </w:r>
            </w:ins>
          </w:p>
          <w:p w14:paraId="392E016C" w14:textId="77777777" w:rsidR="00B6368D" w:rsidRPr="00901942" w:rsidRDefault="00B6368D" w:rsidP="00450DD1">
            <w:pPr>
              <w:pStyle w:val="Tabletext"/>
              <w:rPr>
                <w:ins w:id="1204" w:author="USA 2021-11" w:date="2021-09-02T15:25:00Z"/>
                <w:highlight w:val="cyan"/>
                <w:lang w:val="en-US"/>
              </w:rPr>
            </w:pPr>
            <w:ins w:id="1205" w:author="USA 2021-11" w:date="2021-09-02T15:25:00Z">
              <w:r w:rsidRPr="00901942">
                <w:rPr>
                  <w:highlight w:val="cyan"/>
                  <w:lang w:val="en-US"/>
                </w:rPr>
                <w:t>3 = Sensor no change</w:t>
              </w:r>
            </w:ins>
          </w:p>
          <w:p w14:paraId="34F94D20" w14:textId="77777777" w:rsidR="00B6368D" w:rsidRPr="00901942" w:rsidRDefault="00B6368D" w:rsidP="00450DD1">
            <w:pPr>
              <w:pStyle w:val="Tabletext"/>
              <w:rPr>
                <w:ins w:id="1206" w:author="USA 2021-11" w:date="2021-09-02T15:25:00Z"/>
                <w:highlight w:val="cyan"/>
                <w:lang w:val="en-US"/>
              </w:rPr>
            </w:pPr>
            <w:ins w:id="1207" w:author="USA 2021-11" w:date="2021-09-02T15:25:00Z">
              <w:r w:rsidRPr="00901942">
                <w:rPr>
                  <w:highlight w:val="cyan"/>
                  <w:lang w:val="en-US"/>
                </w:rPr>
                <w:t>4 = TBD</w:t>
              </w:r>
            </w:ins>
          </w:p>
          <w:p w14:paraId="5B1083A3" w14:textId="77777777" w:rsidR="00B6368D" w:rsidRPr="00901942" w:rsidRDefault="00B6368D" w:rsidP="00450DD1">
            <w:pPr>
              <w:pStyle w:val="Tabletext"/>
              <w:rPr>
                <w:ins w:id="1208" w:author="USA 2021-11" w:date="2021-09-02T15:25:00Z"/>
                <w:highlight w:val="cyan"/>
                <w:lang w:val="en-US"/>
              </w:rPr>
            </w:pPr>
            <w:ins w:id="1209" w:author="USA 2021-11" w:date="2021-09-02T15:25:00Z">
              <w:r w:rsidRPr="00901942">
                <w:rPr>
                  <w:highlight w:val="cyan"/>
                  <w:lang w:val="en-US"/>
                </w:rPr>
                <w:t>5 = TBD</w:t>
              </w:r>
            </w:ins>
          </w:p>
          <w:p w14:paraId="2396FB34" w14:textId="77777777" w:rsidR="00B6368D" w:rsidRPr="00901942" w:rsidRDefault="00B6368D" w:rsidP="00450DD1">
            <w:pPr>
              <w:pStyle w:val="Tabletext"/>
              <w:rPr>
                <w:ins w:id="1210" w:author="USA 2021-11" w:date="2021-09-02T15:25:00Z"/>
                <w:highlight w:val="cyan"/>
                <w:lang w:val="en-US"/>
              </w:rPr>
            </w:pPr>
            <w:ins w:id="1211" w:author="USA 2021-11" w:date="2021-09-02T15:25:00Z">
              <w:r w:rsidRPr="00901942">
                <w:rPr>
                  <w:highlight w:val="cyan"/>
                  <w:lang w:val="en-US"/>
                </w:rPr>
                <w:t>6 = Sensor Degraded</w:t>
              </w:r>
            </w:ins>
          </w:p>
          <w:p w14:paraId="722FBE73" w14:textId="77777777" w:rsidR="00B6368D" w:rsidRPr="00901942" w:rsidRDefault="00B6368D" w:rsidP="00450DD1">
            <w:pPr>
              <w:pStyle w:val="Tabletext"/>
              <w:rPr>
                <w:ins w:id="1212" w:author="USA 2021-11" w:date="2021-09-02T11:02:00Z"/>
                <w:highlight w:val="cyan"/>
                <w:lang w:val="en-US"/>
              </w:rPr>
            </w:pPr>
            <w:ins w:id="1213" w:author="USA 2021-11" w:date="2021-09-02T15:25:00Z">
              <w:r w:rsidRPr="00901942">
                <w:rPr>
                  <w:highlight w:val="cyan"/>
                  <w:lang w:val="en-US"/>
                </w:rPr>
                <w:t>7 = Sensor Inoperative</w:t>
              </w:r>
            </w:ins>
          </w:p>
        </w:tc>
      </w:tr>
      <w:tr w:rsidR="00B6368D" w:rsidRPr="00901942" w14:paraId="4C60B41A" w14:textId="77777777" w:rsidTr="00C374F9">
        <w:trPr>
          <w:trHeight w:val="310"/>
          <w:tblHeader/>
          <w:ins w:id="1214" w:author="USA 2021-11" w:date="2021-09-02T11:02:00Z"/>
        </w:trPr>
        <w:tc>
          <w:tcPr>
            <w:tcW w:w="1885" w:type="dxa"/>
            <w:vAlign w:val="center"/>
          </w:tcPr>
          <w:p w14:paraId="161A60E7" w14:textId="77777777" w:rsidR="00B6368D" w:rsidRPr="00901942" w:rsidRDefault="00B6368D" w:rsidP="00A62FF2">
            <w:pPr>
              <w:rPr>
                <w:ins w:id="1215" w:author="USA 2021-11" w:date="2021-09-02T11:02:00Z"/>
                <w:sz w:val="20"/>
                <w:highlight w:val="cyan"/>
                <w:lang w:val="en-US"/>
              </w:rPr>
            </w:pPr>
            <w:ins w:id="1216" w:author="USA 2021-11" w:date="2021-09-02T11:30:00Z">
              <w:r w:rsidRPr="00901942">
                <w:rPr>
                  <w:sz w:val="20"/>
                  <w:highlight w:val="cyan"/>
                  <w:lang w:val="en-US"/>
                </w:rPr>
                <w:t>Reserved</w:t>
              </w:r>
            </w:ins>
          </w:p>
        </w:tc>
        <w:tc>
          <w:tcPr>
            <w:tcW w:w="1558" w:type="dxa"/>
            <w:noWrap/>
            <w:vAlign w:val="center"/>
          </w:tcPr>
          <w:p w14:paraId="0D043C69" w14:textId="77777777" w:rsidR="00B6368D" w:rsidRPr="00901942" w:rsidRDefault="00B6368D" w:rsidP="00A62FF2">
            <w:pPr>
              <w:rPr>
                <w:ins w:id="1217" w:author="USA 2021-11" w:date="2021-09-02T11:02:00Z"/>
                <w:sz w:val="20"/>
                <w:highlight w:val="cyan"/>
                <w:lang w:val="en-US"/>
              </w:rPr>
            </w:pPr>
            <w:ins w:id="1218" w:author="USA 2021-11" w:date="2021-09-02T11:02:00Z">
              <w:r w:rsidRPr="00901942">
                <w:rPr>
                  <w:sz w:val="20"/>
                  <w:highlight w:val="cyan"/>
                  <w:lang w:val="en-US"/>
                </w:rPr>
                <w:t>1</w:t>
              </w:r>
            </w:ins>
          </w:p>
        </w:tc>
        <w:tc>
          <w:tcPr>
            <w:tcW w:w="6186" w:type="dxa"/>
            <w:vAlign w:val="center"/>
          </w:tcPr>
          <w:p w14:paraId="768E4E59" w14:textId="77777777" w:rsidR="00B6368D" w:rsidRPr="00901942" w:rsidRDefault="00B6368D" w:rsidP="00A62FF2">
            <w:pPr>
              <w:pStyle w:val="Tabletext"/>
              <w:rPr>
                <w:ins w:id="1219" w:author="USA 2021-11" w:date="2021-09-02T11:02:00Z"/>
                <w:highlight w:val="cyan"/>
                <w:lang w:val="en-US"/>
              </w:rPr>
            </w:pPr>
            <w:ins w:id="1220" w:author="USA 2021-11" w:date="2021-09-02T11:02:00Z">
              <w:r w:rsidRPr="00901942">
                <w:rPr>
                  <w:highlight w:val="cyan"/>
                  <w:lang w:val="en-US"/>
                </w:rPr>
                <w:t>Reserved for future use</w:t>
              </w:r>
            </w:ins>
          </w:p>
        </w:tc>
      </w:tr>
    </w:tbl>
    <w:p w14:paraId="34EA2861" w14:textId="77777777" w:rsidR="00B6368D" w:rsidRPr="00C374F9" w:rsidRDefault="00B6368D" w:rsidP="00C374F9">
      <w:pPr>
        <w:pStyle w:val="TableNo"/>
        <w:spacing w:before="360"/>
        <w:rPr>
          <w:ins w:id="1221" w:author="USA 2021-11" w:date="2021-09-02T10:59:00Z"/>
          <w:sz w:val="24"/>
          <w:szCs w:val="24"/>
          <w:highlight w:val="cyan"/>
        </w:rPr>
      </w:pPr>
      <w:ins w:id="1222" w:author="USA 2021-11" w:date="2021-09-02T10:59:00Z">
        <w:r w:rsidRPr="00C374F9">
          <w:rPr>
            <w:sz w:val="24"/>
            <w:szCs w:val="24"/>
            <w:highlight w:val="cyan"/>
          </w:rPr>
          <w:t>TABLE 6</w:t>
        </w:r>
      </w:ins>
    </w:p>
    <w:p w14:paraId="161BF066" w14:textId="77777777" w:rsidR="00B6368D" w:rsidRPr="00C374F9" w:rsidRDefault="00B6368D" w:rsidP="00DD7E29">
      <w:pPr>
        <w:pStyle w:val="Tabletitle"/>
        <w:rPr>
          <w:ins w:id="1223" w:author="USA 2021-11" w:date="2021-09-02T10:59:00Z"/>
          <w:rFonts w:ascii="Times New Roman" w:hAnsi="Times New Roman"/>
          <w:sz w:val="24"/>
          <w:szCs w:val="24"/>
          <w:highlight w:val="cyan"/>
        </w:rPr>
      </w:pPr>
      <w:ins w:id="1224" w:author="USA 2021-11" w:date="2021-09-02T10:59:00Z">
        <w:r w:rsidRPr="00C374F9">
          <w:rPr>
            <w:rFonts w:ascii="Times New Roman" w:hAnsi="Times New Roman"/>
            <w:sz w:val="24"/>
            <w:szCs w:val="24"/>
            <w:highlight w:val="cyan"/>
          </w:rPr>
          <w:t xml:space="preserve">Extended Data, Page ID 1 – </w:t>
        </w:r>
      </w:ins>
      <w:ins w:id="1225" w:author="USA 2021-11" w:date="2021-09-02T11:25:00Z">
        <w:r w:rsidRPr="00C374F9">
          <w:rPr>
            <w:rFonts w:ascii="Times New Roman" w:hAnsi="Times New Roman"/>
            <w:sz w:val="24"/>
            <w:szCs w:val="24"/>
            <w:highlight w:val="cyan"/>
          </w:rPr>
          <w:t>d</w:t>
        </w:r>
      </w:ins>
      <w:ins w:id="1226" w:author="USA 2021-11" w:date="2021-09-02T10:59:00Z">
        <w:r w:rsidRPr="00C374F9">
          <w:rPr>
            <w:rFonts w:ascii="Times New Roman" w:hAnsi="Times New Roman"/>
            <w:sz w:val="24"/>
            <w:szCs w:val="24"/>
            <w:highlight w:val="cyan"/>
          </w:rPr>
          <w:t xml:space="preserve">ynamic </w:t>
        </w:r>
      </w:ins>
      <w:ins w:id="1227" w:author="USA 2021-11" w:date="2021-09-02T11:26:00Z">
        <w:r w:rsidRPr="00C374F9">
          <w:rPr>
            <w:rFonts w:ascii="Times New Roman" w:hAnsi="Times New Roman"/>
            <w:sz w:val="24"/>
            <w:szCs w:val="24"/>
            <w:highlight w:val="cyan"/>
          </w:rPr>
          <w:t>s</w:t>
        </w:r>
      </w:ins>
      <w:ins w:id="1228" w:author="USA 2021-11" w:date="2021-09-02T10:59:00Z">
        <w:r w:rsidRPr="00C374F9">
          <w:rPr>
            <w:rFonts w:ascii="Times New Roman" w:hAnsi="Times New Roman"/>
            <w:sz w:val="24"/>
            <w:szCs w:val="24"/>
            <w:highlight w:val="cyan"/>
          </w:rPr>
          <w:t xml:space="preserve">tatus </w:t>
        </w:r>
      </w:ins>
    </w:p>
    <w:tbl>
      <w:tblPr>
        <w:tblStyle w:val="TableGrid"/>
        <w:tblW w:w="0" w:type="auto"/>
        <w:tblLook w:val="04A0" w:firstRow="1" w:lastRow="0" w:firstColumn="1" w:lastColumn="0" w:noHBand="0" w:noVBand="1"/>
      </w:tblPr>
      <w:tblGrid>
        <w:gridCol w:w="1885"/>
        <w:gridCol w:w="1558"/>
        <w:gridCol w:w="5907"/>
      </w:tblGrid>
      <w:tr w:rsidR="00B6368D" w:rsidRPr="00901942" w14:paraId="0BD0013A" w14:textId="77777777" w:rsidTr="00C374F9">
        <w:trPr>
          <w:trHeight w:val="600"/>
          <w:tblHeader/>
          <w:ins w:id="1229" w:author="USA 2021-11" w:date="2021-09-02T10:59:00Z"/>
        </w:trPr>
        <w:tc>
          <w:tcPr>
            <w:tcW w:w="1885" w:type="dxa"/>
            <w:noWrap/>
            <w:vAlign w:val="center"/>
            <w:hideMark/>
          </w:tcPr>
          <w:p w14:paraId="48E246C1" w14:textId="77777777" w:rsidR="00B6368D" w:rsidRPr="00901942" w:rsidRDefault="00B6368D" w:rsidP="00794199">
            <w:pPr>
              <w:pStyle w:val="Tablehead"/>
              <w:rPr>
                <w:ins w:id="1230" w:author="USA 2021-11" w:date="2021-09-02T10:59:00Z"/>
                <w:highlight w:val="cyan"/>
                <w:lang w:val="en-US"/>
              </w:rPr>
            </w:pPr>
            <w:ins w:id="1231" w:author="USA 2021-11" w:date="2021-09-02T10:59:00Z">
              <w:r w:rsidRPr="00901942">
                <w:rPr>
                  <w:highlight w:val="cyan"/>
                  <w:lang w:val="en-US"/>
                </w:rPr>
                <w:t>Parameter</w:t>
              </w:r>
            </w:ins>
          </w:p>
        </w:tc>
        <w:tc>
          <w:tcPr>
            <w:tcW w:w="1558" w:type="dxa"/>
            <w:vAlign w:val="center"/>
            <w:hideMark/>
          </w:tcPr>
          <w:p w14:paraId="2BC141D1" w14:textId="77777777" w:rsidR="00B6368D" w:rsidRPr="00901942" w:rsidRDefault="00B6368D" w:rsidP="00794199">
            <w:pPr>
              <w:pStyle w:val="Tablehead"/>
              <w:rPr>
                <w:ins w:id="1232" w:author="USA 2021-11" w:date="2021-09-02T10:59:00Z"/>
                <w:highlight w:val="cyan"/>
                <w:lang w:val="en-US"/>
              </w:rPr>
            </w:pPr>
            <w:ins w:id="1233" w:author="USA 2021-11" w:date="2021-09-02T10:59:00Z">
              <w:r w:rsidRPr="00901942">
                <w:rPr>
                  <w:highlight w:val="cyan"/>
                  <w:lang w:val="en-US"/>
                </w:rPr>
                <w:t>Number of bits</w:t>
              </w:r>
            </w:ins>
          </w:p>
        </w:tc>
        <w:tc>
          <w:tcPr>
            <w:tcW w:w="6186" w:type="dxa"/>
            <w:vAlign w:val="center"/>
            <w:hideMark/>
          </w:tcPr>
          <w:p w14:paraId="3006B163" w14:textId="77777777" w:rsidR="00B6368D" w:rsidRPr="00901942" w:rsidRDefault="00B6368D" w:rsidP="00794199">
            <w:pPr>
              <w:pStyle w:val="Tablehead"/>
              <w:rPr>
                <w:ins w:id="1234" w:author="USA 2021-11" w:date="2021-09-02T10:59:00Z"/>
                <w:highlight w:val="cyan"/>
                <w:lang w:val="en-US"/>
              </w:rPr>
            </w:pPr>
            <w:ins w:id="1235" w:author="USA 2021-11" w:date="2021-09-02T10:59:00Z">
              <w:r w:rsidRPr="00901942">
                <w:rPr>
                  <w:highlight w:val="cyan"/>
                  <w:lang w:val="en-US"/>
                </w:rPr>
                <w:t>Description</w:t>
              </w:r>
            </w:ins>
          </w:p>
        </w:tc>
      </w:tr>
      <w:tr w:rsidR="00B6368D" w:rsidRPr="00901942" w14:paraId="5C25B332" w14:textId="77777777" w:rsidTr="00C374F9">
        <w:trPr>
          <w:trHeight w:val="310"/>
          <w:tblHeader/>
          <w:ins w:id="1236" w:author="USA 2021-11" w:date="2021-09-02T10:59:00Z"/>
        </w:trPr>
        <w:tc>
          <w:tcPr>
            <w:tcW w:w="1885" w:type="dxa"/>
            <w:vAlign w:val="center"/>
          </w:tcPr>
          <w:p w14:paraId="45CBD4E1" w14:textId="77777777" w:rsidR="00B6368D" w:rsidRPr="00901942" w:rsidRDefault="00B6368D" w:rsidP="00DD7E29">
            <w:pPr>
              <w:rPr>
                <w:ins w:id="1237" w:author="USA 2021-11" w:date="2021-09-02T10:59:00Z"/>
                <w:sz w:val="20"/>
                <w:highlight w:val="cyan"/>
              </w:rPr>
            </w:pPr>
            <w:ins w:id="1238" w:author="USA 2021-11" w:date="2021-09-02T15:27:00Z">
              <w:r w:rsidRPr="00901942">
                <w:rPr>
                  <w:sz w:val="20"/>
                  <w:highlight w:val="cyan"/>
                  <w:lang w:val="en-US"/>
                </w:rPr>
                <w:t>Operational</w:t>
              </w:r>
            </w:ins>
            <w:ins w:id="1239" w:author="USA 2021-11" w:date="2021-09-02T11:03:00Z">
              <w:r w:rsidRPr="00901942">
                <w:rPr>
                  <w:sz w:val="20"/>
                  <w:highlight w:val="cyan"/>
                  <w:lang w:val="en-US"/>
                </w:rPr>
                <w:t xml:space="preserve"> status</w:t>
              </w:r>
            </w:ins>
          </w:p>
        </w:tc>
        <w:tc>
          <w:tcPr>
            <w:tcW w:w="1558" w:type="dxa"/>
            <w:noWrap/>
            <w:vAlign w:val="center"/>
          </w:tcPr>
          <w:p w14:paraId="37B2882A" w14:textId="77777777" w:rsidR="00B6368D" w:rsidRPr="00901942" w:rsidRDefault="00B6368D" w:rsidP="00DD7E29">
            <w:pPr>
              <w:rPr>
                <w:ins w:id="1240" w:author="USA 2021-11" w:date="2021-09-02T10:59:00Z"/>
                <w:sz w:val="20"/>
                <w:highlight w:val="cyan"/>
              </w:rPr>
            </w:pPr>
            <w:ins w:id="1241" w:author="USA 2021-11" w:date="2021-09-02T11:03:00Z">
              <w:r w:rsidRPr="00901942">
                <w:rPr>
                  <w:sz w:val="20"/>
                  <w:highlight w:val="cyan"/>
                  <w:lang w:val="en-US"/>
                </w:rPr>
                <w:t>1</w:t>
              </w:r>
            </w:ins>
          </w:p>
        </w:tc>
        <w:tc>
          <w:tcPr>
            <w:tcW w:w="6186" w:type="dxa"/>
            <w:vAlign w:val="center"/>
          </w:tcPr>
          <w:p w14:paraId="571E9796" w14:textId="77777777" w:rsidR="00B6368D" w:rsidRPr="00901942" w:rsidRDefault="00B6368D" w:rsidP="00DD7E29">
            <w:pPr>
              <w:pStyle w:val="Tabletext"/>
              <w:rPr>
                <w:ins w:id="1242" w:author="USA 2021-11" w:date="2021-09-02T11:03:00Z"/>
                <w:highlight w:val="cyan"/>
                <w:lang w:val="en-US"/>
              </w:rPr>
            </w:pPr>
            <w:ins w:id="1243" w:author="USA 2021-11" w:date="2021-09-02T11:03:00Z">
              <w:r w:rsidRPr="00901942">
                <w:rPr>
                  <w:highlight w:val="cyan"/>
                  <w:lang w:val="en-US"/>
                </w:rPr>
                <w:t>0 = operating properly, default</w:t>
              </w:r>
            </w:ins>
          </w:p>
          <w:p w14:paraId="4BAA37A6" w14:textId="77777777" w:rsidR="00B6368D" w:rsidRPr="00901942" w:rsidRDefault="00B6368D" w:rsidP="00DD7E29">
            <w:pPr>
              <w:rPr>
                <w:ins w:id="1244" w:author="USA 2021-11" w:date="2021-09-02T10:59:00Z"/>
                <w:sz w:val="20"/>
                <w:highlight w:val="cyan"/>
              </w:rPr>
            </w:pPr>
            <w:ins w:id="1245" w:author="USA 2021-11" w:date="2021-09-02T11:03:00Z">
              <w:r w:rsidRPr="00901942">
                <w:rPr>
                  <w:sz w:val="20"/>
                  <w:highlight w:val="cyan"/>
                  <w:lang w:val="en-US"/>
                </w:rPr>
                <w:t>1 = operating improperly or erratically</w:t>
              </w:r>
            </w:ins>
          </w:p>
        </w:tc>
      </w:tr>
      <w:tr w:rsidR="00B6368D" w:rsidRPr="00901942" w14:paraId="738D1856" w14:textId="77777777" w:rsidTr="00C374F9">
        <w:trPr>
          <w:trHeight w:val="310"/>
          <w:tblHeader/>
          <w:ins w:id="1246" w:author="USA 2021-11" w:date="2021-09-02T10:59:00Z"/>
        </w:trPr>
        <w:tc>
          <w:tcPr>
            <w:tcW w:w="1885" w:type="dxa"/>
            <w:vAlign w:val="center"/>
          </w:tcPr>
          <w:p w14:paraId="2D58617A" w14:textId="77777777" w:rsidR="00B6368D" w:rsidRPr="00901942" w:rsidRDefault="00B6368D" w:rsidP="00DD7E29">
            <w:pPr>
              <w:rPr>
                <w:ins w:id="1247" w:author="USA 2021-11" w:date="2021-09-02T10:59:00Z"/>
                <w:sz w:val="20"/>
                <w:highlight w:val="cyan"/>
              </w:rPr>
            </w:pPr>
            <w:ins w:id="1248" w:author="USA 2021-11" w:date="2021-09-02T17:00:00Z">
              <w:r w:rsidRPr="00901942">
                <w:rPr>
                  <w:sz w:val="20"/>
                  <w:highlight w:val="cyan"/>
                </w:rPr>
                <w:t>Propulsion mode</w:t>
              </w:r>
            </w:ins>
          </w:p>
        </w:tc>
        <w:tc>
          <w:tcPr>
            <w:tcW w:w="1558" w:type="dxa"/>
            <w:noWrap/>
            <w:vAlign w:val="center"/>
          </w:tcPr>
          <w:p w14:paraId="32A056C5" w14:textId="77777777" w:rsidR="00B6368D" w:rsidRPr="00901942" w:rsidRDefault="00B6368D" w:rsidP="00DD7E29">
            <w:pPr>
              <w:rPr>
                <w:ins w:id="1249" w:author="USA 2021-11" w:date="2021-09-02T10:59:00Z"/>
                <w:sz w:val="20"/>
                <w:highlight w:val="cyan"/>
              </w:rPr>
            </w:pPr>
            <w:ins w:id="1250" w:author="USA 2021-11" w:date="2021-09-02T11:03:00Z">
              <w:r w:rsidRPr="00901942">
                <w:rPr>
                  <w:sz w:val="20"/>
                  <w:highlight w:val="cyan"/>
                  <w:lang w:val="en-US"/>
                </w:rPr>
                <w:t>3</w:t>
              </w:r>
            </w:ins>
          </w:p>
        </w:tc>
        <w:tc>
          <w:tcPr>
            <w:tcW w:w="6186" w:type="dxa"/>
            <w:vAlign w:val="center"/>
          </w:tcPr>
          <w:p w14:paraId="4C2D880D" w14:textId="77777777" w:rsidR="00B6368D" w:rsidRPr="00901942" w:rsidRDefault="00B6368D" w:rsidP="00DD7E29">
            <w:pPr>
              <w:pStyle w:val="Tabletext"/>
              <w:rPr>
                <w:ins w:id="1251" w:author="USA 2021-11" w:date="2021-09-02T17:00:00Z"/>
                <w:highlight w:val="cyan"/>
                <w:lang w:val="en-US"/>
              </w:rPr>
            </w:pPr>
            <w:ins w:id="1252" w:author="USA 2021-11" w:date="2021-09-02T17:00:00Z">
              <w:r w:rsidRPr="00901942">
                <w:rPr>
                  <w:highlight w:val="cyan"/>
                  <w:lang w:val="en-US"/>
                </w:rPr>
                <w:t>0 = Pro</w:t>
              </w:r>
            </w:ins>
            <w:ins w:id="1253" w:author="USA 2021-11" w:date="2021-09-02T17:02:00Z">
              <w:r w:rsidRPr="00901942">
                <w:rPr>
                  <w:highlight w:val="cyan"/>
                  <w:lang w:val="en-US"/>
                </w:rPr>
                <w:t>pelled no further information, default</w:t>
              </w:r>
            </w:ins>
          </w:p>
          <w:p w14:paraId="09C93551" w14:textId="77777777" w:rsidR="00B6368D" w:rsidRPr="00901942" w:rsidRDefault="00B6368D" w:rsidP="00DD7E29">
            <w:pPr>
              <w:pStyle w:val="Tabletext"/>
              <w:rPr>
                <w:ins w:id="1254" w:author="USA 2021-11" w:date="2021-09-02T11:03:00Z"/>
                <w:highlight w:val="cyan"/>
                <w:lang w:val="en-US"/>
              </w:rPr>
            </w:pPr>
            <w:ins w:id="1255" w:author="USA 2021-11" w:date="2021-09-02T17:03:00Z">
              <w:r w:rsidRPr="00901942">
                <w:rPr>
                  <w:highlight w:val="cyan"/>
                  <w:lang w:val="en-US"/>
                </w:rPr>
                <w:t>1</w:t>
              </w:r>
            </w:ins>
            <w:ins w:id="1256" w:author="USA 2021-11" w:date="2021-09-02T11:03:00Z">
              <w:r w:rsidRPr="00901942">
                <w:rPr>
                  <w:highlight w:val="cyan"/>
                  <w:lang w:val="en-US"/>
                </w:rPr>
                <w:t xml:space="preserve"> = Propelled autonomously, under 3 kts, on set parameters</w:t>
              </w:r>
              <w:r w:rsidRPr="00901942" w:rsidDel="00073959">
                <w:rPr>
                  <w:highlight w:val="cyan"/>
                  <w:lang w:val="en-US"/>
                </w:rPr>
                <w:t xml:space="preserve"> </w:t>
              </w:r>
            </w:ins>
          </w:p>
          <w:p w14:paraId="070F08B2" w14:textId="77777777" w:rsidR="00B6368D" w:rsidRPr="00901942" w:rsidRDefault="00B6368D" w:rsidP="00DD7E29">
            <w:pPr>
              <w:pStyle w:val="Tabletext"/>
              <w:rPr>
                <w:ins w:id="1257" w:author="USA 2021-11" w:date="2021-09-02T11:03:00Z"/>
                <w:highlight w:val="cyan"/>
                <w:lang w:val="en-US"/>
              </w:rPr>
            </w:pPr>
            <w:ins w:id="1258" w:author="USA 2021-11" w:date="2021-09-02T17:03:00Z">
              <w:r w:rsidRPr="00901942">
                <w:rPr>
                  <w:highlight w:val="cyan"/>
                  <w:lang w:val="en-US"/>
                </w:rPr>
                <w:t>2</w:t>
              </w:r>
            </w:ins>
            <w:ins w:id="1259" w:author="USA 2021-11" w:date="2021-09-02T11:03:00Z">
              <w:r w:rsidRPr="00901942">
                <w:rPr>
                  <w:highlight w:val="cyan"/>
                  <w:lang w:val="en-US"/>
                </w:rPr>
                <w:t xml:space="preserve"> = Propelled autonomously, under 3 kts, variably </w:t>
              </w:r>
            </w:ins>
          </w:p>
          <w:p w14:paraId="66CD44D7" w14:textId="77777777" w:rsidR="00B6368D" w:rsidRPr="00901942" w:rsidRDefault="00B6368D" w:rsidP="00DD7E29">
            <w:pPr>
              <w:pStyle w:val="Tabletext"/>
              <w:rPr>
                <w:ins w:id="1260" w:author="USA 2021-11" w:date="2021-09-02T11:03:00Z"/>
                <w:highlight w:val="cyan"/>
                <w:lang w:val="en-US"/>
              </w:rPr>
            </w:pPr>
            <w:ins w:id="1261" w:author="USA 2021-11" w:date="2021-09-02T17:03:00Z">
              <w:r w:rsidRPr="00901942">
                <w:rPr>
                  <w:highlight w:val="cyan"/>
                  <w:lang w:val="en-US"/>
                </w:rPr>
                <w:t>3</w:t>
              </w:r>
            </w:ins>
            <w:ins w:id="1262" w:author="USA 2021-11" w:date="2021-09-02T11:03:00Z">
              <w:r w:rsidRPr="00901942">
                <w:rPr>
                  <w:highlight w:val="cyan"/>
                  <w:lang w:val="en-US"/>
                </w:rPr>
                <w:t xml:space="preserve"> = Propelled autonomously, over 3 kts, variably</w:t>
              </w:r>
              <w:r w:rsidRPr="00901942" w:rsidDel="00073959">
                <w:rPr>
                  <w:highlight w:val="cyan"/>
                  <w:lang w:val="en-US"/>
                </w:rPr>
                <w:t xml:space="preserve"> </w:t>
              </w:r>
            </w:ins>
          </w:p>
          <w:p w14:paraId="6BD6E470" w14:textId="77777777" w:rsidR="00B6368D" w:rsidRPr="00901942" w:rsidRDefault="00B6368D" w:rsidP="00DD7E29">
            <w:pPr>
              <w:pStyle w:val="Tabletext"/>
              <w:rPr>
                <w:ins w:id="1263" w:author="USA 2021-11" w:date="2021-09-02T11:03:00Z"/>
                <w:highlight w:val="cyan"/>
                <w:lang w:val="en-US"/>
              </w:rPr>
            </w:pPr>
            <w:ins w:id="1264" w:author="USA 2021-11" w:date="2021-09-02T17:03:00Z">
              <w:r w:rsidRPr="00901942">
                <w:rPr>
                  <w:highlight w:val="cyan"/>
                  <w:lang w:val="en-US"/>
                </w:rPr>
                <w:t>4</w:t>
              </w:r>
            </w:ins>
            <w:ins w:id="1265" w:author="USA 2021-11" w:date="2021-09-02T11:03:00Z">
              <w:r w:rsidRPr="00901942">
                <w:rPr>
                  <w:highlight w:val="cyan"/>
                  <w:lang w:val="en-US"/>
                </w:rPr>
                <w:t xml:space="preserve"> = Propelled autonomously, over 3 kts, on set parameters</w:t>
              </w:r>
              <w:r w:rsidRPr="00901942" w:rsidDel="00073959">
                <w:rPr>
                  <w:highlight w:val="cyan"/>
                  <w:lang w:val="en-US"/>
                </w:rPr>
                <w:t xml:space="preserve"> </w:t>
              </w:r>
            </w:ins>
          </w:p>
          <w:p w14:paraId="2E0691F4" w14:textId="77777777" w:rsidR="00B6368D" w:rsidRPr="00901942" w:rsidRDefault="00B6368D" w:rsidP="00DD7E29">
            <w:pPr>
              <w:pStyle w:val="Tabletext"/>
              <w:rPr>
                <w:ins w:id="1266" w:author="USA 2021-11" w:date="2021-09-02T11:03:00Z"/>
                <w:highlight w:val="cyan"/>
                <w:lang w:val="en-US"/>
              </w:rPr>
            </w:pPr>
            <w:ins w:id="1267" w:author="USA 2021-11" w:date="2021-09-02T17:03:00Z">
              <w:r w:rsidRPr="00901942">
                <w:rPr>
                  <w:highlight w:val="cyan"/>
                  <w:lang w:val="en-US"/>
                </w:rPr>
                <w:t>5</w:t>
              </w:r>
            </w:ins>
            <w:ins w:id="1268" w:author="USA 2021-11" w:date="2021-09-02T11:03:00Z">
              <w:r w:rsidRPr="00901942">
                <w:rPr>
                  <w:highlight w:val="cyan"/>
                  <w:lang w:val="en-US"/>
                </w:rPr>
                <w:t xml:space="preserve"> = Operated remotely, under 3 kts</w:t>
              </w:r>
            </w:ins>
          </w:p>
          <w:p w14:paraId="4D19FB75" w14:textId="77777777" w:rsidR="00B6368D" w:rsidRPr="00901942" w:rsidRDefault="00B6368D" w:rsidP="00DD7E29">
            <w:pPr>
              <w:pStyle w:val="Tabletext"/>
              <w:rPr>
                <w:ins w:id="1269" w:author="USA 2021-11" w:date="2021-09-02T11:03:00Z"/>
                <w:highlight w:val="cyan"/>
                <w:lang w:val="en-US"/>
              </w:rPr>
            </w:pPr>
            <w:ins w:id="1270" w:author="USA 2021-11" w:date="2021-09-02T17:03:00Z">
              <w:r w:rsidRPr="00901942">
                <w:rPr>
                  <w:highlight w:val="cyan"/>
                  <w:lang w:val="en-US"/>
                </w:rPr>
                <w:t>6</w:t>
              </w:r>
            </w:ins>
            <w:ins w:id="1271" w:author="USA 2021-11" w:date="2021-09-02T11:03:00Z">
              <w:r w:rsidRPr="00901942">
                <w:rPr>
                  <w:highlight w:val="cyan"/>
                  <w:lang w:val="en-US"/>
                </w:rPr>
                <w:t xml:space="preserve"> = Operated remotely, over 3 kts</w:t>
              </w:r>
            </w:ins>
          </w:p>
          <w:p w14:paraId="78D08BB8" w14:textId="77777777" w:rsidR="00B6368D" w:rsidRPr="00901942" w:rsidRDefault="00B6368D" w:rsidP="00B40B7F">
            <w:pPr>
              <w:pStyle w:val="Tabletext"/>
              <w:rPr>
                <w:ins w:id="1272" w:author="USA 2021-11" w:date="2021-09-02T10:59:00Z"/>
                <w:highlight w:val="cyan"/>
              </w:rPr>
            </w:pPr>
            <w:ins w:id="1273" w:author="USA 2021-11" w:date="2021-09-02T17:03:00Z">
              <w:r w:rsidRPr="00901942">
                <w:rPr>
                  <w:highlight w:val="cyan"/>
                  <w:lang w:val="en-US"/>
                </w:rPr>
                <w:t>7</w:t>
              </w:r>
            </w:ins>
            <w:ins w:id="1274" w:author="USA 2021-11" w:date="2021-09-02T11:03:00Z">
              <w:r w:rsidRPr="00901942">
                <w:rPr>
                  <w:highlight w:val="cyan"/>
                  <w:lang w:val="en-US"/>
                </w:rPr>
                <w:t xml:space="preserve"> = Tethered from a watercraft (e.g., cable, pipe, net)</w:t>
              </w:r>
            </w:ins>
          </w:p>
        </w:tc>
      </w:tr>
      <w:tr w:rsidR="00B6368D" w:rsidRPr="00901942" w14:paraId="0BD995D5" w14:textId="77777777" w:rsidTr="00C374F9">
        <w:trPr>
          <w:trHeight w:val="310"/>
          <w:tblHeader/>
          <w:ins w:id="1275" w:author="USA 2021-11" w:date="2021-09-03T09:55:00Z"/>
        </w:trPr>
        <w:tc>
          <w:tcPr>
            <w:tcW w:w="1885" w:type="dxa"/>
            <w:vAlign w:val="center"/>
          </w:tcPr>
          <w:p w14:paraId="06EB9D3F" w14:textId="77777777" w:rsidR="00B6368D" w:rsidRPr="00901942" w:rsidRDefault="00B6368D" w:rsidP="00DD7E29">
            <w:pPr>
              <w:rPr>
                <w:ins w:id="1276" w:author="USA 2021-11" w:date="2021-09-03T09:55:00Z"/>
                <w:sz w:val="20"/>
                <w:highlight w:val="cyan"/>
                <w:lang w:val="en-US"/>
              </w:rPr>
            </w:pPr>
            <w:ins w:id="1277" w:author="USA 2021-11" w:date="2021-09-03T09:55:00Z">
              <w:r w:rsidRPr="00901942">
                <w:rPr>
                  <w:sz w:val="20"/>
                  <w:highlight w:val="cyan"/>
                  <w:lang w:val="en-US"/>
                </w:rPr>
                <w:t>Direction Status</w:t>
              </w:r>
            </w:ins>
          </w:p>
        </w:tc>
        <w:tc>
          <w:tcPr>
            <w:tcW w:w="1558" w:type="dxa"/>
            <w:noWrap/>
            <w:vAlign w:val="center"/>
          </w:tcPr>
          <w:p w14:paraId="17FC330F" w14:textId="77777777" w:rsidR="00B6368D" w:rsidRPr="00901942" w:rsidRDefault="00B6368D" w:rsidP="00B40B7F">
            <w:pPr>
              <w:pStyle w:val="Tabletext"/>
              <w:rPr>
                <w:ins w:id="1278" w:author="USA 2021-11" w:date="2021-09-03T09:55:00Z"/>
                <w:highlight w:val="cyan"/>
                <w:lang w:eastAsia="en-GB"/>
              </w:rPr>
            </w:pPr>
            <w:ins w:id="1279" w:author="USA 2021-11" w:date="2021-09-03T09:55:00Z">
              <w:r w:rsidRPr="00901942">
                <w:rPr>
                  <w:highlight w:val="cyan"/>
                  <w:lang w:eastAsia="en-GB"/>
                </w:rPr>
                <w:t>1</w:t>
              </w:r>
            </w:ins>
          </w:p>
        </w:tc>
        <w:tc>
          <w:tcPr>
            <w:tcW w:w="6186" w:type="dxa"/>
            <w:vAlign w:val="center"/>
          </w:tcPr>
          <w:p w14:paraId="413F90A1" w14:textId="77777777" w:rsidR="00B6368D" w:rsidRPr="00901942" w:rsidRDefault="00B6368D" w:rsidP="00862EED">
            <w:pPr>
              <w:pStyle w:val="Tabletext"/>
              <w:rPr>
                <w:ins w:id="1280" w:author="USA 2021-11" w:date="2021-09-03T09:56:00Z"/>
                <w:highlight w:val="cyan"/>
                <w:lang w:eastAsia="en-GB"/>
              </w:rPr>
            </w:pPr>
            <w:ins w:id="1281" w:author="USA 2021-11" w:date="2021-09-03T09:55:00Z">
              <w:r w:rsidRPr="00901942">
                <w:rPr>
                  <w:highlight w:val="cyan"/>
                  <w:lang w:eastAsia="en-GB"/>
                </w:rPr>
                <w:t xml:space="preserve">0 </w:t>
              </w:r>
            </w:ins>
            <w:ins w:id="1282" w:author="USA 2021-11" w:date="2021-09-03T09:56:00Z">
              <w:r w:rsidRPr="00901942">
                <w:rPr>
                  <w:highlight w:val="cyan"/>
                  <w:lang w:eastAsia="en-GB"/>
                </w:rPr>
                <w:t>= Unavailable or unknown, default</w:t>
              </w:r>
            </w:ins>
          </w:p>
          <w:p w14:paraId="3E9C4396" w14:textId="77777777" w:rsidR="00B6368D" w:rsidRPr="00901942" w:rsidRDefault="00B6368D" w:rsidP="00862EED">
            <w:pPr>
              <w:pStyle w:val="Tabletext"/>
              <w:rPr>
                <w:ins w:id="1283" w:author="USA 2021-11" w:date="2021-09-03T09:55:00Z"/>
                <w:highlight w:val="cyan"/>
                <w:lang w:eastAsia="en-GB"/>
              </w:rPr>
            </w:pPr>
            <w:ins w:id="1284" w:author="USA 2021-11" w:date="2021-09-03T09:56:00Z">
              <w:r w:rsidRPr="00901942">
                <w:rPr>
                  <w:highlight w:val="cyan"/>
                  <w:lang w:eastAsia="en-GB"/>
                </w:rPr>
                <w:t>1 = Direction provided</w:t>
              </w:r>
            </w:ins>
          </w:p>
        </w:tc>
      </w:tr>
      <w:tr w:rsidR="00B6368D" w:rsidRPr="00901942" w14:paraId="74A58EE4" w14:textId="77777777" w:rsidTr="00C374F9">
        <w:trPr>
          <w:trHeight w:val="310"/>
          <w:tblHeader/>
          <w:ins w:id="1285" w:author="USA 2021-11" w:date="2021-09-02T11:02:00Z"/>
        </w:trPr>
        <w:tc>
          <w:tcPr>
            <w:tcW w:w="1885" w:type="dxa"/>
            <w:vAlign w:val="center"/>
          </w:tcPr>
          <w:p w14:paraId="3555B2AB" w14:textId="77777777" w:rsidR="00B6368D" w:rsidRPr="00901942" w:rsidRDefault="00B6368D" w:rsidP="00DD7E29">
            <w:pPr>
              <w:rPr>
                <w:ins w:id="1286" w:author="USA 2021-11" w:date="2021-09-02T11:02:00Z"/>
                <w:sz w:val="20"/>
                <w:highlight w:val="cyan"/>
              </w:rPr>
            </w:pPr>
            <w:ins w:id="1287" w:author="USA 2021-11" w:date="2021-09-02T11:03:00Z">
              <w:r w:rsidRPr="00901942">
                <w:rPr>
                  <w:sz w:val="20"/>
                  <w:highlight w:val="cyan"/>
                  <w:lang w:val="en-US"/>
                </w:rPr>
                <w:t>Direction</w:t>
              </w:r>
            </w:ins>
          </w:p>
        </w:tc>
        <w:tc>
          <w:tcPr>
            <w:tcW w:w="1558" w:type="dxa"/>
            <w:noWrap/>
            <w:vAlign w:val="center"/>
          </w:tcPr>
          <w:p w14:paraId="33B41CFE" w14:textId="77777777" w:rsidR="00B6368D" w:rsidRPr="00901942" w:rsidRDefault="00B6368D" w:rsidP="00B40B7F">
            <w:pPr>
              <w:pStyle w:val="Tabletext"/>
              <w:rPr>
                <w:ins w:id="1288" w:author="USA 2021-11" w:date="2021-09-02T11:02:00Z"/>
                <w:highlight w:val="cyan"/>
                <w:lang w:eastAsia="en-GB"/>
              </w:rPr>
            </w:pPr>
            <w:ins w:id="1289" w:author="USA 2021-11" w:date="2021-09-03T09:55:00Z">
              <w:r w:rsidRPr="00901942">
                <w:rPr>
                  <w:highlight w:val="cyan"/>
                  <w:lang w:eastAsia="en-GB"/>
                </w:rPr>
                <w:t>3</w:t>
              </w:r>
            </w:ins>
          </w:p>
        </w:tc>
        <w:tc>
          <w:tcPr>
            <w:tcW w:w="6186" w:type="dxa"/>
            <w:vAlign w:val="center"/>
          </w:tcPr>
          <w:p w14:paraId="1FC91212" w14:textId="77777777" w:rsidR="00B6368D" w:rsidRPr="00901942" w:rsidRDefault="00B6368D" w:rsidP="00862EED">
            <w:pPr>
              <w:pStyle w:val="Tabletext"/>
              <w:rPr>
                <w:ins w:id="1290" w:author="USA 2021-11" w:date="2021-09-03T09:54:00Z"/>
                <w:highlight w:val="cyan"/>
                <w:lang w:eastAsia="en-GB"/>
              </w:rPr>
            </w:pPr>
            <w:ins w:id="1291" w:author="USA 2021-11" w:date="2021-09-03T09:56:00Z">
              <w:r w:rsidRPr="00901942">
                <w:rPr>
                  <w:highlight w:val="cyan"/>
                  <w:lang w:eastAsia="en-GB"/>
                </w:rPr>
                <w:t>0</w:t>
              </w:r>
            </w:ins>
            <w:ins w:id="1292" w:author="USA 2021-11" w:date="2021-09-03T09:54:00Z">
              <w:r w:rsidRPr="00901942">
                <w:rPr>
                  <w:highlight w:val="cyan"/>
                  <w:lang w:eastAsia="en-GB"/>
                </w:rPr>
                <w:t xml:space="preserve"> = 000° ± 22.5°</w:t>
              </w:r>
            </w:ins>
          </w:p>
          <w:p w14:paraId="7FC6EF30" w14:textId="77777777" w:rsidR="00B6368D" w:rsidRPr="00901942" w:rsidRDefault="00B6368D" w:rsidP="00862EED">
            <w:pPr>
              <w:pStyle w:val="Tabletext"/>
              <w:rPr>
                <w:ins w:id="1293" w:author="USA 2021-11" w:date="2021-09-03T09:54:00Z"/>
                <w:highlight w:val="cyan"/>
                <w:lang w:eastAsia="en-GB"/>
              </w:rPr>
            </w:pPr>
            <w:ins w:id="1294" w:author="USA 2021-11" w:date="2021-09-03T09:56:00Z">
              <w:r w:rsidRPr="00901942">
                <w:rPr>
                  <w:highlight w:val="cyan"/>
                  <w:lang w:eastAsia="en-GB"/>
                </w:rPr>
                <w:t>1</w:t>
              </w:r>
            </w:ins>
            <w:ins w:id="1295" w:author="USA 2021-11" w:date="2021-09-03T09:54:00Z">
              <w:r w:rsidRPr="00901942">
                <w:rPr>
                  <w:highlight w:val="cyan"/>
                  <w:lang w:eastAsia="en-GB"/>
                </w:rPr>
                <w:t xml:space="preserve"> = 045° ± 22.5°</w:t>
              </w:r>
            </w:ins>
          </w:p>
          <w:p w14:paraId="0DD2FC8D" w14:textId="77777777" w:rsidR="00B6368D" w:rsidRPr="00901942" w:rsidRDefault="00B6368D" w:rsidP="00862EED">
            <w:pPr>
              <w:pStyle w:val="Tabletext"/>
              <w:rPr>
                <w:ins w:id="1296" w:author="USA 2021-11" w:date="2021-09-03T09:54:00Z"/>
                <w:highlight w:val="cyan"/>
                <w:lang w:eastAsia="en-GB"/>
              </w:rPr>
            </w:pPr>
            <w:ins w:id="1297" w:author="USA 2021-11" w:date="2021-09-03T09:56:00Z">
              <w:r w:rsidRPr="00901942">
                <w:rPr>
                  <w:highlight w:val="cyan"/>
                  <w:lang w:eastAsia="en-GB"/>
                </w:rPr>
                <w:t>2</w:t>
              </w:r>
            </w:ins>
            <w:ins w:id="1298" w:author="USA 2021-11" w:date="2021-09-03T09:54:00Z">
              <w:r w:rsidRPr="00901942">
                <w:rPr>
                  <w:highlight w:val="cyan"/>
                  <w:lang w:eastAsia="en-GB"/>
                </w:rPr>
                <w:t xml:space="preserve"> = 090° ± 22.5°</w:t>
              </w:r>
            </w:ins>
          </w:p>
          <w:p w14:paraId="722F674A" w14:textId="77777777" w:rsidR="00B6368D" w:rsidRPr="00901942" w:rsidRDefault="00B6368D" w:rsidP="00862EED">
            <w:pPr>
              <w:pStyle w:val="Tabletext"/>
              <w:rPr>
                <w:ins w:id="1299" w:author="USA 2021-11" w:date="2021-09-03T09:54:00Z"/>
                <w:highlight w:val="cyan"/>
                <w:lang w:eastAsia="en-GB"/>
              </w:rPr>
            </w:pPr>
            <w:ins w:id="1300" w:author="USA 2021-11" w:date="2021-09-03T09:56:00Z">
              <w:r w:rsidRPr="00901942">
                <w:rPr>
                  <w:highlight w:val="cyan"/>
                  <w:lang w:eastAsia="en-GB"/>
                </w:rPr>
                <w:t>3</w:t>
              </w:r>
            </w:ins>
            <w:ins w:id="1301" w:author="USA 2021-11" w:date="2021-09-03T09:54:00Z">
              <w:r w:rsidRPr="00901942">
                <w:rPr>
                  <w:highlight w:val="cyan"/>
                  <w:lang w:eastAsia="en-GB"/>
                </w:rPr>
                <w:t xml:space="preserve"> = 135° ± 22.5°</w:t>
              </w:r>
            </w:ins>
          </w:p>
          <w:p w14:paraId="1F9A7952" w14:textId="77777777" w:rsidR="00B6368D" w:rsidRPr="00901942" w:rsidRDefault="00B6368D" w:rsidP="00862EED">
            <w:pPr>
              <w:pStyle w:val="Tabletext"/>
              <w:rPr>
                <w:ins w:id="1302" w:author="USA 2021-11" w:date="2021-09-03T09:54:00Z"/>
                <w:highlight w:val="cyan"/>
                <w:lang w:eastAsia="en-GB"/>
              </w:rPr>
            </w:pPr>
            <w:ins w:id="1303" w:author="USA 2021-11" w:date="2021-09-03T09:56:00Z">
              <w:r w:rsidRPr="00901942">
                <w:rPr>
                  <w:highlight w:val="cyan"/>
                  <w:lang w:eastAsia="en-GB"/>
                </w:rPr>
                <w:t>4</w:t>
              </w:r>
            </w:ins>
            <w:ins w:id="1304" w:author="USA 2021-11" w:date="2021-09-03T09:54:00Z">
              <w:r w:rsidRPr="00901942">
                <w:rPr>
                  <w:highlight w:val="cyan"/>
                  <w:lang w:eastAsia="en-GB"/>
                </w:rPr>
                <w:t xml:space="preserve"> = 180° ± 22.5°</w:t>
              </w:r>
            </w:ins>
          </w:p>
          <w:p w14:paraId="042D06F3" w14:textId="77777777" w:rsidR="00B6368D" w:rsidRPr="00901942" w:rsidRDefault="00B6368D" w:rsidP="00862EED">
            <w:pPr>
              <w:pStyle w:val="Tabletext"/>
              <w:rPr>
                <w:ins w:id="1305" w:author="USA 2021-11" w:date="2021-09-03T09:54:00Z"/>
                <w:highlight w:val="cyan"/>
                <w:lang w:eastAsia="en-GB"/>
              </w:rPr>
            </w:pPr>
            <w:ins w:id="1306" w:author="USA 2021-11" w:date="2021-09-03T09:56:00Z">
              <w:r w:rsidRPr="00901942">
                <w:rPr>
                  <w:highlight w:val="cyan"/>
                  <w:lang w:eastAsia="en-GB"/>
                </w:rPr>
                <w:t>5</w:t>
              </w:r>
            </w:ins>
            <w:ins w:id="1307" w:author="USA 2021-11" w:date="2021-09-03T09:54:00Z">
              <w:r w:rsidRPr="00901942">
                <w:rPr>
                  <w:highlight w:val="cyan"/>
                  <w:lang w:eastAsia="en-GB"/>
                </w:rPr>
                <w:t xml:space="preserve"> = 225° ± 22.5°</w:t>
              </w:r>
            </w:ins>
          </w:p>
          <w:p w14:paraId="4E7048AE" w14:textId="77777777" w:rsidR="00B6368D" w:rsidRPr="00901942" w:rsidRDefault="00B6368D" w:rsidP="00862EED">
            <w:pPr>
              <w:pStyle w:val="Tabletext"/>
              <w:rPr>
                <w:ins w:id="1308" w:author="USA 2021-11" w:date="2021-09-03T09:54:00Z"/>
                <w:highlight w:val="cyan"/>
                <w:lang w:eastAsia="en-GB"/>
              </w:rPr>
            </w:pPr>
            <w:ins w:id="1309" w:author="USA 2021-11" w:date="2021-09-03T09:56:00Z">
              <w:r w:rsidRPr="00901942">
                <w:rPr>
                  <w:highlight w:val="cyan"/>
                  <w:lang w:eastAsia="en-GB"/>
                </w:rPr>
                <w:t>6</w:t>
              </w:r>
            </w:ins>
            <w:ins w:id="1310" w:author="USA 2021-11" w:date="2021-09-03T09:54:00Z">
              <w:r w:rsidRPr="00901942">
                <w:rPr>
                  <w:highlight w:val="cyan"/>
                  <w:lang w:eastAsia="en-GB"/>
                </w:rPr>
                <w:t xml:space="preserve"> = 270° ± 22.5°</w:t>
              </w:r>
            </w:ins>
          </w:p>
          <w:p w14:paraId="44A12216" w14:textId="77777777" w:rsidR="00B6368D" w:rsidRPr="00901942" w:rsidRDefault="00B6368D" w:rsidP="00862EED">
            <w:pPr>
              <w:pStyle w:val="Tabletext"/>
              <w:rPr>
                <w:ins w:id="1311" w:author="USA 2021-11" w:date="2021-09-02T11:02:00Z"/>
                <w:highlight w:val="cyan"/>
                <w:lang w:eastAsia="en-GB"/>
              </w:rPr>
            </w:pPr>
            <w:ins w:id="1312" w:author="USA 2021-11" w:date="2021-09-03T09:56:00Z">
              <w:r w:rsidRPr="00901942">
                <w:rPr>
                  <w:highlight w:val="cyan"/>
                  <w:lang w:eastAsia="en-GB"/>
                </w:rPr>
                <w:t>7</w:t>
              </w:r>
            </w:ins>
            <w:ins w:id="1313" w:author="USA 2021-11" w:date="2021-09-03T09:54:00Z">
              <w:r w:rsidRPr="00901942">
                <w:rPr>
                  <w:highlight w:val="cyan"/>
                  <w:lang w:eastAsia="en-GB"/>
                </w:rPr>
                <w:t xml:space="preserve"> = 315° ± 22.5°</w:t>
              </w:r>
            </w:ins>
          </w:p>
        </w:tc>
      </w:tr>
      <w:tr w:rsidR="00B6368D" w:rsidRPr="00901942" w14:paraId="718FE1A6" w14:textId="77777777" w:rsidTr="00C374F9">
        <w:trPr>
          <w:trHeight w:val="310"/>
          <w:tblHeader/>
          <w:ins w:id="1314" w:author="USA 2021-11" w:date="2021-09-02T17:24:00Z"/>
        </w:trPr>
        <w:tc>
          <w:tcPr>
            <w:tcW w:w="1885" w:type="dxa"/>
            <w:vAlign w:val="center"/>
          </w:tcPr>
          <w:p w14:paraId="0E67A60F" w14:textId="77777777" w:rsidR="00B6368D" w:rsidRPr="00901942" w:rsidRDefault="00B6368D" w:rsidP="00DD7E29">
            <w:pPr>
              <w:rPr>
                <w:ins w:id="1315" w:author="USA 2021-11" w:date="2021-09-02T17:24:00Z"/>
                <w:sz w:val="20"/>
                <w:highlight w:val="cyan"/>
                <w:lang w:val="en-US"/>
              </w:rPr>
            </w:pPr>
            <w:ins w:id="1316" w:author="USA 2021-11" w:date="2021-09-02T17:24:00Z">
              <w:r w:rsidRPr="00901942">
                <w:rPr>
                  <w:sz w:val="20"/>
                  <w:highlight w:val="cyan"/>
                  <w:lang w:val="en-US"/>
                </w:rPr>
                <w:t>Reserve</w:t>
              </w:r>
            </w:ins>
            <w:ins w:id="1317" w:author="USA 2021-11" w:date="2021-09-02T17:51:00Z">
              <w:r w:rsidRPr="00901942">
                <w:rPr>
                  <w:sz w:val="20"/>
                  <w:highlight w:val="cyan"/>
                  <w:lang w:val="en-US"/>
                </w:rPr>
                <w:t>d</w:t>
              </w:r>
            </w:ins>
          </w:p>
        </w:tc>
        <w:tc>
          <w:tcPr>
            <w:tcW w:w="1558" w:type="dxa"/>
            <w:noWrap/>
            <w:vAlign w:val="center"/>
          </w:tcPr>
          <w:p w14:paraId="395A5036" w14:textId="77777777" w:rsidR="00B6368D" w:rsidRPr="00901942" w:rsidRDefault="00B6368D" w:rsidP="00B40B7F">
            <w:pPr>
              <w:pStyle w:val="Tabletext"/>
              <w:rPr>
                <w:ins w:id="1318" w:author="USA 2021-11" w:date="2021-09-02T17:24:00Z"/>
                <w:highlight w:val="cyan"/>
                <w:lang w:eastAsia="en-GB"/>
              </w:rPr>
            </w:pPr>
            <w:ins w:id="1319" w:author="USA 2021-11" w:date="2021-09-03T10:06:00Z">
              <w:r w:rsidRPr="00901942">
                <w:rPr>
                  <w:highlight w:val="cyan"/>
                  <w:lang w:eastAsia="en-GB"/>
                </w:rPr>
                <w:t>2</w:t>
              </w:r>
            </w:ins>
          </w:p>
        </w:tc>
        <w:tc>
          <w:tcPr>
            <w:tcW w:w="6186" w:type="dxa"/>
            <w:vAlign w:val="center"/>
          </w:tcPr>
          <w:p w14:paraId="58C3FB63" w14:textId="77777777" w:rsidR="00B6368D" w:rsidRPr="00901942" w:rsidRDefault="00B6368D" w:rsidP="00B40B7F">
            <w:pPr>
              <w:pStyle w:val="Tabletext"/>
              <w:rPr>
                <w:ins w:id="1320" w:author="USA 2021-11" w:date="2021-09-02T17:24:00Z"/>
                <w:highlight w:val="cyan"/>
                <w:lang w:val="en-US"/>
              </w:rPr>
            </w:pPr>
            <w:ins w:id="1321" w:author="USA 2021-11" w:date="2021-09-02T17:24:00Z">
              <w:r w:rsidRPr="00901942">
                <w:rPr>
                  <w:highlight w:val="cyan"/>
                  <w:lang w:val="en-US"/>
                </w:rPr>
                <w:t>Reserved for future use</w:t>
              </w:r>
            </w:ins>
          </w:p>
        </w:tc>
      </w:tr>
    </w:tbl>
    <w:p w14:paraId="37D09198" w14:textId="77777777" w:rsidR="00B6368D" w:rsidRPr="00C374F9" w:rsidRDefault="00B6368D" w:rsidP="00C374F9">
      <w:pPr>
        <w:pStyle w:val="TableNo"/>
        <w:spacing w:before="360"/>
        <w:rPr>
          <w:ins w:id="1322" w:author="USA 2021-11" w:date="2021-09-02T10:59:00Z"/>
          <w:sz w:val="24"/>
          <w:szCs w:val="24"/>
          <w:highlight w:val="cyan"/>
        </w:rPr>
      </w:pPr>
      <w:ins w:id="1323" w:author="USA 2021-11" w:date="2021-09-02T10:59:00Z">
        <w:r w:rsidRPr="00C374F9">
          <w:rPr>
            <w:sz w:val="24"/>
            <w:szCs w:val="24"/>
            <w:highlight w:val="cyan"/>
          </w:rPr>
          <w:t>TABLE 7</w:t>
        </w:r>
      </w:ins>
    </w:p>
    <w:p w14:paraId="576E4A76" w14:textId="77777777" w:rsidR="00B6368D" w:rsidRPr="00C374F9" w:rsidRDefault="00B6368D" w:rsidP="00DD7E29">
      <w:pPr>
        <w:pStyle w:val="Tabletitle"/>
        <w:rPr>
          <w:ins w:id="1324" w:author="USA 2021-11" w:date="2021-09-02T10:59:00Z"/>
          <w:rFonts w:ascii="Times New Roman" w:hAnsi="Times New Roman"/>
          <w:sz w:val="24"/>
          <w:szCs w:val="24"/>
          <w:highlight w:val="cyan"/>
        </w:rPr>
      </w:pPr>
      <w:ins w:id="1325" w:author="USA 2021-11" w:date="2021-09-02T10:59:00Z">
        <w:r w:rsidRPr="00C374F9">
          <w:rPr>
            <w:rFonts w:ascii="Times New Roman" w:hAnsi="Times New Roman"/>
            <w:sz w:val="24"/>
            <w:szCs w:val="24"/>
            <w:highlight w:val="cyan"/>
          </w:rPr>
          <w:t xml:space="preserve">Extended Data, Page ID 2 – </w:t>
        </w:r>
      </w:ins>
      <w:ins w:id="1326" w:author="USA 2021-11" w:date="2021-09-02T11:29:00Z">
        <w:r w:rsidRPr="00C374F9">
          <w:rPr>
            <w:rFonts w:ascii="Times New Roman" w:hAnsi="Times New Roman"/>
            <w:sz w:val="24"/>
            <w:szCs w:val="24"/>
            <w:highlight w:val="cyan"/>
          </w:rPr>
          <w:t>unit ID</w:t>
        </w:r>
      </w:ins>
    </w:p>
    <w:tbl>
      <w:tblPr>
        <w:tblStyle w:val="TableGrid"/>
        <w:tblW w:w="0" w:type="auto"/>
        <w:tblLook w:val="04A0" w:firstRow="1" w:lastRow="0" w:firstColumn="1" w:lastColumn="0" w:noHBand="0" w:noVBand="1"/>
      </w:tblPr>
      <w:tblGrid>
        <w:gridCol w:w="1885"/>
        <w:gridCol w:w="1558"/>
        <w:gridCol w:w="5907"/>
      </w:tblGrid>
      <w:tr w:rsidR="00B6368D" w:rsidRPr="00901942" w14:paraId="5601B03B" w14:textId="77777777" w:rsidTr="00C374F9">
        <w:trPr>
          <w:trHeight w:val="600"/>
          <w:tblHeader/>
          <w:ins w:id="1327" w:author="USA 2021-11" w:date="2021-09-02T10:59:00Z"/>
        </w:trPr>
        <w:tc>
          <w:tcPr>
            <w:tcW w:w="1885" w:type="dxa"/>
            <w:noWrap/>
            <w:vAlign w:val="center"/>
            <w:hideMark/>
          </w:tcPr>
          <w:p w14:paraId="3D2B6D54" w14:textId="77777777" w:rsidR="00B6368D" w:rsidRPr="00901942" w:rsidRDefault="00B6368D" w:rsidP="00794199">
            <w:pPr>
              <w:pStyle w:val="Tablehead"/>
              <w:rPr>
                <w:ins w:id="1328" w:author="USA 2021-11" w:date="2021-09-02T10:59:00Z"/>
                <w:highlight w:val="cyan"/>
                <w:lang w:val="en-US"/>
              </w:rPr>
            </w:pPr>
            <w:ins w:id="1329" w:author="USA 2021-11" w:date="2021-09-02T10:59:00Z">
              <w:r w:rsidRPr="00901942">
                <w:rPr>
                  <w:highlight w:val="cyan"/>
                  <w:lang w:val="en-US"/>
                </w:rPr>
                <w:t>Parameter</w:t>
              </w:r>
            </w:ins>
          </w:p>
        </w:tc>
        <w:tc>
          <w:tcPr>
            <w:tcW w:w="1558" w:type="dxa"/>
            <w:vAlign w:val="center"/>
            <w:hideMark/>
          </w:tcPr>
          <w:p w14:paraId="460E0EE6" w14:textId="77777777" w:rsidR="00B6368D" w:rsidRPr="00901942" w:rsidRDefault="00B6368D" w:rsidP="00794199">
            <w:pPr>
              <w:pStyle w:val="Tablehead"/>
              <w:rPr>
                <w:ins w:id="1330" w:author="USA 2021-11" w:date="2021-09-02T10:59:00Z"/>
                <w:highlight w:val="cyan"/>
                <w:lang w:val="en-US"/>
              </w:rPr>
            </w:pPr>
            <w:ins w:id="1331" w:author="USA 2021-11" w:date="2021-09-02T10:59:00Z">
              <w:r w:rsidRPr="00901942">
                <w:rPr>
                  <w:highlight w:val="cyan"/>
                  <w:lang w:val="en-US"/>
                </w:rPr>
                <w:t>Number of bits</w:t>
              </w:r>
            </w:ins>
          </w:p>
        </w:tc>
        <w:tc>
          <w:tcPr>
            <w:tcW w:w="6186" w:type="dxa"/>
            <w:vAlign w:val="center"/>
            <w:hideMark/>
          </w:tcPr>
          <w:p w14:paraId="245E702A" w14:textId="77777777" w:rsidR="00B6368D" w:rsidRPr="00901942" w:rsidRDefault="00B6368D" w:rsidP="00794199">
            <w:pPr>
              <w:pStyle w:val="Tablehead"/>
              <w:rPr>
                <w:ins w:id="1332" w:author="USA 2021-11" w:date="2021-09-02T10:59:00Z"/>
                <w:highlight w:val="cyan"/>
                <w:lang w:val="en-US"/>
              </w:rPr>
            </w:pPr>
            <w:ins w:id="1333" w:author="USA 2021-11" w:date="2021-09-02T10:59:00Z">
              <w:r w:rsidRPr="00901942">
                <w:rPr>
                  <w:highlight w:val="cyan"/>
                  <w:lang w:val="en-US"/>
                </w:rPr>
                <w:t>Description</w:t>
              </w:r>
            </w:ins>
          </w:p>
        </w:tc>
      </w:tr>
      <w:tr w:rsidR="00B6368D" w:rsidRPr="00901942" w14:paraId="5F126D8F" w14:textId="77777777" w:rsidTr="00C374F9">
        <w:trPr>
          <w:trHeight w:val="310"/>
          <w:tblHeader/>
          <w:ins w:id="1334" w:author="USA 2021-11" w:date="2021-09-02T10:59:00Z"/>
        </w:trPr>
        <w:tc>
          <w:tcPr>
            <w:tcW w:w="1885" w:type="dxa"/>
            <w:vAlign w:val="center"/>
          </w:tcPr>
          <w:p w14:paraId="19D2B163" w14:textId="77777777" w:rsidR="00B6368D" w:rsidRPr="00901942" w:rsidRDefault="00B6368D" w:rsidP="00794199">
            <w:pPr>
              <w:rPr>
                <w:ins w:id="1335" w:author="USA 2021-11" w:date="2021-09-02T10:59:00Z"/>
                <w:sz w:val="20"/>
                <w:highlight w:val="cyan"/>
              </w:rPr>
            </w:pPr>
            <w:ins w:id="1336" w:author="USA 2021-11" w:date="2021-09-02T11:29:00Z">
              <w:r w:rsidRPr="00901942">
                <w:rPr>
                  <w:sz w:val="20"/>
                  <w:highlight w:val="cyan"/>
                </w:rPr>
                <w:t>Unit ID</w:t>
              </w:r>
            </w:ins>
          </w:p>
        </w:tc>
        <w:tc>
          <w:tcPr>
            <w:tcW w:w="1558" w:type="dxa"/>
            <w:noWrap/>
            <w:vAlign w:val="center"/>
          </w:tcPr>
          <w:p w14:paraId="42EBD04C" w14:textId="77777777" w:rsidR="00B6368D" w:rsidRPr="00901942" w:rsidRDefault="00B6368D" w:rsidP="00794199">
            <w:pPr>
              <w:rPr>
                <w:ins w:id="1337" w:author="USA 2021-11" w:date="2021-09-02T10:59:00Z"/>
                <w:sz w:val="20"/>
                <w:highlight w:val="cyan"/>
              </w:rPr>
            </w:pPr>
            <w:ins w:id="1338" w:author="USA 2021-11" w:date="2021-09-02T11:29:00Z">
              <w:r w:rsidRPr="00901942">
                <w:rPr>
                  <w:sz w:val="20"/>
                  <w:highlight w:val="cyan"/>
                </w:rPr>
                <w:t>6</w:t>
              </w:r>
            </w:ins>
          </w:p>
        </w:tc>
        <w:tc>
          <w:tcPr>
            <w:tcW w:w="6186" w:type="dxa"/>
            <w:vAlign w:val="center"/>
          </w:tcPr>
          <w:p w14:paraId="6BA2C953" w14:textId="77777777" w:rsidR="00B6368D" w:rsidRPr="00901942" w:rsidRDefault="00B6368D" w:rsidP="00794199">
            <w:pPr>
              <w:rPr>
                <w:ins w:id="1339" w:author="USA 2021-11" w:date="2021-09-02T10:59:00Z"/>
                <w:sz w:val="20"/>
                <w:highlight w:val="cyan"/>
              </w:rPr>
            </w:pPr>
            <w:ins w:id="1340" w:author="USA 2021-11" w:date="2021-09-02T11:29:00Z">
              <w:r w:rsidRPr="00901942">
                <w:rPr>
                  <w:sz w:val="20"/>
                  <w:highlight w:val="cyan"/>
                  <w:lang w:val="en-US"/>
                </w:rPr>
                <w:t>Used to identify a specific unit with a range of 1 - 63</w:t>
              </w:r>
            </w:ins>
          </w:p>
        </w:tc>
      </w:tr>
      <w:tr w:rsidR="00B6368D" w:rsidRPr="00901942" w14:paraId="5E728CD1" w14:textId="77777777" w:rsidTr="00C374F9">
        <w:trPr>
          <w:trHeight w:val="310"/>
          <w:tblHeader/>
          <w:ins w:id="1341" w:author="USA 2021-11" w:date="2021-09-02T11:29:00Z"/>
        </w:trPr>
        <w:tc>
          <w:tcPr>
            <w:tcW w:w="1885" w:type="dxa"/>
            <w:vAlign w:val="center"/>
          </w:tcPr>
          <w:p w14:paraId="61020341" w14:textId="77777777" w:rsidR="00B6368D" w:rsidRPr="00901942" w:rsidRDefault="00B6368D" w:rsidP="00794199">
            <w:pPr>
              <w:rPr>
                <w:ins w:id="1342" w:author="USA 2021-11" w:date="2021-09-02T11:29:00Z"/>
                <w:sz w:val="20"/>
                <w:highlight w:val="cyan"/>
              </w:rPr>
            </w:pPr>
            <w:ins w:id="1343" w:author="USA 2021-11" w:date="2021-09-02T11:29:00Z">
              <w:r w:rsidRPr="00901942">
                <w:rPr>
                  <w:sz w:val="20"/>
                  <w:highlight w:val="cyan"/>
                </w:rPr>
                <w:t>Reserved</w:t>
              </w:r>
            </w:ins>
          </w:p>
        </w:tc>
        <w:tc>
          <w:tcPr>
            <w:tcW w:w="1558" w:type="dxa"/>
            <w:noWrap/>
            <w:vAlign w:val="center"/>
          </w:tcPr>
          <w:p w14:paraId="2543BB91" w14:textId="77777777" w:rsidR="00B6368D" w:rsidRPr="00901942" w:rsidRDefault="00B6368D" w:rsidP="00794199">
            <w:pPr>
              <w:rPr>
                <w:ins w:id="1344" w:author="USA 2021-11" w:date="2021-09-02T11:29:00Z"/>
                <w:sz w:val="20"/>
                <w:highlight w:val="cyan"/>
              </w:rPr>
            </w:pPr>
            <w:ins w:id="1345" w:author="USA 2021-11" w:date="2021-09-02T17:25:00Z">
              <w:r w:rsidRPr="00901942">
                <w:rPr>
                  <w:sz w:val="20"/>
                  <w:highlight w:val="cyan"/>
                </w:rPr>
                <w:t>4</w:t>
              </w:r>
            </w:ins>
          </w:p>
        </w:tc>
        <w:tc>
          <w:tcPr>
            <w:tcW w:w="6186" w:type="dxa"/>
            <w:vAlign w:val="center"/>
          </w:tcPr>
          <w:p w14:paraId="327F732E" w14:textId="77777777" w:rsidR="00B6368D" w:rsidRPr="00901942" w:rsidRDefault="00B6368D" w:rsidP="00794199">
            <w:pPr>
              <w:rPr>
                <w:ins w:id="1346" w:author="USA 2021-11" w:date="2021-09-02T11:29:00Z"/>
                <w:sz w:val="20"/>
                <w:highlight w:val="cyan"/>
              </w:rPr>
            </w:pPr>
            <w:ins w:id="1347" w:author="USA 2021-11" w:date="2021-09-02T11:29:00Z">
              <w:r w:rsidRPr="00901942">
                <w:rPr>
                  <w:sz w:val="20"/>
                  <w:highlight w:val="cyan"/>
                </w:rPr>
                <w:t>Reserved f</w:t>
              </w:r>
            </w:ins>
            <w:ins w:id="1348" w:author="USA 2021-11" w:date="2021-09-02T11:30:00Z">
              <w:r w:rsidRPr="00901942">
                <w:rPr>
                  <w:sz w:val="20"/>
                  <w:highlight w:val="cyan"/>
                </w:rPr>
                <w:t>or future use</w:t>
              </w:r>
            </w:ins>
          </w:p>
        </w:tc>
      </w:tr>
    </w:tbl>
    <w:p w14:paraId="6B911759" w14:textId="77777777" w:rsidR="00B6368D" w:rsidRPr="00C374F9" w:rsidRDefault="00B6368D" w:rsidP="00C374F9">
      <w:pPr>
        <w:pStyle w:val="TableNo"/>
        <w:spacing w:before="360"/>
        <w:rPr>
          <w:ins w:id="1349" w:author="USA 2021-11" w:date="2021-09-02T10:59:00Z"/>
          <w:sz w:val="24"/>
          <w:szCs w:val="24"/>
          <w:highlight w:val="cyan"/>
        </w:rPr>
      </w:pPr>
      <w:ins w:id="1350" w:author="USA 2021-11" w:date="2021-09-02T10:59:00Z">
        <w:r w:rsidRPr="00C374F9">
          <w:rPr>
            <w:sz w:val="24"/>
            <w:szCs w:val="24"/>
            <w:highlight w:val="cyan"/>
          </w:rPr>
          <w:t xml:space="preserve">TABLE </w:t>
        </w:r>
      </w:ins>
      <w:ins w:id="1351" w:author="USA 2021-11" w:date="2021-09-09T10:25:00Z">
        <w:r>
          <w:rPr>
            <w:sz w:val="24"/>
            <w:szCs w:val="24"/>
            <w:highlight w:val="cyan"/>
          </w:rPr>
          <w:t>8</w:t>
        </w:r>
      </w:ins>
    </w:p>
    <w:p w14:paraId="3839A0FA" w14:textId="77777777" w:rsidR="00B6368D" w:rsidRPr="00C374F9" w:rsidRDefault="00B6368D" w:rsidP="00DD7E29">
      <w:pPr>
        <w:pStyle w:val="Tabletitle"/>
        <w:rPr>
          <w:ins w:id="1352" w:author="USA 2021-11" w:date="2021-09-02T10:59:00Z"/>
          <w:rFonts w:ascii="Times New Roman" w:hAnsi="Times New Roman"/>
          <w:sz w:val="24"/>
          <w:szCs w:val="24"/>
          <w:highlight w:val="cyan"/>
        </w:rPr>
      </w:pPr>
      <w:ins w:id="1353" w:author="USA 2021-11" w:date="2021-09-02T10:59:00Z">
        <w:r w:rsidRPr="00C374F9">
          <w:rPr>
            <w:rFonts w:ascii="Times New Roman" w:hAnsi="Times New Roman"/>
            <w:sz w:val="24"/>
            <w:szCs w:val="24"/>
            <w:highlight w:val="cyan"/>
          </w:rPr>
          <w:t xml:space="preserve">Extended Data, Page ID </w:t>
        </w:r>
      </w:ins>
      <w:ins w:id="1354" w:author="USA 2021-11" w:date="2021-09-02T11:01:00Z">
        <w:r w:rsidRPr="00C374F9">
          <w:rPr>
            <w:rFonts w:ascii="Times New Roman" w:hAnsi="Times New Roman"/>
            <w:sz w:val="24"/>
            <w:szCs w:val="24"/>
            <w:highlight w:val="cyan"/>
          </w:rPr>
          <w:t>7</w:t>
        </w:r>
      </w:ins>
      <w:ins w:id="1355" w:author="USA 2021-11" w:date="2021-09-02T10:59:00Z">
        <w:r w:rsidRPr="00C374F9">
          <w:rPr>
            <w:rFonts w:ascii="Times New Roman" w:hAnsi="Times New Roman"/>
            <w:sz w:val="24"/>
            <w:szCs w:val="24"/>
            <w:highlight w:val="cyan"/>
          </w:rPr>
          <w:t xml:space="preserve"> – </w:t>
        </w:r>
      </w:ins>
      <w:ins w:id="1356" w:author="USA 2021-11" w:date="2021-09-02T11:26:00Z">
        <w:r w:rsidRPr="00C374F9">
          <w:rPr>
            <w:rFonts w:ascii="Times New Roman" w:hAnsi="Times New Roman"/>
            <w:sz w:val="24"/>
            <w:szCs w:val="24"/>
            <w:highlight w:val="cyan"/>
          </w:rPr>
          <w:t>p</w:t>
        </w:r>
      </w:ins>
      <w:ins w:id="1357" w:author="USA 2021-11" w:date="2021-09-02T11:01:00Z">
        <w:r w:rsidRPr="00C374F9">
          <w:rPr>
            <w:rFonts w:ascii="Times New Roman" w:hAnsi="Times New Roman"/>
            <w:sz w:val="24"/>
            <w:szCs w:val="24"/>
            <w:highlight w:val="cyan"/>
          </w:rPr>
          <w:t>roprietary data</w:t>
        </w:r>
      </w:ins>
      <w:ins w:id="1358" w:author="USA 2021-11" w:date="2021-09-02T10:59:00Z">
        <w:r w:rsidRPr="00C374F9">
          <w:rPr>
            <w:rFonts w:ascii="Times New Roman" w:hAnsi="Times New Roman"/>
            <w:sz w:val="24"/>
            <w:szCs w:val="24"/>
            <w:highlight w:val="cyan"/>
          </w:rPr>
          <w:t xml:space="preserve"> </w:t>
        </w:r>
      </w:ins>
    </w:p>
    <w:tbl>
      <w:tblPr>
        <w:tblStyle w:val="TableGrid"/>
        <w:tblW w:w="0" w:type="auto"/>
        <w:tblLook w:val="04A0" w:firstRow="1" w:lastRow="0" w:firstColumn="1" w:lastColumn="0" w:noHBand="0" w:noVBand="1"/>
      </w:tblPr>
      <w:tblGrid>
        <w:gridCol w:w="1885"/>
        <w:gridCol w:w="1558"/>
        <w:gridCol w:w="5907"/>
      </w:tblGrid>
      <w:tr w:rsidR="00B6368D" w:rsidRPr="00901942" w14:paraId="593B1267" w14:textId="77777777" w:rsidTr="00C374F9">
        <w:trPr>
          <w:trHeight w:val="600"/>
          <w:tblHeader/>
          <w:ins w:id="1359" w:author="USA 2021-11" w:date="2021-09-02T10:59:00Z"/>
        </w:trPr>
        <w:tc>
          <w:tcPr>
            <w:tcW w:w="1885" w:type="dxa"/>
            <w:noWrap/>
            <w:vAlign w:val="center"/>
            <w:hideMark/>
          </w:tcPr>
          <w:p w14:paraId="15E1632D" w14:textId="77777777" w:rsidR="00B6368D" w:rsidRPr="00901942" w:rsidRDefault="00B6368D" w:rsidP="00794199">
            <w:pPr>
              <w:pStyle w:val="Tablehead"/>
              <w:rPr>
                <w:ins w:id="1360" w:author="USA 2021-11" w:date="2021-09-02T10:59:00Z"/>
                <w:highlight w:val="cyan"/>
                <w:lang w:val="en-US"/>
              </w:rPr>
            </w:pPr>
            <w:ins w:id="1361" w:author="USA 2021-11" w:date="2021-09-02T10:59:00Z">
              <w:r w:rsidRPr="00901942">
                <w:rPr>
                  <w:highlight w:val="cyan"/>
                  <w:lang w:val="en-US"/>
                </w:rPr>
                <w:t>Parameter</w:t>
              </w:r>
            </w:ins>
          </w:p>
        </w:tc>
        <w:tc>
          <w:tcPr>
            <w:tcW w:w="1558" w:type="dxa"/>
            <w:vAlign w:val="center"/>
            <w:hideMark/>
          </w:tcPr>
          <w:p w14:paraId="02A66C59" w14:textId="77777777" w:rsidR="00B6368D" w:rsidRPr="00901942" w:rsidRDefault="00B6368D" w:rsidP="00794199">
            <w:pPr>
              <w:pStyle w:val="Tablehead"/>
              <w:rPr>
                <w:ins w:id="1362" w:author="USA 2021-11" w:date="2021-09-02T10:59:00Z"/>
                <w:highlight w:val="cyan"/>
                <w:lang w:val="en-US"/>
              </w:rPr>
            </w:pPr>
            <w:ins w:id="1363" w:author="USA 2021-11" w:date="2021-09-02T10:59:00Z">
              <w:r w:rsidRPr="00901942">
                <w:rPr>
                  <w:highlight w:val="cyan"/>
                  <w:lang w:val="en-US"/>
                </w:rPr>
                <w:t>Number of bits</w:t>
              </w:r>
            </w:ins>
          </w:p>
        </w:tc>
        <w:tc>
          <w:tcPr>
            <w:tcW w:w="6186" w:type="dxa"/>
            <w:vAlign w:val="center"/>
            <w:hideMark/>
          </w:tcPr>
          <w:p w14:paraId="4597523F" w14:textId="77777777" w:rsidR="00B6368D" w:rsidRPr="00901942" w:rsidRDefault="00B6368D" w:rsidP="00794199">
            <w:pPr>
              <w:pStyle w:val="Tablehead"/>
              <w:rPr>
                <w:ins w:id="1364" w:author="USA 2021-11" w:date="2021-09-02T10:59:00Z"/>
                <w:highlight w:val="cyan"/>
                <w:lang w:val="en-US"/>
              </w:rPr>
            </w:pPr>
            <w:ins w:id="1365" w:author="USA 2021-11" w:date="2021-09-02T10:59:00Z">
              <w:r w:rsidRPr="00901942">
                <w:rPr>
                  <w:highlight w:val="cyan"/>
                  <w:lang w:val="en-US"/>
                </w:rPr>
                <w:t>Description</w:t>
              </w:r>
            </w:ins>
          </w:p>
        </w:tc>
      </w:tr>
      <w:tr w:rsidR="00B6368D" w:rsidRPr="00901942" w14:paraId="4A312A5C" w14:textId="77777777" w:rsidTr="00C374F9">
        <w:trPr>
          <w:trHeight w:val="310"/>
          <w:tblHeader/>
          <w:ins w:id="1366" w:author="USA 2021-11" w:date="2021-09-02T10:59:00Z"/>
        </w:trPr>
        <w:tc>
          <w:tcPr>
            <w:tcW w:w="1885" w:type="dxa"/>
            <w:vAlign w:val="center"/>
          </w:tcPr>
          <w:p w14:paraId="4A3DF041" w14:textId="77777777" w:rsidR="00B6368D" w:rsidRPr="00901942" w:rsidRDefault="00B6368D" w:rsidP="00794199">
            <w:pPr>
              <w:rPr>
                <w:ins w:id="1367" w:author="USA 2021-11" w:date="2021-09-02T10:59:00Z"/>
                <w:sz w:val="20"/>
                <w:highlight w:val="cyan"/>
              </w:rPr>
            </w:pPr>
            <w:ins w:id="1368" w:author="USA 2021-11" w:date="2021-09-02T11:04:00Z">
              <w:r w:rsidRPr="00901942">
                <w:rPr>
                  <w:sz w:val="20"/>
                  <w:highlight w:val="cyan"/>
                </w:rPr>
                <w:t>Proprietary</w:t>
              </w:r>
            </w:ins>
          </w:p>
        </w:tc>
        <w:tc>
          <w:tcPr>
            <w:tcW w:w="1558" w:type="dxa"/>
            <w:noWrap/>
            <w:vAlign w:val="center"/>
          </w:tcPr>
          <w:p w14:paraId="4536CA99" w14:textId="77777777" w:rsidR="00B6368D" w:rsidRPr="00901942" w:rsidRDefault="00B6368D" w:rsidP="00794199">
            <w:pPr>
              <w:rPr>
                <w:ins w:id="1369" w:author="USA 2021-11" w:date="2021-09-02T10:59:00Z"/>
                <w:sz w:val="20"/>
                <w:highlight w:val="cyan"/>
              </w:rPr>
            </w:pPr>
            <w:ins w:id="1370" w:author="USA 2021-11" w:date="2021-09-02T17:25:00Z">
              <w:r w:rsidRPr="00901942">
                <w:rPr>
                  <w:sz w:val="20"/>
                  <w:highlight w:val="cyan"/>
                </w:rPr>
                <w:t>10</w:t>
              </w:r>
            </w:ins>
          </w:p>
        </w:tc>
        <w:tc>
          <w:tcPr>
            <w:tcW w:w="6186" w:type="dxa"/>
            <w:vAlign w:val="center"/>
          </w:tcPr>
          <w:p w14:paraId="62073961" w14:textId="77777777" w:rsidR="00B6368D" w:rsidRPr="00901942" w:rsidRDefault="00B6368D" w:rsidP="00794199">
            <w:pPr>
              <w:rPr>
                <w:ins w:id="1371" w:author="USA 2021-11" w:date="2021-09-02T10:59:00Z"/>
                <w:sz w:val="20"/>
                <w:highlight w:val="cyan"/>
              </w:rPr>
            </w:pPr>
            <w:ins w:id="1372" w:author="USA 2021-11" w:date="2021-09-02T11:04:00Z">
              <w:r w:rsidRPr="00901942">
                <w:rPr>
                  <w:sz w:val="20"/>
                  <w:highlight w:val="cyan"/>
                </w:rPr>
                <w:t>User defined data</w:t>
              </w:r>
            </w:ins>
          </w:p>
        </w:tc>
      </w:tr>
    </w:tbl>
    <w:p w14:paraId="5B32E961" w14:textId="77777777" w:rsidR="00B6368D" w:rsidRDefault="00B6368D" w:rsidP="003B7A98">
      <w:pPr>
        <w:pStyle w:val="enumlev1"/>
        <w:ind w:left="0" w:firstLine="0"/>
        <w:rPr>
          <w:ins w:id="1373" w:author="USA 2021-11" w:date="2021-09-08T13:14:00Z"/>
          <w:highlight w:val="cyan"/>
        </w:rPr>
      </w:pPr>
    </w:p>
    <w:p w14:paraId="4B3025E6" w14:textId="77777777" w:rsidR="00B6368D" w:rsidRPr="00901942" w:rsidRDefault="00B6368D" w:rsidP="003B7A98">
      <w:pPr>
        <w:pStyle w:val="enumlev1"/>
        <w:ind w:left="0" w:firstLine="0"/>
        <w:rPr>
          <w:ins w:id="1374" w:author="USA 2021-11" w:date="2021-08-06T12:33:00Z"/>
          <w:highlight w:val="cyan"/>
        </w:rPr>
      </w:pPr>
    </w:p>
    <w:p w14:paraId="30E64910" w14:textId="77777777" w:rsidR="00B6368D" w:rsidRPr="00901942" w:rsidRDefault="00B6368D" w:rsidP="00645E40">
      <w:pPr>
        <w:pStyle w:val="Heading3"/>
        <w:rPr>
          <w:ins w:id="1375" w:author="USA 2021-11" w:date="2021-08-06T12:34:00Z"/>
          <w:highlight w:val="cyan"/>
        </w:rPr>
      </w:pPr>
      <w:ins w:id="1376" w:author="USA 2021-11" w:date="2021-09-08T13:08:00Z">
        <w:r>
          <w:rPr>
            <w:highlight w:val="cyan"/>
          </w:rPr>
          <w:t>8</w:t>
        </w:r>
      </w:ins>
      <w:ins w:id="1377" w:author="USA 2021-11" w:date="2021-08-06T12:34:00Z">
        <w:r w:rsidRPr="00901942">
          <w:rPr>
            <w:highlight w:val="cyan"/>
          </w:rPr>
          <w:t>.</w:t>
        </w:r>
      </w:ins>
      <w:ins w:id="1378" w:author="USA 2021-11" w:date="2021-09-08T13:08:00Z">
        <w:r>
          <w:rPr>
            <w:highlight w:val="cyan"/>
          </w:rPr>
          <w:t>2</w:t>
        </w:r>
      </w:ins>
      <w:ins w:id="1379" w:author="USA 2021-11" w:date="2021-08-06T12:34:00Z">
        <w:r w:rsidRPr="00901942">
          <w:rPr>
            <w:highlight w:val="cyan"/>
          </w:rPr>
          <w:tab/>
        </w:r>
      </w:ins>
      <w:ins w:id="1380" w:author="USA 2021-11" w:date="2021-09-02T11:16:00Z">
        <w:r w:rsidRPr="00901942">
          <w:rPr>
            <w:highlight w:val="cyan"/>
          </w:rPr>
          <w:t xml:space="preserve">AMRD Group B </w:t>
        </w:r>
      </w:ins>
      <w:ins w:id="1381" w:author="USA 2021-11" w:date="2021-09-02T11:22:00Z">
        <w:r w:rsidRPr="00901942">
          <w:rPr>
            <w:highlight w:val="cyan"/>
          </w:rPr>
          <w:t>i</w:t>
        </w:r>
      </w:ins>
      <w:ins w:id="1382" w:author="USA 2021-11" w:date="2021-09-02T11:16:00Z">
        <w:r w:rsidRPr="00901942">
          <w:rPr>
            <w:highlight w:val="cyan"/>
          </w:rPr>
          <w:t xml:space="preserve">dentity </w:t>
        </w:r>
      </w:ins>
      <w:ins w:id="1383" w:author="USA 2021-11" w:date="2021-09-02T11:22:00Z">
        <w:r w:rsidRPr="00901942">
          <w:rPr>
            <w:highlight w:val="cyan"/>
          </w:rPr>
          <w:t>r</w:t>
        </w:r>
      </w:ins>
      <w:ins w:id="1384" w:author="USA 2021-11" w:date="2021-09-02T11:16:00Z">
        <w:r w:rsidRPr="00901942">
          <w:rPr>
            <w:highlight w:val="cyan"/>
          </w:rPr>
          <w:t>eport</w:t>
        </w:r>
      </w:ins>
    </w:p>
    <w:p w14:paraId="0D8DB4B2" w14:textId="77777777" w:rsidR="00B6368D" w:rsidRPr="00901942" w:rsidRDefault="00B6368D" w:rsidP="00DF40B4">
      <w:pPr>
        <w:rPr>
          <w:ins w:id="1385" w:author="USA 2021-11" w:date="2021-08-04T13:29:00Z"/>
          <w:highlight w:val="cyan"/>
        </w:rPr>
      </w:pPr>
      <w:ins w:id="1386" w:author="USA 2021-11" w:date="2021-08-06T12:34:00Z">
        <w:r w:rsidRPr="00901942">
          <w:rPr>
            <w:highlight w:val="cyan"/>
          </w:rPr>
          <w:t xml:space="preserve">The static </w:t>
        </w:r>
      </w:ins>
      <w:ins w:id="1387" w:author="USA 2021-11" w:date="2021-08-06T12:35:00Z">
        <w:r w:rsidRPr="00901942">
          <w:rPr>
            <w:highlight w:val="cyan"/>
          </w:rPr>
          <w:t xml:space="preserve">information </w:t>
        </w:r>
      </w:ins>
      <w:ins w:id="1388" w:author="USA 2021-11" w:date="2021-08-06T12:34:00Z">
        <w:r w:rsidRPr="00901942">
          <w:rPr>
            <w:highlight w:val="cyan"/>
          </w:rPr>
          <w:t xml:space="preserve">report (AIS Message </w:t>
        </w:r>
        <w:proofErr w:type="gramStart"/>
        <w:r w:rsidRPr="00901942">
          <w:rPr>
            <w:highlight w:val="cyan"/>
          </w:rPr>
          <w:t>30 p</w:t>
        </w:r>
      </w:ins>
      <w:ins w:id="1389" w:author="USA 2021-11" w:date="2021-08-24T16:14:00Z">
        <w:r w:rsidRPr="00901942">
          <w:rPr>
            <w:highlight w:val="cyan"/>
          </w:rPr>
          <w:t>art</w:t>
        </w:r>
        <w:proofErr w:type="gramEnd"/>
        <w:r w:rsidRPr="00901942">
          <w:rPr>
            <w:highlight w:val="cyan"/>
          </w:rPr>
          <w:t xml:space="preserve"> B</w:t>
        </w:r>
      </w:ins>
      <w:ins w:id="1390" w:author="USA 2021-11" w:date="2021-08-06T12:34:00Z">
        <w:r w:rsidRPr="00901942">
          <w:rPr>
            <w:highlight w:val="cyan"/>
          </w:rPr>
          <w:t>) should be transmitted periodically</w:t>
        </w:r>
      </w:ins>
      <w:ins w:id="1391" w:author="USA 2021-11" w:date="2021-08-24T16:19:00Z">
        <w:r w:rsidRPr="00901942">
          <w:rPr>
            <w:highlight w:val="cyan"/>
          </w:rPr>
          <w:t xml:space="preserve"> no less than 6 minutes</w:t>
        </w:r>
      </w:ins>
      <w:ins w:id="1392" w:author="USA 2021-11" w:date="2021-09-09T15:38:00Z">
        <w:r>
          <w:rPr>
            <w:highlight w:val="cyan"/>
          </w:rPr>
          <w:t xml:space="preserve"> as described in section 3 above</w:t>
        </w:r>
      </w:ins>
      <w:ins w:id="1393" w:author="USA 2021-11" w:date="2021-08-06T12:34:00Z">
        <w:r w:rsidRPr="00901942">
          <w:rPr>
            <w:highlight w:val="cyan"/>
          </w:rPr>
          <w:t xml:space="preserve">. </w:t>
        </w:r>
      </w:ins>
    </w:p>
    <w:p w14:paraId="1059C7E4" w14:textId="77777777" w:rsidR="00B6368D" w:rsidRPr="00C374F9" w:rsidRDefault="00B6368D" w:rsidP="00C374F9">
      <w:pPr>
        <w:pStyle w:val="TableNo"/>
        <w:spacing w:before="360"/>
        <w:rPr>
          <w:ins w:id="1394" w:author="USA 2021-11" w:date="2021-08-04T11:55:00Z"/>
          <w:sz w:val="24"/>
          <w:szCs w:val="24"/>
          <w:highlight w:val="cyan"/>
        </w:rPr>
      </w:pPr>
      <w:ins w:id="1395" w:author="USA 2021-11" w:date="2021-08-04T11:55:00Z">
        <w:r w:rsidRPr="00C374F9">
          <w:rPr>
            <w:sz w:val="24"/>
            <w:szCs w:val="24"/>
            <w:highlight w:val="cyan"/>
          </w:rPr>
          <w:t xml:space="preserve">TABLE </w:t>
        </w:r>
      </w:ins>
      <w:ins w:id="1396" w:author="USA 2021-11" w:date="2021-09-09T10:25:00Z">
        <w:r>
          <w:rPr>
            <w:sz w:val="24"/>
            <w:szCs w:val="24"/>
            <w:highlight w:val="cyan"/>
          </w:rPr>
          <w:t>9</w:t>
        </w:r>
      </w:ins>
    </w:p>
    <w:p w14:paraId="5F562448" w14:textId="77777777" w:rsidR="00B6368D" w:rsidRPr="00C374F9" w:rsidRDefault="00B6368D" w:rsidP="005F3428">
      <w:pPr>
        <w:pStyle w:val="Tabletitle"/>
        <w:rPr>
          <w:ins w:id="1397" w:author="USA 2021-11" w:date="2021-08-04T11:55:00Z"/>
          <w:rFonts w:ascii="Times New Roman" w:hAnsi="Times New Roman"/>
          <w:sz w:val="24"/>
          <w:szCs w:val="24"/>
          <w:highlight w:val="cyan"/>
        </w:rPr>
      </w:pPr>
      <w:ins w:id="1398" w:author="USA 2021-11" w:date="2021-08-04T11:55:00Z">
        <w:r w:rsidRPr="00C374F9">
          <w:rPr>
            <w:rFonts w:ascii="Times New Roman" w:hAnsi="Times New Roman"/>
            <w:sz w:val="24"/>
            <w:szCs w:val="24"/>
            <w:highlight w:val="cyan"/>
          </w:rPr>
          <w:t>AIS Message 30</w:t>
        </w:r>
      </w:ins>
      <w:ins w:id="1399" w:author="USA 2021-11" w:date="2021-09-02T11:26:00Z">
        <w:r w:rsidRPr="00C374F9">
          <w:rPr>
            <w:rFonts w:ascii="Times New Roman" w:hAnsi="Times New Roman"/>
            <w:sz w:val="24"/>
            <w:szCs w:val="24"/>
            <w:highlight w:val="cyan"/>
          </w:rPr>
          <w:t>B</w:t>
        </w:r>
      </w:ins>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82"/>
        <w:gridCol w:w="6433"/>
      </w:tblGrid>
      <w:tr w:rsidR="00B6368D" w:rsidRPr="00901942" w14:paraId="04F20BA9" w14:textId="77777777" w:rsidTr="00C374F9">
        <w:trPr>
          <w:tblHeader/>
          <w:jc w:val="center"/>
          <w:ins w:id="1400" w:author="USA 2021-11" w:date="2021-08-04T11:45:00Z"/>
        </w:trPr>
        <w:tc>
          <w:tcPr>
            <w:tcW w:w="1624" w:type="dxa"/>
            <w:shd w:val="clear" w:color="auto" w:fill="FFFFFF"/>
            <w:vAlign w:val="center"/>
          </w:tcPr>
          <w:p w14:paraId="06BACFAD" w14:textId="77777777" w:rsidR="00B6368D" w:rsidRPr="00901942" w:rsidRDefault="00B6368D" w:rsidP="00A52AEE">
            <w:pPr>
              <w:pStyle w:val="Tablehead"/>
              <w:rPr>
                <w:ins w:id="1401" w:author="USA 2021-11" w:date="2021-08-04T11:45:00Z"/>
                <w:highlight w:val="cyan"/>
                <w:lang w:val="en-US"/>
              </w:rPr>
            </w:pPr>
            <w:bookmarkStart w:id="1402" w:name="_Hlk80795150"/>
            <w:ins w:id="1403" w:author="USA 2021-11" w:date="2021-08-04T11:45:00Z">
              <w:r w:rsidRPr="00901942">
                <w:rPr>
                  <w:highlight w:val="cyan"/>
                  <w:lang w:val="en-US"/>
                </w:rPr>
                <w:t>Parameter</w:t>
              </w:r>
            </w:ins>
          </w:p>
        </w:tc>
        <w:tc>
          <w:tcPr>
            <w:tcW w:w="1582" w:type="dxa"/>
            <w:shd w:val="clear" w:color="auto" w:fill="FFFFFF"/>
            <w:vAlign w:val="center"/>
          </w:tcPr>
          <w:p w14:paraId="47BDDA71" w14:textId="77777777" w:rsidR="00B6368D" w:rsidRPr="00901942" w:rsidRDefault="00B6368D" w:rsidP="00A52AEE">
            <w:pPr>
              <w:pStyle w:val="Tablehead"/>
              <w:rPr>
                <w:ins w:id="1404" w:author="USA 2021-11" w:date="2021-08-04T11:45:00Z"/>
                <w:highlight w:val="cyan"/>
                <w:lang w:val="en-US"/>
              </w:rPr>
            </w:pPr>
            <w:ins w:id="1405" w:author="USA 2021-11" w:date="2021-08-04T11:45:00Z">
              <w:r w:rsidRPr="00901942">
                <w:rPr>
                  <w:highlight w:val="cyan"/>
                  <w:lang w:val="en-US"/>
                </w:rPr>
                <w:t>Number of bits</w:t>
              </w:r>
            </w:ins>
          </w:p>
        </w:tc>
        <w:tc>
          <w:tcPr>
            <w:tcW w:w="6433" w:type="dxa"/>
            <w:shd w:val="clear" w:color="auto" w:fill="FFFFFF"/>
            <w:vAlign w:val="center"/>
          </w:tcPr>
          <w:p w14:paraId="5971FC89" w14:textId="77777777" w:rsidR="00B6368D" w:rsidRPr="00901942" w:rsidRDefault="00B6368D" w:rsidP="00A52AEE">
            <w:pPr>
              <w:pStyle w:val="Tablehead"/>
              <w:rPr>
                <w:ins w:id="1406" w:author="USA 2021-11" w:date="2021-08-04T11:45:00Z"/>
                <w:highlight w:val="cyan"/>
                <w:lang w:val="en-US"/>
              </w:rPr>
            </w:pPr>
            <w:ins w:id="1407" w:author="USA 2021-11" w:date="2021-08-04T11:45:00Z">
              <w:r w:rsidRPr="00901942">
                <w:rPr>
                  <w:highlight w:val="cyan"/>
                  <w:lang w:val="en-US"/>
                </w:rPr>
                <w:t>Description</w:t>
              </w:r>
            </w:ins>
          </w:p>
        </w:tc>
      </w:tr>
      <w:tr w:rsidR="00B6368D" w:rsidRPr="00901942" w14:paraId="03E26A07" w14:textId="77777777" w:rsidTr="00C374F9">
        <w:trPr>
          <w:tblHeader/>
          <w:jc w:val="center"/>
          <w:ins w:id="1408" w:author="USA 2021-11" w:date="2021-08-04T11:45:00Z"/>
        </w:trPr>
        <w:tc>
          <w:tcPr>
            <w:tcW w:w="1624" w:type="dxa"/>
            <w:vAlign w:val="center"/>
          </w:tcPr>
          <w:p w14:paraId="54B5F77C" w14:textId="77777777" w:rsidR="00B6368D" w:rsidRPr="00901942" w:rsidRDefault="00B6368D" w:rsidP="00A52AEE">
            <w:pPr>
              <w:pStyle w:val="Tabletext"/>
              <w:rPr>
                <w:ins w:id="1409" w:author="USA 2021-11" w:date="2021-08-04T11:45:00Z"/>
                <w:highlight w:val="cyan"/>
                <w:lang w:val="en-US"/>
              </w:rPr>
            </w:pPr>
            <w:ins w:id="1410" w:author="USA 2021-11" w:date="2021-08-04T11:45:00Z">
              <w:r w:rsidRPr="00901942">
                <w:rPr>
                  <w:highlight w:val="cyan"/>
                  <w:lang w:val="en-US"/>
                </w:rPr>
                <w:t>Message ID</w:t>
              </w:r>
            </w:ins>
          </w:p>
        </w:tc>
        <w:tc>
          <w:tcPr>
            <w:tcW w:w="1582" w:type="dxa"/>
            <w:vAlign w:val="center"/>
          </w:tcPr>
          <w:p w14:paraId="63E42683" w14:textId="77777777" w:rsidR="00B6368D" w:rsidRPr="00901942" w:rsidRDefault="00B6368D" w:rsidP="00A52AEE">
            <w:pPr>
              <w:pStyle w:val="Tabletext"/>
              <w:keepLines/>
              <w:tabs>
                <w:tab w:val="left" w:leader="dot" w:pos="7938"/>
                <w:tab w:val="center" w:pos="9526"/>
              </w:tabs>
              <w:ind w:left="567" w:hanging="567"/>
              <w:jc w:val="center"/>
              <w:rPr>
                <w:ins w:id="1411" w:author="USA 2021-11" w:date="2021-08-04T11:45:00Z"/>
                <w:highlight w:val="cyan"/>
                <w:lang w:val="en-US"/>
              </w:rPr>
            </w:pPr>
            <w:ins w:id="1412" w:author="USA 2021-11" w:date="2021-08-04T11:45:00Z">
              <w:r w:rsidRPr="00901942">
                <w:rPr>
                  <w:highlight w:val="cyan"/>
                  <w:lang w:val="en-US"/>
                </w:rPr>
                <w:t>6</w:t>
              </w:r>
            </w:ins>
          </w:p>
        </w:tc>
        <w:tc>
          <w:tcPr>
            <w:tcW w:w="6433" w:type="dxa"/>
            <w:vAlign w:val="center"/>
          </w:tcPr>
          <w:p w14:paraId="42A660F5" w14:textId="77777777" w:rsidR="00B6368D" w:rsidRPr="00901942" w:rsidRDefault="00B6368D" w:rsidP="00A52AEE">
            <w:pPr>
              <w:pStyle w:val="Tabletext"/>
              <w:rPr>
                <w:ins w:id="1413" w:author="USA 2021-11" w:date="2021-08-04T11:45:00Z"/>
                <w:highlight w:val="cyan"/>
                <w:lang w:val="en-US"/>
              </w:rPr>
            </w:pPr>
            <w:ins w:id="1414" w:author="USA 2021-11" w:date="2021-08-04T11:45:00Z">
              <w:r w:rsidRPr="00901942">
                <w:rPr>
                  <w:highlight w:val="cyan"/>
                  <w:lang w:val="en-US"/>
                </w:rPr>
                <w:t>Identifier for Message 30; always 30</w:t>
              </w:r>
            </w:ins>
          </w:p>
        </w:tc>
      </w:tr>
      <w:tr w:rsidR="00B6368D" w:rsidRPr="00901942" w14:paraId="536CC876" w14:textId="77777777" w:rsidTr="00C374F9">
        <w:trPr>
          <w:tblHeader/>
          <w:jc w:val="center"/>
          <w:ins w:id="1415" w:author="USA 2021-11" w:date="2021-08-04T11:45:00Z"/>
        </w:trPr>
        <w:tc>
          <w:tcPr>
            <w:tcW w:w="1624" w:type="dxa"/>
            <w:vAlign w:val="center"/>
          </w:tcPr>
          <w:p w14:paraId="200A4BE9" w14:textId="77777777" w:rsidR="00B6368D" w:rsidRPr="00901942" w:rsidRDefault="00B6368D" w:rsidP="00A52AEE">
            <w:pPr>
              <w:pStyle w:val="Tabletext"/>
              <w:rPr>
                <w:ins w:id="1416" w:author="USA 2021-11" w:date="2021-08-04T11:45:00Z"/>
                <w:highlight w:val="cyan"/>
                <w:lang w:val="en-US"/>
              </w:rPr>
            </w:pPr>
            <w:ins w:id="1417" w:author="USA 2021-11" w:date="2021-08-04T11:45:00Z">
              <w:r w:rsidRPr="00901942">
                <w:rPr>
                  <w:highlight w:val="cyan"/>
                  <w:lang w:val="en-US"/>
                </w:rPr>
                <w:t>Repeat indicator</w:t>
              </w:r>
            </w:ins>
          </w:p>
        </w:tc>
        <w:tc>
          <w:tcPr>
            <w:tcW w:w="1582" w:type="dxa"/>
            <w:vAlign w:val="center"/>
          </w:tcPr>
          <w:p w14:paraId="460EFA6B" w14:textId="77777777" w:rsidR="00B6368D" w:rsidRPr="00901942" w:rsidRDefault="00B6368D" w:rsidP="00A52AEE">
            <w:pPr>
              <w:pStyle w:val="Tabletext"/>
              <w:keepLines/>
              <w:tabs>
                <w:tab w:val="left" w:leader="dot" w:pos="7938"/>
                <w:tab w:val="center" w:pos="9526"/>
              </w:tabs>
              <w:ind w:left="567" w:hanging="567"/>
              <w:jc w:val="center"/>
              <w:rPr>
                <w:ins w:id="1418" w:author="USA 2021-11" w:date="2021-08-04T11:45:00Z"/>
                <w:highlight w:val="cyan"/>
                <w:lang w:val="en-US"/>
              </w:rPr>
            </w:pPr>
            <w:ins w:id="1419" w:author="USA 2021-11" w:date="2021-08-04T11:45:00Z">
              <w:r w:rsidRPr="00901942">
                <w:rPr>
                  <w:highlight w:val="cyan"/>
                  <w:lang w:val="en-US"/>
                </w:rPr>
                <w:t>2</w:t>
              </w:r>
            </w:ins>
          </w:p>
        </w:tc>
        <w:tc>
          <w:tcPr>
            <w:tcW w:w="6433" w:type="dxa"/>
            <w:vAlign w:val="center"/>
          </w:tcPr>
          <w:p w14:paraId="47A9AD5E" w14:textId="77777777" w:rsidR="00B6368D" w:rsidRPr="00901942" w:rsidRDefault="00B6368D" w:rsidP="00A52AEE">
            <w:pPr>
              <w:pStyle w:val="Tabletext"/>
              <w:rPr>
                <w:ins w:id="1420" w:author="USA 2021-11" w:date="2021-08-04T11:45:00Z"/>
                <w:highlight w:val="cyan"/>
                <w:lang w:val="en-US"/>
              </w:rPr>
            </w:pPr>
            <w:ins w:id="1421" w:author="USA 2021-11" w:date="2021-08-04T11:45:00Z">
              <w:r w:rsidRPr="00901942">
                <w:rPr>
                  <w:highlight w:val="cyan"/>
                  <w:lang w:val="en-US"/>
                </w:rPr>
                <w:t>Used by the repeater to indicate how many times a message has been repeated. 0 = default; 3 = do not repeat any more</w:t>
              </w:r>
            </w:ins>
          </w:p>
        </w:tc>
      </w:tr>
      <w:tr w:rsidR="00B6368D" w:rsidRPr="00901942" w14:paraId="28BC4CAB" w14:textId="77777777" w:rsidTr="00C374F9">
        <w:trPr>
          <w:tblHeader/>
          <w:jc w:val="center"/>
          <w:ins w:id="1422" w:author="USA 2021-11" w:date="2021-08-04T11:45:00Z"/>
        </w:trPr>
        <w:tc>
          <w:tcPr>
            <w:tcW w:w="1624" w:type="dxa"/>
            <w:vAlign w:val="center"/>
          </w:tcPr>
          <w:p w14:paraId="0F53447E" w14:textId="77777777" w:rsidR="00B6368D" w:rsidRPr="00901942" w:rsidRDefault="00B6368D" w:rsidP="000222F9">
            <w:pPr>
              <w:pStyle w:val="Tabletext"/>
              <w:rPr>
                <w:ins w:id="1423" w:author="USA 2021-11" w:date="2021-08-04T11:45:00Z"/>
                <w:highlight w:val="cyan"/>
                <w:lang w:val="en-US"/>
              </w:rPr>
            </w:pPr>
            <w:ins w:id="1424" w:author="USA 2021-11" w:date="2021-08-24T16:21:00Z">
              <w:r w:rsidRPr="00901942">
                <w:rPr>
                  <w:highlight w:val="cyan"/>
                  <w:lang w:val="en-US"/>
                </w:rPr>
                <w:t>Source ID</w:t>
              </w:r>
            </w:ins>
          </w:p>
        </w:tc>
        <w:tc>
          <w:tcPr>
            <w:tcW w:w="1582" w:type="dxa"/>
            <w:vAlign w:val="center"/>
          </w:tcPr>
          <w:p w14:paraId="08773F4A" w14:textId="77777777" w:rsidR="00B6368D" w:rsidRPr="00901942" w:rsidRDefault="00B6368D" w:rsidP="000222F9">
            <w:pPr>
              <w:pStyle w:val="Tabletext"/>
              <w:keepLines/>
              <w:tabs>
                <w:tab w:val="left" w:leader="dot" w:pos="7938"/>
                <w:tab w:val="center" w:pos="9526"/>
              </w:tabs>
              <w:ind w:left="567" w:hanging="567"/>
              <w:jc w:val="center"/>
              <w:rPr>
                <w:ins w:id="1425" w:author="USA 2021-11" w:date="2021-08-04T11:45:00Z"/>
                <w:highlight w:val="cyan"/>
                <w:lang w:val="en-US"/>
              </w:rPr>
            </w:pPr>
            <w:ins w:id="1426" w:author="USA 2021-11" w:date="2021-08-24T16:21:00Z">
              <w:r w:rsidRPr="00901942">
                <w:rPr>
                  <w:highlight w:val="cyan"/>
                  <w:lang w:val="en-US"/>
                </w:rPr>
                <w:t>30</w:t>
              </w:r>
            </w:ins>
          </w:p>
        </w:tc>
        <w:tc>
          <w:tcPr>
            <w:tcW w:w="6433" w:type="dxa"/>
            <w:vAlign w:val="center"/>
          </w:tcPr>
          <w:p w14:paraId="61C39F1F" w14:textId="77777777" w:rsidR="00B6368D" w:rsidRPr="00901942" w:rsidRDefault="00B6368D" w:rsidP="000222F9">
            <w:pPr>
              <w:pStyle w:val="Tabletext"/>
              <w:rPr>
                <w:ins w:id="1427" w:author="USA 2021-11" w:date="2021-08-04T11:45:00Z"/>
                <w:highlight w:val="cyan"/>
                <w:vertAlign w:val="superscript"/>
                <w:lang w:val="en-US"/>
              </w:rPr>
            </w:pPr>
            <w:ins w:id="1428" w:author="USA 2021-11" w:date="2021-08-24T16:21:00Z">
              <w:r w:rsidRPr="00901942">
                <w:rPr>
                  <w:highlight w:val="cyan"/>
                  <w:lang w:val="en-US"/>
                </w:rPr>
                <w:t>Identifier for the transmitting station per Recommendation ITU-M.585</w:t>
              </w:r>
            </w:ins>
          </w:p>
        </w:tc>
      </w:tr>
      <w:tr w:rsidR="00B6368D" w:rsidRPr="00901942" w14:paraId="07755AF5" w14:textId="77777777" w:rsidTr="00C374F9">
        <w:trPr>
          <w:tblHeader/>
          <w:jc w:val="center"/>
          <w:ins w:id="1429" w:author="USA 2021-11" w:date="2021-08-04T11:45:00Z"/>
        </w:trPr>
        <w:tc>
          <w:tcPr>
            <w:tcW w:w="1624" w:type="dxa"/>
            <w:vAlign w:val="center"/>
          </w:tcPr>
          <w:p w14:paraId="5AD5FEE2" w14:textId="77777777" w:rsidR="00B6368D" w:rsidRPr="00901942" w:rsidRDefault="00B6368D" w:rsidP="000222F9">
            <w:pPr>
              <w:pStyle w:val="Tabletext"/>
              <w:rPr>
                <w:ins w:id="1430" w:author="USA 2021-11" w:date="2021-08-04T11:45:00Z"/>
                <w:highlight w:val="cyan"/>
                <w:lang w:val="en-US"/>
              </w:rPr>
            </w:pPr>
            <w:ins w:id="1431" w:author="USA 2021-11" w:date="2021-08-24T16:21:00Z">
              <w:r w:rsidRPr="00901942">
                <w:rPr>
                  <w:highlight w:val="cyan"/>
                  <w:lang w:val="en-US"/>
                </w:rPr>
                <w:t>Part number</w:t>
              </w:r>
            </w:ins>
          </w:p>
        </w:tc>
        <w:tc>
          <w:tcPr>
            <w:tcW w:w="1582" w:type="dxa"/>
            <w:vAlign w:val="center"/>
          </w:tcPr>
          <w:p w14:paraId="5E9FF7DF" w14:textId="77777777" w:rsidR="00B6368D" w:rsidRPr="00901942" w:rsidRDefault="00B6368D" w:rsidP="000222F9">
            <w:pPr>
              <w:pStyle w:val="Tabletext"/>
              <w:keepLines/>
              <w:tabs>
                <w:tab w:val="left" w:leader="dot" w:pos="7938"/>
                <w:tab w:val="center" w:pos="9526"/>
              </w:tabs>
              <w:ind w:left="567" w:hanging="567"/>
              <w:jc w:val="center"/>
              <w:rPr>
                <w:ins w:id="1432" w:author="USA 2021-11" w:date="2021-08-04T11:45:00Z"/>
                <w:highlight w:val="cyan"/>
                <w:lang w:val="en-US"/>
              </w:rPr>
            </w:pPr>
            <w:ins w:id="1433" w:author="USA 2021-11" w:date="2021-08-24T16:21:00Z">
              <w:r w:rsidRPr="00901942">
                <w:rPr>
                  <w:highlight w:val="cyan"/>
                  <w:lang w:val="en-US"/>
                </w:rPr>
                <w:t>2</w:t>
              </w:r>
            </w:ins>
          </w:p>
        </w:tc>
        <w:tc>
          <w:tcPr>
            <w:tcW w:w="6433" w:type="dxa"/>
            <w:vAlign w:val="center"/>
          </w:tcPr>
          <w:p w14:paraId="39F502B3" w14:textId="77777777" w:rsidR="00B6368D" w:rsidRPr="00901942" w:rsidRDefault="00B6368D" w:rsidP="000222F9">
            <w:pPr>
              <w:pStyle w:val="Tabletext"/>
              <w:rPr>
                <w:ins w:id="1434" w:author="USA 2021-11" w:date="2021-08-04T11:45:00Z"/>
                <w:highlight w:val="cyan"/>
                <w:lang w:val="en-US"/>
              </w:rPr>
            </w:pPr>
            <w:ins w:id="1435" w:author="USA 2021-11" w:date="2021-08-24T16:21:00Z">
              <w:r w:rsidRPr="00901942">
                <w:rPr>
                  <w:highlight w:val="cyan"/>
                  <w:lang w:val="en-US"/>
                </w:rPr>
                <w:t>Identifier for the message p</w:t>
              </w:r>
            </w:ins>
            <w:ins w:id="1436" w:author="USA 2021-11" w:date="2021-09-02T17:51:00Z">
              <w:r w:rsidRPr="00901942">
                <w:rPr>
                  <w:highlight w:val="cyan"/>
                  <w:lang w:val="en-US"/>
                </w:rPr>
                <w:t>art</w:t>
              </w:r>
            </w:ins>
            <w:ins w:id="1437" w:author="USA 2021-11" w:date="2021-08-24T16:21:00Z">
              <w:r w:rsidRPr="00901942">
                <w:rPr>
                  <w:highlight w:val="cyan"/>
                  <w:lang w:val="en-US"/>
                </w:rPr>
                <w:t xml:space="preserve"> number; always 1 for </w:t>
              </w:r>
            </w:ins>
            <w:ins w:id="1438" w:author="USA 2021-11" w:date="2021-09-02T11:26:00Z">
              <w:r w:rsidRPr="00901942">
                <w:rPr>
                  <w:highlight w:val="cyan"/>
                  <w:lang w:val="en-US"/>
                </w:rPr>
                <w:t>Part</w:t>
              </w:r>
            </w:ins>
            <w:ins w:id="1439" w:author="USA 2021-11" w:date="2021-08-24T16:21:00Z">
              <w:r w:rsidRPr="00901942">
                <w:rPr>
                  <w:highlight w:val="cyan"/>
                  <w:lang w:val="en-US"/>
                </w:rPr>
                <w:t xml:space="preserve"> B</w:t>
              </w:r>
            </w:ins>
          </w:p>
        </w:tc>
      </w:tr>
      <w:tr w:rsidR="00B6368D" w:rsidRPr="00901942" w14:paraId="4DFA8A46" w14:textId="77777777" w:rsidTr="00C374F9">
        <w:trPr>
          <w:tblHeader/>
          <w:jc w:val="center"/>
          <w:ins w:id="1440" w:author="USA 2021-11" w:date="2021-08-04T11:45:00Z"/>
        </w:trPr>
        <w:tc>
          <w:tcPr>
            <w:tcW w:w="1624" w:type="dxa"/>
            <w:vAlign w:val="center"/>
          </w:tcPr>
          <w:p w14:paraId="3C2F18E2" w14:textId="77777777" w:rsidR="00B6368D" w:rsidRPr="00901942" w:rsidRDefault="00B6368D" w:rsidP="000222F9">
            <w:pPr>
              <w:pStyle w:val="Tabletext"/>
              <w:rPr>
                <w:ins w:id="1441" w:author="USA 2021-11" w:date="2021-08-04T11:45:00Z"/>
                <w:highlight w:val="cyan"/>
                <w:lang w:val="en-US"/>
              </w:rPr>
            </w:pPr>
            <w:ins w:id="1442" w:author="USA 2021-11" w:date="2021-08-24T16:20:00Z">
              <w:r w:rsidRPr="00901942">
                <w:rPr>
                  <w:highlight w:val="cyan"/>
                  <w:lang w:val="en-US"/>
                </w:rPr>
                <w:t>Destination indicator</w:t>
              </w:r>
            </w:ins>
          </w:p>
        </w:tc>
        <w:tc>
          <w:tcPr>
            <w:tcW w:w="1582" w:type="dxa"/>
            <w:vAlign w:val="center"/>
          </w:tcPr>
          <w:p w14:paraId="75DA728F" w14:textId="77777777" w:rsidR="00B6368D" w:rsidRPr="00901942" w:rsidRDefault="00B6368D" w:rsidP="000222F9">
            <w:pPr>
              <w:pStyle w:val="Tabletext"/>
              <w:keepLines/>
              <w:tabs>
                <w:tab w:val="left" w:leader="dot" w:pos="7938"/>
                <w:tab w:val="center" w:pos="9526"/>
              </w:tabs>
              <w:ind w:left="567" w:hanging="567"/>
              <w:jc w:val="center"/>
              <w:rPr>
                <w:ins w:id="1443" w:author="USA 2021-11" w:date="2021-08-04T11:45:00Z"/>
                <w:highlight w:val="cyan"/>
                <w:lang w:val="en-US"/>
              </w:rPr>
            </w:pPr>
            <w:ins w:id="1444" w:author="USA 2021-11" w:date="2021-08-24T16:20:00Z">
              <w:r w:rsidRPr="00901942">
                <w:rPr>
                  <w:highlight w:val="cyan"/>
                  <w:lang w:val="en-US"/>
                </w:rPr>
                <w:t>1</w:t>
              </w:r>
            </w:ins>
          </w:p>
        </w:tc>
        <w:tc>
          <w:tcPr>
            <w:tcW w:w="6433" w:type="dxa"/>
            <w:vAlign w:val="center"/>
          </w:tcPr>
          <w:p w14:paraId="5869DDB2" w14:textId="77777777" w:rsidR="00B6368D" w:rsidRPr="00901942" w:rsidRDefault="00B6368D" w:rsidP="000222F9">
            <w:pPr>
              <w:pStyle w:val="Tabletext"/>
              <w:rPr>
                <w:ins w:id="1445" w:author="USA 2021-11" w:date="2021-08-24T16:20:00Z"/>
                <w:highlight w:val="cyan"/>
                <w:lang w:val="en-US"/>
              </w:rPr>
            </w:pPr>
            <w:ins w:id="1446" w:author="USA 2021-11" w:date="2021-08-24T16:20:00Z">
              <w:r w:rsidRPr="00901942">
                <w:rPr>
                  <w:highlight w:val="cyan"/>
                  <w:lang w:val="en-US"/>
                </w:rPr>
                <w:t>0 = Broadcast (no Destination ID field used)</w:t>
              </w:r>
            </w:ins>
          </w:p>
          <w:p w14:paraId="706AD858" w14:textId="77777777" w:rsidR="00B6368D" w:rsidRPr="00901942" w:rsidRDefault="00B6368D" w:rsidP="000222F9">
            <w:pPr>
              <w:pStyle w:val="Tabletext"/>
              <w:rPr>
                <w:ins w:id="1447" w:author="USA 2021-11" w:date="2021-08-04T11:45:00Z"/>
                <w:highlight w:val="cyan"/>
                <w:vertAlign w:val="superscript"/>
                <w:lang w:val="en-US"/>
              </w:rPr>
            </w:pPr>
            <w:ins w:id="1448" w:author="USA 2021-11" w:date="2021-08-24T16:20:00Z">
              <w:r w:rsidRPr="00901942">
                <w:rPr>
                  <w:highlight w:val="cyan"/>
                  <w:lang w:val="en-US"/>
                </w:rPr>
                <w:t xml:space="preserve">1 = Addressed (Destination ID uses 30 data bits for </w:t>
              </w:r>
            </w:ins>
            <w:ins w:id="1449" w:author="USA 2021-11" w:date="2021-09-09T12:51:00Z">
              <w:r>
                <w:rPr>
                  <w:highlight w:val="cyan"/>
                  <w:lang w:val="en-US"/>
                </w:rPr>
                <w:t xml:space="preserve">Parent </w:t>
              </w:r>
            </w:ins>
            <w:ins w:id="1450" w:author="USA 2021-11" w:date="2021-08-24T16:20:00Z">
              <w:r w:rsidRPr="00901942">
                <w:rPr>
                  <w:highlight w:val="cyan"/>
                  <w:lang w:val="en-US"/>
                </w:rPr>
                <w:t>MMSI)</w:t>
              </w:r>
            </w:ins>
          </w:p>
        </w:tc>
      </w:tr>
      <w:tr w:rsidR="00B6368D" w:rsidRPr="00901942" w14:paraId="446FAE12" w14:textId="77777777" w:rsidTr="00C374F9">
        <w:trPr>
          <w:tblHeader/>
          <w:jc w:val="center"/>
          <w:ins w:id="1451" w:author="USA 2021-11" w:date="2021-08-24T16:20:00Z"/>
        </w:trPr>
        <w:tc>
          <w:tcPr>
            <w:tcW w:w="1624" w:type="dxa"/>
            <w:vAlign w:val="center"/>
          </w:tcPr>
          <w:p w14:paraId="1F978542" w14:textId="77777777" w:rsidR="00B6368D" w:rsidRPr="00901942" w:rsidRDefault="00B6368D" w:rsidP="000222F9">
            <w:pPr>
              <w:pStyle w:val="Tabletext"/>
              <w:rPr>
                <w:ins w:id="1452" w:author="USA 2021-11" w:date="2021-08-24T16:20:00Z"/>
                <w:highlight w:val="cyan"/>
                <w:lang w:val="en-US"/>
              </w:rPr>
            </w:pPr>
            <w:ins w:id="1453" w:author="USA 2021-11" w:date="2021-08-24T16:20:00Z">
              <w:r w:rsidRPr="00901942">
                <w:rPr>
                  <w:highlight w:val="cyan"/>
                  <w:lang w:val="en-US"/>
                </w:rPr>
                <w:t>Destination ID</w:t>
              </w:r>
            </w:ins>
          </w:p>
        </w:tc>
        <w:tc>
          <w:tcPr>
            <w:tcW w:w="1582" w:type="dxa"/>
            <w:vAlign w:val="center"/>
          </w:tcPr>
          <w:p w14:paraId="12E0090D" w14:textId="77777777" w:rsidR="00B6368D" w:rsidRPr="00901942" w:rsidRDefault="00B6368D" w:rsidP="000222F9">
            <w:pPr>
              <w:pStyle w:val="Tabletext"/>
              <w:keepLines/>
              <w:tabs>
                <w:tab w:val="left" w:leader="dot" w:pos="7938"/>
                <w:tab w:val="center" w:pos="9526"/>
              </w:tabs>
              <w:ind w:left="567" w:hanging="567"/>
              <w:jc w:val="center"/>
              <w:rPr>
                <w:ins w:id="1454" w:author="USA 2021-11" w:date="2021-08-24T16:20:00Z"/>
                <w:highlight w:val="cyan"/>
                <w:lang w:val="en-US"/>
              </w:rPr>
            </w:pPr>
            <w:ins w:id="1455" w:author="USA 2021-11" w:date="2021-08-24T16:20:00Z">
              <w:r w:rsidRPr="00901942">
                <w:rPr>
                  <w:highlight w:val="cyan"/>
                  <w:lang w:val="en-US"/>
                </w:rPr>
                <w:t>0/30</w:t>
              </w:r>
            </w:ins>
          </w:p>
        </w:tc>
        <w:tc>
          <w:tcPr>
            <w:tcW w:w="6433" w:type="dxa"/>
            <w:vAlign w:val="center"/>
          </w:tcPr>
          <w:p w14:paraId="37C7E38E" w14:textId="77777777" w:rsidR="00B6368D" w:rsidRPr="00901942" w:rsidRDefault="00B6368D" w:rsidP="000222F9">
            <w:pPr>
              <w:pStyle w:val="Tabletext"/>
              <w:rPr>
                <w:ins w:id="1456" w:author="USA 2021-11" w:date="2021-08-24T16:26:00Z"/>
                <w:highlight w:val="cyan"/>
                <w:lang w:val="en-US"/>
              </w:rPr>
            </w:pPr>
            <w:ins w:id="1457" w:author="USA 2021-11" w:date="2021-08-24T16:20:00Z">
              <w:r w:rsidRPr="00901942">
                <w:rPr>
                  <w:highlight w:val="cyan"/>
                  <w:lang w:val="en-US"/>
                </w:rPr>
                <w:t>Identifier for the receiving station per Recommendation ITU-M.585 (if used)</w:t>
              </w:r>
            </w:ins>
            <w:ins w:id="1458" w:author="USA 2021-11" w:date="2021-08-24T16:25:00Z">
              <w:r w:rsidRPr="00901942">
                <w:rPr>
                  <w:highlight w:val="cyan"/>
                  <w:lang w:val="en-US"/>
                </w:rPr>
                <w:t>.</w:t>
              </w:r>
            </w:ins>
          </w:p>
          <w:p w14:paraId="0A71A265" w14:textId="77777777" w:rsidR="00B6368D" w:rsidRPr="00901942" w:rsidRDefault="00B6368D" w:rsidP="000222F9">
            <w:pPr>
              <w:pStyle w:val="Tabletext"/>
              <w:rPr>
                <w:ins w:id="1459" w:author="USA 2021-11" w:date="2021-08-24T16:20:00Z"/>
                <w:highlight w:val="cyan"/>
                <w:lang w:val="en-US"/>
              </w:rPr>
            </w:pPr>
            <w:ins w:id="1460" w:author="USA 2021-11" w:date="2021-08-24T16:26:00Z">
              <w:r w:rsidRPr="00901942">
                <w:rPr>
                  <w:highlight w:val="cyan"/>
                  <w:lang w:val="en-US"/>
                </w:rPr>
                <w:t>This should be the Parent MMSI of the AMRD.</w:t>
              </w:r>
            </w:ins>
          </w:p>
        </w:tc>
      </w:tr>
      <w:tr w:rsidR="00B6368D" w:rsidRPr="00901942" w14:paraId="6DF0281E" w14:textId="77777777" w:rsidTr="00C374F9">
        <w:trPr>
          <w:tblHeader/>
          <w:jc w:val="center"/>
          <w:ins w:id="1461" w:author="USA 2021-11" w:date="2021-08-04T11:45:00Z"/>
        </w:trPr>
        <w:tc>
          <w:tcPr>
            <w:tcW w:w="1624" w:type="dxa"/>
            <w:vAlign w:val="center"/>
          </w:tcPr>
          <w:p w14:paraId="0B75B6EB" w14:textId="77777777" w:rsidR="00B6368D" w:rsidRPr="00901942" w:rsidRDefault="00B6368D" w:rsidP="002658FC">
            <w:pPr>
              <w:pStyle w:val="Tabletext"/>
              <w:rPr>
                <w:ins w:id="1462" w:author="USA 2021-11" w:date="2021-08-04T11:45:00Z"/>
                <w:highlight w:val="cyan"/>
                <w:lang w:val="en-US"/>
              </w:rPr>
            </w:pPr>
            <w:ins w:id="1463" w:author="USA 2021-11" w:date="2021-08-24T16:22:00Z">
              <w:r w:rsidRPr="00901942">
                <w:rPr>
                  <w:highlight w:val="cyan"/>
                  <w:lang w:val="en-US"/>
                </w:rPr>
                <w:t>AMRD Group and Owner Identity</w:t>
              </w:r>
            </w:ins>
          </w:p>
        </w:tc>
        <w:tc>
          <w:tcPr>
            <w:tcW w:w="1582" w:type="dxa"/>
            <w:vAlign w:val="center"/>
          </w:tcPr>
          <w:p w14:paraId="3DF708B3" w14:textId="77777777" w:rsidR="00B6368D" w:rsidRPr="00901942" w:rsidRDefault="00B6368D" w:rsidP="002658FC">
            <w:pPr>
              <w:pStyle w:val="Tabletext"/>
              <w:keepLines/>
              <w:tabs>
                <w:tab w:val="left" w:leader="dot" w:pos="7938"/>
                <w:tab w:val="center" w:pos="9526"/>
              </w:tabs>
              <w:ind w:left="567" w:hanging="567"/>
              <w:jc w:val="center"/>
              <w:rPr>
                <w:ins w:id="1464" w:author="USA 2021-11" w:date="2021-08-04T11:45:00Z"/>
                <w:highlight w:val="cyan"/>
                <w:lang w:val="en-US"/>
              </w:rPr>
            </w:pPr>
            <w:ins w:id="1465" w:author="USA 2021-11" w:date="2021-08-24T16:22:00Z">
              <w:r w:rsidRPr="00901942">
                <w:rPr>
                  <w:highlight w:val="cyan"/>
                  <w:lang w:val="en-US"/>
                </w:rPr>
                <w:t>120/</w:t>
              </w:r>
            </w:ins>
            <w:ins w:id="1466" w:author="USA 2021-11" w:date="2021-08-24T16:32:00Z">
              <w:r w:rsidRPr="00901942">
                <w:rPr>
                  <w:highlight w:val="cyan"/>
                  <w:lang w:val="en-US"/>
                </w:rPr>
                <w:t>54</w:t>
              </w:r>
            </w:ins>
          </w:p>
        </w:tc>
        <w:tc>
          <w:tcPr>
            <w:tcW w:w="6433" w:type="dxa"/>
            <w:vAlign w:val="center"/>
          </w:tcPr>
          <w:p w14:paraId="49157EC3" w14:textId="77777777" w:rsidR="00B6368D" w:rsidRPr="00901942" w:rsidRDefault="00B6368D" w:rsidP="000222F9">
            <w:pPr>
              <w:pStyle w:val="Tabletext"/>
              <w:rPr>
                <w:ins w:id="1467" w:author="USA 2021-11" w:date="2021-08-24T16:22:00Z"/>
                <w:highlight w:val="cyan"/>
                <w:lang w:val="en-US"/>
              </w:rPr>
            </w:pPr>
            <w:ins w:id="1468" w:author="USA 2021-11" w:date="2021-08-24T16:22:00Z">
              <w:r w:rsidRPr="00901942">
                <w:rPr>
                  <w:highlight w:val="cyan"/>
                  <w:lang w:val="en-US"/>
                </w:rPr>
                <w:t xml:space="preserve">Unique identifier for each AMRD Group B device composed of the Nature of the AMRD Group B Type Code B=Name (Table </w:t>
              </w:r>
            </w:ins>
            <w:ins w:id="1469" w:author="USA 2021-11" w:date="2021-08-25T10:17:00Z">
              <w:r w:rsidRPr="00901942">
                <w:rPr>
                  <w:highlight w:val="cyan"/>
                  <w:lang w:val="en-US"/>
                </w:rPr>
                <w:t>4</w:t>
              </w:r>
            </w:ins>
            <w:ins w:id="1470" w:author="USA 2021-11" w:date="2021-08-24T16:22:00Z">
              <w:r w:rsidRPr="00901942">
                <w:rPr>
                  <w:highlight w:val="cyan"/>
                  <w:lang w:val="en-US"/>
                </w:rPr>
                <w:t xml:space="preserve">), followed by a space then, the Parent MMSI of the AMRD, and ending in a single sequential alpha-character suffix, A-Z to denote an individual device, </w:t>
              </w:r>
              <w:proofErr w:type="gramStart"/>
              <w:r w:rsidRPr="00901942">
                <w:rPr>
                  <w:highlight w:val="cyan"/>
                  <w:lang w:val="en-US"/>
                </w:rPr>
                <w:t>i.e.</w:t>
              </w:r>
              <w:proofErr w:type="gramEnd"/>
              <w:r w:rsidRPr="00901942">
                <w:rPr>
                  <w:highlight w:val="cyan"/>
                  <w:lang w:val="en-US"/>
                </w:rPr>
                <w:t xml:space="preserve"> FISHNET MID123456A, FISHNET MID123456B, etc. </w:t>
              </w:r>
            </w:ins>
          </w:p>
          <w:p w14:paraId="58ACE078" w14:textId="77777777" w:rsidR="00B6368D" w:rsidRPr="00901942" w:rsidRDefault="00B6368D" w:rsidP="000222F9">
            <w:pPr>
              <w:pStyle w:val="Tabletext"/>
              <w:rPr>
                <w:ins w:id="1471" w:author="USA 2021-11" w:date="2021-08-24T16:22:00Z"/>
                <w:highlight w:val="cyan"/>
                <w:lang w:val="en-US"/>
              </w:rPr>
            </w:pPr>
          </w:p>
          <w:p w14:paraId="7B2C4F6E" w14:textId="77777777" w:rsidR="00B6368D" w:rsidRPr="00901942" w:rsidRDefault="00B6368D" w:rsidP="000222F9">
            <w:pPr>
              <w:pStyle w:val="Tabletext"/>
              <w:rPr>
                <w:ins w:id="1472" w:author="USA 2021-11" w:date="2021-08-04T11:45:00Z"/>
                <w:highlight w:val="cyan"/>
                <w:lang w:val="en-US"/>
              </w:rPr>
            </w:pPr>
            <w:ins w:id="1473" w:author="USA 2021-11" w:date="2021-08-24T16:22:00Z">
              <w:r w:rsidRPr="00901942">
                <w:rPr>
                  <w:highlight w:val="cyan"/>
                  <w:lang w:val="en-US"/>
                </w:rPr>
                <w:t xml:space="preserve">If </w:t>
              </w:r>
            </w:ins>
            <w:ins w:id="1474" w:author="USA 2021-11" w:date="2021-08-24T16:23:00Z">
              <w:r w:rsidRPr="00901942">
                <w:rPr>
                  <w:highlight w:val="cyan"/>
                  <w:lang w:val="en-US"/>
                </w:rPr>
                <w:t>an addressed message</w:t>
              </w:r>
            </w:ins>
            <w:ins w:id="1475" w:author="USA 2021-11" w:date="2021-08-24T16:22:00Z">
              <w:r w:rsidRPr="00901942">
                <w:rPr>
                  <w:highlight w:val="cyan"/>
                  <w:lang w:val="en-US"/>
                </w:rPr>
                <w:t>, Parent MMSI is then omitted, i.e., FISHNET A, FISHNET B, etc.</w:t>
              </w:r>
            </w:ins>
          </w:p>
        </w:tc>
      </w:tr>
      <w:tr w:rsidR="00B6368D" w:rsidRPr="00901942" w14:paraId="71285B64" w14:textId="77777777" w:rsidTr="00C374F9">
        <w:trPr>
          <w:tblHeader/>
          <w:jc w:val="center"/>
          <w:ins w:id="1476" w:author="USA 2021-11" w:date="2021-08-04T11:45:00Z"/>
        </w:trPr>
        <w:tc>
          <w:tcPr>
            <w:tcW w:w="1624" w:type="dxa"/>
            <w:vAlign w:val="center"/>
          </w:tcPr>
          <w:p w14:paraId="313FFC2A" w14:textId="77777777" w:rsidR="00B6368D" w:rsidRPr="00901942" w:rsidRDefault="00B6368D" w:rsidP="002658FC">
            <w:pPr>
              <w:pStyle w:val="Tabletext"/>
              <w:rPr>
                <w:ins w:id="1477" w:author="USA 2021-11" w:date="2021-08-04T11:45:00Z"/>
                <w:highlight w:val="cyan"/>
              </w:rPr>
            </w:pPr>
            <w:ins w:id="1478" w:author="USA 2021-11" w:date="2021-09-02T11:17:00Z">
              <w:r w:rsidRPr="00901942">
                <w:rPr>
                  <w:highlight w:val="cyan"/>
                </w:rPr>
                <w:t>Reserved</w:t>
              </w:r>
            </w:ins>
          </w:p>
        </w:tc>
        <w:tc>
          <w:tcPr>
            <w:tcW w:w="1582" w:type="dxa"/>
            <w:vAlign w:val="center"/>
          </w:tcPr>
          <w:p w14:paraId="7EB99512" w14:textId="77777777" w:rsidR="00B6368D" w:rsidRPr="00901942" w:rsidRDefault="00B6368D" w:rsidP="002658FC">
            <w:pPr>
              <w:pStyle w:val="Tabletext"/>
              <w:keepLines/>
              <w:tabs>
                <w:tab w:val="left" w:leader="dot" w:pos="7938"/>
                <w:tab w:val="center" w:pos="9526"/>
              </w:tabs>
              <w:ind w:left="567" w:hanging="567"/>
              <w:jc w:val="center"/>
              <w:rPr>
                <w:ins w:id="1479" w:author="USA 2021-11" w:date="2021-08-04T11:45:00Z"/>
                <w:highlight w:val="cyan"/>
                <w:lang w:val="en-US"/>
              </w:rPr>
            </w:pPr>
            <w:ins w:id="1480" w:author="USA 2021-11" w:date="2021-09-02T11:18:00Z">
              <w:r w:rsidRPr="00901942">
                <w:rPr>
                  <w:highlight w:val="cyan"/>
                  <w:lang w:val="en-US"/>
                </w:rPr>
                <w:t>7</w:t>
              </w:r>
            </w:ins>
          </w:p>
        </w:tc>
        <w:tc>
          <w:tcPr>
            <w:tcW w:w="6433" w:type="dxa"/>
            <w:vAlign w:val="center"/>
          </w:tcPr>
          <w:p w14:paraId="3098CE1F" w14:textId="77777777" w:rsidR="00B6368D" w:rsidRPr="00901942" w:rsidRDefault="00B6368D" w:rsidP="002658FC">
            <w:pPr>
              <w:pStyle w:val="Tabletext"/>
              <w:rPr>
                <w:ins w:id="1481" w:author="USA 2021-11" w:date="2021-08-04T11:45:00Z"/>
                <w:highlight w:val="cyan"/>
                <w:lang w:val="en-US"/>
              </w:rPr>
            </w:pPr>
            <w:ins w:id="1482" w:author="USA 2021-11" w:date="2021-09-02T11:18:00Z">
              <w:r w:rsidRPr="00901942">
                <w:rPr>
                  <w:highlight w:val="cyan"/>
                  <w:lang w:val="en-US"/>
                </w:rPr>
                <w:t>Reserved for future use</w:t>
              </w:r>
            </w:ins>
          </w:p>
        </w:tc>
      </w:tr>
      <w:tr w:rsidR="00B6368D" w:rsidRPr="00901942" w14:paraId="6612BDB3" w14:textId="77777777" w:rsidTr="00C374F9">
        <w:trPr>
          <w:tblHeader/>
          <w:jc w:val="center"/>
          <w:ins w:id="1483" w:author="USA 2021-11" w:date="2021-08-24T16:35:00Z"/>
        </w:trPr>
        <w:tc>
          <w:tcPr>
            <w:tcW w:w="1624" w:type="dxa"/>
            <w:vAlign w:val="center"/>
          </w:tcPr>
          <w:p w14:paraId="34470D41" w14:textId="77777777" w:rsidR="00B6368D" w:rsidRPr="00901942" w:rsidRDefault="00B6368D" w:rsidP="002658FC">
            <w:pPr>
              <w:pStyle w:val="Tabletext"/>
              <w:rPr>
                <w:ins w:id="1484" w:author="USA 2021-11" w:date="2021-08-24T16:35:00Z"/>
                <w:highlight w:val="cyan"/>
                <w:lang w:val="en-US"/>
              </w:rPr>
            </w:pPr>
            <w:ins w:id="1485" w:author="USA 2021-11" w:date="2021-08-24T16:35:00Z">
              <w:r w:rsidRPr="00901942">
                <w:rPr>
                  <w:highlight w:val="cyan"/>
                  <w:lang w:val="en-US"/>
                </w:rPr>
                <w:t>Unused bits</w:t>
              </w:r>
            </w:ins>
          </w:p>
        </w:tc>
        <w:tc>
          <w:tcPr>
            <w:tcW w:w="1582" w:type="dxa"/>
            <w:vAlign w:val="center"/>
          </w:tcPr>
          <w:p w14:paraId="24D44F41" w14:textId="77777777" w:rsidR="00B6368D" w:rsidRPr="00901942" w:rsidRDefault="00B6368D" w:rsidP="002658FC">
            <w:pPr>
              <w:pStyle w:val="Tabletext"/>
              <w:keepLines/>
              <w:tabs>
                <w:tab w:val="left" w:leader="dot" w:pos="7938"/>
                <w:tab w:val="center" w:pos="9526"/>
              </w:tabs>
              <w:ind w:left="567" w:hanging="567"/>
              <w:jc w:val="center"/>
              <w:rPr>
                <w:ins w:id="1486" w:author="USA 2021-11" w:date="2021-08-24T16:35:00Z"/>
                <w:highlight w:val="cyan"/>
                <w:lang w:val="en-US"/>
              </w:rPr>
            </w:pPr>
            <w:ins w:id="1487" w:author="USA 2021-11" w:date="2021-08-24T16:36:00Z">
              <w:r w:rsidRPr="00901942">
                <w:rPr>
                  <w:highlight w:val="cyan"/>
                  <w:lang w:val="en-US"/>
                </w:rPr>
                <w:t>0/36</w:t>
              </w:r>
            </w:ins>
          </w:p>
        </w:tc>
        <w:tc>
          <w:tcPr>
            <w:tcW w:w="6433" w:type="dxa"/>
            <w:vAlign w:val="center"/>
          </w:tcPr>
          <w:p w14:paraId="7FF145E1" w14:textId="77777777" w:rsidR="00B6368D" w:rsidRPr="00901942" w:rsidRDefault="00B6368D" w:rsidP="002658FC">
            <w:pPr>
              <w:pStyle w:val="Tabletext"/>
              <w:rPr>
                <w:ins w:id="1488" w:author="USA 2021-11" w:date="2021-08-24T16:35:00Z"/>
                <w:highlight w:val="cyan"/>
                <w:lang w:val="en-US"/>
              </w:rPr>
            </w:pPr>
            <w:ins w:id="1489" w:author="USA 2021-11" w:date="2021-08-24T16:36:00Z">
              <w:r w:rsidRPr="00901942">
                <w:rPr>
                  <w:highlight w:val="cyan"/>
                  <w:lang w:val="en-US"/>
                </w:rPr>
                <w:t>These bits are not available for use</w:t>
              </w:r>
            </w:ins>
          </w:p>
        </w:tc>
      </w:tr>
      <w:tr w:rsidR="00B6368D" w:rsidRPr="008A1D31" w14:paraId="5431714E" w14:textId="77777777" w:rsidTr="00C374F9">
        <w:trPr>
          <w:tblHeader/>
          <w:jc w:val="center"/>
          <w:ins w:id="1490" w:author="USA 2021-11" w:date="2021-08-04T11:45:00Z"/>
        </w:trPr>
        <w:tc>
          <w:tcPr>
            <w:tcW w:w="1624" w:type="dxa"/>
            <w:vAlign w:val="center"/>
          </w:tcPr>
          <w:p w14:paraId="78046AB1" w14:textId="77777777" w:rsidR="00B6368D" w:rsidRPr="00901942" w:rsidRDefault="00B6368D" w:rsidP="002658FC">
            <w:pPr>
              <w:pStyle w:val="Tabletext"/>
              <w:rPr>
                <w:ins w:id="1491" w:author="USA 2021-11" w:date="2021-08-04T11:45:00Z"/>
                <w:highlight w:val="cyan"/>
                <w:lang w:val="en-US"/>
              </w:rPr>
            </w:pPr>
            <w:ins w:id="1492" w:author="USA 2021-11" w:date="2021-08-04T11:45:00Z">
              <w:r w:rsidRPr="00901942">
                <w:rPr>
                  <w:highlight w:val="cyan"/>
                  <w:lang w:val="en-US"/>
                </w:rPr>
                <w:t>Number of bits</w:t>
              </w:r>
            </w:ins>
          </w:p>
        </w:tc>
        <w:tc>
          <w:tcPr>
            <w:tcW w:w="1582" w:type="dxa"/>
            <w:vAlign w:val="center"/>
          </w:tcPr>
          <w:p w14:paraId="5C7E135E" w14:textId="77777777" w:rsidR="00B6368D" w:rsidRPr="00901942" w:rsidRDefault="00B6368D" w:rsidP="002658FC">
            <w:pPr>
              <w:pStyle w:val="Tabletext"/>
              <w:keepLines/>
              <w:tabs>
                <w:tab w:val="left" w:leader="dot" w:pos="7938"/>
                <w:tab w:val="center" w:pos="9526"/>
              </w:tabs>
              <w:ind w:left="567" w:hanging="567"/>
              <w:jc w:val="center"/>
              <w:rPr>
                <w:ins w:id="1493" w:author="USA 2021-11" w:date="2021-08-04T11:45:00Z"/>
                <w:highlight w:val="cyan"/>
                <w:lang w:val="en-US"/>
              </w:rPr>
            </w:pPr>
            <w:ins w:id="1494" w:author="USA 2021-11" w:date="2021-08-04T11:45:00Z">
              <w:r w:rsidRPr="00901942">
                <w:rPr>
                  <w:highlight w:val="cyan"/>
                  <w:lang w:val="en-US"/>
                </w:rPr>
                <w:t>168</w:t>
              </w:r>
            </w:ins>
          </w:p>
        </w:tc>
        <w:tc>
          <w:tcPr>
            <w:tcW w:w="6433" w:type="dxa"/>
            <w:vAlign w:val="center"/>
          </w:tcPr>
          <w:p w14:paraId="6BB9DBC8" w14:textId="77777777" w:rsidR="00B6368D" w:rsidRPr="00B40B7F" w:rsidRDefault="00B6368D" w:rsidP="002658FC">
            <w:pPr>
              <w:pStyle w:val="Tabletext"/>
              <w:rPr>
                <w:ins w:id="1495" w:author="USA 2021-11" w:date="2021-08-04T11:45:00Z"/>
                <w:lang w:val="en-US"/>
              </w:rPr>
            </w:pPr>
            <w:ins w:id="1496" w:author="USA 2021-11" w:date="2021-08-04T11:45:00Z">
              <w:r w:rsidRPr="00901942">
                <w:rPr>
                  <w:highlight w:val="cyan"/>
                  <w:lang w:val="en-US"/>
                </w:rPr>
                <w:t>Occupies one-time period</w:t>
              </w:r>
            </w:ins>
          </w:p>
        </w:tc>
      </w:tr>
      <w:bookmarkEnd w:id="1402"/>
    </w:tbl>
    <w:p w14:paraId="07D49BAD" w14:textId="77777777" w:rsidR="00B6368D" w:rsidRPr="00AA641A" w:rsidRDefault="00B6368D" w:rsidP="00CB1D2B">
      <w:pPr>
        <w:rPr>
          <w:ins w:id="1497" w:author="USA 2021-11" w:date="2021-08-04T11:45:00Z"/>
        </w:rPr>
      </w:pPr>
    </w:p>
    <w:p w14:paraId="0264E344" w14:textId="77777777" w:rsidR="00B6368D" w:rsidRDefault="00B6368D">
      <w:pPr>
        <w:tabs>
          <w:tab w:val="clear" w:pos="1134"/>
          <w:tab w:val="clear" w:pos="1871"/>
          <w:tab w:val="clear" w:pos="2268"/>
        </w:tabs>
        <w:overflowPunct/>
        <w:autoSpaceDE/>
        <w:autoSpaceDN/>
        <w:adjustRightInd/>
        <w:spacing w:before="0"/>
        <w:rPr>
          <w:ins w:id="1498" w:author="USA 2021-11" w:date="2021-09-08T13:05:00Z"/>
        </w:rPr>
      </w:pPr>
    </w:p>
    <w:p w14:paraId="736F49A5" w14:textId="77777777" w:rsidR="00B6368D" w:rsidRPr="00901942" w:rsidRDefault="00B6368D" w:rsidP="00F4195C">
      <w:pPr>
        <w:pStyle w:val="Heading3"/>
        <w:rPr>
          <w:ins w:id="1499" w:author="USA 2021-11" w:date="2021-09-08T13:06:00Z"/>
          <w:highlight w:val="cyan"/>
        </w:rPr>
      </w:pPr>
      <w:ins w:id="1500" w:author="USA 2021-11" w:date="2021-09-08T13:08:00Z">
        <w:r>
          <w:rPr>
            <w:highlight w:val="cyan"/>
          </w:rPr>
          <w:t>8</w:t>
        </w:r>
      </w:ins>
      <w:ins w:id="1501" w:author="USA 2021-11" w:date="2021-09-08T13:06:00Z">
        <w:r w:rsidRPr="00901942">
          <w:rPr>
            <w:highlight w:val="cyan"/>
          </w:rPr>
          <w:t>.</w:t>
        </w:r>
      </w:ins>
      <w:ins w:id="1502" w:author="USA 2021-11" w:date="2021-09-08T13:08:00Z">
        <w:r>
          <w:rPr>
            <w:highlight w:val="cyan"/>
          </w:rPr>
          <w:t>3</w:t>
        </w:r>
      </w:ins>
      <w:ins w:id="1503" w:author="USA 2021-11" w:date="2021-09-08T13:06:00Z">
        <w:r w:rsidRPr="00901942">
          <w:rPr>
            <w:highlight w:val="cyan"/>
          </w:rPr>
          <w:tab/>
          <w:t xml:space="preserve">AMRD Group B </w:t>
        </w:r>
        <w:r>
          <w:rPr>
            <w:highlight w:val="cyan"/>
          </w:rPr>
          <w:t xml:space="preserve">proprietary information </w:t>
        </w:r>
        <w:r w:rsidRPr="00901942">
          <w:rPr>
            <w:highlight w:val="cyan"/>
          </w:rPr>
          <w:t>report</w:t>
        </w:r>
      </w:ins>
    </w:p>
    <w:p w14:paraId="0F6923A7" w14:textId="77777777" w:rsidR="00B6368D" w:rsidRPr="00901942" w:rsidRDefault="00B6368D" w:rsidP="00F4195C">
      <w:pPr>
        <w:rPr>
          <w:ins w:id="1504" w:author="USA 2021-11" w:date="2021-09-08T13:06:00Z"/>
          <w:highlight w:val="cyan"/>
        </w:rPr>
      </w:pPr>
      <w:ins w:id="1505" w:author="USA 2021-11" w:date="2021-09-08T13:06:00Z">
        <w:r w:rsidRPr="00901942">
          <w:rPr>
            <w:highlight w:val="cyan"/>
          </w:rPr>
          <w:t xml:space="preserve">The </w:t>
        </w:r>
        <w:r>
          <w:rPr>
            <w:highlight w:val="cyan"/>
          </w:rPr>
          <w:t xml:space="preserve">proprietary information </w:t>
        </w:r>
        <w:r w:rsidRPr="00901942">
          <w:rPr>
            <w:highlight w:val="cyan"/>
          </w:rPr>
          <w:t xml:space="preserve">report (AIS Message </w:t>
        </w:r>
        <w:proofErr w:type="gramStart"/>
        <w:r w:rsidRPr="00901942">
          <w:rPr>
            <w:highlight w:val="cyan"/>
          </w:rPr>
          <w:t>30 part</w:t>
        </w:r>
        <w:proofErr w:type="gramEnd"/>
        <w:r w:rsidRPr="00901942">
          <w:rPr>
            <w:highlight w:val="cyan"/>
          </w:rPr>
          <w:t xml:space="preserve"> </w:t>
        </w:r>
        <w:r>
          <w:rPr>
            <w:highlight w:val="cyan"/>
          </w:rPr>
          <w:t>C</w:t>
        </w:r>
        <w:r w:rsidRPr="00901942">
          <w:rPr>
            <w:highlight w:val="cyan"/>
          </w:rPr>
          <w:t xml:space="preserve">) </w:t>
        </w:r>
        <w:r>
          <w:rPr>
            <w:highlight w:val="cyan"/>
          </w:rPr>
          <w:t>may</w:t>
        </w:r>
        <w:r w:rsidRPr="00901942">
          <w:rPr>
            <w:highlight w:val="cyan"/>
          </w:rPr>
          <w:t xml:space="preserve"> be transmitted periodically no less than 6 minutes</w:t>
        </w:r>
      </w:ins>
      <w:ins w:id="1506" w:author="USA 2021-11" w:date="2021-09-09T15:38:00Z">
        <w:r>
          <w:rPr>
            <w:highlight w:val="cyan"/>
          </w:rPr>
          <w:t xml:space="preserve"> as described in section 3 above</w:t>
        </w:r>
      </w:ins>
      <w:ins w:id="1507" w:author="USA 2021-11" w:date="2021-09-08T13:06:00Z">
        <w:r>
          <w:rPr>
            <w:highlight w:val="cyan"/>
          </w:rPr>
          <w:t>; may be broadcasted interleaved with AIS Message part B or D</w:t>
        </w:r>
        <w:r w:rsidRPr="00901942">
          <w:rPr>
            <w:highlight w:val="cyan"/>
          </w:rPr>
          <w:t xml:space="preserve">. </w:t>
        </w:r>
      </w:ins>
    </w:p>
    <w:p w14:paraId="4F8966A7" w14:textId="77777777" w:rsidR="00B6368D" w:rsidRPr="00C374F9" w:rsidRDefault="00B6368D" w:rsidP="00C374F9">
      <w:pPr>
        <w:pStyle w:val="TableNo"/>
        <w:spacing w:before="360"/>
        <w:rPr>
          <w:ins w:id="1508" w:author="USA 2021-11" w:date="2021-09-08T13:06:00Z"/>
          <w:sz w:val="24"/>
          <w:szCs w:val="24"/>
          <w:highlight w:val="cyan"/>
        </w:rPr>
      </w:pPr>
      <w:ins w:id="1509" w:author="USA 2021-11" w:date="2021-09-08T13:06:00Z">
        <w:r w:rsidRPr="00C374F9">
          <w:rPr>
            <w:sz w:val="24"/>
            <w:szCs w:val="24"/>
            <w:highlight w:val="cyan"/>
          </w:rPr>
          <w:t>TABLE 1</w:t>
        </w:r>
      </w:ins>
      <w:ins w:id="1510" w:author="USA 2021-11" w:date="2021-09-09T10:25:00Z">
        <w:r>
          <w:rPr>
            <w:sz w:val="24"/>
            <w:szCs w:val="24"/>
            <w:highlight w:val="cyan"/>
          </w:rPr>
          <w:t>0</w:t>
        </w:r>
      </w:ins>
    </w:p>
    <w:p w14:paraId="6533FC38" w14:textId="77777777" w:rsidR="00B6368D" w:rsidRPr="00C374F9" w:rsidRDefault="00B6368D" w:rsidP="00F4195C">
      <w:pPr>
        <w:pStyle w:val="Tabletitle"/>
        <w:rPr>
          <w:ins w:id="1511" w:author="USA 2021-11" w:date="2021-09-08T13:06:00Z"/>
          <w:rFonts w:ascii="Times New Roman" w:hAnsi="Times New Roman"/>
          <w:sz w:val="24"/>
          <w:szCs w:val="24"/>
          <w:highlight w:val="cyan"/>
        </w:rPr>
      </w:pPr>
      <w:ins w:id="1512" w:author="USA 2021-11" w:date="2021-09-08T13:06:00Z">
        <w:r w:rsidRPr="00C374F9">
          <w:rPr>
            <w:rFonts w:ascii="Times New Roman" w:hAnsi="Times New Roman"/>
            <w:sz w:val="24"/>
            <w:szCs w:val="24"/>
            <w:highlight w:val="cyan"/>
          </w:rPr>
          <w:t>AIS Message 30C</w:t>
        </w:r>
      </w:ins>
    </w:p>
    <w:p w14:paraId="165FCB3C" w14:textId="77777777" w:rsidR="00B6368D" w:rsidRDefault="00B6368D" w:rsidP="00F4195C">
      <w:pPr>
        <w:pStyle w:val="Tabletext"/>
        <w:rPr>
          <w:ins w:id="1513" w:author="USA 2021-11" w:date="2021-09-08T13:06:00Z"/>
          <w:highlight w:val="cyan"/>
        </w:rPr>
      </w:pP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82"/>
        <w:gridCol w:w="6433"/>
      </w:tblGrid>
      <w:tr w:rsidR="00B6368D" w:rsidRPr="00901942" w14:paraId="110FEF2F" w14:textId="77777777" w:rsidTr="00C374F9">
        <w:trPr>
          <w:tblHeader/>
          <w:jc w:val="center"/>
          <w:ins w:id="1514" w:author="USA 2021-11" w:date="2021-09-08T13:06:00Z"/>
        </w:trPr>
        <w:tc>
          <w:tcPr>
            <w:tcW w:w="1624" w:type="dxa"/>
            <w:shd w:val="clear" w:color="auto" w:fill="FFFFFF"/>
            <w:vAlign w:val="center"/>
          </w:tcPr>
          <w:p w14:paraId="74047CEF" w14:textId="77777777" w:rsidR="00B6368D" w:rsidRPr="00901942" w:rsidRDefault="00B6368D" w:rsidP="00E03994">
            <w:pPr>
              <w:pStyle w:val="Tablehead"/>
              <w:rPr>
                <w:ins w:id="1515" w:author="USA 2021-11" w:date="2021-09-08T13:06:00Z"/>
                <w:highlight w:val="cyan"/>
                <w:lang w:val="en-US"/>
              </w:rPr>
            </w:pPr>
            <w:ins w:id="1516" w:author="USA 2021-11" w:date="2021-09-08T13:06:00Z">
              <w:r w:rsidRPr="00901942">
                <w:rPr>
                  <w:highlight w:val="cyan"/>
                  <w:lang w:val="en-US"/>
                </w:rPr>
                <w:t>Parameter</w:t>
              </w:r>
            </w:ins>
          </w:p>
        </w:tc>
        <w:tc>
          <w:tcPr>
            <w:tcW w:w="1582" w:type="dxa"/>
            <w:shd w:val="clear" w:color="auto" w:fill="FFFFFF"/>
            <w:vAlign w:val="center"/>
          </w:tcPr>
          <w:p w14:paraId="6B39C93E" w14:textId="77777777" w:rsidR="00B6368D" w:rsidRPr="00901942" w:rsidRDefault="00B6368D" w:rsidP="00E03994">
            <w:pPr>
              <w:pStyle w:val="Tablehead"/>
              <w:rPr>
                <w:ins w:id="1517" w:author="USA 2021-11" w:date="2021-09-08T13:06:00Z"/>
                <w:highlight w:val="cyan"/>
                <w:lang w:val="en-US"/>
              </w:rPr>
            </w:pPr>
            <w:ins w:id="1518" w:author="USA 2021-11" w:date="2021-09-08T13:06:00Z">
              <w:r w:rsidRPr="00901942">
                <w:rPr>
                  <w:highlight w:val="cyan"/>
                  <w:lang w:val="en-US"/>
                </w:rPr>
                <w:t>Number of bits</w:t>
              </w:r>
            </w:ins>
          </w:p>
        </w:tc>
        <w:tc>
          <w:tcPr>
            <w:tcW w:w="6433" w:type="dxa"/>
            <w:shd w:val="clear" w:color="auto" w:fill="FFFFFF"/>
            <w:vAlign w:val="center"/>
          </w:tcPr>
          <w:p w14:paraId="22EA496F" w14:textId="77777777" w:rsidR="00B6368D" w:rsidRPr="00901942" w:rsidRDefault="00B6368D" w:rsidP="00E03994">
            <w:pPr>
              <w:pStyle w:val="Tablehead"/>
              <w:rPr>
                <w:ins w:id="1519" w:author="USA 2021-11" w:date="2021-09-08T13:06:00Z"/>
                <w:highlight w:val="cyan"/>
                <w:lang w:val="en-US"/>
              </w:rPr>
            </w:pPr>
            <w:ins w:id="1520" w:author="USA 2021-11" w:date="2021-09-08T13:06:00Z">
              <w:r w:rsidRPr="00901942">
                <w:rPr>
                  <w:highlight w:val="cyan"/>
                  <w:lang w:val="en-US"/>
                </w:rPr>
                <w:t>Description</w:t>
              </w:r>
            </w:ins>
          </w:p>
        </w:tc>
      </w:tr>
      <w:tr w:rsidR="00B6368D" w:rsidRPr="00901942" w14:paraId="72533F6D" w14:textId="77777777" w:rsidTr="00C374F9">
        <w:trPr>
          <w:jc w:val="center"/>
          <w:ins w:id="1521" w:author="USA 2021-11" w:date="2021-09-08T13:06:00Z"/>
        </w:trPr>
        <w:tc>
          <w:tcPr>
            <w:tcW w:w="1624" w:type="dxa"/>
            <w:vAlign w:val="center"/>
          </w:tcPr>
          <w:p w14:paraId="2B5798F8" w14:textId="77777777" w:rsidR="00B6368D" w:rsidRPr="00901942" w:rsidRDefault="00B6368D" w:rsidP="00E03994">
            <w:pPr>
              <w:pStyle w:val="Tabletext"/>
              <w:rPr>
                <w:ins w:id="1522" w:author="USA 2021-11" w:date="2021-09-08T13:06:00Z"/>
                <w:highlight w:val="cyan"/>
                <w:lang w:val="en-US"/>
              </w:rPr>
            </w:pPr>
            <w:ins w:id="1523" w:author="USA 2021-11" w:date="2021-09-08T13:06:00Z">
              <w:r w:rsidRPr="00901942">
                <w:rPr>
                  <w:highlight w:val="cyan"/>
                  <w:lang w:val="en-US"/>
                </w:rPr>
                <w:t>Message ID</w:t>
              </w:r>
            </w:ins>
          </w:p>
        </w:tc>
        <w:tc>
          <w:tcPr>
            <w:tcW w:w="1582" w:type="dxa"/>
            <w:vAlign w:val="center"/>
          </w:tcPr>
          <w:p w14:paraId="5A943317" w14:textId="77777777" w:rsidR="00B6368D" w:rsidRPr="00901942" w:rsidRDefault="00B6368D" w:rsidP="00E03994">
            <w:pPr>
              <w:pStyle w:val="Tabletext"/>
              <w:keepLines/>
              <w:tabs>
                <w:tab w:val="left" w:leader="dot" w:pos="7938"/>
                <w:tab w:val="center" w:pos="9526"/>
              </w:tabs>
              <w:ind w:left="567" w:hanging="567"/>
              <w:jc w:val="center"/>
              <w:rPr>
                <w:ins w:id="1524" w:author="USA 2021-11" w:date="2021-09-08T13:06:00Z"/>
                <w:highlight w:val="cyan"/>
                <w:lang w:val="en-US"/>
              </w:rPr>
            </w:pPr>
            <w:ins w:id="1525" w:author="USA 2021-11" w:date="2021-09-08T13:06:00Z">
              <w:r w:rsidRPr="00901942">
                <w:rPr>
                  <w:highlight w:val="cyan"/>
                  <w:lang w:val="en-US"/>
                </w:rPr>
                <w:t>6</w:t>
              </w:r>
            </w:ins>
          </w:p>
        </w:tc>
        <w:tc>
          <w:tcPr>
            <w:tcW w:w="6433" w:type="dxa"/>
            <w:vAlign w:val="center"/>
          </w:tcPr>
          <w:p w14:paraId="0278E0C3" w14:textId="77777777" w:rsidR="00B6368D" w:rsidRPr="00901942" w:rsidRDefault="00B6368D" w:rsidP="00E03994">
            <w:pPr>
              <w:pStyle w:val="Tabletext"/>
              <w:rPr>
                <w:ins w:id="1526" w:author="USA 2021-11" w:date="2021-09-08T13:06:00Z"/>
                <w:highlight w:val="cyan"/>
                <w:lang w:val="en-US"/>
              </w:rPr>
            </w:pPr>
            <w:ins w:id="1527" w:author="USA 2021-11" w:date="2021-09-08T13:06:00Z">
              <w:r w:rsidRPr="00901942">
                <w:rPr>
                  <w:highlight w:val="cyan"/>
                  <w:lang w:val="en-US"/>
                </w:rPr>
                <w:t>Identifier for Message 30; always 30</w:t>
              </w:r>
            </w:ins>
          </w:p>
        </w:tc>
      </w:tr>
      <w:tr w:rsidR="00B6368D" w:rsidRPr="00901942" w14:paraId="7D53C68D" w14:textId="77777777" w:rsidTr="00C374F9">
        <w:trPr>
          <w:jc w:val="center"/>
          <w:ins w:id="1528" w:author="USA 2021-11" w:date="2021-09-08T13:06:00Z"/>
        </w:trPr>
        <w:tc>
          <w:tcPr>
            <w:tcW w:w="1624" w:type="dxa"/>
            <w:vAlign w:val="center"/>
          </w:tcPr>
          <w:p w14:paraId="7EB52757" w14:textId="77777777" w:rsidR="00B6368D" w:rsidRPr="00901942" w:rsidRDefault="00B6368D" w:rsidP="00E03994">
            <w:pPr>
              <w:pStyle w:val="Tabletext"/>
              <w:rPr>
                <w:ins w:id="1529" w:author="USA 2021-11" w:date="2021-09-08T13:06:00Z"/>
                <w:highlight w:val="cyan"/>
                <w:lang w:val="en-US"/>
              </w:rPr>
            </w:pPr>
            <w:ins w:id="1530" w:author="USA 2021-11" w:date="2021-09-08T13:06:00Z">
              <w:r w:rsidRPr="00901942">
                <w:rPr>
                  <w:highlight w:val="cyan"/>
                  <w:lang w:val="en-US"/>
                </w:rPr>
                <w:t>Repeat indicator</w:t>
              </w:r>
            </w:ins>
          </w:p>
        </w:tc>
        <w:tc>
          <w:tcPr>
            <w:tcW w:w="1582" w:type="dxa"/>
            <w:vAlign w:val="center"/>
          </w:tcPr>
          <w:p w14:paraId="06B3375C" w14:textId="77777777" w:rsidR="00B6368D" w:rsidRPr="00901942" w:rsidRDefault="00B6368D" w:rsidP="00E03994">
            <w:pPr>
              <w:pStyle w:val="Tabletext"/>
              <w:keepLines/>
              <w:tabs>
                <w:tab w:val="left" w:leader="dot" w:pos="7938"/>
                <w:tab w:val="center" w:pos="9526"/>
              </w:tabs>
              <w:ind w:left="567" w:hanging="567"/>
              <w:jc w:val="center"/>
              <w:rPr>
                <w:ins w:id="1531" w:author="USA 2021-11" w:date="2021-09-08T13:06:00Z"/>
                <w:highlight w:val="cyan"/>
                <w:lang w:val="en-US"/>
              </w:rPr>
            </w:pPr>
            <w:ins w:id="1532" w:author="USA 2021-11" w:date="2021-09-08T13:06:00Z">
              <w:r w:rsidRPr="00901942">
                <w:rPr>
                  <w:highlight w:val="cyan"/>
                  <w:lang w:val="en-US"/>
                </w:rPr>
                <w:t>2</w:t>
              </w:r>
            </w:ins>
          </w:p>
        </w:tc>
        <w:tc>
          <w:tcPr>
            <w:tcW w:w="6433" w:type="dxa"/>
            <w:vAlign w:val="center"/>
          </w:tcPr>
          <w:p w14:paraId="245F768D" w14:textId="77777777" w:rsidR="00B6368D" w:rsidRPr="00901942" w:rsidRDefault="00B6368D" w:rsidP="00E03994">
            <w:pPr>
              <w:pStyle w:val="Tabletext"/>
              <w:rPr>
                <w:ins w:id="1533" w:author="USA 2021-11" w:date="2021-09-08T13:06:00Z"/>
                <w:highlight w:val="cyan"/>
                <w:lang w:val="en-US"/>
              </w:rPr>
            </w:pPr>
            <w:ins w:id="1534" w:author="USA 2021-11" w:date="2021-09-08T13:06:00Z">
              <w:r w:rsidRPr="00901942">
                <w:rPr>
                  <w:highlight w:val="cyan"/>
                  <w:lang w:val="en-US"/>
                </w:rPr>
                <w:t>Used by the repeater to indicate how many times a message has been repeated. 0 = default; 3 = do not repeat any more</w:t>
              </w:r>
            </w:ins>
          </w:p>
        </w:tc>
      </w:tr>
      <w:tr w:rsidR="00B6368D" w:rsidRPr="00901942" w14:paraId="61349282" w14:textId="77777777" w:rsidTr="00C374F9">
        <w:trPr>
          <w:jc w:val="center"/>
          <w:ins w:id="1535" w:author="USA 2021-11" w:date="2021-09-08T13:06:00Z"/>
        </w:trPr>
        <w:tc>
          <w:tcPr>
            <w:tcW w:w="1624" w:type="dxa"/>
            <w:vAlign w:val="center"/>
          </w:tcPr>
          <w:p w14:paraId="11F50C6E" w14:textId="77777777" w:rsidR="00B6368D" w:rsidRPr="00901942" w:rsidRDefault="00B6368D" w:rsidP="00E03994">
            <w:pPr>
              <w:pStyle w:val="Tabletext"/>
              <w:rPr>
                <w:ins w:id="1536" w:author="USA 2021-11" w:date="2021-09-08T13:06:00Z"/>
                <w:highlight w:val="cyan"/>
                <w:lang w:val="en-US"/>
              </w:rPr>
            </w:pPr>
            <w:ins w:id="1537" w:author="USA 2021-11" w:date="2021-09-08T13:06:00Z">
              <w:r w:rsidRPr="00901942">
                <w:rPr>
                  <w:highlight w:val="cyan"/>
                  <w:lang w:val="en-US"/>
                </w:rPr>
                <w:t>Source ID</w:t>
              </w:r>
            </w:ins>
          </w:p>
        </w:tc>
        <w:tc>
          <w:tcPr>
            <w:tcW w:w="1582" w:type="dxa"/>
            <w:vAlign w:val="center"/>
          </w:tcPr>
          <w:p w14:paraId="00EA9F86" w14:textId="77777777" w:rsidR="00B6368D" w:rsidRPr="00901942" w:rsidRDefault="00B6368D" w:rsidP="00E03994">
            <w:pPr>
              <w:pStyle w:val="Tabletext"/>
              <w:keepLines/>
              <w:tabs>
                <w:tab w:val="left" w:leader="dot" w:pos="7938"/>
                <w:tab w:val="center" w:pos="9526"/>
              </w:tabs>
              <w:ind w:left="567" w:hanging="567"/>
              <w:jc w:val="center"/>
              <w:rPr>
                <w:ins w:id="1538" w:author="USA 2021-11" w:date="2021-09-08T13:06:00Z"/>
                <w:highlight w:val="cyan"/>
                <w:lang w:val="en-US"/>
              </w:rPr>
            </w:pPr>
            <w:ins w:id="1539" w:author="USA 2021-11" w:date="2021-09-08T13:06:00Z">
              <w:r w:rsidRPr="00901942">
                <w:rPr>
                  <w:highlight w:val="cyan"/>
                  <w:lang w:val="en-US"/>
                </w:rPr>
                <w:t>30</w:t>
              </w:r>
            </w:ins>
          </w:p>
        </w:tc>
        <w:tc>
          <w:tcPr>
            <w:tcW w:w="6433" w:type="dxa"/>
            <w:vAlign w:val="center"/>
          </w:tcPr>
          <w:p w14:paraId="43F676B3" w14:textId="77777777" w:rsidR="00B6368D" w:rsidRPr="00901942" w:rsidRDefault="00B6368D" w:rsidP="00E03994">
            <w:pPr>
              <w:pStyle w:val="Tabletext"/>
              <w:rPr>
                <w:ins w:id="1540" w:author="USA 2021-11" w:date="2021-09-08T13:06:00Z"/>
                <w:highlight w:val="cyan"/>
                <w:vertAlign w:val="superscript"/>
                <w:lang w:val="en-US"/>
              </w:rPr>
            </w:pPr>
            <w:ins w:id="1541" w:author="USA 2021-11" w:date="2021-09-08T13:06:00Z">
              <w:r w:rsidRPr="00901942">
                <w:rPr>
                  <w:highlight w:val="cyan"/>
                  <w:lang w:val="en-US"/>
                </w:rPr>
                <w:t>Identifier for the transmitting station per Recommendation ITU-M.585</w:t>
              </w:r>
            </w:ins>
          </w:p>
        </w:tc>
      </w:tr>
      <w:tr w:rsidR="00B6368D" w:rsidRPr="00901942" w14:paraId="578ABE9A" w14:textId="77777777" w:rsidTr="00C374F9">
        <w:trPr>
          <w:jc w:val="center"/>
          <w:ins w:id="1542" w:author="USA 2021-11" w:date="2021-09-08T13:06:00Z"/>
        </w:trPr>
        <w:tc>
          <w:tcPr>
            <w:tcW w:w="1624" w:type="dxa"/>
            <w:vAlign w:val="center"/>
          </w:tcPr>
          <w:p w14:paraId="38E57698" w14:textId="77777777" w:rsidR="00B6368D" w:rsidRPr="00901942" w:rsidRDefault="00B6368D" w:rsidP="00E03994">
            <w:pPr>
              <w:pStyle w:val="Tabletext"/>
              <w:rPr>
                <w:ins w:id="1543" w:author="USA 2021-11" w:date="2021-09-08T13:06:00Z"/>
                <w:highlight w:val="cyan"/>
                <w:lang w:val="en-US"/>
              </w:rPr>
            </w:pPr>
            <w:ins w:id="1544" w:author="USA 2021-11" w:date="2021-09-08T13:06:00Z">
              <w:r w:rsidRPr="00901942">
                <w:rPr>
                  <w:highlight w:val="cyan"/>
                  <w:lang w:val="en-US"/>
                </w:rPr>
                <w:t>Part number</w:t>
              </w:r>
            </w:ins>
          </w:p>
        </w:tc>
        <w:tc>
          <w:tcPr>
            <w:tcW w:w="1582" w:type="dxa"/>
            <w:vAlign w:val="center"/>
          </w:tcPr>
          <w:p w14:paraId="5603783D" w14:textId="77777777" w:rsidR="00B6368D" w:rsidRPr="00901942" w:rsidRDefault="00B6368D" w:rsidP="00E03994">
            <w:pPr>
              <w:pStyle w:val="Tabletext"/>
              <w:keepLines/>
              <w:tabs>
                <w:tab w:val="left" w:leader="dot" w:pos="7938"/>
                <w:tab w:val="center" w:pos="9526"/>
              </w:tabs>
              <w:ind w:left="567" w:hanging="567"/>
              <w:jc w:val="center"/>
              <w:rPr>
                <w:ins w:id="1545" w:author="USA 2021-11" w:date="2021-09-08T13:06:00Z"/>
                <w:highlight w:val="cyan"/>
                <w:lang w:val="en-US"/>
              </w:rPr>
            </w:pPr>
            <w:ins w:id="1546" w:author="USA 2021-11" w:date="2021-09-08T13:06:00Z">
              <w:r w:rsidRPr="00901942">
                <w:rPr>
                  <w:highlight w:val="cyan"/>
                  <w:lang w:val="en-US"/>
                </w:rPr>
                <w:t>2</w:t>
              </w:r>
            </w:ins>
          </w:p>
        </w:tc>
        <w:tc>
          <w:tcPr>
            <w:tcW w:w="6433" w:type="dxa"/>
            <w:vAlign w:val="center"/>
          </w:tcPr>
          <w:p w14:paraId="5E289FE3" w14:textId="77777777" w:rsidR="00B6368D" w:rsidRPr="00901942" w:rsidRDefault="00B6368D" w:rsidP="00E03994">
            <w:pPr>
              <w:pStyle w:val="Tabletext"/>
              <w:rPr>
                <w:ins w:id="1547" w:author="USA 2021-11" w:date="2021-09-08T13:06:00Z"/>
                <w:highlight w:val="cyan"/>
                <w:lang w:val="en-US"/>
              </w:rPr>
            </w:pPr>
            <w:ins w:id="1548" w:author="USA 2021-11" w:date="2021-09-08T13:06:00Z">
              <w:r w:rsidRPr="00901942">
                <w:rPr>
                  <w:highlight w:val="cyan"/>
                  <w:lang w:val="en-US"/>
                </w:rPr>
                <w:t xml:space="preserve">Identifier for the message part number; always </w:t>
              </w:r>
              <w:r>
                <w:rPr>
                  <w:highlight w:val="cyan"/>
                  <w:lang w:val="en-US"/>
                </w:rPr>
                <w:t>2</w:t>
              </w:r>
              <w:r w:rsidRPr="00901942">
                <w:rPr>
                  <w:highlight w:val="cyan"/>
                  <w:lang w:val="en-US"/>
                </w:rPr>
                <w:t xml:space="preserve"> for Part </w:t>
              </w:r>
              <w:r>
                <w:rPr>
                  <w:highlight w:val="cyan"/>
                  <w:lang w:val="en-US"/>
                </w:rPr>
                <w:t>C</w:t>
              </w:r>
            </w:ins>
          </w:p>
        </w:tc>
      </w:tr>
      <w:tr w:rsidR="00B6368D" w:rsidRPr="00901942" w14:paraId="3E148EEC" w14:textId="77777777" w:rsidTr="00C374F9">
        <w:trPr>
          <w:jc w:val="center"/>
          <w:ins w:id="1549" w:author="USA 2021-11" w:date="2021-09-08T13:06:00Z"/>
        </w:trPr>
        <w:tc>
          <w:tcPr>
            <w:tcW w:w="1624" w:type="dxa"/>
            <w:vAlign w:val="center"/>
          </w:tcPr>
          <w:p w14:paraId="00BEEC72" w14:textId="77777777" w:rsidR="00B6368D" w:rsidRPr="00901942" w:rsidRDefault="00B6368D" w:rsidP="00E03994">
            <w:pPr>
              <w:pStyle w:val="Tabletext"/>
              <w:rPr>
                <w:ins w:id="1550" w:author="USA 2021-11" w:date="2021-09-08T13:06:00Z"/>
                <w:highlight w:val="cyan"/>
                <w:lang w:val="en-US"/>
              </w:rPr>
            </w:pPr>
            <w:ins w:id="1551" w:author="USA 2021-11" w:date="2021-09-08T13:06:00Z">
              <w:r w:rsidRPr="00901942">
                <w:rPr>
                  <w:highlight w:val="cyan"/>
                  <w:lang w:val="en-US"/>
                </w:rPr>
                <w:t>Destination indicator</w:t>
              </w:r>
            </w:ins>
          </w:p>
        </w:tc>
        <w:tc>
          <w:tcPr>
            <w:tcW w:w="1582" w:type="dxa"/>
            <w:vAlign w:val="center"/>
          </w:tcPr>
          <w:p w14:paraId="3781845E" w14:textId="77777777" w:rsidR="00B6368D" w:rsidRPr="00901942" w:rsidRDefault="00B6368D" w:rsidP="00E03994">
            <w:pPr>
              <w:pStyle w:val="Tabletext"/>
              <w:keepLines/>
              <w:tabs>
                <w:tab w:val="left" w:leader="dot" w:pos="7938"/>
                <w:tab w:val="center" w:pos="9526"/>
              </w:tabs>
              <w:ind w:left="567" w:hanging="567"/>
              <w:jc w:val="center"/>
              <w:rPr>
                <w:ins w:id="1552" w:author="USA 2021-11" w:date="2021-09-08T13:06:00Z"/>
                <w:highlight w:val="cyan"/>
                <w:lang w:val="en-US"/>
              </w:rPr>
            </w:pPr>
            <w:ins w:id="1553" w:author="USA 2021-11" w:date="2021-09-08T13:06:00Z">
              <w:r w:rsidRPr="00901942">
                <w:rPr>
                  <w:highlight w:val="cyan"/>
                  <w:lang w:val="en-US"/>
                </w:rPr>
                <w:t>1</w:t>
              </w:r>
            </w:ins>
          </w:p>
        </w:tc>
        <w:tc>
          <w:tcPr>
            <w:tcW w:w="6433" w:type="dxa"/>
            <w:vAlign w:val="center"/>
          </w:tcPr>
          <w:p w14:paraId="7EBFD167" w14:textId="77777777" w:rsidR="00B6368D" w:rsidRPr="00901942" w:rsidRDefault="00B6368D" w:rsidP="00E03994">
            <w:pPr>
              <w:pStyle w:val="Tabletext"/>
              <w:rPr>
                <w:ins w:id="1554" w:author="USA 2021-11" w:date="2021-09-08T13:06:00Z"/>
                <w:highlight w:val="cyan"/>
                <w:lang w:val="en-US"/>
              </w:rPr>
            </w:pPr>
            <w:ins w:id="1555" w:author="USA 2021-11" w:date="2021-09-08T13:06:00Z">
              <w:r w:rsidRPr="00901942">
                <w:rPr>
                  <w:highlight w:val="cyan"/>
                  <w:lang w:val="en-US"/>
                </w:rPr>
                <w:t>0 = Broadcast (no Destination ID field used)</w:t>
              </w:r>
            </w:ins>
          </w:p>
          <w:p w14:paraId="1FD15E1F" w14:textId="77777777" w:rsidR="00B6368D" w:rsidRPr="00901942" w:rsidRDefault="00B6368D" w:rsidP="00E03994">
            <w:pPr>
              <w:pStyle w:val="Tabletext"/>
              <w:rPr>
                <w:ins w:id="1556" w:author="USA 2021-11" w:date="2021-09-08T13:06:00Z"/>
                <w:highlight w:val="cyan"/>
                <w:vertAlign w:val="superscript"/>
                <w:lang w:val="en-US"/>
              </w:rPr>
            </w:pPr>
            <w:ins w:id="1557" w:author="USA 2021-11" w:date="2021-09-08T13:06:00Z">
              <w:r w:rsidRPr="00901942">
                <w:rPr>
                  <w:highlight w:val="cyan"/>
                  <w:lang w:val="en-US"/>
                </w:rPr>
                <w:t>1 = Addressed (Destination ID uses 30 data bits for MMSI)</w:t>
              </w:r>
            </w:ins>
          </w:p>
        </w:tc>
      </w:tr>
      <w:tr w:rsidR="00B6368D" w:rsidRPr="00901942" w14:paraId="1B269546" w14:textId="77777777" w:rsidTr="00C374F9">
        <w:trPr>
          <w:jc w:val="center"/>
          <w:ins w:id="1558" w:author="USA 2021-11" w:date="2021-09-08T13:06:00Z"/>
        </w:trPr>
        <w:tc>
          <w:tcPr>
            <w:tcW w:w="1624" w:type="dxa"/>
            <w:vAlign w:val="center"/>
          </w:tcPr>
          <w:p w14:paraId="35BBCE66" w14:textId="77777777" w:rsidR="00B6368D" w:rsidRPr="00901942" w:rsidRDefault="00B6368D" w:rsidP="00E03994">
            <w:pPr>
              <w:pStyle w:val="Tabletext"/>
              <w:rPr>
                <w:ins w:id="1559" w:author="USA 2021-11" w:date="2021-09-08T13:06:00Z"/>
                <w:highlight w:val="cyan"/>
                <w:lang w:val="en-US"/>
              </w:rPr>
            </w:pPr>
            <w:ins w:id="1560" w:author="USA 2021-11" w:date="2021-09-08T13:06:00Z">
              <w:r w:rsidRPr="00901942">
                <w:rPr>
                  <w:highlight w:val="cyan"/>
                  <w:lang w:val="en-US"/>
                </w:rPr>
                <w:t>Destination ID</w:t>
              </w:r>
            </w:ins>
          </w:p>
        </w:tc>
        <w:tc>
          <w:tcPr>
            <w:tcW w:w="1582" w:type="dxa"/>
            <w:vAlign w:val="center"/>
          </w:tcPr>
          <w:p w14:paraId="00E9F0A8" w14:textId="77777777" w:rsidR="00B6368D" w:rsidRPr="00901942" w:rsidRDefault="00B6368D" w:rsidP="00E03994">
            <w:pPr>
              <w:pStyle w:val="Tabletext"/>
              <w:keepLines/>
              <w:tabs>
                <w:tab w:val="left" w:leader="dot" w:pos="7938"/>
                <w:tab w:val="center" w:pos="9526"/>
              </w:tabs>
              <w:ind w:left="567" w:hanging="567"/>
              <w:jc w:val="center"/>
              <w:rPr>
                <w:ins w:id="1561" w:author="USA 2021-11" w:date="2021-09-08T13:06:00Z"/>
                <w:highlight w:val="cyan"/>
                <w:lang w:val="en-US"/>
              </w:rPr>
            </w:pPr>
            <w:ins w:id="1562" w:author="USA 2021-11" w:date="2021-09-08T13:06:00Z">
              <w:r w:rsidRPr="00901942">
                <w:rPr>
                  <w:highlight w:val="cyan"/>
                  <w:lang w:val="en-US"/>
                </w:rPr>
                <w:t>0/30</w:t>
              </w:r>
            </w:ins>
          </w:p>
        </w:tc>
        <w:tc>
          <w:tcPr>
            <w:tcW w:w="6433" w:type="dxa"/>
            <w:vAlign w:val="center"/>
          </w:tcPr>
          <w:p w14:paraId="29C20917" w14:textId="77777777" w:rsidR="00B6368D" w:rsidRPr="00901942" w:rsidRDefault="00B6368D" w:rsidP="00E03994">
            <w:pPr>
              <w:pStyle w:val="Tabletext"/>
              <w:rPr>
                <w:ins w:id="1563" w:author="USA 2021-11" w:date="2021-09-08T13:06:00Z"/>
                <w:highlight w:val="cyan"/>
                <w:lang w:val="en-US"/>
              </w:rPr>
            </w:pPr>
            <w:ins w:id="1564" w:author="USA 2021-11" w:date="2021-09-08T13:06:00Z">
              <w:r w:rsidRPr="00901942">
                <w:rPr>
                  <w:highlight w:val="cyan"/>
                  <w:lang w:val="en-US"/>
                </w:rPr>
                <w:t>Identifier for the receiving station per Recommendation ITU-M.585 (if used).</w:t>
              </w:r>
            </w:ins>
          </w:p>
          <w:p w14:paraId="13E389B5" w14:textId="77777777" w:rsidR="00B6368D" w:rsidRPr="00901942" w:rsidRDefault="00B6368D" w:rsidP="00E03994">
            <w:pPr>
              <w:pStyle w:val="Tabletext"/>
              <w:rPr>
                <w:ins w:id="1565" w:author="USA 2021-11" w:date="2021-09-08T13:06:00Z"/>
                <w:highlight w:val="cyan"/>
                <w:lang w:val="en-US"/>
              </w:rPr>
            </w:pPr>
            <w:ins w:id="1566" w:author="USA 2021-11" w:date="2021-09-08T13:06:00Z">
              <w:r w:rsidRPr="00901942">
                <w:rPr>
                  <w:highlight w:val="cyan"/>
                  <w:lang w:val="en-US"/>
                </w:rPr>
                <w:t>This should be the Parent MMSI of the AMRD.</w:t>
              </w:r>
            </w:ins>
          </w:p>
        </w:tc>
      </w:tr>
      <w:tr w:rsidR="00B6368D" w:rsidRPr="00901942" w14:paraId="792518D3" w14:textId="77777777" w:rsidTr="00C374F9">
        <w:trPr>
          <w:jc w:val="center"/>
          <w:ins w:id="1567" w:author="USA 2021-11" w:date="2021-09-08T13:06:00Z"/>
        </w:trPr>
        <w:tc>
          <w:tcPr>
            <w:tcW w:w="1624" w:type="dxa"/>
            <w:vAlign w:val="center"/>
          </w:tcPr>
          <w:p w14:paraId="32395637" w14:textId="77777777" w:rsidR="00B6368D" w:rsidRPr="00901942" w:rsidRDefault="00B6368D" w:rsidP="00E03994">
            <w:pPr>
              <w:pStyle w:val="Tabletext"/>
              <w:rPr>
                <w:ins w:id="1568" w:author="USA 2021-11" w:date="2021-09-08T13:06:00Z"/>
                <w:highlight w:val="cyan"/>
                <w:lang w:val="en-US"/>
              </w:rPr>
            </w:pPr>
            <w:ins w:id="1569" w:author="USA 2021-11" w:date="2021-09-08T13:06:00Z">
              <w:r>
                <w:rPr>
                  <w:highlight w:val="cyan"/>
                  <w:lang w:val="en-US"/>
                </w:rPr>
                <w:t>Proprietary data</w:t>
              </w:r>
            </w:ins>
          </w:p>
        </w:tc>
        <w:tc>
          <w:tcPr>
            <w:tcW w:w="1582" w:type="dxa"/>
            <w:vAlign w:val="center"/>
          </w:tcPr>
          <w:p w14:paraId="5CAD4B84" w14:textId="77777777" w:rsidR="00B6368D" w:rsidRPr="00901942" w:rsidRDefault="00B6368D" w:rsidP="00E03994">
            <w:pPr>
              <w:pStyle w:val="Tabletext"/>
              <w:keepLines/>
              <w:tabs>
                <w:tab w:val="left" w:leader="dot" w:pos="7938"/>
                <w:tab w:val="center" w:pos="9526"/>
              </w:tabs>
              <w:ind w:left="567" w:hanging="567"/>
              <w:jc w:val="center"/>
              <w:rPr>
                <w:ins w:id="1570" w:author="USA 2021-11" w:date="2021-09-08T13:06:00Z"/>
                <w:highlight w:val="cyan"/>
                <w:lang w:val="en-US"/>
              </w:rPr>
            </w:pPr>
            <w:ins w:id="1571" w:author="USA 2021-11" w:date="2021-09-08T13:12:00Z">
              <w:r>
                <w:rPr>
                  <w:highlight w:val="cyan"/>
                  <w:lang w:val="en-US"/>
                </w:rPr>
                <w:t>127/</w:t>
              </w:r>
            </w:ins>
            <w:ins w:id="1572" w:author="USA 2021-11" w:date="2021-09-08T13:06:00Z">
              <w:r>
                <w:rPr>
                  <w:highlight w:val="cyan"/>
                  <w:lang w:val="en-US"/>
                </w:rPr>
                <w:t>97</w:t>
              </w:r>
            </w:ins>
          </w:p>
        </w:tc>
        <w:tc>
          <w:tcPr>
            <w:tcW w:w="6433" w:type="dxa"/>
            <w:vAlign w:val="center"/>
          </w:tcPr>
          <w:p w14:paraId="7F36ECBD" w14:textId="77777777" w:rsidR="00B6368D" w:rsidRPr="00901942" w:rsidRDefault="00B6368D" w:rsidP="00E03994">
            <w:pPr>
              <w:pStyle w:val="Tabletext"/>
              <w:rPr>
                <w:ins w:id="1573" w:author="USA 2021-11" w:date="2021-09-08T13:06:00Z"/>
                <w:highlight w:val="cyan"/>
                <w:lang w:val="en-US"/>
              </w:rPr>
            </w:pPr>
            <w:ins w:id="1574" w:author="USA 2021-11" w:date="2021-09-08T13:06:00Z">
              <w:r>
                <w:rPr>
                  <w:highlight w:val="cyan"/>
                  <w:lang w:val="en-US"/>
                </w:rPr>
                <w:t>For proprietary use</w:t>
              </w:r>
            </w:ins>
          </w:p>
        </w:tc>
      </w:tr>
      <w:tr w:rsidR="00B6368D" w:rsidRPr="008A1D31" w14:paraId="5286AA18" w14:textId="77777777" w:rsidTr="00C374F9">
        <w:trPr>
          <w:jc w:val="center"/>
          <w:ins w:id="1575" w:author="USA 2021-11" w:date="2021-09-08T13:06:00Z"/>
        </w:trPr>
        <w:tc>
          <w:tcPr>
            <w:tcW w:w="1624" w:type="dxa"/>
            <w:vAlign w:val="center"/>
          </w:tcPr>
          <w:p w14:paraId="1F3654C2" w14:textId="77777777" w:rsidR="00B6368D" w:rsidRPr="00901942" w:rsidRDefault="00B6368D" w:rsidP="00E03994">
            <w:pPr>
              <w:pStyle w:val="Tabletext"/>
              <w:rPr>
                <w:ins w:id="1576" w:author="USA 2021-11" w:date="2021-09-08T13:06:00Z"/>
                <w:highlight w:val="cyan"/>
                <w:lang w:val="en-US"/>
              </w:rPr>
            </w:pPr>
            <w:ins w:id="1577" w:author="USA 2021-11" w:date="2021-09-08T13:06:00Z">
              <w:r w:rsidRPr="00901942">
                <w:rPr>
                  <w:highlight w:val="cyan"/>
                  <w:lang w:val="en-US"/>
                </w:rPr>
                <w:t>Number of bits</w:t>
              </w:r>
            </w:ins>
          </w:p>
        </w:tc>
        <w:tc>
          <w:tcPr>
            <w:tcW w:w="1582" w:type="dxa"/>
            <w:vAlign w:val="center"/>
          </w:tcPr>
          <w:p w14:paraId="025E64EE" w14:textId="77777777" w:rsidR="00B6368D" w:rsidRPr="00901942" w:rsidRDefault="00B6368D" w:rsidP="00E03994">
            <w:pPr>
              <w:pStyle w:val="Tabletext"/>
              <w:keepLines/>
              <w:tabs>
                <w:tab w:val="left" w:leader="dot" w:pos="7938"/>
                <w:tab w:val="center" w:pos="9526"/>
              </w:tabs>
              <w:ind w:left="567" w:hanging="567"/>
              <w:jc w:val="center"/>
              <w:rPr>
                <w:ins w:id="1578" w:author="USA 2021-11" w:date="2021-09-08T13:06:00Z"/>
                <w:highlight w:val="cyan"/>
                <w:lang w:val="en-US"/>
              </w:rPr>
            </w:pPr>
            <w:ins w:id="1579" w:author="USA 2021-11" w:date="2021-09-08T13:06:00Z">
              <w:r w:rsidRPr="00901942">
                <w:rPr>
                  <w:highlight w:val="cyan"/>
                  <w:lang w:val="en-US"/>
                </w:rPr>
                <w:t>168</w:t>
              </w:r>
            </w:ins>
          </w:p>
        </w:tc>
        <w:tc>
          <w:tcPr>
            <w:tcW w:w="6433" w:type="dxa"/>
            <w:vAlign w:val="center"/>
          </w:tcPr>
          <w:p w14:paraId="7A52B8C0" w14:textId="77777777" w:rsidR="00B6368D" w:rsidRPr="00B40B7F" w:rsidRDefault="00B6368D" w:rsidP="00E03994">
            <w:pPr>
              <w:pStyle w:val="Tabletext"/>
              <w:rPr>
                <w:ins w:id="1580" w:author="USA 2021-11" w:date="2021-09-08T13:06:00Z"/>
                <w:lang w:val="en-US"/>
              </w:rPr>
            </w:pPr>
            <w:ins w:id="1581" w:author="USA 2021-11" w:date="2021-09-08T13:06:00Z">
              <w:r w:rsidRPr="00901942">
                <w:rPr>
                  <w:highlight w:val="cyan"/>
                  <w:lang w:val="en-US"/>
                </w:rPr>
                <w:t>Occupies one-time period</w:t>
              </w:r>
            </w:ins>
          </w:p>
        </w:tc>
      </w:tr>
    </w:tbl>
    <w:p w14:paraId="13382D5E" w14:textId="77777777" w:rsidR="00B6368D" w:rsidRPr="00AA641A" w:rsidRDefault="00B6368D" w:rsidP="00F4195C">
      <w:pPr>
        <w:rPr>
          <w:ins w:id="1582" w:author="USA 2021-11" w:date="2021-09-08T13:06:00Z"/>
        </w:rPr>
      </w:pPr>
    </w:p>
    <w:p w14:paraId="6D313009" w14:textId="77777777" w:rsidR="00B6368D" w:rsidRPr="00901942" w:rsidRDefault="00B6368D" w:rsidP="00474958">
      <w:pPr>
        <w:pStyle w:val="Heading3"/>
        <w:rPr>
          <w:ins w:id="1583" w:author="USA 2021-11" w:date="2021-09-08T13:10:00Z"/>
          <w:highlight w:val="cyan"/>
        </w:rPr>
      </w:pPr>
      <w:ins w:id="1584" w:author="USA 2021-11" w:date="2021-09-08T13:10:00Z">
        <w:r>
          <w:t>8</w:t>
        </w:r>
        <w:r w:rsidRPr="00901942">
          <w:rPr>
            <w:highlight w:val="cyan"/>
          </w:rPr>
          <w:t>.</w:t>
        </w:r>
        <w:r>
          <w:rPr>
            <w:highlight w:val="cyan"/>
          </w:rPr>
          <w:t>4</w:t>
        </w:r>
        <w:r w:rsidRPr="00901942">
          <w:rPr>
            <w:highlight w:val="cyan"/>
          </w:rPr>
          <w:tab/>
          <w:t xml:space="preserve">AMRD Group B </w:t>
        </w:r>
        <w:r>
          <w:rPr>
            <w:highlight w:val="cyan"/>
          </w:rPr>
          <w:t xml:space="preserve">[TBD] </w:t>
        </w:r>
        <w:r w:rsidRPr="00901942">
          <w:rPr>
            <w:highlight w:val="cyan"/>
          </w:rPr>
          <w:t>report</w:t>
        </w:r>
      </w:ins>
    </w:p>
    <w:p w14:paraId="130CAEA7" w14:textId="77777777" w:rsidR="00B6368D" w:rsidRDefault="00B6368D" w:rsidP="00474958">
      <w:pPr>
        <w:rPr>
          <w:ins w:id="1585" w:author="USA 2021-11" w:date="2021-09-08T13:10:00Z"/>
          <w:highlight w:val="cyan"/>
        </w:rPr>
      </w:pPr>
      <w:ins w:id="1586" w:author="USA 2021-11" w:date="2021-09-08T13:10:00Z">
        <w:r w:rsidRPr="00901942">
          <w:rPr>
            <w:highlight w:val="cyan"/>
          </w:rPr>
          <w:t xml:space="preserve">The report (AIS Message </w:t>
        </w:r>
        <w:proofErr w:type="gramStart"/>
        <w:r w:rsidRPr="00901942">
          <w:rPr>
            <w:highlight w:val="cyan"/>
          </w:rPr>
          <w:t>30 part</w:t>
        </w:r>
        <w:proofErr w:type="gramEnd"/>
        <w:r w:rsidRPr="00901942">
          <w:rPr>
            <w:highlight w:val="cyan"/>
          </w:rPr>
          <w:t xml:space="preserve"> </w:t>
        </w:r>
        <w:r>
          <w:rPr>
            <w:highlight w:val="cyan"/>
          </w:rPr>
          <w:t>D</w:t>
        </w:r>
        <w:r w:rsidRPr="00901942">
          <w:rPr>
            <w:highlight w:val="cyan"/>
          </w:rPr>
          <w:t xml:space="preserve">) </w:t>
        </w:r>
        <w:r>
          <w:rPr>
            <w:highlight w:val="cyan"/>
          </w:rPr>
          <w:t>is reserved for future use to</w:t>
        </w:r>
        <w:r w:rsidRPr="00901942">
          <w:rPr>
            <w:highlight w:val="cyan"/>
          </w:rPr>
          <w:t xml:space="preserve"> be transmitted periodically no less than 6 minutes</w:t>
        </w:r>
      </w:ins>
      <w:ins w:id="1587" w:author="USA 2021-11" w:date="2021-09-09T15:39:00Z">
        <w:r>
          <w:rPr>
            <w:highlight w:val="cyan"/>
          </w:rPr>
          <w:t xml:space="preserve"> as described in section 3 above</w:t>
        </w:r>
      </w:ins>
      <w:ins w:id="1588" w:author="USA 2021-11" w:date="2021-09-08T13:10:00Z">
        <w:r>
          <w:rPr>
            <w:highlight w:val="cyan"/>
          </w:rPr>
          <w:t>; may be broadcasted interleaved with AIS Message part B or C</w:t>
        </w:r>
        <w:r w:rsidRPr="00901942">
          <w:rPr>
            <w:highlight w:val="cyan"/>
          </w:rPr>
          <w:t xml:space="preserve">. </w:t>
        </w:r>
      </w:ins>
    </w:p>
    <w:p w14:paraId="6894E700" w14:textId="77777777" w:rsidR="00B6368D" w:rsidRPr="0077749F" w:rsidRDefault="00B6368D" w:rsidP="00C374F9">
      <w:pPr>
        <w:pStyle w:val="TableNo"/>
        <w:spacing w:before="360"/>
        <w:rPr>
          <w:ins w:id="1589" w:author="USA 2021-11" w:date="2021-09-08T13:10:00Z"/>
          <w:szCs w:val="24"/>
          <w:highlight w:val="cyan"/>
        </w:rPr>
      </w:pPr>
      <w:ins w:id="1590" w:author="USA 2021-11" w:date="2021-09-08T13:10:00Z">
        <w:r w:rsidRPr="00C374F9">
          <w:rPr>
            <w:sz w:val="24"/>
            <w:szCs w:val="24"/>
            <w:highlight w:val="cyan"/>
          </w:rPr>
          <w:t>TABLE 1</w:t>
        </w:r>
      </w:ins>
      <w:ins w:id="1591" w:author="USA 2021-11" w:date="2021-09-09T10:25:00Z">
        <w:r>
          <w:rPr>
            <w:sz w:val="24"/>
            <w:szCs w:val="24"/>
            <w:highlight w:val="cyan"/>
          </w:rPr>
          <w:t>1</w:t>
        </w:r>
      </w:ins>
    </w:p>
    <w:p w14:paraId="336EDCE4" w14:textId="77777777" w:rsidR="00B6368D" w:rsidRPr="00C374F9" w:rsidRDefault="00B6368D" w:rsidP="00474958">
      <w:pPr>
        <w:pStyle w:val="Tabletitle"/>
        <w:rPr>
          <w:ins w:id="1592" w:author="USA 2021-11" w:date="2021-09-08T13:10:00Z"/>
          <w:rFonts w:ascii="Times New Roman" w:hAnsi="Times New Roman"/>
          <w:sz w:val="24"/>
          <w:szCs w:val="24"/>
          <w:highlight w:val="cyan"/>
        </w:rPr>
      </w:pPr>
      <w:ins w:id="1593" w:author="USA 2021-11" w:date="2021-09-08T13:10:00Z">
        <w:r w:rsidRPr="00C374F9">
          <w:rPr>
            <w:rFonts w:ascii="Times New Roman" w:hAnsi="Times New Roman"/>
            <w:sz w:val="24"/>
            <w:szCs w:val="24"/>
            <w:highlight w:val="cyan"/>
          </w:rPr>
          <w:t>AIS Message 30D</w:t>
        </w:r>
      </w:ins>
    </w:p>
    <w:p w14:paraId="3F1CF444" w14:textId="77777777" w:rsidR="00B6368D" w:rsidRDefault="00B6368D" w:rsidP="00474958">
      <w:pPr>
        <w:pStyle w:val="Tabletext"/>
        <w:rPr>
          <w:ins w:id="1594" w:author="USA 2021-11" w:date="2021-09-08T13:10:00Z"/>
          <w:highlight w:val="cyan"/>
        </w:rPr>
      </w:pP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82"/>
        <w:gridCol w:w="6433"/>
      </w:tblGrid>
      <w:tr w:rsidR="00B6368D" w:rsidRPr="00901942" w14:paraId="7CD1F903" w14:textId="77777777" w:rsidTr="00C374F9">
        <w:trPr>
          <w:tblHeader/>
          <w:jc w:val="center"/>
          <w:ins w:id="1595" w:author="USA 2021-11" w:date="2021-09-08T13:10:00Z"/>
        </w:trPr>
        <w:tc>
          <w:tcPr>
            <w:tcW w:w="1624" w:type="dxa"/>
            <w:shd w:val="clear" w:color="auto" w:fill="FFFFFF"/>
            <w:vAlign w:val="center"/>
          </w:tcPr>
          <w:p w14:paraId="54D39B96" w14:textId="77777777" w:rsidR="00B6368D" w:rsidRPr="00901942" w:rsidRDefault="00B6368D" w:rsidP="00E03994">
            <w:pPr>
              <w:pStyle w:val="Tablehead"/>
              <w:rPr>
                <w:ins w:id="1596" w:author="USA 2021-11" w:date="2021-09-08T13:10:00Z"/>
                <w:highlight w:val="cyan"/>
                <w:lang w:val="en-US"/>
              </w:rPr>
            </w:pPr>
            <w:ins w:id="1597" w:author="USA 2021-11" w:date="2021-09-08T13:10:00Z">
              <w:r w:rsidRPr="00901942">
                <w:rPr>
                  <w:highlight w:val="cyan"/>
                  <w:lang w:val="en-US"/>
                </w:rPr>
                <w:t>Parameter</w:t>
              </w:r>
            </w:ins>
          </w:p>
        </w:tc>
        <w:tc>
          <w:tcPr>
            <w:tcW w:w="1582" w:type="dxa"/>
            <w:shd w:val="clear" w:color="auto" w:fill="FFFFFF"/>
            <w:vAlign w:val="center"/>
          </w:tcPr>
          <w:p w14:paraId="55049CE3" w14:textId="77777777" w:rsidR="00B6368D" w:rsidRPr="00901942" w:rsidRDefault="00B6368D" w:rsidP="00E03994">
            <w:pPr>
              <w:pStyle w:val="Tablehead"/>
              <w:rPr>
                <w:ins w:id="1598" w:author="USA 2021-11" w:date="2021-09-08T13:10:00Z"/>
                <w:highlight w:val="cyan"/>
                <w:lang w:val="en-US"/>
              </w:rPr>
            </w:pPr>
            <w:ins w:id="1599" w:author="USA 2021-11" w:date="2021-09-08T13:10:00Z">
              <w:r w:rsidRPr="00901942">
                <w:rPr>
                  <w:highlight w:val="cyan"/>
                  <w:lang w:val="en-US"/>
                </w:rPr>
                <w:t>Number of bits</w:t>
              </w:r>
            </w:ins>
          </w:p>
        </w:tc>
        <w:tc>
          <w:tcPr>
            <w:tcW w:w="6433" w:type="dxa"/>
            <w:shd w:val="clear" w:color="auto" w:fill="FFFFFF"/>
            <w:vAlign w:val="center"/>
          </w:tcPr>
          <w:p w14:paraId="2D0390AD" w14:textId="77777777" w:rsidR="00B6368D" w:rsidRPr="00901942" w:rsidRDefault="00B6368D" w:rsidP="00E03994">
            <w:pPr>
              <w:pStyle w:val="Tablehead"/>
              <w:rPr>
                <w:ins w:id="1600" w:author="USA 2021-11" w:date="2021-09-08T13:10:00Z"/>
                <w:highlight w:val="cyan"/>
                <w:lang w:val="en-US"/>
              </w:rPr>
            </w:pPr>
            <w:ins w:id="1601" w:author="USA 2021-11" w:date="2021-09-08T13:10:00Z">
              <w:r w:rsidRPr="00901942">
                <w:rPr>
                  <w:highlight w:val="cyan"/>
                  <w:lang w:val="en-US"/>
                </w:rPr>
                <w:t>Description</w:t>
              </w:r>
            </w:ins>
          </w:p>
        </w:tc>
      </w:tr>
      <w:tr w:rsidR="00B6368D" w:rsidRPr="00901942" w14:paraId="58B9520B" w14:textId="77777777" w:rsidTr="00C374F9">
        <w:trPr>
          <w:tblHeader/>
          <w:jc w:val="center"/>
          <w:ins w:id="1602" w:author="USA 2021-11" w:date="2021-09-08T13:10:00Z"/>
        </w:trPr>
        <w:tc>
          <w:tcPr>
            <w:tcW w:w="1624" w:type="dxa"/>
            <w:vAlign w:val="center"/>
          </w:tcPr>
          <w:p w14:paraId="1E4AE2D3" w14:textId="77777777" w:rsidR="00B6368D" w:rsidRPr="00901942" w:rsidRDefault="00B6368D" w:rsidP="00E03994">
            <w:pPr>
              <w:pStyle w:val="Tabletext"/>
              <w:rPr>
                <w:ins w:id="1603" w:author="USA 2021-11" w:date="2021-09-08T13:10:00Z"/>
                <w:highlight w:val="cyan"/>
                <w:lang w:val="en-US"/>
              </w:rPr>
            </w:pPr>
            <w:ins w:id="1604" w:author="USA 2021-11" w:date="2021-09-08T13:10:00Z">
              <w:r w:rsidRPr="00901942">
                <w:rPr>
                  <w:highlight w:val="cyan"/>
                  <w:lang w:val="en-US"/>
                </w:rPr>
                <w:t>Message ID</w:t>
              </w:r>
            </w:ins>
          </w:p>
        </w:tc>
        <w:tc>
          <w:tcPr>
            <w:tcW w:w="1582" w:type="dxa"/>
            <w:vAlign w:val="center"/>
          </w:tcPr>
          <w:p w14:paraId="39EC8082" w14:textId="77777777" w:rsidR="00B6368D" w:rsidRPr="00901942" w:rsidRDefault="00B6368D" w:rsidP="00E03994">
            <w:pPr>
              <w:pStyle w:val="Tabletext"/>
              <w:keepLines/>
              <w:tabs>
                <w:tab w:val="left" w:leader="dot" w:pos="7938"/>
                <w:tab w:val="center" w:pos="9526"/>
              </w:tabs>
              <w:ind w:left="567" w:hanging="567"/>
              <w:jc w:val="center"/>
              <w:rPr>
                <w:ins w:id="1605" w:author="USA 2021-11" w:date="2021-09-08T13:10:00Z"/>
                <w:highlight w:val="cyan"/>
                <w:lang w:val="en-US"/>
              </w:rPr>
            </w:pPr>
            <w:ins w:id="1606" w:author="USA 2021-11" w:date="2021-09-08T13:10:00Z">
              <w:r w:rsidRPr="00901942">
                <w:rPr>
                  <w:highlight w:val="cyan"/>
                  <w:lang w:val="en-US"/>
                </w:rPr>
                <w:t>6</w:t>
              </w:r>
            </w:ins>
          </w:p>
        </w:tc>
        <w:tc>
          <w:tcPr>
            <w:tcW w:w="6433" w:type="dxa"/>
            <w:vAlign w:val="center"/>
          </w:tcPr>
          <w:p w14:paraId="410ADC7C" w14:textId="77777777" w:rsidR="00B6368D" w:rsidRPr="00901942" w:rsidRDefault="00B6368D" w:rsidP="00E03994">
            <w:pPr>
              <w:pStyle w:val="Tabletext"/>
              <w:rPr>
                <w:ins w:id="1607" w:author="USA 2021-11" w:date="2021-09-08T13:10:00Z"/>
                <w:highlight w:val="cyan"/>
                <w:lang w:val="en-US"/>
              </w:rPr>
            </w:pPr>
            <w:ins w:id="1608" w:author="USA 2021-11" w:date="2021-09-08T13:10:00Z">
              <w:r w:rsidRPr="00901942">
                <w:rPr>
                  <w:highlight w:val="cyan"/>
                  <w:lang w:val="en-US"/>
                </w:rPr>
                <w:t>Identifier for Message 30; always 30</w:t>
              </w:r>
            </w:ins>
          </w:p>
        </w:tc>
      </w:tr>
      <w:tr w:rsidR="00B6368D" w:rsidRPr="00901942" w14:paraId="2AF5917B" w14:textId="77777777" w:rsidTr="00C374F9">
        <w:trPr>
          <w:tblHeader/>
          <w:jc w:val="center"/>
          <w:ins w:id="1609" w:author="USA 2021-11" w:date="2021-09-08T13:10:00Z"/>
        </w:trPr>
        <w:tc>
          <w:tcPr>
            <w:tcW w:w="1624" w:type="dxa"/>
            <w:vAlign w:val="center"/>
          </w:tcPr>
          <w:p w14:paraId="588D5765" w14:textId="77777777" w:rsidR="00B6368D" w:rsidRPr="00901942" w:rsidRDefault="00B6368D" w:rsidP="00E03994">
            <w:pPr>
              <w:pStyle w:val="Tabletext"/>
              <w:rPr>
                <w:ins w:id="1610" w:author="USA 2021-11" w:date="2021-09-08T13:10:00Z"/>
                <w:highlight w:val="cyan"/>
                <w:lang w:val="en-US"/>
              </w:rPr>
            </w:pPr>
            <w:ins w:id="1611" w:author="USA 2021-11" w:date="2021-09-08T13:10:00Z">
              <w:r w:rsidRPr="00901942">
                <w:rPr>
                  <w:highlight w:val="cyan"/>
                  <w:lang w:val="en-US"/>
                </w:rPr>
                <w:t>Repeat indicator</w:t>
              </w:r>
            </w:ins>
          </w:p>
        </w:tc>
        <w:tc>
          <w:tcPr>
            <w:tcW w:w="1582" w:type="dxa"/>
            <w:vAlign w:val="center"/>
          </w:tcPr>
          <w:p w14:paraId="415EB102" w14:textId="77777777" w:rsidR="00B6368D" w:rsidRPr="00901942" w:rsidRDefault="00B6368D" w:rsidP="00E03994">
            <w:pPr>
              <w:pStyle w:val="Tabletext"/>
              <w:keepLines/>
              <w:tabs>
                <w:tab w:val="left" w:leader="dot" w:pos="7938"/>
                <w:tab w:val="center" w:pos="9526"/>
              </w:tabs>
              <w:ind w:left="567" w:hanging="567"/>
              <w:jc w:val="center"/>
              <w:rPr>
                <w:ins w:id="1612" w:author="USA 2021-11" w:date="2021-09-08T13:10:00Z"/>
                <w:highlight w:val="cyan"/>
                <w:lang w:val="en-US"/>
              </w:rPr>
            </w:pPr>
            <w:ins w:id="1613" w:author="USA 2021-11" w:date="2021-09-08T13:10:00Z">
              <w:r w:rsidRPr="00901942">
                <w:rPr>
                  <w:highlight w:val="cyan"/>
                  <w:lang w:val="en-US"/>
                </w:rPr>
                <w:t>2</w:t>
              </w:r>
            </w:ins>
          </w:p>
        </w:tc>
        <w:tc>
          <w:tcPr>
            <w:tcW w:w="6433" w:type="dxa"/>
            <w:vAlign w:val="center"/>
          </w:tcPr>
          <w:p w14:paraId="68B9621B" w14:textId="77777777" w:rsidR="00B6368D" w:rsidRPr="00901942" w:rsidRDefault="00B6368D" w:rsidP="00E03994">
            <w:pPr>
              <w:pStyle w:val="Tabletext"/>
              <w:rPr>
                <w:ins w:id="1614" w:author="USA 2021-11" w:date="2021-09-08T13:10:00Z"/>
                <w:highlight w:val="cyan"/>
                <w:lang w:val="en-US"/>
              </w:rPr>
            </w:pPr>
            <w:ins w:id="1615" w:author="USA 2021-11" w:date="2021-09-08T13:10:00Z">
              <w:r w:rsidRPr="00901942">
                <w:rPr>
                  <w:highlight w:val="cyan"/>
                  <w:lang w:val="en-US"/>
                </w:rPr>
                <w:t>Used by the repeater to indicate how many times a message has been repeated. 0 = default; 3 = do not repeat any more</w:t>
              </w:r>
            </w:ins>
          </w:p>
        </w:tc>
      </w:tr>
      <w:tr w:rsidR="00B6368D" w:rsidRPr="00901942" w14:paraId="7A65890A" w14:textId="77777777" w:rsidTr="00C374F9">
        <w:trPr>
          <w:tblHeader/>
          <w:jc w:val="center"/>
          <w:ins w:id="1616" w:author="USA 2021-11" w:date="2021-09-08T13:10:00Z"/>
        </w:trPr>
        <w:tc>
          <w:tcPr>
            <w:tcW w:w="1624" w:type="dxa"/>
            <w:vAlign w:val="center"/>
          </w:tcPr>
          <w:p w14:paraId="29DAF633" w14:textId="77777777" w:rsidR="00B6368D" w:rsidRPr="00901942" w:rsidRDefault="00B6368D" w:rsidP="00E03994">
            <w:pPr>
              <w:pStyle w:val="Tabletext"/>
              <w:rPr>
                <w:ins w:id="1617" w:author="USA 2021-11" w:date="2021-09-08T13:10:00Z"/>
                <w:highlight w:val="cyan"/>
                <w:lang w:val="en-US"/>
              </w:rPr>
            </w:pPr>
            <w:ins w:id="1618" w:author="USA 2021-11" w:date="2021-09-08T13:10:00Z">
              <w:r w:rsidRPr="00901942">
                <w:rPr>
                  <w:highlight w:val="cyan"/>
                  <w:lang w:val="en-US"/>
                </w:rPr>
                <w:t>Source ID</w:t>
              </w:r>
            </w:ins>
          </w:p>
        </w:tc>
        <w:tc>
          <w:tcPr>
            <w:tcW w:w="1582" w:type="dxa"/>
            <w:vAlign w:val="center"/>
          </w:tcPr>
          <w:p w14:paraId="5023C630" w14:textId="77777777" w:rsidR="00B6368D" w:rsidRPr="00901942" w:rsidRDefault="00B6368D" w:rsidP="00E03994">
            <w:pPr>
              <w:pStyle w:val="Tabletext"/>
              <w:keepLines/>
              <w:tabs>
                <w:tab w:val="left" w:leader="dot" w:pos="7938"/>
                <w:tab w:val="center" w:pos="9526"/>
              </w:tabs>
              <w:ind w:left="567" w:hanging="567"/>
              <w:jc w:val="center"/>
              <w:rPr>
                <w:ins w:id="1619" w:author="USA 2021-11" w:date="2021-09-08T13:10:00Z"/>
                <w:highlight w:val="cyan"/>
                <w:lang w:val="en-US"/>
              </w:rPr>
            </w:pPr>
            <w:ins w:id="1620" w:author="USA 2021-11" w:date="2021-09-08T13:10:00Z">
              <w:r w:rsidRPr="00901942">
                <w:rPr>
                  <w:highlight w:val="cyan"/>
                  <w:lang w:val="en-US"/>
                </w:rPr>
                <w:t>30</w:t>
              </w:r>
            </w:ins>
          </w:p>
        </w:tc>
        <w:tc>
          <w:tcPr>
            <w:tcW w:w="6433" w:type="dxa"/>
            <w:vAlign w:val="center"/>
          </w:tcPr>
          <w:p w14:paraId="0776FA1B" w14:textId="77777777" w:rsidR="00B6368D" w:rsidRPr="00901942" w:rsidRDefault="00B6368D" w:rsidP="00E03994">
            <w:pPr>
              <w:pStyle w:val="Tabletext"/>
              <w:rPr>
                <w:ins w:id="1621" w:author="USA 2021-11" w:date="2021-09-08T13:10:00Z"/>
                <w:highlight w:val="cyan"/>
                <w:vertAlign w:val="superscript"/>
                <w:lang w:val="en-US"/>
              </w:rPr>
            </w:pPr>
            <w:ins w:id="1622" w:author="USA 2021-11" w:date="2021-09-08T13:10:00Z">
              <w:r w:rsidRPr="00901942">
                <w:rPr>
                  <w:highlight w:val="cyan"/>
                  <w:lang w:val="en-US"/>
                </w:rPr>
                <w:t>Identifier for the transmitting station per Recommendation ITU-M.585</w:t>
              </w:r>
            </w:ins>
          </w:p>
        </w:tc>
      </w:tr>
      <w:tr w:rsidR="00B6368D" w:rsidRPr="00901942" w14:paraId="3737BFB5" w14:textId="77777777" w:rsidTr="00C374F9">
        <w:trPr>
          <w:tblHeader/>
          <w:jc w:val="center"/>
          <w:ins w:id="1623" w:author="USA 2021-11" w:date="2021-09-08T13:10:00Z"/>
        </w:trPr>
        <w:tc>
          <w:tcPr>
            <w:tcW w:w="1624" w:type="dxa"/>
            <w:vAlign w:val="center"/>
          </w:tcPr>
          <w:p w14:paraId="24473D6B" w14:textId="77777777" w:rsidR="00B6368D" w:rsidRPr="00901942" w:rsidRDefault="00B6368D" w:rsidP="00E03994">
            <w:pPr>
              <w:pStyle w:val="Tabletext"/>
              <w:rPr>
                <w:ins w:id="1624" w:author="USA 2021-11" w:date="2021-09-08T13:10:00Z"/>
                <w:highlight w:val="cyan"/>
                <w:lang w:val="en-US"/>
              </w:rPr>
            </w:pPr>
            <w:ins w:id="1625" w:author="USA 2021-11" w:date="2021-09-08T13:10:00Z">
              <w:r w:rsidRPr="00901942">
                <w:rPr>
                  <w:highlight w:val="cyan"/>
                  <w:lang w:val="en-US"/>
                </w:rPr>
                <w:t>Part number</w:t>
              </w:r>
            </w:ins>
          </w:p>
        </w:tc>
        <w:tc>
          <w:tcPr>
            <w:tcW w:w="1582" w:type="dxa"/>
            <w:vAlign w:val="center"/>
          </w:tcPr>
          <w:p w14:paraId="5C0C0437" w14:textId="77777777" w:rsidR="00B6368D" w:rsidRPr="00901942" w:rsidRDefault="00B6368D" w:rsidP="00E03994">
            <w:pPr>
              <w:pStyle w:val="Tabletext"/>
              <w:keepLines/>
              <w:tabs>
                <w:tab w:val="left" w:leader="dot" w:pos="7938"/>
                <w:tab w:val="center" w:pos="9526"/>
              </w:tabs>
              <w:ind w:left="567" w:hanging="567"/>
              <w:jc w:val="center"/>
              <w:rPr>
                <w:ins w:id="1626" w:author="USA 2021-11" w:date="2021-09-08T13:10:00Z"/>
                <w:highlight w:val="cyan"/>
                <w:lang w:val="en-US"/>
              </w:rPr>
            </w:pPr>
            <w:ins w:id="1627" w:author="USA 2021-11" w:date="2021-09-08T13:10:00Z">
              <w:r w:rsidRPr="00901942">
                <w:rPr>
                  <w:highlight w:val="cyan"/>
                  <w:lang w:val="en-US"/>
                </w:rPr>
                <w:t>2</w:t>
              </w:r>
            </w:ins>
          </w:p>
        </w:tc>
        <w:tc>
          <w:tcPr>
            <w:tcW w:w="6433" w:type="dxa"/>
            <w:vAlign w:val="center"/>
          </w:tcPr>
          <w:p w14:paraId="540AA3B9" w14:textId="77777777" w:rsidR="00B6368D" w:rsidRPr="00901942" w:rsidRDefault="00B6368D" w:rsidP="00E03994">
            <w:pPr>
              <w:pStyle w:val="Tabletext"/>
              <w:rPr>
                <w:ins w:id="1628" w:author="USA 2021-11" w:date="2021-09-08T13:10:00Z"/>
                <w:highlight w:val="cyan"/>
                <w:lang w:val="en-US"/>
              </w:rPr>
            </w:pPr>
            <w:ins w:id="1629" w:author="USA 2021-11" w:date="2021-09-08T13:10:00Z">
              <w:r w:rsidRPr="00901942">
                <w:rPr>
                  <w:highlight w:val="cyan"/>
                  <w:lang w:val="en-US"/>
                </w:rPr>
                <w:t xml:space="preserve">Identifier for the message part number; always </w:t>
              </w:r>
              <w:r>
                <w:rPr>
                  <w:highlight w:val="cyan"/>
                  <w:lang w:val="en-US"/>
                </w:rPr>
                <w:t>3</w:t>
              </w:r>
              <w:r w:rsidRPr="00901942">
                <w:rPr>
                  <w:highlight w:val="cyan"/>
                  <w:lang w:val="en-US"/>
                </w:rPr>
                <w:t xml:space="preserve"> for Part </w:t>
              </w:r>
              <w:r>
                <w:rPr>
                  <w:highlight w:val="cyan"/>
                  <w:lang w:val="en-US"/>
                </w:rPr>
                <w:t>D</w:t>
              </w:r>
            </w:ins>
          </w:p>
        </w:tc>
      </w:tr>
      <w:tr w:rsidR="00B6368D" w:rsidRPr="00901942" w14:paraId="3BB12AEB" w14:textId="77777777" w:rsidTr="00C374F9">
        <w:trPr>
          <w:tblHeader/>
          <w:jc w:val="center"/>
          <w:ins w:id="1630" w:author="USA 2021-11" w:date="2021-09-08T13:10:00Z"/>
        </w:trPr>
        <w:tc>
          <w:tcPr>
            <w:tcW w:w="1624" w:type="dxa"/>
            <w:vAlign w:val="center"/>
          </w:tcPr>
          <w:p w14:paraId="70C251E0" w14:textId="77777777" w:rsidR="00B6368D" w:rsidRPr="00901942" w:rsidRDefault="00B6368D" w:rsidP="00E03994">
            <w:pPr>
              <w:pStyle w:val="Tabletext"/>
              <w:rPr>
                <w:ins w:id="1631" w:author="USA 2021-11" w:date="2021-09-08T13:10:00Z"/>
                <w:highlight w:val="cyan"/>
                <w:lang w:val="en-US"/>
              </w:rPr>
            </w:pPr>
            <w:ins w:id="1632" w:author="USA 2021-11" w:date="2021-09-08T13:10:00Z">
              <w:r w:rsidRPr="00901942">
                <w:rPr>
                  <w:highlight w:val="cyan"/>
                  <w:lang w:val="en-US"/>
                </w:rPr>
                <w:t>Destination indicator</w:t>
              </w:r>
            </w:ins>
          </w:p>
        </w:tc>
        <w:tc>
          <w:tcPr>
            <w:tcW w:w="1582" w:type="dxa"/>
            <w:vAlign w:val="center"/>
          </w:tcPr>
          <w:p w14:paraId="69CBF762" w14:textId="77777777" w:rsidR="00B6368D" w:rsidRPr="00901942" w:rsidRDefault="00B6368D" w:rsidP="00E03994">
            <w:pPr>
              <w:pStyle w:val="Tabletext"/>
              <w:keepLines/>
              <w:tabs>
                <w:tab w:val="left" w:leader="dot" w:pos="7938"/>
                <w:tab w:val="center" w:pos="9526"/>
              </w:tabs>
              <w:ind w:left="567" w:hanging="567"/>
              <w:jc w:val="center"/>
              <w:rPr>
                <w:ins w:id="1633" w:author="USA 2021-11" w:date="2021-09-08T13:10:00Z"/>
                <w:highlight w:val="cyan"/>
                <w:lang w:val="en-US"/>
              </w:rPr>
            </w:pPr>
            <w:ins w:id="1634" w:author="USA 2021-11" w:date="2021-09-08T13:10:00Z">
              <w:r w:rsidRPr="00901942">
                <w:rPr>
                  <w:highlight w:val="cyan"/>
                  <w:lang w:val="en-US"/>
                </w:rPr>
                <w:t>1</w:t>
              </w:r>
            </w:ins>
          </w:p>
        </w:tc>
        <w:tc>
          <w:tcPr>
            <w:tcW w:w="6433" w:type="dxa"/>
            <w:vAlign w:val="center"/>
          </w:tcPr>
          <w:p w14:paraId="50DE51ED" w14:textId="77777777" w:rsidR="00B6368D" w:rsidRPr="00901942" w:rsidRDefault="00B6368D" w:rsidP="00E03994">
            <w:pPr>
              <w:pStyle w:val="Tabletext"/>
              <w:rPr>
                <w:ins w:id="1635" w:author="USA 2021-11" w:date="2021-09-08T13:10:00Z"/>
                <w:highlight w:val="cyan"/>
                <w:lang w:val="en-US"/>
              </w:rPr>
            </w:pPr>
            <w:ins w:id="1636" w:author="USA 2021-11" w:date="2021-09-08T13:10:00Z">
              <w:r w:rsidRPr="00901942">
                <w:rPr>
                  <w:highlight w:val="cyan"/>
                  <w:lang w:val="en-US"/>
                </w:rPr>
                <w:t>0 = Broadcast (no Destination ID field used)</w:t>
              </w:r>
            </w:ins>
          </w:p>
          <w:p w14:paraId="7BF9DD71" w14:textId="77777777" w:rsidR="00B6368D" w:rsidRPr="00901942" w:rsidRDefault="00B6368D" w:rsidP="00E03994">
            <w:pPr>
              <w:pStyle w:val="Tabletext"/>
              <w:rPr>
                <w:ins w:id="1637" w:author="USA 2021-11" w:date="2021-09-08T13:10:00Z"/>
                <w:highlight w:val="cyan"/>
                <w:vertAlign w:val="superscript"/>
                <w:lang w:val="en-US"/>
              </w:rPr>
            </w:pPr>
            <w:ins w:id="1638" w:author="USA 2021-11" w:date="2021-09-08T13:10:00Z">
              <w:r w:rsidRPr="00901942">
                <w:rPr>
                  <w:highlight w:val="cyan"/>
                  <w:lang w:val="en-US"/>
                </w:rPr>
                <w:t>1 = Addressed (Destination ID uses 30 data bits for MMSI)</w:t>
              </w:r>
            </w:ins>
          </w:p>
        </w:tc>
      </w:tr>
      <w:tr w:rsidR="00B6368D" w:rsidRPr="00901942" w14:paraId="32711735" w14:textId="77777777" w:rsidTr="00C374F9">
        <w:trPr>
          <w:tblHeader/>
          <w:jc w:val="center"/>
          <w:ins w:id="1639" w:author="USA 2021-11" w:date="2021-09-08T13:10:00Z"/>
        </w:trPr>
        <w:tc>
          <w:tcPr>
            <w:tcW w:w="1624" w:type="dxa"/>
            <w:vAlign w:val="center"/>
          </w:tcPr>
          <w:p w14:paraId="16C83E62" w14:textId="77777777" w:rsidR="00B6368D" w:rsidRPr="00901942" w:rsidRDefault="00B6368D" w:rsidP="00E03994">
            <w:pPr>
              <w:pStyle w:val="Tabletext"/>
              <w:rPr>
                <w:ins w:id="1640" w:author="USA 2021-11" w:date="2021-09-08T13:10:00Z"/>
                <w:highlight w:val="cyan"/>
                <w:lang w:val="en-US"/>
              </w:rPr>
            </w:pPr>
            <w:ins w:id="1641" w:author="USA 2021-11" w:date="2021-09-08T13:10:00Z">
              <w:r w:rsidRPr="00901942">
                <w:rPr>
                  <w:highlight w:val="cyan"/>
                  <w:lang w:val="en-US"/>
                </w:rPr>
                <w:t>Destination ID</w:t>
              </w:r>
            </w:ins>
          </w:p>
        </w:tc>
        <w:tc>
          <w:tcPr>
            <w:tcW w:w="1582" w:type="dxa"/>
            <w:vAlign w:val="center"/>
          </w:tcPr>
          <w:p w14:paraId="1B0DF43F" w14:textId="77777777" w:rsidR="00B6368D" w:rsidRPr="00901942" w:rsidRDefault="00B6368D" w:rsidP="00E03994">
            <w:pPr>
              <w:pStyle w:val="Tabletext"/>
              <w:keepLines/>
              <w:tabs>
                <w:tab w:val="left" w:leader="dot" w:pos="7938"/>
                <w:tab w:val="center" w:pos="9526"/>
              </w:tabs>
              <w:ind w:left="567" w:hanging="567"/>
              <w:jc w:val="center"/>
              <w:rPr>
                <w:ins w:id="1642" w:author="USA 2021-11" w:date="2021-09-08T13:10:00Z"/>
                <w:highlight w:val="cyan"/>
                <w:lang w:val="en-US"/>
              </w:rPr>
            </w:pPr>
            <w:ins w:id="1643" w:author="USA 2021-11" w:date="2021-09-08T13:10:00Z">
              <w:r w:rsidRPr="00901942">
                <w:rPr>
                  <w:highlight w:val="cyan"/>
                  <w:lang w:val="en-US"/>
                </w:rPr>
                <w:t>0/30</w:t>
              </w:r>
            </w:ins>
          </w:p>
        </w:tc>
        <w:tc>
          <w:tcPr>
            <w:tcW w:w="6433" w:type="dxa"/>
            <w:vAlign w:val="center"/>
          </w:tcPr>
          <w:p w14:paraId="015FC2AC" w14:textId="77777777" w:rsidR="00B6368D" w:rsidRPr="00901942" w:rsidRDefault="00B6368D" w:rsidP="00E03994">
            <w:pPr>
              <w:pStyle w:val="Tabletext"/>
              <w:rPr>
                <w:ins w:id="1644" w:author="USA 2021-11" w:date="2021-09-08T13:10:00Z"/>
                <w:highlight w:val="cyan"/>
                <w:lang w:val="en-US"/>
              </w:rPr>
            </w:pPr>
            <w:ins w:id="1645" w:author="USA 2021-11" w:date="2021-09-08T13:10:00Z">
              <w:r w:rsidRPr="00901942">
                <w:rPr>
                  <w:highlight w:val="cyan"/>
                  <w:lang w:val="en-US"/>
                </w:rPr>
                <w:t>Identifier for the receiving station per Recommendation ITU-M.585 (if used).</w:t>
              </w:r>
            </w:ins>
          </w:p>
          <w:p w14:paraId="51BBF349" w14:textId="77777777" w:rsidR="00B6368D" w:rsidRPr="00901942" w:rsidRDefault="00B6368D" w:rsidP="00E03994">
            <w:pPr>
              <w:pStyle w:val="Tabletext"/>
              <w:rPr>
                <w:ins w:id="1646" w:author="USA 2021-11" w:date="2021-09-08T13:10:00Z"/>
                <w:highlight w:val="cyan"/>
                <w:lang w:val="en-US"/>
              </w:rPr>
            </w:pPr>
            <w:ins w:id="1647" w:author="USA 2021-11" w:date="2021-09-08T13:10:00Z">
              <w:r w:rsidRPr="00901942">
                <w:rPr>
                  <w:highlight w:val="cyan"/>
                  <w:lang w:val="en-US"/>
                </w:rPr>
                <w:t>This should be the Parent MMSI of the AMRD.</w:t>
              </w:r>
            </w:ins>
          </w:p>
        </w:tc>
      </w:tr>
      <w:tr w:rsidR="00B6368D" w:rsidRPr="00901942" w14:paraId="43BD0C9D" w14:textId="77777777" w:rsidTr="00C374F9">
        <w:trPr>
          <w:tblHeader/>
          <w:jc w:val="center"/>
          <w:ins w:id="1648" w:author="USA 2021-11" w:date="2021-09-08T13:10:00Z"/>
        </w:trPr>
        <w:tc>
          <w:tcPr>
            <w:tcW w:w="1624" w:type="dxa"/>
            <w:vAlign w:val="center"/>
          </w:tcPr>
          <w:p w14:paraId="37940979" w14:textId="77777777" w:rsidR="00B6368D" w:rsidRPr="00901942" w:rsidRDefault="00B6368D" w:rsidP="00E03994">
            <w:pPr>
              <w:pStyle w:val="Tabletext"/>
              <w:rPr>
                <w:ins w:id="1649" w:author="USA 2021-11" w:date="2021-09-08T13:10:00Z"/>
                <w:highlight w:val="cyan"/>
                <w:lang w:val="en-US"/>
              </w:rPr>
            </w:pPr>
            <w:ins w:id="1650" w:author="USA 2021-11" w:date="2021-09-08T13:10:00Z">
              <w:r>
                <w:rPr>
                  <w:highlight w:val="cyan"/>
                  <w:lang w:val="en-US"/>
                </w:rPr>
                <w:t>Reserved</w:t>
              </w:r>
            </w:ins>
          </w:p>
        </w:tc>
        <w:tc>
          <w:tcPr>
            <w:tcW w:w="1582" w:type="dxa"/>
            <w:vAlign w:val="center"/>
          </w:tcPr>
          <w:p w14:paraId="453C29CB" w14:textId="77777777" w:rsidR="00B6368D" w:rsidRPr="00901942" w:rsidRDefault="00B6368D" w:rsidP="00E03994">
            <w:pPr>
              <w:pStyle w:val="Tabletext"/>
              <w:keepLines/>
              <w:tabs>
                <w:tab w:val="left" w:leader="dot" w:pos="7938"/>
                <w:tab w:val="center" w:pos="9526"/>
              </w:tabs>
              <w:ind w:left="567" w:hanging="567"/>
              <w:jc w:val="center"/>
              <w:rPr>
                <w:ins w:id="1651" w:author="USA 2021-11" w:date="2021-09-08T13:10:00Z"/>
                <w:highlight w:val="cyan"/>
                <w:lang w:val="en-US"/>
              </w:rPr>
            </w:pPr>
            <w:ins w:id="1652" w:author="USA 2021-11" w:date="2021-09-08T13:12:00Z">
              <w:r>
                <w:rPr>
                  <w:highlight w:val="cyan"/>
                  <w:lang w:val="en-US"/>
                </w:rPr>
                <w:t>127/</w:t>
              </w:r>
            </w:ins>
            <w:ins w:id="1653" w:author="USA 2021-11" w:date="2021-09-08T13:10:00Z">
              <w:r>
                <w:rPr>
                  <w:highlight w:val="cyan"/>
                  <w:lang w:val="en-US"/>
                </w:rPr>
                <w:t>97</w:t>
              </w:r>
            </w:ins>
          </w:p>
        </w:tc>
        <w:tc>
          <w:tcPr>
            <w:tcW w:w="6433" w:type="dxa"/>
            <w:vAlign w:val="center"/>
          </w:tcPr>
          <w:p w14:paraId="301C2B7C" w14:textId="77777777" w:rsidR="00B6368D" w:rsidRPr="00901942" w:rsidRDefault="00B6368D" w:rsidP="00E03994">
            <w:pPr>
              <w:pStyle w:val="Tabletext"/>
              <w:rPr>
                <w:ins w:id="1654" w:author="USA 2021-11" w:date="2021-09-08T13:10:00Z"/>
                <w:highlight w:val="cyan"/>
                <w:lang w:val="en-US"/>
              </w:rPr>
            </w:pPr>
            <w:ins w:id="1655" w:author="USA 2021-11" w:date="2021-09-08T13:10:00Z">
              <w:r>
                <w:rPr>
                  <w:highlight w:val="cyan"/>
                  <w:lang w:val="en-US"/>
                </w:rPr>
                <w:t>Reserved for future use</w:t>
              </w:r>
            </w:ins>
          </w:p>
        </w:tc>
      </w:tr>
      <w:tr w:rsidR="00B6368D" w:rsidRPr="008A1D31" w14:paraId="0374ACC1" w14:textId="77777777" w:rsidTr="00C374F9">
        <w:trPr>
          <w:tblHeader/>
          <w:jc w:val="center"/>
          <w:ins w:id="1656" w:author="USA 2021-11" w:date="2021-09-08T13:10:00Z"/>
        </w:trPr>
        <w:tc>
          <w:tcPr>
            <w:tcW w:w="1624" w:type="dxa"/>
            <w:vAlign w:val="center"/>
          </w:tcPr>
          <w:p w14:paraId="4699B156" w14:textId="77777777" w:rsidR="00B6368D" w:rsidRPr="00901942" w:rsidRDefault="00B6368D" w:rsidP="00E03994">
            <w:pPr>
              <w:pStyle w:val="Tabletext"/>
              <w:rPr>
                <w:ins w:id="1657" w:author="USA 2021-11" w:date="2021-09-08T13:10:00Z"/>
                <w:highlight w:val="cyan"/>
                <w:lang w:val="en-US"/>
              </w:rPr>
            </w:pPr>
            <w:ins w:id="1658" w:author="USA 2021-11" w:date="2021-09-08T13:10:00Z">
              <w:r w:rsidRPr="00901942">
                <w:rPr>
                  <w:highlight w:val="cyan"/>
                  <w:lang w:val="en-US"/>
                </w:rPr>
                <w:t>Number of bits</w:t>
              </w:r>
            </w:ins>
          </w:p>
        </w:tc>
        <w:tc>
          <w:tcPr>
            <w:tcW w:w="1582" w:type="dxa"/>
            <w:vAlign w:val="center"/>
          </w:tcPr>
          <w:p w14:paraId="113502F7" w14:textId="77777777" w:rsidR="00B6368D" w:rsidRPr="00901942" w:rsidRDefault="00B6368D" w:rsidP="00E03994">
            <w:pPr>
              <w:pStyle w:val="Tabletext"/>
              <w:keepLines/>
              <w:tabs>
                <w:tab w:val="left" w:leader="dot" w:pos="7938"/>
                <w:tab w:val="center" w:pos="9526"/>
              </w:tabs>
              <w:ind w:left="567" w:hanging="567"/>
              <w:jc w:val="center"/>
              <w:rPr>
                <w:ins w:id="1659" w:author="USA 2021-11" w:date="2021-09-08T13:10:00Z"/>
                <w:highlight w:val="cyan"/>
                <w:lang w:val="en-US"/>
              </w:rPr>
            </w:pPr>
            <w:ins w:id="1660" w:author="USA 2021-11" w:date="2021-09-08T13:10:00Z">
              <w:r w:rsidRPr="00901942">
                <w:rPr>
                  <w:highlight w:val="cyan"/>
                  <w:lang w:val="en-US"/>
                </w:rPr>
                <w:t>168</w:t>
              </w:r>
            </w:ins>
          </w:p>
        </w:tc>
        <w:tc>
          <w:tcPr>
            <w:tcW w:w="6433" w:type="dxa"/>
            <w:vAlign w:val="center"/>
          </w:tcPr>
          <w:p w14:paraId="39BF8596" w14:textId="77777777" w:rsidR="00B6368D" w:rsidRPr="00B40B7F" w:rsidRDefault="00B6368D" w:rsidP="00E03994">
            <w:pPr>
              <w:pStyle w:val="Tabletext"/>
              <w:rPr>
                <w:ins w:id="1661" w:author="USA 2021-11" w:date="2021-09-08T13:10:00Z"/>
                <w:lang w:val="en-US"/>
              </w:rPr>
            </w:pPr>
            <w:ins w:id="1662" w:author="USA 2021-11" w:date="2021-09-08T13:10:00Z">
              <w:r w:rsidRPr="00901942">
                <w:rPr>
                  <w:highlight w:val="cyan"/>
                  <w:lang w:val="en-US"/>
                </w:rPr>
                <w:t>Occupies one-time period</w:t>
              </w:r>
            </w:ins>
          </w:p>
        </w:tc>
      </w:tr>
    </w:tbl>
    <w:p w14:paraId="2E1412C0" w14:textId="77777777" w:rsidR="00B6368D" w:rsidRDefault="00B6368D" w:rsidP="00F4195C">
      <w:pPr>
        <w:tabs>
          <w:tab w:val="clear" w:pos="1134"/>
          <w:tab w:val="clear" w:pos="1871"/>
          <w:tab w:val="clear" w:pos="2268"/>
        </w:tabs>
        <w:overflowPunct/>
        <w:autoSpaceDE/>
        <w:autoSpaceDN/>
        <w:adjustRightInd/>
        <w:spacing w:before="0"/>
        <w:rPr>
          <w:ins w:id="1663" w:author="USA 2021-11" w:date="2021-09-08T13:10:00Z"/>
        </w:rPr>
      </w:pPr>
    </w:p>
    <w:p w14:paraId="532010C9" w14:textId="77777777" w:rsidR="00B6368D" w:rsidRDefault="00B6368D" w:rsidP="00F4195C">
      <w:pPr>
        <w:tabs>
          <w:tab w:val="clear" w:pos="1134"/>
          <w:tab w:val="clear" w:pos="1871"/>
          <w:tab w:val="clear" w:pos="2268"/>
        </w:tabs>
        <w:overflowPunct/>
        <w:autoSpaceDE/>
        <w:autoSpaceDN/>
        <w:adjustRightInd/>
        <w:spacing w:before="0"/>
        <w:rPr>
          <w:ins w:id="1664" w:author="USA 2021-11" w:date="2021-08-24T16:29:00Z"/>
          <w:rFonts w:eastAsiaTheme="minorEastAsia"/>
          <w:b/>
          <w:sz w:val="28"/>
        </w:rPr>
      </w:pPr>
      <w:ins w:id="1665" w:author="USA 2021-11" w:date="2021-09-08T13:06:00Z">
        <w:r>
          <w:br w:type="page"/>
        </w:r>
      </w:ins>
    </w:p>
    <w:p w14:paraId="1030E256" w14:textId="77777777" w:rsidR="00B6368D" w:rsidRPr="006A527E" w:rsidRDefault="00B6368D" w:rsidP="008F733E">
      <w:pPr>
        <w:pStyle w:val="AnnexNoTitle"/>
        <w:rPr>
          <w:lang w:val="en-GB"/>
        </w:rPr>
      </w:pPr>
      <w:r w:rsidRPr="006A527E">
        <w:rPr>
          <w:lang w:val="en-GB"/>
        </w:rPr>
        <w:t>Annex 3</w:t>
      </w:r>
      <w:r w:rsidRPr="006A527E">
        <w:rPr>
          <w:lang w:val="en-GB"/>
        </w:rPr>
        <w:br/>
      </w:r>
      <w:r w:rsidRPr="006A527E">
        <w:rPr>
          <w:lang w:val="en-GB"/>
        </w:rPr>
        <w:br/>
        <w:t xml:space="preserve">Technical and operational characteristics of group B autonomous </w:t>
      </w:r>
      <w:r w:rsidRPr="006A527E">
        <w:rPr>
          <w:lang w:val="en-GB"/>
        </w:rPr>
        <w:br/>
        <w:t xml:space="preserve">maritime radio devices using </w:t>
      </w:r>
      <w:del w:id="1666" w:author="USA 2021-11" w:date="2021-08-24T14:40:00Z">
        <w:r w:rsidRPr="00F22E62" w:rsidDel="00F22E62">
          <w:rPr>
            <w:highlight w:val="cyan"/>
            <w:lang w:val="en-GB"/>
            <w:rPrChange w:id="1667" w:author="USA 2021-11" w:date="2021-08-24T14:40:00Z">
              <w:rPr>
                <w:lang w:val="en-GB"/>
              </w:rPr>
            </w:rPrChange>
          </w:rPr>
          <w:delText>technology</w:delText>
        </w:r>
        <w:r w:rsidRPr="006A527E" w:rsidDel="00F22E62">
          <w:rPr>
            <w:lang w:val="en-GB"/>
          </w:rPr>
          <w:delText xml:space="preserve"> </w:delText>
        </w:r>
      </w:del>
      <w:r w:rsidRPr="006A527E">
        <w:rPr>
          <w:lang w:val="en-GB"/>
        </w:rPr>
        <w:t xml:space="preserve">other than automatic </w:t>
      </w:r>
      <w:r w:rsidRPr="006A527E">
        <w:rPr>
          <w:lang w:val="en-GB"/>
        </w:rPr>
        <w:br/>
        <w:t>identification system technology</w:t>
      </w:r>
    </w:p>
    <w:p w14:paraId="3E67C5A0" w14:textId="77777777" w:rsidR="00B6368D" w:rsidRPr="006A527E" w:rsidRDefault="00B6368D" w:rsidP="008F733E">
      <w:pPr>
        <w:pStyle w:val="Heading2"/>
      </w:pPr>
      <w:del w:id="1668" w:author="Chairman" w:date="2021-06-13T08:39:00Z">
        <w:r w:rsidRPr="006A527E" w:rsidDel="00B31BB8">
          <w:delText>A3.</w:delText>
        </w:r>
      </w:del>
      <w:r w:rsidRPr="006A527E">
        <w:t>1</w:t>
      </w:r>
      <w:r w:rsidRPr="006A527E">
        <w:tab/>
        <w:t>Introduction</w:t>
      </w:r>
    </w:p>
    <w:p w14:paraId="2E15506F" w14:textId="77777777" w:rsidR="00B6368D" w:rsidRPr="006A527E" w:rsidRDefault="00B6368D" w:rsidP="008F733E">
      <w:pPr>
        <w:rPr>
          <w:spacing w:val="-2"/>
        </w:rPr>
      </w:pPr>
      <w:del w:id="1669" w:author="USA 2021-11" w:date="2021-08-24T14:42:00Z">
        <w:r w:rsidRPr="00DF40B4" w:rsidDel="00F22E62">
          <w:rPr>
            <w:spacing w:val="-2"/>
            <w:highlight w:val="cyan"/>
          </w:rPr>
          <w:delText>AMRD Group B described in this Annex are mobile stations operating at sea, transmitting independently of a ship station or a coast station. These AMRD Group B do not enhance the safety of navigation and they deliver signals or information which are not relevant for the navigator of general shipping.</w:delText>
        </w:r>
        <w:r w:rsidRPr="006A527E" w:rsidDel="00F22E62">
          <w:rPr>
            <w:spacing w:val="-2"/>
          </w:rPr>
          <w:delText xml:space="preserve"> </w:delText>
        </w:r>
      </w:del>
      <w:r w:rsidRPr="006A527E">
        <w:rPr>
          <w:spacing w:val="-2"/>
        </w:rPr>
        <w:t>These AMRD Group B that use other than AIS technology should not be permitted to use the designated frequencies for AIS, including channels AIS 1 and AIS 2, or for DSC.</w:t>
      </w:r>
    </w:p>
    <w:p w14:paraId="02BB8CD7" w14:textId="77777777" w:rsidR="00B6368D" w:rsidRPr="006A527E" w:rsidRDefault="00B6368D" w:rsidP="008F733E">
      <w:pPr>
        <w:pStyle w:val="Heading2"/>
      </w:pPr>
      <w:del w:id="1670" w:author="Chairman" w:date="2021-06-13T08:39:00Z">
        <w:r w:rsidRPr="006A527E" w:rsidDel="00B31BB8">
          <w:delText>A3.</w:delText>
        </w:r>
      </w:del>
      <w:r w:rsidRPr="006A527E">
        <w:t>2</w:t>
      </w:r>
      <w:r w:rsidRPr="006A527E">
        <w:tab/>
        <w:t>Technical characteristics</w:t>
      </w:r>
      <w:del w:id="1671" w:author="USA 2021-11" w:date="2021-08-24T14:41:00Z">
        <w:r w:rsidRPr="006A527E" w:rsidDel="00F22E62">
          <w:delText xml:space="preserve"> </w:delText>
        </w:r>
        <w:r w:rsidRPr="00F22E62" w:rsidDel="00F22E62">
          <w:rPr>
            <w:highlight w:val="cyan"/>
            <w:rPrChange w:id="1672" w:author="USA 2021-11" w:date="2021-08-24T14:41:00Z">
              <w:rPr/>
            </w:rPrChange>
          </w:rPr>
          <w:delText>of group B autonomous maritime radio devices using technology other than automatic identification system technology</w:delText>
        </w:r>
      </w:del>
    </w:p>
    <w:p w14:paraId="7016D7C3" w14:textId="77777777" w:rsidR="00B6368D" w:rsidRPr="006A527E" w:rsidRDefault="00B6368D" w:rsidP="008F733E">
      <w:pPr>
        <w:pStyle w:val="enumlev1"/>
        <w:rPr>
          <w:szCs w:val="24"/>
        </w:rPr>
      </w:pPr>
      <w:r w:rsidRPr="006A527E">
        <w:t>a)</w:t>
      </w:r>
      <w:r w:rsidRPr="006A527E">
        <w:tab/>
        <w:t xml:space="preserve">The transmitter </w:t>
      </w:r>
      <w:proofErr w:type="spellStart"/>
      <w:r w:rsidRPr="006A527E">
        <w:t>e.i.r.p</w:t>
      </w:r>
      <w:proofErr w:type="spellEnd"/>
      <w:r w:rsidRPr="006A527E">
        <w:t>. should be limited to 100 </w:t>
      </w:r>
      <w:proofErr w:type="spellStart"/>
      <w:r w:rsidRPr="006A527E">
        <w:t>mW</w:t>
      </w:r>
      <w:proofErr w:type="spellEnd"/>
      <w:r w:rsidRPr="006A527E">
        <w:t>.</w:t>
      </w:r>
    </w:p>
    <w:p w14:paraId="376054DF" w14:textId="77777777" w:rsidR="00B6368D" w:rsidRPr="006A527E" w:rsidRDefault="00B6368D" w:rsidP="008F733E">
      <w:pPr>
        <w:pStyle w:val="enumlev1"/>
      </w:pPr>
      <w:r w:rsidRPr="006A527E">
        <w:t>b)</w:t>
      </w:r>
      <w:r w:rsidRPr="006A527E">
        <w:tab/>
        <w:t xml:space="preserve">The transmitting duty cycle should be as low as possible and not to exceed </w:t>
      </w:r>
      <w:del w:id="1673" w:author="Chairman" w:date="2021-06-13T08:39:00Z">
        <w:r w:rsidRPr="006A527E" w:rsidDel="00B31BB8">
          <w:delText>10</w:delText>
        </w:r>
      </w:del>
      <w:ins w:id="1674" w:author="Chairman" w:date="2021-06-13T08:39:00Z">
        <w:r w:rsidRPr="006A527E">
          <w:t>0.</w:t>
        </w:r>
      </w:ins>
      <w:ins w:id="1675" w:author="Chairman" w:date="2021-06-13T08:40:00Z">
        <w:r w:rsidRPr="006A527E">
          <w:t>2</w:t>
        </w:r>
      </w:ins>
      <w:r w:rsidRPr="006A527E">
        <w:t>%.</w:t>
      </w:r>
    </w:p>
    <w:p w14:paraId="05A4B154" w14:textId="77777777" w:rsidR="00B6368D" w:rsidRPr="006A527E" w:rsidRDefault="00B6368D" w:rsidP="008F733E">
      <w:pPr>
        <w:pStyle w:val="enumlev1"/>
      </w:pPr>
      <w:r w:rsidRPr="006A527E">
        <w:t>c)</w:t>
      </w:r>
      <w:r w:rsidRPr="006A527E">
        <w:tab/>
        <w:t xml:space="preserve">Duration of any single transmission should not exceed </w:t>
      </w:r>
      <w:del w:id="1676" w:author="Chairman" w:date="2021-06-13T08:40:00Z">
        <w:r w:rsidRPr="006A527E" w:rsidDel="00B31BB8">
          <w:delText xml:space="preserve">100 </w:delText>
        </w:r>
      </w:del>
      <w:ins w:id="1677" w:author="Chairman" w:date="2021-06-13T08:40:00Z">
        <w:r w:rsidRPr="006A527E">
          <w:t xml:space="preserve">108 </w:t>
        </w:r>
      </w:ins>
      <w:proofErr w:type="spellStart"/>
      <w:r w:rsidRPr="006A527E">
        <w:t>ms</w:t>
      </w:r>
      <w:proofErr w:type="spellEnd"/>
      <w:r w:rsidRPr="006A527E">
        <w:t>.</w:t>
      </w:r>
    </w:p>
    <w:p w14:paraId="1A338D7A" w14:textId="77777777" w:rsidR="00B6368D" w:rsidRPr="006A527E" w:rsidRDefault="00B6368D" w:rsidP="008F733E">
      <w:pPr>
        <w:pStyle w:val="enumlev1"/>
      </w:pPr>
      <w:r w:rsidRPr="006A527E">
        <w:t>d)</w:t>
      </w:r>
      <w:r w:rsidRPr="006A527E">
        <w:tab/>
        <w:t xml:space="preserve">These devices operate on a non-interference basis, </w:t>
      </w:r>
      <w:proofErr w:type="gramStart"/>
      <w:r w:rsidRPr="006A527E">
        <w:t>i.e.</w:t>
      </w:r>
      <w:proofErr w:type="gramEnd"/>
      <w:r w:rsidRPr="006A527E">
        <w:t xml:space="preserve"> they should not interfere with nor claim protection from other existing radio communications.</w:t>
      </w:r>
    </w:p>
    <w:p w14:paraId="46C7505F" w14:textId="77777777" w:rsidR="00B6368D" w:rsidRPr="006A527E" w:rsidRDefault="00B6368D" w:rsidP="008F733E">
      <w:pPr>
        <w:pStyle w:val="enumlev1"/>
      </w:pPr>
      <w:r w:rsidRPr="006A527E">
        <w:t>e)</w:t>
      </w:r>
      <w:r w:rsidRPr="006A527E">
        <w:tab/>
      </w:r>
      <w:ins w:id="1678" w:author="Chairman" w:date="2021-06-13T08:40:00Z">
        <w:r w:rsidRPr="006A527E">
          <w:t xml:space="preserve">Where authorized by administrations for experimental use, </w:t>
        </w:r>
      </w:ins>
      <w:del w:id="1679" w:author="Chairman" w:date="2021-06-13T08:40:00Z">
        <w:r w:rsidRPr="006A527E" w:rsidDel="00B31BB8">
          <w:delText>T</w:delText>
        </w:r>
      </w:del>
      <w:ins w:id="1680" w:author="Chairman" w:date="2021-06-13T08:40:00Z">
        <w:r w:rsidRPr="006A527E">
          <w:t>t</w:t>
        </w:r>
      </w:ins>
      <w:r w:rsidRPr="006A527E">
        <w:t xml:space="preserve">hese devices </w:t>
      </w:r>
      <w:ins w:id="1681" w:author="Chairman" w:date="2021-06-13T08:40:00Z">
        <w:r w:rsidRPr="006A527E">
          <w:t>may operate on channel 2006 (160.9 MHz)</w:t>
        </w:r>
      </w:ins>
      <w:del w:id="1682" w:author="Chairman" w:date="2021-06-13T08:40:00Z">
        <w:r w:rsidRPr="006A527E" w:rsidDel="00B31BB8">
          <w:delText>are operated in either 25 kHz or 12.5 kHz channelling</w:delText>
        </w:r>
      </w:del>
      <w:r w:rsidRPr="006A527E">
        <w:t>.</w:t>
      </w:r>
    </w:p>
    <w:p w14:paraId="67631830" w14:textId="77777777" w:rsidR="00B6368D" w:rsidRPr="006A527E" w:rsidRDefault="00B6368D" w:rsidP="008F733E">
      <w:pPr>
        <w:pStyle w:val="enumlev1"/>
      </w:pPr>
      <w:r w:rsidRPr="006A527E">
        <w:t>f)</w:t>
      </w:r>
      <w:r w:rsidRPr="006A527E">
        <w:tab/>
        <w:t>These devices should have an integrated antenna. The height of the antenna should not exceed 1 m above the surface of the sea.</w:t>
      </w:r>
    </w:p>
    <w:p w14:paraId="5FA3D4CF" w14:textId="77777777" w:rsidR="00B6368D" w:rsidRPr="006A527E" w:rsidRDefault="00B6368D" w:rsidP="008F733E">
      <w:pPr>
        <w:pStyle w:val="enumlev1"/>
        <w:rPr>
          <w:szCs w:val="24"/>
          <w:lang w:eastAsia="zh-CN"/>
        </w:rPr>
      </w:pPr>
      <w:r w:rsidRPr="006A527E">
        <w:rPr>
          <w:szCs w:val="24"/>
          <w:lang w:eastAsia="zh-CN"/>
        </w:rPr>
        <w:t>g)</w:t>
      </w:r>
      <w:r w:rsidRPr="006A527E">
        <w:rPr>
          <w:szCs w:val="24"/>
          <w:lang w:eastAsia="zh-CN"/>
        </w:rPr>
        <w:tab/>
        <w:t>These devices should have a protected external power switch and transmit indicator.</w:t>
      </w:r>
    </w:p>
    <w:p w14:paraId="2B27EE34" w14:textId="77777777" w:rsidR="00B6368D" w:rsidRPr="006A527E" w:rsidRDefault="00B6368D" w:rsidP="008F733E">
      <w:pPr>
        <w:rPr>
          <w:ins w:id="1683" w:author="Chairman" w:date="2021-06-13T08:41:00Z"/>
        </w:rPr>
      </w:pPr>
    </w:p>
    <w:p w14:paraId="35EA1509" w14:textId="77777777" w:rsidR="00B6368D" w:rsidRPr="006A527E" w:rsidRDefault="00B6368D" w:rsidP="00C374F9">
      <w:pPr>
        <w:pStyle w:val="TableNo"/>
        <w:spacing w:before="360"/>
        <w:rPr>
          <w:ins w:id="1684" w:author="Chairman" w:date="2021-06-13T08:41:00Z"/>
        </w:rPr>
      </w:pPr>
      <w:ins w:id="1685" w:author="Chairman" w:date="2021-06-13T08:41:00Z">
        <w:r w:rsidRPr="006A527E">
          <w:t xml:space="preserve">TABLE </w:t>
        </w:r>
      </w:ins>
      <w:ins w:id="1686" w:author="USA 2021-11" w:date="2021-09-02T11:45:00Z">
        <w:r w:rsidRPr="00B40B7F">
          <w:rPr>
            <w:highlight w:val="cyan"/>
          </w:rPr>
          <w:t>1</w:t>
        </w:r>
      </w:ins>
      <w:ins w:id="1687" w:author="USA 2021-11" w:date="2021-09-09T10:25:00Z">
        <w:r>
          <w:rPr>
            <w:highlight w:val="cyan"/>
          </w:rPr>
          <w:t>2</w:t>
        </w:r>
      </w:ins>
      <w:ins w:id="1688" w:author="Chairman" w:date="2021-06-13T08:41:00Z">
        <w:del w:id="1689" w:author="USA 2021-11" w:date="2021-08-25T10:02:00Z">
          <w:r w:rsidRPr="00E601E4" w:rsidDel="00E601E4">
            <w:rPr>
              <w:highlight w:val="cyan"/>
            </w:rPr>
            <w:delText>5</w:delText>
          </w:r>
        </w:del>
      </w:ins>
    </w:p>
    <w:p w14:paraId="7035D36E" w14:textId="77777777" w:rsidR="00B6368D" w:rsidRPr="006A527E" w:rsidRDefault="00B6368D" w:rsidP="008F733E">
      <w:pPr>
        <w:pStyle w:val="Tabletitle"/>
        <w:rPr>
          <w:ins w:id="1690" w:author="Chairman" w:date="2021-06-13T08:41:00Z"/>
        </w:rPr>
      </w:pPr>
      <w:ins w:id="1691" w:author="Chairman" w:date="2021-06-13T08:41:00Z">
        <w:r w:rsidRPr="006A527E">
          <w:t>Minimum required transmitter characteristics</w:t>
        </w:r>
      </w:ins>
    </w:p>
    <w:tbl>
      <w:tblPr>
        <w:tblW w:w="8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4"/>
        <w:gridCol w:w="5670"/>
      </w:tblGrid>
      <w:tr w:rsidR="00B6368D" w:rsidRPr="006A527E" w14:paraId="1A584E32" w14:textId="77777777" w:rsidTr="009E58FD">
        <w:trPr>
          <w:tblHeader/>
          <w:jc w:val="center"/>
          <w:ins w:id="1692" w:author="Chairman" w:date="2021-06-13T08:41:00Z"/>
        </w:trPr>
        <w:tc>
          <w:tcPr>
            <w:tcW w:w="3164" w:type="dxa"/>
            <w:vAlign w:val="center"/>
          </w:tcPr>
          <w:p w14:paraId="5BFD2902" w14:textId="77777777" w:rsidR="00B6368D" w:rsidRPr="006A527E" w:rsidRDefault="00B6368D" w:rsidP="00F16133">
            <w:pPr>
              <w:pStyle w:val="Tablehead"/>
              <w:rPr>
                <w:ins w:id="1693" w:author="Chairman" w:date="2021-06-13T08:41:00Z"/>
              </w:rPr>
            </w:pPr>
            <w:ins w:id="1694" w:author="Chairman" w:date="2021-06-13T08:41:00Z">
              <w:r w:rsidRPr="006A527E">
                <w:t>Transmitter parameters</w:t>
              </w:r>
            </w:ins>
          </w:p>
        </w:tc>
        <w:tc>
          <w:tcPr>
            <w:tcW w:w="5670" w:type="dxa"/>
            <w:vAlign w:val="center"/>
          </w:tcPr>
          <w:p w14:paraId="1A1B09EB" w14:textId="77777777" w:rsidR="00B6368D" w:rsidRPr="006A527E" w:rsidRDefault="00B6368D" w:rsidP="00F16133">
            <w:pPr>
              <w:pStyle w:val="Tablehead"/>
              <w:rPr>
                <w:ins w:id="1695" w:author="Chairman" w:date="2021-06-13T08:41:00Z"/>
              </w:rPr>
            </w:pPr>
            <w:ins w:id="1696" w:author="Chairman" w:date="2021-06-13T08:41:00Z">
              <w:r w:rsidRPr="006A527E">
                <w:t>Requirements</w:t>
              </w:r>
            </w:ins>
          </w:p>
        </w:tc>
      </w:tr>
      <w:tr w:rsidR="00B6368D" w:rsidRPr="006A527E" w14:paraId="12DD94F6" w14:textId="77777777" w:rsidTr="009E58FD">
        <w:trPr>
          <w:jc w:val="center"/>
          <w:ins w:id="1697" w:author="Chairman" w:date="2021-06-13T08:41:00Z"/>
        </w:trPr>
        <w:tc>
          <w:tcPr>
            <w:tcW w:w="3164" w:type="dxa"/>
            <w:vAlign w:val="center"/>
          </w:tcPr>
          <w:p w14:paraId="48BC9520" w14:textId="77777777" w:rsidR="00B6368D" w:rsidRPr="006A527E" w:rsidRDefault="00B6368D" w:rsidP="00F16133">
            <w:pPr>
              <w:pStyle w:val="Tabletext"/>
              <w:rPr>
                <w:ins w:id="1698" w:author="Chairman" w:date="2021-06-13T08:41:00Z"/>
              </w:rPr>
            </w:pPr>
            <w:ins w:id="1699" w:author="Chairman" w:date="2021-06-13T08:41:00Z">
              <w:r w:rsidRPr="006A527E">
                <w:t xml:space="preserve">Carrier power </w:t>
              </w:r>
            </w:ins>
          </w:p>
        </w:tc>
        <w:tc>
          <w:tcPr>
            <w:tcW w:w="5670" w:type="dxa"/>
            <w:vAlign w:val="center"/>
          </w:tcPr>
          <w:p w14:paraId="05B1D8FA" w14:textId="77777777" w:rsidR="00B6368D" w:rsidRPr="006A527E" w:rsidRDefault="00B6368D" w:rsidP="00F16133">
            <w:pPr>
              <w:pStyle w:val="Tabletext"/>
              <w:ind w:left="284" w:hanging="284"/>
              <w:rPr>
                <w:ins w:id="1700" w:author="Chairman" w:date="2021-06-13T08:41:00Z"/>
              </w:rPr>
            </w:pPr>
            <w:ins w:id="1701" w:author="Chairman" w:date="2021-06-13T08:41:00Z">
              <w:r w:rsidRPr="006A527E">
                <w:t>Nominal 100 </w:t>
              </w:r>
              <w:proofErr w:type="spellStart"/>
              <w:r w:rsidRPr="006A527E">
                <w:t>mW</w:t>
              </w:r>
              <w:proofErr w:type="spellEnd"/>
              <w:r w:rsidRPr="006A527E">
                <w:t xml:space="preserve">/20 dBm rms </w:t>
              </w:r>
              <w:proofErr w:type="spellStart"/>
              <w:r w:rsidRPr="006A527E">
                <w:t>e.i.r.p</w:t>
              </w:r>
              <w:proofErr w:type="spellEnd"/>
              <w:r w:rsidRPr="006A527E">
                <w:t>. (measured over the burst duration)</w:t>
              </w:r>
            </w:ins>
          </w:p>
        </w:tc>
      </w:tr>
      <w:tr w:rsidR="00B6368D" w:rsidRPr="006A527E" w14:paraId="64E102FD" w14:textId="77777777" w:rsidTr="009E58FD">
        <w:trPr>
          <w:jc w:val="center"/>
          <w:ins w:id="1702" w:author="Chairman" w:date="2021-06-13T08:41:00Z"/>
        </w:trPr>
        <w:tc>
          <w:tcPr>
            <w:tcW w:w="3164" w:type="dxa"/>
            <w:vAlign w:val="center"/>
          </w:tcPr>
          <w:p w14:paraId="59A8664D" w14:textId="77777777" w:rsidR="00B6368D" w:rsidRPr="006A527E" w:rsidRDefault="00B6368D" w:rsidP="00F16133">
            <w:pPr>
              <w:pStyle w:val="Tabletext"/>
              <w:rPr>
                <w:ins w:id="1703" w:author="Chairman" w:date="2021-06-13T08:41:00Z"/>
              </w:rPr>
            </w:pPr>
            <w:ins w:id="1704" w:author="Chairman" w:date="2021-06-13T08:41:00Z">
              <w:r w:rsidRPr="006A527E">
                <w:t>Carrier frequency error</w:t>
              </w:r>
            </w:ins>
          </w:p>
        </w:tc>
        <w:tc>
          <w:tcPr>
            <w:tcW w:w="5670" w:type="dxa"/>
            <w:vAlign w:val="center"/>
          </w:tcPr>
          <w:p w14:paraId="2C697602" w14:textId="77777777" w:rsidR="00B6368D" w:rsidRPr="006A527E" w:rsidRDefault="00B6368D" w:rsidP="00F16133">
            <w:pPr>
              <w:pStyle w:val="Tabletext"/>
              <w:keepLines/>
              <w:tabs>
                <w:tab w:val="left" w:leader="dot" w:pos="7938"/>
                <w:tab w:val="center" w:pos="9526"/>
              </w:tabs>
              <w:ind w:left="851" w:hanging="851"/>
              <w:rPr>
                <w:ins w:id="1705" w:author="Chairman" w:date="2021-06-13T08:41:00Z"/>
              </w:rPr>
            </w:pPr>
            <w:ins w:id="1706" w:author="Chairman" w:date="2021-06-13T08:41:00Z">
              <w:r w:rsidRPr="006A527E">
                <w:sym w:font="Symbol" w:char="F0B1"/>
              </w:r>
              <w:r w:rsidRPr="006A527E">
                <w:t>500 Hz (normal). ±1 000 Hz (extreme)</w:t>
              </w:r>
            </w:ins>
          </w:p>
        </w:tc>
      </w:tr>
      <w:tr w:rsidR="00B6368D" w:rsidRPr="006A527E" w14:paraId="6464062C" w14:textId="77777777" w:rsidTr="009E58FD">
        <w:trPr>
          <w:jc w:val="center"/>
          <w:ins w:id="1707" w:author="Chairman" w:date="2021-06-13T08:41:00Z"/>
        </w:trPr>
        <w:tc>
          <w:tcPr>
            <w:tcW w:w="3164" w:type="dxa"/>
            <w:vAlign w:val="center"/>
          </w:tcPr>
          <w:p w14:paraId="273CA311" w14:textId="77777777" w:rsidR="00B6368D" w:rsidRPr="006A527E" w:rsidRDefault="00B6368D" w:rsidP="00F16133">
            <w:pPr>
              <w:pStyle w:val="Tabletext"/>
              <w:rPr>
                <w:ins w:id="1708" w:author="Chairman" w:date="2021-06-13T08:41:00Z"/>
              </w:rPr>
            </w:pPr>
            <w:ins w:id="1709" w:author="Chairman" w:date="2021-06-13T08:41:00Z">
              <w:r w:rsidRPr="006A527E">
                <w:t>Transmitter burst duration</w:t>
              </w:r>
            </w:ins>
          </w:p>
        </w:tc>
        <w:tc>
          <w:tcPr>
            <w:tcW w:w="5670" w:type="dxa"/>
            <w:vAlign w:val="center"/>
          </w:tcPr>
          <w:p w14:paraId="5C488004" w14:textId="77777777" w:rsidR="00B6368D" w:rsidRPr="006A527E" w:rsidRDefault="00B6368D" w:rsidP="00F16133">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ind w:left="284" w:hanging="284"/>
              <w:rPr>
                <w:ins w:id="1710" w:author="Chairman" w:date="2021-06-13T08:41:00Z"/>
                <w:rFonts w:eastAsia="MS Mincho"/>
                <w:sz w:val="20"/>
              </w:rPr>
            </w:pPr>
            <w:ins w:id="1711" w:author="Chairman" w:date="2021-06-13T08:41:00Z">
              <w:r w:rsidRPr="006A527E">
                <w:rPr>
                  <w:rFonts w:eastAsia="MS Mincho"/>
                  <w:sz w:val="20"/>
                </w:rPr>
                <w:t>&lt; 108 </w:t>
              </w:r>
              <w:proofErr w:type="spellStart"/>
              <w:r w:rsidRPr="006A527E">
                <w:rPr>
                  <w:rFonts w:eastAsia="MS Mincho"/>
                  <w:sz w:val="20"/>
                </w:rPr>
                <w:t>ms</w:t>
              </w:r>
              <w:proofErr w:type="spellEnd"/>
            </w:ins>
          </w:p>
        </w:tc>
      </w:tr>
      <w:tr w:rsidR="00B6368D" w:rsidRPr="006A527E" w14:paraId="4F7C6B9F" w14:textId="77777777" w:rsidTr="009E58FD">
        <w:trPr>
          <w:jc w:val="center"/>
          <w:ins w:id="1712" w:author="Chairman" w:date="2021-06-13T08:41:00Z"/>
        </w:trPr>
        <w:tc>
          <w:tcPr>
            <w:tcW w:w="3164" w:type="dxa"/>
            <w:vAlign w:val="center"/>
          </w:tcPr>
          <w:p w14:paraId="6C4DB553" w14:textId="77777777" w:rsidR="00B6368D" w:rsidRPr="006A527E" w:rsidRDefault="00B6368D" w:rsidP="00F16133">
            <w:pPr>
              <w:pStyle w:val="Tabletext"/>
              <w:rPr>
                <w:ins w:id="1713" w:author="Chairman" w:date="2021-06-13T08:41:00Z"/>
              </w:rPr>
            </w:pPr>
            <w:ins w:id="1714" w:author="Chairman" w:date="2021-06-13T08:41:00Z">
              <w:r w:rsidRPr="006A527E">
                <w:t>Slotted modulation mask</w:t>
              </w:r>
            </w:ins>
          </w:p>
        </w:tc>
        <w:tc>
          <w:tcPr>
            <w:tcW w:w="5670" w:type="dxa"/>
            <w:vAlign w:val="center"/>
          </w:tcPr>
          <w:p w14:paraId="7C322E34" w14:textId="77777777" w:rsidR="00B6368D" w:rsidRPr="006A527E" w:rsidRDefault="00B6368D" w:rsidP="00F16133">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ind w:left="284" w:hanging="284"/>
              <w:rPr>
                <w:ins w:id="1715" w:author="Chairman" w:date="2021-06-13T08:41:00Z"/>
                <w:rFonts w:eastAsia="MS Mincho"/>
                <w:sz w:val="20"/>
              </w:rPr>
            </w:pPr>
            <w:ins w:id="1716" w:author="Chairman" w:date="2021-06-13T08:41:00Z">
              <w:r w:rsidRPr="006A527E">
                <w:rPr>
                  <w:rFonts w:eastAsia="MS Mincho"/>
                  <w:sz w:val="20"/>
                </w:rPr>
                <w:t>∆</w:t>
              </w:r>
              <w:r w:rsidRPr="006A527E">
                <w:rPr>
                  <w:rFonts w:eastAsia="MS Mincho"/>
                  <w:i/>
                  <w:iCs/>
                  <w:sz w:val="20"/>
                </w:rPr>
                <w:t>fc</w:t>
              </w:r>
              <w:r w:rsidRPr="006A527E">
                <w:rPr>
                  <w:rFonts w:eastAsia="MS Mincho"/>
                  <w:sz w:val="20"/>
                </w:rPr>
                <w:t xml:space="preserve"> &lt; ±12 kHz: 0 </w:t>
              </w:r>
              <w:proofErr w:type="spellStart"/>
              <w:r w:rsidRPr="006A527E">
                <w:rPr>
                  <w:rFonts w:eastAsia="MS Mincho"/>
                  <w:sz w:val="20"/>
                </w:rPr>
                <w:t>dBc</w:t>
              </w:r>
              <w:proofErr w:type="spellEnd"/>
            </w:ins>
          </w:p>
          <w:p w14:paraId="2C23873D" w14:textId="77777777" w:rsidR="00B6368D" w:rsidRPr="006A527E" w:rsidRDefault="00B6368D" w:rsidP="00F16133">
            <w:pPr>
              <w:tabs>
                <w:tab w:val="left" w:pos="720"/>
              </w:tabs>
              <w:overflowPunct/>
              <w:autoSpaceDE/>
              <w:adjustRightInd/>
              <w:spacing w:before="40" w:after="40"/>
              <w:ind w:left="284" w:hanging="284"/>
              <w:rPr>
                <w:ins w:id="1717" w:author="Chairman" w:date="2021-06-13T08:41:00Z"/>
                <w:rFonts w:eastAsia="MS Mincho"/>
                <w:sz w:val="20"/>
              </w:rPr>
            </w:pPr>
            <w:ins w:id="1718" w:author="Chairman" w:date="2021-06-13T08:41:00Z">
              <w:r w:rsidRPr="006A527E">
                <w:rPr>
                  <w:rFonts w:eastAsia="MS Mincho"/>
                  <w:sz w:val="20"/>
                </w:rPr>
                <w:t>±12 kHz &lt; ∆</w:t>
              </w:r>
              <w:r w:rsidRPr="006A527E">
                <w:rPr>
                  <w:rFonts w:eastAsia="MS Mincho"/>
                  <w:i/>
                  <w:iCs/>
                  <w:sz w:val="20"/>
                </w:rPr>
                <w:t>fc</w:t>
              </w:r>
              <w:r w:rsidRPr="006A527E">
                <w:rPr>
                  <w:rFonts w:eastAsia="MS Mincho"/>
                  <w:sz w:val="20"/>
                </w:rPr>
                <w:t xml:space="preserve"> &lt; ±25 kHz: below the straight line between –2</w:t>
              </w:r>
              <w:r w:rsidRPr="006A527E">
                <w:rPr>
                  <w:sz w:val="20"/>
                </w:rPr>
                <w:t xml:space="preserve">0 </w:t>
              </w:r>
              <w:proofErr w:type="spellStart"/>
              <w:r w:rsidRPr="006A527E">
                <w:rPr>
                  <w:rFonts w:eastAsia="MS Mincho"/>
                  <w:sz w:val="20"/>
                </w:rPr>
                <w:t>dBc</w:t>
              </w:r>
              <w:proofErr w:type="spellEnd"/>
              <w:r w:rsidRPr="006A527E">
                <w:rPr>
                  <w:rFonts w:eastAsia="MS Mincho"/>
                  <w:sz w:val="20"/>
                </w:rPr>
                <w:t xml:space="preserve"> at ±12 kHz and –</w:t>
              </w:r>
              <w:r w:rsidRPr="006A527E">
                <w:rPr>
                  <w:sz w:val="20"/>
                </w:rPr>
                <w:t>36</w:t>
              </w:r>
              <w:r w:rsidRPr="006A527E">
                <w:rPr>
                  <w:rFonts w:eastAsia="MS Mincho"/>
                  <w:sz w:val="20"/>
                </w:rPr>
                <w:t xml:space="preserve"> dBm at ±25 kHz</w:t>
              </w:r>
            </w:ins>
          </w:p>
          <w:p w14:paraId="6A07FCDC" w14:textId="77777777" w:rsidR="00B6368D" w:rsidRPr="006A527E" w:rsidRDefault="00B6368D" w:rsidP="00F16133">
            <w:pPr>
              <w:pStyle w:val="Tabletext"/>
              <w:ind w:left="284" w:hanging="284"/>
              <w:rPr>
                <w:ins w:id="1719" w:author="Chairman" w:date="2021-06-13T08:41:00Z"/>
              </w:rPr>
            </w:pPr>
            <w:ins w:id="1720" w:author="Chairman" w:date="2021-06-13T08:41:00Z">
              <w:r w:rsidRPr="006A527E">
                <w:rPr>
                  <w:rFonts w:eastAsia="MS Mincho"/>
                </w:rPr>
                <w:t>±25 kHz &lt; ∆</w:t>
              </w:r>
              <w:r w:rsidRPr="006A527E">
                <w:rPr>
                  <w:rFonts w:eastAsia="MS Mincho"/>
                  <w:i/>
                  <w:iCs/>
                </w:rPr>
                <w:t>fc</w:t>
              </w:r>
              <w:r w:rsidRPr="006A527E">
                <w:rPr>
                  <w:rFonts w:eastAsia="MS Mincho"/>
                </w:rPr>
                <w:t xml:space="preserve"> &lt; ±62.5 kHz: –</w:t>
              </w:r>
              <w:r w:rsidRPr="006A527E">
                <w:t>36</w:t>
              </w:r>
              <w:r w:rsidRPr="006A527E">
                <w:rPr>
                  <w:rFonts w:eastAsia="MS Mincho"/>
                </w:rPr>
                <w:t xml:space="preserve"> dBm</w:t>
              </w:r>
            </w:ins>
          </w:p>
        </w:tc>
      </w:tr>
      <w:tr w:rsidR="00B6368D" w:rsidRPr="006A527E" w14:paraId="3AB7B2E7" w14:textId="77777777" w:rsidTr="009E58FD">
        <w:trPr>
          <w:jc w:val="center"/>
          <w:ins w:id="1721" w:author="Chairman" w:date="2021-06-13T08:41:00Z"/>
        </w:trPr>
        <w:tc>
          <w:tcPr>
            <w:tcW w:w="3164" w:type="dxa"/>
            <w:vAlign w:val="center"/>
          </w:tcPr>
          <w:p w14:paraId="73399B95" w14:textId="77777777" w:rsidR="00B6368D" w:rsidRPr="006A527E" w:rsidRDefault="00B6368D" w:rsidP="00F16133">
            <w:pPr>
              <w:pStyle w:val="Tabletext"/>
              <w:rPr>
                <w:ins w:id="1722" w:author="Chairman" w:date="2021-06-13T08:41:00Z"/>
              </w:rPr>
            </w:pPr>
            <w:ins w:id="1723" w:author="Chairman" w:date="2021-06-13T08:41:00Z">
              <w:r w:rsidRPr="006A527E">
                <w:t>Transmitter spurious emissions</w:t>
              </w:r>
            </w:ins>
          </w:p>
        </w:tc>
        <w:tc>
          <w:tcPr>
            <w:tcW w:w="5670" w:type="dxa"/>
            <w:vAlign w:val="center"/>
          </w:tcPr>
          <w:p w14:paraId="0412A7C2" w14:textId="77777777" w:rsidR="00B6368D" w:rsidRPr="006A527E" w:rsidRDefault="00B6368D" w:rsidP="00F16133">
            <w:pPr>
              <w:pStyle w:val="Tabletext"/>
              <w:ind w:left="284" w:hanging="284"/>
              <w:rPr>
                <w:ins w:id="1724" w:author="Chairman" w:date="2021-06-13T08:41:00Z"/>
              </w:rPr>
            </w:pPr>
            <w:ins w:id="1725" w:author="Chairman" w:date="2021-06-13T08:41:00Z">
              <w:r w:rsidRPr="006A527E">
                <w:t>&lt; −36 dBm</w:t>
              </w:r>
              <w:r w:rsidRPr="006A527E">
                <w:tab/>
              </w:r>
              <w:r w:rsidRPr="006A527E">
                <w:tab/>
                <w:t>9 kHz to 1 GHz</w:t>
              </w:r>
            </w:ins>
          </w:p>
          <w:p w14:paraId="5ABA5E12" w14:textId="77777777" w:rsidR="00B6368D" w:rsidRPr="006A527E" w:rsidRDefault="00B6368D" w:rsidP="00F16133">
            <w:pPr>
              <w:pStyle w:val="Tabletext"/>
              <w:ind w:left="284" w:hanging="284"/>
              <w:rPr>
                <w:ins w:id="1726" w:author="Chairman" w:date="2021-06-13T08:41:00Z"/>
              </w:rPr>
            </w:pPr>
            <w:ins w:id="1727" w:author="Chairman" w:date="2021-06-13T08:41:00Z">
              <w:r w:rsidRPr="006A527E">
                <w:t>&lt; −30 dBm</w:t>
              </w:r>
              <w:r w:rsidRPr="006A527E">
                <w:tab/>
              </w:r>
              <w:r w:rsidRPr="006A527E">
                <w:tab/>
                <w:t>1 GHz to 4 GHz</w:t>
              </w:r>
            </w:ins>
          </w:p>
        </w:tc>
      </w:tr>
    </w:tbl>
    <w:p w14:paraId="34572402" w14:textId="77777777" w:rsidR="00B6368D" w:rsidRPr="006A527E" w:rsidRDefault="00B6368D" w:rsidP="008F733E">
      <w:pPr>
        <w:rPr>
          <w:ins w:id="1728" w:author="Chairman" w:date="2021-06-13T08:41:00Z"/>
          <w:lang w:eastAsia="zh-CN"/>
        </w:rPr>
      </w:pPr>
    </w:p>
    <w:p w14:paraId="0E0D1D46" w14:textId="77777777" w:rsidR="00B6368D" w:rsidRPr="006A527E" w:rsidRDefault="00B6368D" w:rsidP="008F733E">
      <w:pPr>
        <w:pStyle w:val="Reasons"/>
      </w:pPr>
    </w:p>
    <w:p w14:paraId="2828B0EA" w14:textId="77777777" w:rsidR="00B6368D" w:rsidRPr="006A527E" w:rsidRDefault="00B6368D" w:rsidP="00367725">
      <w:pPr>
        <w:jc w:val="center"/>
      </w:pPr>
    </w:p>
    <w:p w14:paraId="0AFB8AFF" w14:textId="77777777" w:rsidR="00256DDE" w:rsidRDefault="00256DDE"/>
    <w:sectPr w:rsidR="00256D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PMingLiU">
    <w:altName w:val="新細明體"/>
    <w:panose1 w:val="02010601000101010101"/>
    <w:charset w:val="88"/>
    <w:family w:val="roman"/>
    <w:pitch w:val="variable"/>
    <w:sig w:usb0="A00002FF" w:usb1="28CFFCFA" w:usb2="00000016" w:usb3="00000000" w:csb0="00100001" w:csb1="00000000"/>
  </w:font>
  <w:font w:name="CG Times">
    <w:altName w:val="Times New Roman"/>
    <w:charset w:val="00"/>
    <w:family w:val="roman"/>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91360"/>
    <w:multiLevelType w:val="hybridMultilevel"/>
    <w:tmpl w:val="E708AB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A 2021-11">
    <w15:presenceInfo w15:providerId="None" w15:userId="USA 2021-11"/>
  </w15:person>
  <w15:person w15:author="Chairman">
    <w15:presenceInfo w15:providerId="None" w15:userId="Chairman"/>
  </w15:person>
  <w15:person w15:author="Chamova, Alisa">
    <w15:presenceInfo w15:providerId="AD" w15:userId="S::alisa.chamova@itu.int::22d471ad-1704-47cb-acab-d70b801be3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qwUAP6lS1iwAAAA="/>
  </w:docVars>
  <w:rsids>
    <w:rsidRoot w:val="00C04553"/>
    <w:rsid w:val="001C0C71"/>
    <w:rsid w:val="00256DDE"/>
    <w:rsid w:val="00446638"/>
    <w:rsid w:val="00844163"/>
    <w:rsid w:val="008512ED"/>
    <w:rsid w:val="008B2E2B"/>
    <w:rsid w:val="009F6D16"/>
    <w:rsid w:val="00B10D1F"/>
    <w:rsid w:val="00B6368D"/>
    <w:rsid w:val="00BA56A2"/>
    <w:rsid w:val="00C04553"/>
    <w:rsid w:val="00D01530"/>
    <w:rsid w:val="00D320F1"/>
    <w:rsid w:val="00FD6DBD"/>
    <w:rsid w:val="00FE18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B6368D"/>
    <w:pPr>
      <w:keepNext/>
      <w:keepLines/>
      <w:spacing w:before="280"/>
      <w:ind w:left="1134" w:hanging="1134"/>
      <w:textAlignment w:val="baseline"/>
      <w:outlineLvl w:val="0"/>
    </w:pPr>
    <w:rPr>
      <w:b/>
      <w:sz w:val="28"/>
    </w:rPr>
  </w:style>
  <w:style w:type="paragraph" w:styleId="Heading2">
    <w:name w:val="heading 2"/>
    <w:basedOn w:val="Heading1"/>
    <w:next w:val="Normal"/>
    <w:link w:val="Heading2Char"/>
    <w:qFormat/>
    <w:rsid w:val="00B6368D"/>
    <w:pPr>
      <w:spacing w:before="200"/>
      <w:outlineLvl w:val="1"/>
    </w:pPr>
    <w:rPr>
      <w:sz w:val="24"/>
    </w:rPr>
  </w:style>
  <w:style w:type="paragraph" w:styleId="Heading3">
    <w:name w:val="heading 3"/>
    <w:basedOn w:val="Heading1"/>
    <w:next w:val="Normal"/>
    <w:link w:val="Heading3Char"/>
    <w:qFormat/>
    <w:rsid w:val="00B6368D"/>
    <w:pPr>
      <w:tabs>
        <w:tab w:val="clear" w:pos="1134"/>
      </w:tabs>
      <w:spacing w:before="200"/>
      <w:outlineLvl w:val="2"/>
    </w:pPr>
    <w:rPr>
      <w:sz w:val="24"/>
    </w:rPr>
  </w:style>
  <w:style w:type="paragraph" w:styleId="Heading4">
    <w:name w:val="heading 4"/>
    <w:basedOn w:val="Heading3"/>
    <w:next w:val="Normal"/>
    <w:link w:val="Heading4Char"/>
    <w:qFormat/>
    <w:rsid w:val="00B6368D"/>
    <w:pPr>
      <w:outlineLvl w:val="3"/>
    </w:pPr>
  </w:style>
  <w:style w:type="paragraph" w:styleId="Heading5">
    <w:name w:val="heading 5"/>
    <w:basedOn w:val="Heading4"/>
    <w:next w:val="Normal"/>
    <w:link w:val="Heading5Char"/>
    <w:qFormat/>
    <w:rsid w:val="00B6368D"/>
    <w:pPr>
      <w:outlineLvl w:val="4"/>
    </w:pPr>
  </w:style>
  <w:style w:type="paragraph" w:styleId="Heading6">
    <w:name w:val="heading 6"/>
    <w:basedOn w:val="Heading4"/>
    <w:next w:val="Normal"/>
    <w:link w:val="Heading6Char"/>
    <w:qFormat/>
    <w:rsid w:val="00B6368D"/>
    <w:pPr>
      <w:outlineLvl w:val="5"/>
    </w:pPr>
  </w:style>
  <w:style w:type="paragraph" w:styleId="Heading7">
    <w:name w:val="heading 7"/>
    <w:basedOn w:val="Heading6"/>
    <w:next w:val="Normal"/>
    <w:link w:val="Heading7Char"/>
    <w:qFormat/>
    <w:rsid w:val="00B6368D"/>
    <w:pPr>
      <w:outlineLvl w:val="6"/>
    </w:pPr>
  </w:style>
  <w:style w:type="paragraph" w:styleId="Heading8">
    <w:name w:val="heading 8"/>
    <w:basedOn w:val="Heading6"/>
    <w:next w:val="Normal"/>
    <w:link w:val="Heading8Char"/>
    <w:qFormat/>
    <w:rsid w:val="00B6368D"/>
    <w:pPr>
      <w:outlineLvl w:val="7"/>
    </w:pPr>
  </w:style>
  <w:style w:type="paragraph" w:styleId="Heading9">
    <w:name w:val="heading 9"/>
    <w:basedOn w:val="Heading6"/>
    <w:next w:val="Normal"/>
    <w:link w:val="Heading9Char"/>
    <w:qFormat/>
    <w:rsid w:val="00B6368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
    <w:name w:val="Source"/>
    <w:basedOn w:val="Normal"/>
    <w:next w:val="Normal"/>
    <w:link w:val="SourceChar"/>
    <w:qFormat/>
    <w:rsid w:val="00B6368D"/>
    <w:pPr>
      <w:spacing w:before="840"/>
      <w:jc w:val="center"/>
      <w:textAlignment w:val="baseline"/>
    </w:pPr>
    <w:rPr>
      <w:b/>
      <w:sz w:val="28"/>
    </w:rPr>
  </w:style>
  <w:style w:type="paragraph" w:customStyle="1" w:styleId="Title1">
    <w:name w:val="Title 1"/>
    <w:basedOn w:val="Source"/>
    <w:next w:val="Normal"/>
    <w:link w:val="Title1Char"/>
    <w:uiPriority w:val="99"/>
    <w:qFormat/>
    <w:rsid w:val="00B6368D"/>
    <w:pPr>
      <w:tabs>
        <w:tab w:val="left" w:pos="567"/>
        <w:tab w:val="left" w:pos="1701"/>
        <w:tab w:val="left" w:pos="2835"/>
      </w:tabs>
      <w:spacing w:before="240"/>
    </w:pPr>
    <w:rPr>
      <w:b w:val="0"/>
      <w:caps/>
    </w:rPr>
  </w:style>
  <w:style w:type="character" w:customStyle="1" w:styleId="Heading1Char">
    <w:name w:val="Heading 1 Char"/>
    <w:basedOn w:val="DefaultParagraphFont"/>
    <w:link w:val="Heading1"/>
    <w:uiPriority w:val="99"/>
    <w:rsid w:val="00B6368D"/>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rsid w:val="00B6368D"/>
    <w:rPr>
      <w:rFonts w:ascii="Times New Roman" w:eastAsia="Times New Roman" w:hAnsi="Times New Roman" w:cs="Times New Roman"/>
      <w:b/>
      <w:sz w:val="24"/>
      <w:szCs w:val="20"/>
      <w:lang w:val="en-GB"/>
    </w:rPr>
  </w:style>
  <w:style w:type="character" w:customStyle="1" w:styleId="Heading3Char">
    <w:name w:val="Heading 3 Char"/>
    <w:basedOn w:val="DefaultParagraphFont"/>
    <w:link w:val="Heading3"/>
    <w:rsid w:val="00B6368D"/>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rsid w:val="00B6368D"/>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rsid w:val="00B6368D"/>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rsid w:val="00B6368D"/>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rsid w:val="00B6368D"/>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rsid w:val="00B6368D"/>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rsid w:val="00B6368D"/>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rsid w:val="00B6368D"/>
    <w:pPr>
      <w:spacing w:before="360"/>
      <w:textAlignment w:val="baseline"/>
    </w:pPr>
  </w:style>
  <w:style w:type="paragraph" w:customStyle="1" w:styleId="Artheading">
    <w:name w:val="Art_heading"/>
    <w:basedOn w:val="Normal"/>
    <w:next w:val="Normal"/>
    <w:rsid w:val="00B6368D"/>
    <w:pPr>
      <w:keepNext/>
      <w:keepLines/>
      <w:spacing w:before="480"/>
      <w:jc w:val="center"/>
      <w:textAlignment w:val="baseline"/>
    </w:pPr>
    <w:rPr>
      <w:rFonts w:ascii="Times New Roman Bold" w:hAnsi="Times New Roman Bold"/>
      <w:b/>
      <w:sz w:val="28"/>
    </w:rPr>
  </w:style>
  <w:style w:type="paragraph" w:customStyle="1" w:styleId="ArtNo">
    <w:name w:val="Art_No"/>
    <w:basedOn w:val="Normal"/>
    <w:next w:val="Normal"/>
    <w:rsid w:val="00B6368D"/>
    <w:pPr>
      <w:keepNext/>
      <w:keepLines/>
      <w:spacing w:before="480"/>
      <w:jc w:val="center"/>
      <w:textAlignment w:val="baseline"/>
    </w:pPr>
    <w:rPr>
      <w:caps/>
      <w:sz w:val="28"/>
    </w:rPr>
  </w:style>
  <w:style w:type="paragraph" w:customStyle="1" w:styleId="Arttitle">
    <w:name w:val="Art_title"/>
    <w:basedOn w:val="Normal"/>
    <w:next w:val="Normal"/>
    <w:rsid w:val="00B6368D"/>
    <w:pPr>
      <w:keepNext/>
      <w:keepLines/>
      <w:spacing w:before="240"/>
      <w:jc w:val="center"/>
      <w:textAlignment w:val="baseline"/>
    </w:pPr>
    <w:rPr>
      <w:b/>
      <w:sz w:val="28"/>
    </w:rPr>
  </w:style>
  <w:style w:type="paragraph" w:customStyle="1" w:styleId="ASN1">
    <w:name w:val="ASN.1"/>
    <w:basedOn w:val="Normal"/>
    <w:rsid w:val="00B6368D"/>
    <w:pPr>
      <w:tabs>
        <w:tab w:val="left" w:pos="567"/>
        <w:tab w:val="left" w:pos="1701"/>
        <w:tab w:val="left" w:pos="2835"/>
        <w:tab w:val="left" w:pos="3402"/>
        <w:tab w:val="left" w:pos="3969"/>
        <w:tab w:val="left" w:pos="4536"/>
        <w:tab w:val="left" w:pos="5103"/>
        <w:tab w:val="left" w:pos="5670"/>
      </w:tabs>
      <w:spacing w:before="0"/>
      <w:textAlignment w:val="baseline"/>
    </w:pPr>
    <w:rPr>
      <w:rFonts w:ascii="Times New Roman Bold" w:hAnsi="Times New Roman Bold"/>
      <w:b/>
      <w:noProof/>
      <w:sz w:val="20"/>
    </w:rPr>
  </w:style>
  <w:style w:type="paragraph" w:customStyle="1" w:styleId="Call">
    <w:name w:val="Call"/>
    <w:basedOn w:val="Normal"/>
    <w:next w:val="Normal"/>
    <w:link w:val="CallChar"/>
    <w:rsid w:val="00B6368D"/>
    <w:pPr>
      <w:keepNext/>
      <w:keepLines/>
      <w:spacing w:before="160"/>
      <w:ind w:left="1134"/>
      <w:textAlignment w:val="baseline"/>
    </w:pPr>
    <w:rPr>
      <w:i/>
    </w:rPr>
  </w:style>
  <w:style w:type="paragraph" w:customStyle="1" w:styleId="ChapNo">
    <w:name w:val="Chap_No"/>
    <w:basedOn w:val="ArtNo"/>
    <w:next w:val="Normal"/>
    <w:rsid w:val="00B6368D"/>
    <w:rPr>
      <w:rFonts w:ascii="Times New Roman Bold" w:hAnsi="Times New Roman Bold"/>
      <w:b/>
    </w:rPr>
  </w:style>
  <w:style w:type="paragraph" w:customStyle="1" w:styleId="Chaptitle">
    <w:name w:val="Chap_title"/>
    <w:basedOn w:val="Arttitle"/>
    <w:next w:val="Normal"/>
    <w:rsid w:val="00B6368D"/>
  </w:style>
  <w:style w:type="character" w:styleId="EndnoteReference">
    <w:name w:val="endnote reference"/>
    <w:basedOn w:val="DefaultParagraphFont"/>
    <w:rsid w:val="00B6368D"/>
    <w:rPr>
      <w:vertAlign w:val="superscript"/>
    </w:rPr>
  </w:style>
  <w:style w:type="paragraph" w:customStyle="1" w:styleId="enumlev1">
    <w:name w:val="enumlev1"/>
    <w:basedOn w:val="Normal"/>
    <w:link w:val="enumlev1Char"/>
    <w:uiPriority w:val="99"/>
    <w:qFormat/>
    <w:rsid w:val="00B6368D"/>
    <w:pPr>
      <w:tabs>
        <w:tab w:val="clear" w:pos="2268"/>
        <w:tab w:val="left" w:pos="2608"/>
        <w:tab w:val="left" w:pos="3345"/>
      </w:tabs>
      <w:spacing w:before="80"/>
      <w:ind w:left="1134" w:hanging="1134"/>
      <w:textAlignment w:val="baseline"/>
    </w:pPr>
  </w:style>
  <w:style w:type="paragraph" w:customStyle="1" w:styleId="enumlev2">
    <w:name w:val="enumlev2"/>
    <w:basedOn w:val="enumlev1"/>
    <w:rsid w:val="00B6368D"/>
    <w:pPr>
      <w:ind w:left="1871" w:hanging="737"/>
    </w:pPr>
  </w:style>
  <w:style w:type="paragraph" w:customStyle="1" w:styleId="enumlev3">
    <w:name w:val="enumlev3"/>
    <w:basedOn w:val="enumlev2"/>
    <w:rsid w:val="00B6368D"/>
    <w:pPr>
      <w:ind w:left="2268" w:hanging="397"/>
    </w:pPr>
  </w:style>
  <w:style w:type="paragraph" w:customStyle="1" w:styleId="Equation">
    <w:name w:val="Equation"/>
    <w:basedOn w:val="Normal"/>
    <w:rsid w:val="00B6368D"/>
    <w:pPr>
      <w:tabs>
        <w:tab w:val="clear" w:pos="1871"/>
        <w:tab w:val="clear" w:pos="2268"/>
        <w:tab w:val="center" w:pos="4820"/>
        <w:tab w:val="right" w:pos="9639"/>
      </w:tabs>
      <w:textAlignment w:val="baseline"/>
    </w:pPr>
  </w:style>
  <w:style w:type="paragraph" w:customStyle="1" w:styleId="Equationlegend">
    <w:name w:val="Equation_legend"/>
    <w:basedOn w:val="NormalIndent"/>
    <w:rsid w:val="00B6368D"/>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B6368D"/>
    <w:pPr>
      <w:spacing w:before="20" w:after="240"/>
      <w:textAlignment w:val="baseline"/>
    </w:pPr>
    <w:rPr>
      <w:sz w:val="18"/>
    </w:rPr>
  </w:style>
  <w:style w:type="paragraph" w:customStyle="1" w:styleId="Tabletext">
    <w:name w:val="Table_text"/>
    <w:basedOn w:val="Normal"/>
    <w:link w:val="TabletextChar"/>
    <w:uiPriority w:val="99"/>
    <w:qFormat/>
    <w:rsid w:val="00B6368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sz w:val="20"/>
    </w:rPr>
  </w:style>
  <w:style w:type="paragraph" w:customStyle="1" w:styleId="Figurewithouttitle">
    <w:name w:val="Figure_without_title"/>
    <w:basedOn w:val="FigureNo"/>
    <w:next w:val="Normal"/>
    <w:rsid w:val="00B6368D"/>
    <w:pPr>
      <w:keepNext w:val="0"/>
    </w:pPr>
  </w:style>
  <w:style w:type="paragraph" w:styleId="Footer">
    <w:name w:val="footer"/>
    <w:basedOn w:val="Normal"/>
    <w:link w:val="FooterChar"/>
    <w:rsid w:val="00B6368D"/>
    <w:pPr>
      <w:tabs>
        <w:tab w:val="clear" w:pos="1134"/>
        <w:tab w:val="clear" w:pos="1871"/>
        <w:tab w:val="clear" w:pos="2268"/>
        <w:tab w:val="left" w:pos="5954"/>
        <w:tab w:val="right" w:pos="9639"/>
      </w:tabs>
      <w:spacing w:before="0"/>
      <w:textAlignment w:val="baseline"/>
    </w:pPr>
    <w:rPr>
      <w:caps/>
      <w:noProof/>
      <w:sz w:val="16"/>
    </w:rPr>
  </w:style>
  <w:style w:type="character" w:customStyle="1" w:styleId="FooterChar">
    <w:name w:val="Footer Char"/>
    <w:basedOn w:val="DefaultParagraphFont"/>
    <w:link w:val="Footer"/>
    <w:rsid w:val="00B6368D"/>
    <w:rPr>
      <w:rFonts w:ascii="Times New Roman" w:eastAsia="Times New Roman" w:hAnsi="Times New Roman" w:cs="Times New Roman"/>
      <w:caps/>
      <w:noProof/>
      <w:sz w:val="16"/>
      <w:szCs w:val="20"/>
      <w:lang w:val="en-GB"/>
    </w:rPr>
  </w:style>
  <w:style w:type="paragraph" w:customStyle="1" w:styleId="FirstFooter">
    <w:name w:val="FirstFooter"/>
    <w:basedOn w:val="Footer"/>
    <w:rsid w:val="00B6368D"/>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B6368D"/>
    <w:rPr>
      <w:position w:val="6"/>
      <w:sz w:val="18"/>
    </w:rPr>
  </w:style>
  <w:style w:type="paragraph" w:styleId="FootnoteText">
    <w:name w:val="footnote text"/>
    <w:basedOn w:val="Normal"/>
    <w:link w:val="FootnoteTextChar"/>
    <w:rsid w:val="00B6368D"/>
    <w:pPr>
      <w:keepLines/>
      <w:tabs>
        <w:tab w:val="left" w:pos="255"/>
      </w:tabs>
      <w:textAlignment w:val="baseline"/>
    </w:pPr>
  </w:style>
  <w:style w:type="character" w:customStyle="1" w:styleId="FootnoteTextChar">
    <w:name w:val="Footnote Text Char"/>
    <w:basedOn w:val="DefaultParagraphFont"/>
    <w:link w:val="FootnoteText"/>
    <w:rsid w:val="00B6368D"/>
    <w:rPr>
      <w:rFonts w:ascii="Times New Roman" w:eastAsia="Times New Roman" w:hAnsi="Times New Roman" w:cs="Times New Roman"/>
      <w:sz w:val="24"/>
      <w:szCs w:val="20"/>
      <w:lang w:val="en-GB"/>
    </w:rPr>
  </w:style>
  <w:style w:type="paragraph" w:customStyle="1" w:styleId="Note">
    <w:name w:val="Note"/>
    <w:basedOn w:val="Normal"/>
    <w:next w:val="Normal"/>
    <w:rsid w:val="00B6368D"/>
    <w:pPr>
      <w:tabs>
        <w:tab w:val="left" w:pos="284"/>
      </w:tabs>
      <w:spacing w:before="80"/>
      <w:textAlignment w:val="baseline"/>
    </w:pPr>
    <w:rPr>
      <w:sz w:val="22"/>
    </w:rPr>
  </w:style>
  <w:style w:type="paragraph" w:styleId="Header">
    <w:name w:val="header"/>
    <w:basedOn w:val="Normal"/>
    <w:link w:val="HeaderChar"/>
    <w:rsid w:val="00B6368D"/>
    <w:pPr>
      <w:spacing w:before="0"/>
      <w:jc w:val="center"/>
      <w:textAlignment w:val="baseline"/>
    </w:pPr>
    <w:rPr>
      <w:sz w:val="18"/>
    </w:rPr>
  </w:style>
  <w:style w:type="character" w:customStyle="1" w:styleId="HeaderChar">
    <w:name w:val="Header Char"/>
    <w:basedOn w:val="DefaultParagraphFont"/>
    <w:link w:val="Header"/>
    <w:rsid w:val="00B6368D"/>
    <w:rPr>
      <w:rFonts w:ascii="Times New Roman" w:eastAsia="Times New Roman" w:hAnsi="Times New Roman" w:cs="Times New Roman"/>
      <w:sz w:val="18"/>
      <w:szCs w:val="20"/>
      <w:lang w:val="en-GB"/>
    </w:rPr>
  </w:style>
  <w:style w:type="paragraph" w:styleId="Index1">
    <w:name w:val="index 1"/>
    <w:basedOn w:val="Normal"/>
    <w:next w:val="Normal"/>
    <w:semiHidden/>
    <w:rsid w:val="00B6368D"/>
    <w:pPr>
      <w:textAlignment w:val="baseline"/>
    </w:pPr>
  </w:style>
  <w:style w:type="paragraph" w:styleId="Index2">
    <w:name w:val="index 2"/>
    <w:basedOn w:val="Normal"/>
    <w:next w:val="Normal"/>
    <w:semiHidden/>
    <w:rsid w:val="00B6368D"/>
    <w:pPr>
      <w:ind w:left="283"/>
      <w:textAlignment w:val="baseline"/>
    </w:pPr>
  </w:style>
  <w:style w:type="paragraph" w:styleId="Index3">
    <w:name w:val="index 3"/>
    <w:basedOn w:val="Normal"/>
    <w:next w:val="Normal"/>
    <w:semiHidden/>
    <w:rsid w:val="00B6368D"/>
    <w:pPr>
      <w:ind w:left="566"/>
      <w:textAlignment w:val="baseline"/>
    </w:pPr>
  </w:style>
  <w:style w:type="paragraph" w:customStyle="1" w:styleId="PartNo">
    <w:name w:val="Part_No"/>
    <w:basedOn w:val="AnnexNo"/>
    <w:next w:val="Normal"/>
    <w:rsid w:val="00B6368D"/>
  </w:style>
  <w:style w:type="paragraph" w:customStyle="1" w:styleId="Partref">
    <w:name w:val="Part_ref"/>
    <w:basedOn w:val="Annexref"/>
    <w:next w:val="Normal"/>
    <w:rsid w:val="00B6368D"/>
  </w:style>
  <w:style w:type="paragraph" w:customStyle="1" w:styleId="Parttitle">
    <w:name w:val="Part_title"/>
    <w:basedOn w:val="Annextitle"/>
    <w:next w:val="Normalaftertitle0"/>
    <w:rsid w:val="00B6368D"/>
  </w:style>
  <w:style w:type="paragraph" w:customStyle="1" w:styleId="RecNo">
    <w:name w:val="Rec_No"/>
    <w:basedOn w:val="Normal"/>
    <w:next w:val="Normal"/>
    <w:rsid w:val="00B6368D"/>
    <w:pPr>
      <w:keepNext/>
      <w:keepLines/>
      <w:spacing w:before="480"/>
      <w:jc w:val="center"/>
      <w:textAlignment w:val="baseline"/>
    </w:pPr>
    <w:rPr>
      <w:caps/>
      <w:sz w:val="28"/>
    </w:rPr>
  </w:style>
  <w:style w:type="paragraph" w:customStyle="1" w:styleId="Rectitle">
    <w:name w:val="Rec_title"/>
    <w:basedOn w:val="RecNo"/>
    <w:next w:val="Normal"/>
    <w:rsid w:val="00B6368D"/>
    <w:pPr>
      <w:spacing w:before="240"/>
    </w:pPr>
    <w:rPr>
      <w:rFonts w:ascii="Times New Roman Bold" w:hAnsi="Times New Roman Bold"/>
      <w:b/>
      <w:caps w:val="0"/>
    </w:rPr>
  </w:style>
  <w:style w:type="paragraph" w:customStyle="1" w:styleId="Recref">
    <w:name w:val="Rec_ref"/>
    <w:basedOn w:val="Rectitle"/>
    <w:next w:val="Recdate"/>
    <w:rsid w:val="00B6368D"/>
    <w:pPr>
      <w:spacing w:before="120"/>
    </w:pPr>
    <w:rPr>
      <w:rFonts w:ascii="Times New Roman" w:hAnsi="Times New Roman"/>
      <w:b w:val="0"/>
      <w:sz w:val="24"/>
    </w:rPr>
  </w:style>
  <w:style w:type="paragraph" w:customStyle="1" w:styleId="Recdate">
    <w:name w:val="Rec_date"/>
    <w:basedOn w:val="Normal"/>
    <w:next w:val="Normalaftertitle0"/>
    <w:rsid w:val="00B6368D"/>
    <w:pPr>
      <w:keepNext/>
      <w:keepLines/>
      <w:jc w:val="right"/>
      <w:textAlignment w:val="baseline"/>
    </w:pPr>
    <w:rPr>
      <w:sz w:val="22"/>
    </w:rPr>
  </w:style>
  <w:style w:type="paragraph" w:customStyle="1" w:styleId="Questiondate">
    <w:name w:val="Question_date"/>
    <w:basedOn w:val="Normal"/>
    <w:next w:val="Normalaftertitle0"/>
    <w:rsid w:val="00B6368D"/>
    <w:pPr>
      <w:keepNext/>
      <w:keepLines/>
      <w:jc w:val="right"/>
      <w:textAlignment w:val="baseline"/>
    </w:pPr>
    <w:rPr>
      <w:sz w:val="22"/>
    </w:rPr>
  </w:style>
  <w:style w:type="paragraph" w:customStyle="1" w:styleId="QuestionNo">
    <w:name w:val="Question_No"/>
    <w:basedOn w:val="Normal"/>
    <w:next w:val="Normal"/>
    <w:rsid w:val="00B6368D"/>
    <w:pPr>
      <w:keepNext/>
      <w:keepLines/>
      <w:spacing w:before="480"/>
      <w:jc w:val="center"/>
      <w:textAlignment w:val="baseline"/>
    </w:pPr>
    <w:rPr>
      <w:caps/>
      <w:sz w:val="28"/>
    </w:rPr>
  </w:style>
  <w:style w:type="paragraph" w:customStyle="1" w:styleId="Questiontitle">
    <w:name w:val="Question_title"/>
    <w:basedOn w:val="Normal"/>
    <w:next w:val="Normal"/>
    <w:rsid w:val="00B6368D"/>
    <w:pPr>
      <w:keepNext/>
      <w:keepLines/>
      <w:spacing w:before="240"/>
      <w:jc w:val="center"/>
      <w:textAlignment w:val="baseline"/>
    </w:pPr>
    <w:rPr>
      <w:rFonts w:ascii="Times New Roman Bold" w:hAnsi="Times New Roman Bold"/>
      <w:b/>
      <w:sz w:val="28"/>
    </w:rPr>
  </w:style>
  <w:style w:type="paragraph" w:customStyle="1" w:styleId="Questionref">
    <w:name w:val="Question_ref"/>
    <w:basedOn w:val="Recref"/>
    <w:next w:val="Questiondate"/>
    <w:rsid w:val="00B6368D"/>
  </w:style>
  <w:style w:type="paragraph" w:customStyle="1" w:styleId="Reftext">
    <w:name w:val="Ref_text"/>
    <w:basedOn w:val="Normal"/>
    <w:rsid w:val="00B6368D"/>
    <w:pPr>
      <w:ind w:left="1134" w:hanging="1134"/>
      <w:textAlignment w:val="baseline"/>
    </w:pPr>
  </w:style>
  <w:style w:type="paragraph" w:customStyle="1" w:styleId="Reftitle">
    <w:name w:val="Ref_title"/>
    <w:basedOn w:val="Normal"/>
    <w:next w:val="Reftext"/>
    <w:rsid w:val="00B6368D"/>
    <w:pPr>
      <w:spacing w:before="480"/>
      <w:jc w:val="center"/>
      <w:textAlignment w:val="baseline"/>
    </w:pPr>
    <w:rPr>
      <w:caps/>
    </w:rPr>
  </w:style>
  <w:style w:type="paragraph" w:customStyle="1" w:styleId="Repdate">
    <w:name w:val="Rep_date"/>
    <w:basedOn w:val="Recdate"/>
    <w:next w:val="Normalaftertitle0"/>
    <w:rsid w:val="00B6368D"/>
  </w:style>
  <w:style w:type="paragraph" w:customStyle="1" w:styleId="RepNo">
    <w:name w:val="Rep_No"/>
    <w:basedOn w:val="RecNo"/>
    <w:next w:val="Reptitle"/>
    <w:rsid w:val="00B6368D"/>
  </w:style>
  <w:style w:type="paragraph" w:customStyle="1" w:styleId="Reptitle">
    <w:name w:val="Rep_title"/>
    <w:basedOn w:val="Rectitle"/>
    <w:next w:val="Repref"/>
    <w:rsid w:val="00B6368D"/>
  </w:style>
  <w:style w:type="paragraph" w:customStyle="1" w:styleId="Repref">
    <w:name w:val="Rep_ref"/>
    <w:basedOn w:val="Recref"/>
    <w:next w:val="Repdate"/>
    <w:rsid w:val="00B6368D"/>
  </w:style>
  <w:style w:type="paragraph" w:customStyle="1" w:styleId="Resdate">
    <w:name w:val="Res_date"/>
    <w:basedOn w:val="Recdate"/>
    <w:next w:val="Normalaftertitle0"/>
    <w:rsid w:val="00B6368D"/>
  </w:style>
  <w:style w:type="paragraph" w:customStyle="1" w:styleId="ResNo">
    <w:name w:val="Res_No"/>
    <w:basedOn w:val="RecNo"/>
    <w:next w:val="Normal"/>
    <w:rsid w:val="00B6368D"/>
  </w:style>
  <w:style w:type="paragraph" w:customStyle="1" w:styleId="Restitle">
    <w:name w:val="Res_title"/>
    <w:basedOn w:val="Rectitle"/>
    <w:next w:val="Normal"/>
    <w:rsid w:val="00B6368D"/>
  </w:style>
  <w:style w:type="paragraph" w:customStyle="1" w:styleId="Resref">
    <w:name w:val="Res_ref"/>
    <w:basedOn w:val="Recref"/>
    <w:next w:val="Resdate"/>
    <w:rsid w:val="00B6368D"/>
  </w:style>
  <w:style w:type="paragraph" w:customStyle="1" w:styleId="SectionNo">
    <w:name w:val="Section_No"/>
    <w:basedOn w:val="AnnexNo"/>
    <w:next w:val="Normal"/>
    <w:rsid w:val="00B6368D"/>
  </w:style>
  <w:style w:type="paragraph" w:customStyle="1" w:styleId="Sectiontitle">
    <w:name w:val="Section_title"/>
    <w:basedOn w:val="Annextitle"/>
    <w:next w:val="Normalaftertitle0"/>
    <w:rsid w:val="00B6368D"/>
  </w:style>
  <w:style w:type="paragraph" w:customStyle="1" w:styleId="SpecialFooter">
    <w:name w:val="Special Footer"/>
    <w:basedOn w:val="Footer"/>
    <w:rsid w:val="00B6368D"/>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uiPriority w:val="99"/>
    <w:qFormat/>
    <w:rsid w:val="00B6368D"/>
    <w:pPr>
      <w:keepNext/>
      <w:spacing w:before="80" w:after="80"/>
      <w:jc w:val="center"/>
      <w:textAlignment w:val="baseline"/>
    </w:pPr>
    <w:rPr>
      <w:rFonts w:ascii="Times New Roman Bold" w:hAnsi="Times New Roman Bold" w:cs="Times New Roman Bold"/>
      <w:b/>
      <w:sz w:val="20"/>
    </w:rPr>
  </w:style>
  <w:style w:type="paragraph" w:customStyle="1" w:styleId="Tablelegend">
    <w:name w:val="Table_legend"/>
    <w:basedOn w:val="Normal"/>
    <w:rsid w:val="00B6368D"/>
    <w:pPr>
      <w:tabs>
        <w:tab w:val="left" w:pos="284"/>
        <w:tab w:val="left" w:pos="567"/>
        <w:tab w:val="left" w:pos="851"/>
      </w:tabs>
      <w:spacing w:before="40" w:after="40"/>
      <w:textAlignment w:val="baseline"/>
    </w:pPr>
    <w:rPr>
      <w:sz w:val="18"/>
    </w:rPr>
  </w:style>
  <w:style w:type="paragraph" w:customStyle="1" w:styleId="TableNo">
    <w:name w:val="Table_No"/>
    <w:basedOn w:val="Normal"/>
    <w:next w:val="Normal"/>
    <w:link w:val="TableNo0"/>
    <w:uiPriority w:val="99"/>
    <w:rsid w:val="00B6368D"/>
    <w:pPr>
      <w:keepNext/>
      <w:spacing w:before="560" w:after="120"/>
      <w:jc w:val="center"/>
      <w:textAlignment w:val="baseline"/>
    </w:pPr>
    <w:rPr>
      <w:caps/>
      <w:sz w:val="20"/>
    </w:rPr>
  </w:style>
  <w:style w:type="paragraph" w:customStyle="1" w:styleId="Tabletitle">
    <w:name w:val="Table_title"/>
    <w:basedOn w:val="Normal"/>
    <w:next w:val="Tabletext"/>
    <w:link w:val="Tabletitle0"/>
    <w:uiPriority w:val="99"/>
    <w:rsid w:val="00B6368D"/>
    <w:pPr>
      <w:keepNext/>
      <w:keepLines/>
      <w:spacing w:before="0" w:after="120"/>
      <w:jc w:val="center"/>
      <w:textAlignment w:val="baseline"/>
    </w:pPr>
    <w:rPr>
      <w:rFonts w:ascii="Times New Roman Bold" w:hAnsi="Times New Roman Bold"/>
      <w:b/>
      <w:sz w:val="20"/>
    </w:rPr>
  </w:style>
  <w:style w:type="paragraph" w:customStyle="1" w:styleId="Tableref">
    <w:name w:val="Table_ref"/>
    <w:basedOn w:val="Normal"/>
    <w:next w:val="Normal"/>
    <w:rsid w:val="00B6368D"/>
    <w:pPr>
      <w:keepNext/>
      <w:spacing w:before="560"/>
      <w:jc w:val="center"/>
      <w:textAlignment w:val="baseline"/>
    </w:pPr>
    <w:rPr>
      <w:sz w:val="20"/>
    </w:rPr>
  </w:style>
  <w:style w:type="paragraph" w:customStyle="1" w:styleId="Title2">
    <w:name w:val="Title 2"/>
    <w:basedOn w:val="Source"/>
    <w:next w:val="Normal"/>
    <w:rsid w:val="00B6368D"/>
    <w:pPr>
      <w:overflowPunct/>
      <w:autoSpaceDE/>
      <w:autoSpaceDN/>
      <w:adjustRightInd/>
      <w:spacing w:before="480"/>
      <w:textAlignment w:val="auto"/>
    </w:pPr>
    <w:rPr>
      <w:b w:val="0"/>
      <w:caps/>
    </w:rPr>
  </w:style>
  <w:style w:type="paragraph" w:customStyle="1" w:styleId="Title3">
    <w:name w:val="Title 3"/>
    <w:basedOn w:val="Title2"/>
    <w:next w:val="Normal"/>
    <w:rsid w:val="00B6368D"/>
    <w:pPr>
      <w:spacing w:before="240"/>
    </w:pPr>
    <w:rPr>
      <w:caps w:val="0"/>
    </w:rPr>
  </w:style>
  <w:style w:type="paragraph" w:customStyle="1" w:styleId="Title4">
    <w:name w:val="Title 4"/>
    <w:basedOn w:val="Title3"/>
    <w:next w:val="Heading1"/>
    <w:qFormat/>
    <w:rsid w:val="00B6368D"/>
    <w:rPr>
      <w:b/>
    </w:rPr>
  </w:style>
  <w:style w:type="paragraph" w:customStyle="1" w:styleId="toc0">
    <w:name w:val="toc 0"/>
    <w:basedOn w:val="Normal"/>
    <w:next w:val="TOC1"/>
    <w:rsid w:val="00B6368D"/>
    <w:pPr>
      <w:tabs>
        <w:tab w:val="clear" w:pos="1134"/>
        <w:tab w:val="clear" w:pos="1871"/>
        <w:tab w:val="clear" w:pos="2268"/>
        <w:tab w:val="right" w:pos="9781"/>
      </w:tabs>
      <w:textAlignment w:val="baseline"/>
    </w:pPr>
    <w:rPr>
      <w:b/>
    </w:rPr>
  </w:style>
  <w:style w:type="paragraph" w:styleId="TOC1">
    <w:name w:val="toc 1"/>
    <w:basedOn w:val="Normal"/>
    <w:rsid w:val="00B6368D"/>
    <w:pPr>
      <w:keepLines/>
      <w:tabs>
        <w:tab w:val="clear" w:pos="1134"/>
        <w:tab w:val="clear" w:pos="1871"/>
        <w:tab w:val="clear" w:pos="2268"/>
        <w:tab w:val="left" w:pos="567"/>
        <w:tab w:val="left" w:leader="dot" w:pos="7938"/>
        <w:tab w:val="center" w:pos="9526"/>
      </w:tabs>
      <w:spacing w:before="240"/>
      <w:ind w:left="567" w:hanging="567"/>
      <w:textAlignment w:val="baseline"/>
    </w:pPr>
  </w:style>
  <w:style w:type="paragraph" w:styleId="TOC2">
    <w:name w:val="toc 2"/>
    <w:basedOn w:val="TOC1"/>
    <w:rsid w:val="00B6368D"/>
    <w:pPr>
      <w:spacing w:before="120"/>
    </w:pPr>
  </w:style>
  <w:style w:type="paragraph" w:styleId="TOC3">
    <w:name w:val="toc 3"/>
    <w:basedOn w:val="TOC2"/>
    <w:rsid w:val="00B6368D"/>
  </w:style>
  <w:style w:type="paragraph" w:styleId="TOC4">
    <w:name w:val="toc 4"/>
    <w:basedOn w:val="TOC3"/>
    <w:rsid w:val="00B6368D"/>
  </w:style>
  <w:style w:type="paragraph" w:styleId="TOC5">
    <w:name w:val="toc 5"/>
    <w:basedOn w:val="TOC4"/>
    <w:rsid w:val="00B6368D"/>
  </w:style>
  <w:style w:type="paragraph" w:styleId="TOC6">
    <w:name w:val="toc 6"/>
    <w:basedOn w:val="TOC4"/>
    <w:rsid w:val="00B6368D"/>
  </w:style>
  <w:style w:type="paragraph" w:styleId="TOC7">
    <w:name w:val="toc 7"/>
    <w:basedOn w:val="TOC4"/>
    <w:rsid w:val="00B6368D"/>
  </w:style>
  <w:style w:type="paragraph" w:styleId="TOC8">
    <w:name w:val="toc 8"/>
    <w:basedOn w:val="TOC4"/>
    <w:rsid w:val="00B6368D"/>
  </w:style>
  <w:style w:type="character" w:customStyle="1" w:styleId="Appdef">
    <w:name w:val="App_def"/>
    <w:basedOn w:val="DefaultParagraphFont"/>
    <w:rsid w:val="00B6368D"/>
    <w:rPr>
      <w:rFonts w:ascii="Times New Roman" w:hAnsi="Times New Roman"/>
      <w:b/>
    </w:rPr>
  </w:style>
  <w:style w:type="character" w:customStyle="1" w:styleId="Appref">
    <w:name w:val="App_ref"/>
    <w:basedOn w:val="DefaultParagraphFont"/>
    <w:rsid w:val="00B6368D"/>
  </w:style>
  <w:style w:type="character" w:customStyle="1" w:styleId="Artdef">
    <w:name w:val="Art_def"/>
    <w:basedOn w:val="DefaultParagraphFont"/>
    <w:rsid w:val="00B6368D"/>
    <w:rPr>
      <w:rFonts w:ascii="Times New Roman" w:hAnsi="Times New Roman"/>
      <w:b/>
    </w:rPr>
  </w:style>
  <w:style w:type="character" w:customStyle="1" w:styleId="Artref">
    <w:name w:val="Art_ref"/>
    <w:basedOn w:val="DefaultParagraphFont"/>
    <w:rsid w:val="00B6368D"/>
  </w:style>
  <w:style w:type="character" w:customStyle="1" w:styleId="Tablefreq">
    <w:name w:val="Table_freq"/>
    <w:basedOn w:val="DefaultParagraphFont"/>
    <w:rsid w:val="00B6368D"/>
    <w:rPr>
      <w:b/>
      <w:color w:val="auto"/>
      <w:sz w:val="20"/>
    </w:rPr>
  </w:style>
  <w:style w:type="paragraph" w:customStyle="1" w:styleId="Formal">
    <w:name w:val="Formal"/>
    <w:basedOn w:val="ASN1"/>
    <w:rsid w:val="00B6368D"/>
    <w:rPr>
      <w:b w:val="0"/>
    </w:rPr>
  </w:style>
  <w:style w:type="paragraph" w:customStyle="1" w:styleId="Section1">
    <w:name w:val="Section_1"/>
    <w:basedOn w:val="Normal"/>
    <w:rsid w:val="00B6368D"/>
    <w:pPr>
      <w:tabs>
        <w:tab w:val="clear" w:pos="1134"/>
        <w:tab w:val="clear" w:pos="1871"/>
        <w:tab w:val="clear" w:pos="2268"/>
        <w:tab w:val="center" w:pos="4820"/>
      </w:tabs>
      <w:spacing w:before="360"/>
      <w:jc w:val="center"/>
      <w:textAlignment w:val="baseline"/>
    </w:pPr>
    <w:rPr>
      <w:b/>
    </w:rPr>
  </w:style>
  <w:style w:type="paragraph" w:customStyle="1" w:styleId="Section2">
    <w:name w:val="Section_2"/>
    <w:basedOn w:val="Section1"/>
    <w:rsid w:val="00B6368D"/>
    <w:rPr>
      <w:b w:val="0"/>
      <w:i/>
    </w:rPr>
  </w:style>
  <w:style w:type="paragraph" w:customStyle="1" w:styleId="Headingi">
    <w:name w:val="Heading_i"/>
    <w:basedOn w:val="Normal"/>
    <w:next w:val="Normal"/>
    <w:qFormat/>
    <w:rsid w:val="00B6368D"/>
    <w:pPr>
      <w:keepNext/>
      <w:keepLines/>
      <w:spacing w:before="160"/>
      <w:textAlignment w:val="baseline"/>
    </w:pPr>
    <w:rPr>
      <w:i/>
    </w:rPr>
  </w:style>
  <w:style w:type="paragraph" w:customStyle="1" w:styleId="Headingb">
    <w:name w:val="Heading_b"/>
    <w:basedOn w:val="Normal"/>
    <w:next w:val="Normal"/>
    <w:link w:val="HeadingbChar"/>
    <w:uiPriority w:val="99"/>
    <w:qFormat/>
    <w:rsid w:val="00B6368D"/>
    <w:pPr>
      <w:keepNext/>
      <w:keepLines/>
      <w:spacing w:before="160"/>
      <w:textAlignment w:val="baseline"/>
    </w:pPr>
    <w:rPr>
      <w:rFonts w:ascii="Times New Roman Bold" w:hAnsi="Times New Roman Bold" w:cs="Times New Roman Bold"/>
      <w:b/>
      <w:lang w:eastAsia="zh-CN"/>
    </w:rPr>
  </w:style>
  <w:style w:type="paragraph" w:customStyle="1" w:styleId="Figure">
    <w:name w:val="Figure"/>
    <w:basedOn w:val="Normal"/>
    <w:next w:val="Normal"/>
    <w:link w:val="FigureChar"/>
    <w:uiPriority w:val="99"/>
    <w:rsid w:val="00B6368D"/>
    <w:pPr>
      <w:spacing w:after="240"/>
      <w:jc w:val="center"/>
      <w:textAlignment w:val="baseline"/>
    </w:pPr>
    <w:rPr>
      <w:noProof/>
      <w:lang w:eastAsia="zh-CN"/>
    </w:rPr>
  </w:style>
  <w:style w:type="character" w:styleId="PageNumber">
    <w:name w:val="page number"/>
    <w:basedOn w:val="DefaultParagraphFont"/>
    <w:rsid w:val="00B6368D"/>
  </w:style>
  <w:style w:type="paragraph" w:customStyle="1" w:styleId="Figuretitle">
    <w:name w:val="Figure_title"/>
    <w:basedOn w:val="Normal"/>
    <w:next w:val="Normal"/>
    <w:link w:val="FiguretitleChar"/>
    <w:rsid w:val="00B6368D"/>
    <w:pPr>
      <w:keepNext/>
      <w:keepLines/>
      <w:spacing w:before="0" w:after="120"/>
      <w:jc w:val="center"/>
      <w:textAlignment w:val="baseline"/>
    </w:pPr>
    <w:rPr>
      <w:rFonts w:ascii="Times New Roman Bold" w:hAnsi="Times New Roman Bold"/>
      <w:b/>
      <w:sz w:val="20"/>
    </w:rPr>
  </w:style>
  <w:style w:type="paragraph" w:customStyle="1" w:styleId="FigureNo">
    <w:name w:val="Figure_No"/>
    <w:basedOn w:val="Normal"/>
    <w:next w:val="Normal"/>
    <w:link w:val="FigureNoChar"/>
    <w:rsid w:val="00B6368D"/>
    <w:pPr>
      <w:keepNext/>
      <w:keepLines/>
      <w:spacing w:before="480" w:after="120"/>
      <w:jc w:val="center"/>
      <w:textAlignment w:val="baseline"/>
    </w:pPr>
    <w:rPr>
      <w:caps/>
      <w:sz w:val="20"/>
    </w:rPr>
  </w:style>
  <w:style w:type="paragraph" w:customStyle="1" w:styleId="AnnexNo">
    <w:name w:val="Annex_No"/>
    <w:basedOn w:val="Normal"/>
    <w:next w:val="Normal"/>
    <w:rsid w:val="00B6368D"/>
    <w:pPr>
      <w:keepNext/>
      <w:keepLines/>
      <w:spacing w:before="480" w:after="80"/>
      <w:jc w:val="center"/>
      <w:textAlignment w:val="baseline"/>
    </w:pPr>
    <w:rPr>
      <w:caps/>
      <w:sz w:val="28"/>
    </w:rPr>
  </w:style>
  <w:style w:type="paragraph" w:customStyle="1" w:styleId="Annexref">
    <w:name w:val="Annex_ref"/>
    <w:basedOn w:val="Normal"/>
    <w:next w:val="Normal"/>
    <w:rsid w:val="00B6368D"/>
    <w:pPr>
      <w:keepNext/>
      <w:keepLines/>
      <w:spacing w:after="280"/>
      <w:jc w:val="center"/>
      <w:textAlignment w:val="baseline"/>
    </w:pPr>
  </w:style>
  <w:style w:type="paragraph" w:customStyle="1" w:styleId="Annextitle">
    <w:name w:val="Annex_title"/>
    <w:basedOn w:val="Normal"/>
    <w:next w:val="Normal"/>
    <w:rsid w:val="00B6368D"/>
    <w:pPr>
      <w:keepNext/>
      <w:keepLines/>
      <w:spacing w:before="240" w:after="280"/>
      <w:jc w:val="center"/>
      <w:textAlignment w:val="baseline"/>
    </w:pPr>
    <w:rPr>
      <w:rFonts w:ascii="Times New Roman Bold" w:hAnsi="Times New Roman Bold"/>
      <w:b/>
      <w:sz w:val="28"/>
    </w:rPr>
  </w:style>
  <w:style w:type="paragraph" w:customStyle="1" w:styleId="AppendixNo">
    <w:name w:val="Appendix_No"/>
    <w:basedOn w:val="AnnexNo"/>
    <w:next w:val="Annexref"/>
    <w:rsid w:val="00B6368D"/>
  </w:style>
  <w:style w:type="paragraph" w:customStyle="1" w:styleId="Appendixref">
    <w:name w:val="Appendix_ref"/>
    <w:basedOn w:val="Annexref"/>
    <w:next w:val="Annextitle"/>
    <w:rsid w:val="00B6368D"/>
  </w:style>
  <w:style w:type="paragraph" w:customStyle="1" w:styleId="Appendixtitle">
    <w:name w:val="Appendix_title"/>
    <w:basedOn w:val="Annextitle"/>
    <w:next w:val="Normal"/>
    <w:rsid w:val="00B6368D"/>
  </w:style>
  <w:style w:type="paragraph" w:customStyle="1" w:styleId="Border">
    <w:name w:val="Border"/>
    <w:basedOn w:val="Normal"/>
    <w:rsid w:val="00B6368D"/>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textAlignment w:val="baseline"/>
    </w:pPr>
    <w:rPr>
      <w:b/>
      <w:noProof/>
      <w:sz w:val="20"/>
    </w:rPr>
  </w:style>
  <w:style w:type="paragraph" w:styleId="NormalIndent">
    <w:name w:val="Normal Indent"/>
    <w:basedOn w:val="Normal"/>
    <w:rsid w:val="00B6368D"/>
    <w:pPr>
      <w:ind w:left="1134"/>
      <w:textAlignment w:val="baseline"/>
    </w:pPr>
  </w:style>
  <w:style w:type="paragraph" w:styleId="Index4">
    <w:name w:val="index 4"/>
    <w:basedOn w:val="Normal"/>
    <w:next w:val="Normal"/>
    <w:rsid w:val="00B6368D"/>
    <w:pPr>
      <w:ind w:left="849"/>
      <w:textAlignment w:val="baseline"/>
    </w:pPr>
  </w:style>
  <w:style w:type="paragraph" w:styleId="Index5">
    <w:name w:val="index 5"/>
    <w:basedOn w:val="Normal"/>
    <w:next w:val="Normal"/>
    <w:rsid w:val="00B6368D"/>
    <w:pPr>
      <w:ind w:left="1132"/>
      <w:textAlignment w:val="baseline"/>
    </w:pPr>
  </w:style>
  <w:style w:type="paragraph" w:styleId="Index6">
    <w:name w:val="index 6"/>
    <w:basedOn w:val="Normal"/>
    <w:next w:val="Normal"/>
    <w:rsid w:val="00B6368D"/>
    <w:pPr>
      <w:ind w:left="1415"/>
      <w:textAlignment w:val="baseline"/>
    </w:pPr>
  </w:style>
  <w:style w:type="paragraph" w:styleId="Index7">
    <w:name w:val="index 7"/>
    <w:basedOn w:val="Normal"/>
    <w:next w:val="Normal"/>
    <w:rsid w:val="00B6368D"/>
    <w:pPr>
      <w:ind w:left="1698"/>
      <w:textAlignment w:val="baseline"/>
    </w:pPr>
  </w:style>
  <w:style w:type="paragraph" w:styleId="IndexHeading">
    <w:name w:val="index heading"/>
    <w:basedOn w:val="Normal"/>
    <w:next w:val="Index1"/>
    <w:rsid w:val="00B6368D"/>
    <w:pPr>
      <w:textAlignment w:val="baseline"/>
    </w:pPr>
  </w:style>
  <w:style w:type="character" w:styleId="LineNumber">
    <w:name w:val="line number"/>
    <w:basedOn w:val="DefaultParagraphFont"/>
    <w:rsid w:val="00B6368D"/>
  </w:style>
  <w:style w:type="paragraph" w:customStyle="1" w:styleId="Normalaftertitle0">
    <w:name w:val="Normal after title"/>
    <w:basedOn w:val="Normal"/>
    <w:next w:val="Normal"/>
    <w:rsid w:val="00B6368D"/>
    <w:pPr>
      <w:spacing w:before="280"/>
      <w:textAlignment w:val="baseline"/>
    </w:pPr>
  </w:style>
  <w:style w:type="paragraph" w:customStyle="1" w:styleId="Proposal">
    <w:name w:val="Proposal"/>
    <w:basedOn w:val="Normal"/>
    <w:next w:val="Normal"/>
    <w:rsid w:val="00B6368D"/>
    <w:pPr>
      <w:keepNext/>
      <w:spacing w:before="240"/>
      <w:textAlignment w:val="baseline"/>
    </w:pPr>
    <w:rPr>
      <w:rFonts w:hAnsi="Times New Roman Bold"/>
      <w:b/>
    </w:rPr>
  </w:style>
  <w:style w:type="paragraph" w:customStyle="1" w:styleId="Reasons">
    <w:name w:val="Reasons"/>
    <w:basedOn w:val="Normal"/>
    <w:qFormat/>
    <w:rsid w:val="00B6368D"/>
    <w:pPr>
      <w:tabs>
        <w:tab w:val="clear" w:pos="1871"/>
        <w:tab w:val="clear" w:pos="2268"/>
        <w:tab w:val="left" w:pos="1588"/>
        <w:tab w:val="left" w:pos="1985"/>
      </w:tabs>
      <w:textAlignment w:val="baseline"/>
    </w:pPr>
  </w:style>
  <w:style w:type="paragraph" w:customStyle="1" w:styleId="Section3">
    <w:name w:val="Section_3"/>
    <w:basedOn w:val="Section1"/>
    <w:rsid w:val="00B6368D"/>
    <w:rPr>
      <w:b w:val="0"/>
    </w:rPr>
  </w:style>
  <w:style w:type="paragraph" w:customStyle="1" w:styleId="TableTextS5">
    <w:name w:val="Table_TextS5"/>
    <w:basedOn w:val="Normal"/>
    <w:rsid w:val="00B6368D"/>
    <w:pPr>
      <w:tabs>
        <w:tab w:val="clear" w:pos="1134"/>
        <w:tab w:val="clear" w:pos="1871"/>
        <w:tab w:val="clear" w:pos="2268"/>
        <w:tab w:val="left" w:pos="170"/>
        <w:tab w:val="left" w:pos="567"/>
        <w:tab w:val="left" w:pos="737"/>
        <w:tab w:val="left" w:pos="2977"/>
        <w:tab w:val="left" w:pos="3266"/>
      </w:tabs>
      <w:spacing w:before="40" w:after="40"/>
      <w:ind w:left="170" w:hanging="170"/>
      <w:textAlignment w:val="baseline"/>
    </w:pPr>
    <w:rPr>
      <w:sz w:val="20"/>
    </w:rPr>
  </w:style>
  <w:style w:type="paragraph" w:customStyle="1" w:styleId="Agendaitem">
    <w:name w:val="Agenda_item"/>
    <w:basedOn w:val="Normal"/>
    <w:next w:val="Normal"/>
    <w:qFormat/>
    <w:rsid w:val="00B6368D"/>
    <w:pPr>
      <w:overflowPunct/>
      <w:autoSpaceDE/>
      <w:autoSpaceDN/>
      <w:adjustRightInd/>
      <w:spacing w:before="240"/>
      <w:jc w:val="center"/>
    </w:pPr>
    <w:rPr>
      <w:sz w:val="28"/>
    </w:rPr>
  </w:style>
  <w:style w:type="paragraph" w:customStyle="1" w:styleId="AppArtNo">
    <w:name w:val="App_Art_No"/>
    <w:basedOn w:val="ArtNo"/>
    <w:qFormat/>
    <w:rsid w:val="00B6368D"/>
  </w:style>
  <w:style w:type="paragraph" w:customStyle="1" w:styleId="AppArttitle">
    <w:name w:val="App_Art_title"/>
    <w:basedOn w:val="Arttitle"/>
    <w:qFormat/>
    <w:rsid w:val="00B6368D"/>
  </w:style>
  <w:style w:type="paragraph" w:customStyle="1" w:styleId="ApptoAnnex">
    <w:name w:val="App_to_Annex"/>
    <w:basedOn w:val="AppendixNo"/>
    <w:next w:val="Normal"/>
    <w:qFormat/>
    <w:rsid w:val="00B6368D"/>
  </w:style>
  <w:style w:type="paragraph" w:customStyle="1" w:styleId="Committee">
    <w:name w:val="Committee"/>
    <w:basedOn w:val="Normal"/>
    <w:qFormat/>
    <w:rsid w:val="00B6368D"/>
    <w:pPr>
      <w:framePr w:hSpace="180" w:wrap="around" w:hAnchor="margin" w:y="-675"/>
      <w:tabs>
        <w:tab w:val="left" w:pos="851"/>
      </w:tabs>
      <w:spacing w:before="0" w:line="240" w:lineRule="atLeast"/>
      <w:textAlignment w:val="baseline"/>
    </w:pPr>
    <w:rPr>
      <w:rFonts w:asciiTheme="minorHAnsi" w:hAnsiTheme="minorHAnsi" w:cstheme="minorHAnsi"/>
      <w:b/>
      <w:szCs w:val="24"/>
    </w:rPr>
  </w:style>
  <w:style w:type="paragraph" w:customStyle="1" w:styleId="Normalend">
    <w:name w:val="Normal_end"/>
    <w:basedOn w:val="Normal"/>
    <w:next w:val="Normal"/>
    <w:qFormat/>
    <w:rsid w:val="00B6368D"/>
    <w:pPr>
      <w:textAlignment w:val="baseline"/>
    </w:pPr>
    <w:rPr>
      <w:lang w:val="en-US"/>
    </w:rPr>
  </w:style>
  <w:style w:type="paragraph" w:customStyle="1" w:styleId="Part1">
    <w:name w:val="Part_1"/>
    <w:basedOn w:val="Section1"/>
    <w:next w:val="Section1"/>
    <w:qFormat/>
    <w:rsid w:val="00B6368D"/>
    <w:pPr>
      <w:keepNext/>
      <w:keepLines/>
    </w:pPr>
  </w:style>
  <w:style w:type="paragraph" w:customStyle="1" w:styleId="Subsection1">
    <w:name w:val="Subsection_1"/>
    <w:basedOn w:val="Section1"/>
    <w:next w:val="Normalaftertitle0"/>
    <w:qFormat/>
    <w:rsid w:val="00B6368D"/>
  </w:style>
  <w:style w:type="paragraph" w:customStyle="1" w:styleId="Volumetitle">
    <w:name w:val="Volume_title"/>
    <w:basedOn w:val="Normal"/>
    <w:qFormat/>
    <w:rsid w:val="00B6368D"/>
    <w:pPr>
      <w:jc w:val="center"/>
      <w:textAlignment w:val="baseline"/>
    </w:pPr>
    <w:rPr>
      <w:b/>
      <w:bCs/>
      <w:sz w:val="28"/>
      <w:szCs w:val="28"/>
    </w:rPr>
  </w:style>
  <w:style w:type="paragraph" w:customStyle="1" w:styleId="Headingsplit">
    <w:name w:val="Heading_split"/>
    <w:basedOn w:val="Headingi"/>
    <w:qFormat/>
    <w:rsid w:val="00B6368D"/>
    <w:rPr>
      <w:lang w:val="en-US"/>
    </w:rPr>
  </w:style>
  <w:style w:type="paragraph" w:customStyle="1" w:styleId="Normalsplit">
    <w:name w:val="Normal_split"/>
    <w:basedOn w:val="Normal"/>
    <w:qFormat/>
    <w:rsid w:val="00B6368D"/>
    <w:pPr>
      <w:textAlignment w:val="baseline"/>
    </w:pPr>
  </w:style>
  <w:style w:type="character" w:customStyle="1" w:styleId="Provsplit">
    <w:name w:val="Prov_split"/>
    <w:basedOn w:val="DefaultParagraphFont"/>
    <w:qFormat/>
    <w:rsid w:val="00B6368D"/>
    <w:rPr>
      <w:rFonts w:ascii="Times New Roman" w:hAnsi="Times New Roman"/>
      <w:b w:val="0"/>
    </w:rPr>
  </w:style>
  <w:style w:type="paragraph" w:customStyle="1" w:styleId="Tablesplit">
    <w:name w:val="Table_split"/>
    <w:basedOn w:val="Tabletext"/>
    <w:qFormat/>
    <w:rsid w:val="00B6368D"/>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B6368D"/>
  </w:style>
  <w:style w:type="paragraph" w:customStyle="1" w:styleId="Methodheading2">
    <w:name w:val="Method_heading2"/>
    <w:basedOn w:val="Heading2"/>
    <w:next w:val="Normal"/>
    <w:qFormat/>
    <w:rsid w:val="00B6368D"/>
  </w:style>
  <w:style w:type="paragraph" w:customStyle="1" w:styleId="Methodheading3">
    <w:name w:val="Method_heading3"/>
    <w:basedOn w:val="Heading3"/>
    <w:next w:val="Normal"/>
    <w:qFormat/>
    <w:rsid w:val="00B6368D"/>
  </w:style>
  <w:style w:type="paragraph" w:customStyle="1" w:styleId="Methodheading4">
    <w:name w:val="Method_heading4"/>
    <w:basedOn w:val="Heading4"/>
    <w:next w:val="Normal"/>
    <w:qFormat/>
    <w:rsid w:val="00B6368D"/>
  </w:style>
  <w:style w:type="paragraph" w:customStyle="1" w:styleId="MethodHeadingb">
    <w:name w:val="Method_Headingb"/>
    <w:basedOn w:val="Headingb"/>
    <w:next w:val="Normal"/>
    <w:qFormat/>
    <w:rsid w:val="00B6368D"/>
    <w:pPr>
      <w:tabs>
        <w:tab w:val="clear" w:pos="1134"/>
        <w:tab w:val="clear" w:pos="1871"/>
        <w:tab w:val="clear" w:pos="2268"/>
      </w:tabs>
      <w:overflowPunct/>
      <w:autoSpaceDE/>
      <w:autoSpaceDN/>
      <w:adjustRightInd/>
      <w:textAlignment w:val="auto"/>
    </w:pPr>
  </w:style>
  <w:style w:type="paragraph" w:customStyle="1" w:styleId="EditorsNote">
    <w:name w:val="EditorsNote"/>
    <w:basedOn w:val="Normal"/>
    <w:rsid w:val="00B6368D"/>
    <w:pPr>
      <w:spacing w:before="240" w:after="240"/>
      <w:textAlignment w:val="baseline"/>
    </w:pPr>
    <w:rPr>
      <w:i/>
      <w:iCs/>
    </w:rPr>
  </w:style>
  <w:style w:type="character" w:customStyle="1" w:styleId="FiguretitleChar">
    <w:name w:val="Figure_title Char"/>
    <w:basedOn w:val="DefaultParagraphFont"/>
    <w:link w:val="Figuretitle"/>
    <w:rsid w:val="00B6368D"/>
    <w:rPr>
      <w:rFonts w:ascii="Times New Roman Bold" w:eastAsia="Times New Roman" w:hAnsi="Times New Roman Bold" w:cs="Times New Roman"/>
      <w:b/>
      <w:sz w:val="20"/>
      <w:szCs w:val="20"/>
      <w:lang w:val="en-GB"/>
    </w:rPr>
  </w:style>
  <w:style w:type="paragraph" w:customStyle="1" w:styleId="Figurewithlegend">
    <w:name w:val="Figure_with_legend"/>
    <w:basedOn w:val="Figure"/>
    <w:rsid w:val="00B6368D"/>
    <w:pPr>
      <w:keepNext/>
      <w:keepLines/>
    </w:pPr>
  </w:style>
  <w:style w:type="paragraph" w:styleId="Signature">
    <w:name w:val="Signature"/>
    <w:basedOn w:val="Normal"/>
    <w:link w:val="SignatureChar"/>
    <w:unhideWhenUsed/>
    <w:rsid w:val="00B6368D"/>
    <w:pPr>
      <w:tabs>
        <w:tab w:val="clear" w:pos="1134"/>
        <w:tab w:val="clear" w:pos="1871"/>
        <w:tab w:val="clear" w:pos="2268"/>
        <w:tab w:val="center" w:pos="7371"/>
      </w:tabs>
      <w:spacing w:before="600"/>
      <w:textAlignment w:val="baseline"/>
    </w:pPr>
  </w:style>
  <w:style w:type="character" w:customStyle="1" w:styleId="SignatureChar">
    <w:name w:val="Signature Char"/>
    <w:basedOn w:val="DefaultParagraphFont"/>
    <w:link w:val="Signature"/>
    <w:rsid w:val="00B6368D"/>
    <w:rPr>
      <w:rFonts w:ascii="Times New Roman" w:eastAsia="Times New Roman" w:hAnsi="Times New Roman" w:cs="Times New Roman"/>
      <w:sz w:val="24"/>
      <w:szCs w:val="20"/>
      <w:lang w:val="en-GB"/>
    </w:rPr>
  </w:style>
  <w:style w:type="paragraph" w:customStyle="1" w:styleId="Tablefin">
    <w:name w:val="Table_fin"/>
    <w:basedOn w:val="Normalaftertitle"/>
    <w:uiPriority w:val="99"/>
    <w:rsid w:val="00B6368D"/>
    <w:pPr>
      <w:tabs>
        <w:tab w:val="clear" w:pos="1134"/>
        <w:tab w:val="clear" w:pos="1871"/>
        <w:tab w:val="clear" w:pos="2268"/>
      </w:tabs>
      <w:spacing w:before="0"/>
    </w:pPr>
    <w:rPr>
      <w:sz w:val="20"/>
      <w:lang w:eastAsia="zh-CN"/>
    </w:rPr>
  </w:style>
  <w:style w:type="character" w:customStyle="1" w:styleId="HeadingbChar">
    <w:name w:val="Heading_b Char"/>
    <w:basedOn w:val="DefaultParagraphFont"/>
    <w:link w:val="Headingb"/>
    <w:uiPriority w:val="99"/>
    <w:locked/>
    <w:rsid w:val="00B6368D"/>
    <w:rPr>
      <w:rFonts w:ascii="Times New Roman Bold" w:eastAsia="Times New Roman" w:hAnsi="Times New Roman Bold" w:cs="Times New Roman Bold"/>
      <w:b/>
      <w:sz w:val="24"/>
      <w:szCs w:val="20"/>
      <w:lang w:val="en-GB" w:eastAsia="zh-CN"/>
    </w:rPr>
  </w:style>
  <w:style w:type="character" w:customStyle="1" w:styleId="href">
    <w:name w:val="href"/>
    <w:basedOn w:val="DefaultParagraphFont"/>
    <w:uiPriority w:val="99"/>
    <w:qFormat/>
    <w:rsid w:val="00B6368D"/>
  </w:style>
  <w:style w:type="paragraph" w:customStyle="1" w:styleId="AnnexNoTitle">
    <w:name w:val="Annex_NoTitle"/>
    <w:basedOn w:val="Normal"/>
    <w:next w:val="Normalaftertitle"/>
    <w:rsid w:val="00B6368D"/>
    <w:pPr>
      <w:keepNext/>
      <w:keepLines/>
      <w:tabs>
        <w:tab w:val="clear" w:pos="1134"/>
        <w:tab w:val="clear" w:pos="1871"/>
        <w:tab w:val="clear" w:pos="2268"/>
        <w:tab w:val="left" w:pos="794"/>
        <w:tab w:val="left" w:pos="1191"/>
        <w:tab w:val="left" w:pos="1588"/>
        <w:tab w:val="left" w:pos="1985"/>
      </w:tabs>
      <w:spacing w:before="480" w:after="80"/>
      <w:jc w:val="center"/>
      <w:textAlignment w:val="baseline"/>
      <w:outlineLvl w:val="0"/>
    </w:pPr>
    <w:rPr>
      <w:rFonts w:eastAsiaTheme="minorEastAsia"/>
      <w:b/>
      <w:sz w:val="28"/>
      <w:lang w:val="fr-FR"/>
    </w:rPr>
  </w:style>
  <w:style w:type="character" w:customStyle="1" w:styleId="NormalaftertitleChar">
    <w:name w:val="Normal_after_title Char"/>
    <w:basedOn w:val="DefaultParagraphFont"/>
    <w:link w:val="Normalaftertitle"/>
    <w:locked/>
    <w:rsid w:val="00B6368D"/>
    <w:rPr>
      <w:rFonts w:ascii="Times New Roman" w:eastAsia="Times New Roman" w:hAnsi="Times New Roman" w:cs="Times New Roman"/>
      <w:sz w:val="24"/>
      <w:szCs w:val="20"/>
      <w:lang w:val="en-GB"/>
    </w:rPr>
  </w:style>
  <w:style w:type="paragraph" w:customStyle="1" w:styleId="HeadingSum">
    <w:name w:val="Heading_Sum"/>
    <w:basedOn w:val="Headingb"/>
    <w:next w:val="Normal"/>
    <w:autoRedefine/>
    <w:rsid w:val="00B6368D"/>
    <w:pPr>
      <w:tabs>
        <w:tab w:val="clear" w:pos="1134"/>
        <w:tab w:val="clear" w:pos="1871"/>
        <w:tab w:val="clear" w:pos="2268"/>
        <w:tab w:val="left" w:pos="794"/>
        <w:tab w:val="left" w:pos="1191"/>
        <w:tab w:val="left" w:pos="1588"/>
        <w:tab w:val="left" w:pos="1985"/>
      </w:tabs>
      <w:spacing w:before="240"/>
      <w:jc w:val="both"/>
    </w:pPr>
    <w:rPr>
      <w:rFonts w:ascii="Times New Roman" w:eastAsiaTheme="minorEastAsia" w:hAnsi="Times New Roman" w:cs="Times New Roman"/>
      <w:sz w:val="22"/>
      <w:lang w:val="es-ES_tradnl" w:eastAsia="en-US"/>
    </w:rPr>
  </w:style>
  <w:style w:type="character" w:customStyle="1" w:styleId="TableheadChar">
    <w:name w:val="Table_head Char"/>
    <w:basedOn w:val="DefaultParagraphFont"/>
    <w:link w:val="Tablehead"/>
    <w:uiPriority w:val="99"/>
    <w:qFormat/>
    <w:locked/>
    <w:rsid w:val="00B6368D"/>
    <w:rPr>
      <w:rFonts w:ascii="Times New Roman Bold" w:eastAsia="Times New Roman" w:hAnsi="Times New Roman Bold" w:cs="Times New Roman Bold"/>
      <w:b/>
      <w:sz w:val="20"/>
      <w:szCs w:val="20"/>
      <w:lang w:val="en-GB"/>
    </w:rPr>
  </w:style>
  <w:style w:type="character" w:customStyle="1" w:styleId="TableNo0">
    <w:name w:val="Table_No Знак"/>
    <w:link w:val="TableNo"/>
    <w:uiPriority w:val="99"/>
    <w:locked/>
    <w:rsid w:val="00B6368D"/>
    <w:rPr>
      <w:rFonts w:ascii="Times New Roman" w:eastAsia="Times New Roman" w:hAnsi="Times New Roman" w:cs="Times New Roman"/>
      <w:caps/>
      <w:sz w:val="20"/>
      <w:szCs w:val="20"/>
      <w:lang w:val="en-GB"/>
    </w:rPr>
  </w:style>
  <w:style w:type="character" w:customStyle="1" w:styleId="TabletextChar">
    <w:name w:val="Table_text Char"/>
    <w:basedOn w:val="DefaultParagraphFont"/>
    <w:link w:val="Tabletext"/>
    <w:uiPriority w:val="99"/>
    <w:qFormat/>
    <w:locked/>
    <w:rsid w:val="00B6368D"/>
    <w:rPr>
      <w:rFonts w:ascii="Times New Roman" w:eastAsia="Times New Roman" w:hAnsi="Times New Roman" w:cs="Times New Roman"/>
      <w:sz w:val="20"/>
      <w:szCs w:val="20"/>
      <w:lang w:val="en-GB"/>
    </w:rPr>
  </w:style>
  <w:style w:type="character" w:customStyle="1" w:styleId="FigureChar">
    <w:name w:val="Figure Char"/>
    <w:basedOn w:val="DefaultParagraphFont"/>
    <w:link w:val="Figure"/>
    <w:uiPriority w:val="99"/>
    <w:locked/>
    <w:rsid w:val="00B6368D"/>
    <w:rPr>
      <w:rFonts w:ascii="Times New Roman" w:eastAsia="Times New Roman" w:hAnsi="Times New Roman" w:cs="Times New Roman"/>
      <w:noProof/>
      <w:sz w:val="24"/>
      <w:szCs w:val="20"/>
      <w:lang w:val="en-GB" w:eastAsia="zh-CN"/>
    </w:rPr>
  </w:style>
  <w:style w:type="character" w:customStyle="1" w:styleId="FigureNoChar">
    <w:name w:val="Figure_No Char"/>
    <w:basedOn w:val="DefaultParagraphFont"/>
    <w:link w:val="FigureNo"/>
    <w:locked/>
    <w:rsid w:val="00B6368D"/>
    <w:rPr>
      <w:rFonts w:ascii="Times New Roman" w:eastAsia="Times New Roman" w:hAnsi="Times New Roman" w:cs="Times New Roman"/>
      <w:caps/>
      <w:sz w:val="20"/>
      <w:szCs w:val="20"/>
      <w:lang w:val="en-GB"/>
    </w:rPr>
  </w:style>
  <w:style w:type="character" w:customStyle="1" w:styleId="CallChar">
    <w:name w:val="Call Char"/>
    <w:basedOn w:val="DefaultParagraphFont"/>
    <w:link w:val="Call"/>
    <w:locked/>
    <w:rsid w:val="00B6368D"/>
    <w:rPr>
      <w:rFonts w:ascii="Times New Roman" w:eastAsia="Times New Roman" w:hAnsi="Times New Roman" w:cs="Times New Roman"/>
      <w:i/>
      <w:sz w:val="24"/>
      <w:szCs w:val="20"/>
      <w:lang w:val="en-GB"/>
    </w:rPr>
  </w:style>
  <w:style w:type="character" w:customStyle="1" w:styleId="Tabletitle0">
    <w:name w:val="Table_title Знак"/>
    <w:link w:val="Tabletitle"/>
    <w:uiPriority w:val="99"/>
    <w:locked/>
    <w:rsid w:val="00B6368D"/>
    <w:rPr>
      <w:rFonts w:ascii="Times New Roman Bold" w:eastAsia="Times New Roman" w:hAnsi="Times New Roman Bold" w:cs="Times New Roman"/>
      <w:b/>
      <w:sz w:val="20"/>
      <w:szCs w:val="20"/>
      <w:lang w:val="en-GB"/>
    </w:rPr>
  </w:style>
  <w:style w:type="paragraph" w:customStyle="1" w:styleId="Summary">
    <w:name w:val="Summary"/>
    <w:basedOn w:val="Normal"/>
    <w:next w:val="Normalaftertitle"/>
    <w:link w:val="SummaryZchn"/>
    <w:autoRedefine/>
    <w:rsid w:val="00B6368D"/>
    <w:pPr>
      <w:tabs>
        <w:tab w:val="clear" w:pos="1134"/>
        <w:tab w:val="clear" w:pos="1871"/>
        <w:tab w:val="clear" w:pos="2268"/>
        <w:tab w:val="left" w:pos="794"/>
        <w:tab w:val="left" w:pos="1191"/>
        <w:tab w:val="left" w:pos="1588"/>
        <w:tab w:val="left" w:pos="1985"/>
      </w:tabs>
      <w:spacing w:after="480"/>
      <w:jc w:val="both"/>
      <w:textAlignment w:val="baseline"/>
    </w:pPr>
    <w:rPr>
      <w:rFonts w:eastAsiaTheme="minorEastAsia"/>
      <w:sz w:val="22"/>
      <w:lang w:val="es-ES_tradnl"/>
    </w:rPr>
  </w:style>
  <w:style w:type="character" w:styleId="Hyperlink">
    <w:name w:val="Hyperlink"/>
    <w:basedOn w:val="DefaultParagraphFont"/>
    <w:uiPriority w:val="99"/>
    <w:rsid w:val="00B6368D"/>
    <w:rPr>
      <w:color w:val="0000FF"/>
      <w:u w:val="single"/>
    </w:rPr>
  </w:style>
  <w:style w:type="character" w:customStyle="1" w:styleId="SummaryZchn">
    <w:name w:val="Summary Zchn"/>
    <w:basedOn w:val="DefaultParagraphFont"/>
    <w:link w:val="Summary"/>
    <w:rsid w:val="00B6368D"/>
    <w:rPr>
      <w:rFonts w:ascii="Times New Roman" w:eastAsiaTheme="minorEastAsia" w:hAnsi="Times New Roman" w:cs="Times New Roman"/>
      <w:szCs w:val="20"/>
      <w:lang w:val="es-ES_tradnl"/>
    </w:rPr>
  </w:style>
  <w:style w:type="character" w:customStyle="1" w:styleId="enumlev1Char">
    <w:name w:val="enumlev1 Char"/>
    <w:basedOn w:val="DefaultParagraphFont"/>
    <w:link w:val="enumlev1"/>
    <w:uiPriority w:val="99"/>
    <w:qFormat/>
    <w:rsid w:val="00B6368D"/>
    <w:rPr>
      <w:rFonts w:ascii="Times New Roman" w:eastAsia="Times New Roman" w:hAnsi="Times New Roman" w:cs="Times New Roman"/>
      <w:sz w:val="24"/>
      <w:szCs w:val="20"/>
      <w:lang w:val="en-GB"/>
    </w:rPr>
  </w:style>
  <w:style w:type="character" w:customStyle="1" w:styleId="SourceChar">
    <w:name w:val="Source Char"/>
    <w:link w:val="Source"/>
    <w:locked/>
    <w:rsid w:val="00B6368D"/>
    <w:rPr>
      <w:rFonts w:ascii="Times New Roman" w:eastAsia="Times New Roman" w:hAnsi="Times New Roman" w:cs="Times New Roman"/>
      <w:b/>
      <w:sz w:val="28"/>
      <w:szCs w:val="20"/>
      <w:lang w:val="en-GB"/>
    </w:rPr>
  </w:style>
  <w:style w:type="character" w:customStyle="1" w:styleId="Title1Char">
    <w:name w:val="Title 1 Char"/>
    <w:link w:val="Title1"/>
    <w:uiPriority w:val="99"/>
    <w:qFormat/>
    <w:locked/>
    <w:rsid w:val="00B6368D"/>
    <w:rPr>
      <w:rFonts w:ascii="Times New Roman" w:eastAsia="Times New Roman" w:hAnsi="Times New Roman" w:cs="Times New Roman"/>
      <w:caps/>
      <w:sz w:val="28"/>
      <w:szCs w:val="20"/>
      <w:lang w:val="en-GB"/>
    </w:rPr>
  </w:style>
  <w:style w:type="character" w:styleId="UnresolvedMention">
    <w:name w:val="Unresolved Mention"/>
    <w:basedOn w:val="DefaultParagraphFont"/>
    <w:uiPriority w:val="99"/>
    <w:semiHidden/>
    <w:unhideWhenUsed/>
    <w:rsid w:val="00B6368D"/>
    <w:rPr>
      <w:color w:val="605E5C"/>
      <w:shd w:val="clear" w:color="auto" w:fill="E1DFDD"/>
    </w:rPr>
  </w:style>
  <w:style w:type="character" w:styleId="CommentReference">
    <w:name w:val="annotation reference"/>
    <w:basedOn w:val="DefaultParagraphFont"/>
    <w:semiHidden/>
    <w:unhideWhenUsed/>
    <w:rsid w:val="00B6368D"/>
    <w:rPr>
      <w:sz w:val="16"/>
      <w:szCs w:val="16"/>
    </w:rPr>
  </w:style>
  <w:style w:type="paragraph" w:styleId="CommentText">
    <w:name w:val="annotation text"/>
    <w:basedOn w:val="Normal"/>
    <w:link w:val="CommentTextChar"/>
    <w:semiHidden/>
    <w:unhideWhenUsed/>
    <w:rsid w:val="00B6368D"/>
    <w:pPr>
      <w:textAlignment w:val="baseline"/>
    </w:pPr>
    <w:rPr>
      <w:sz w:val="20"/>
    </w:rPr>
  </w:style>
  <w:style w:type="character" w:customStyle="1" w:styleId="CommentTextChar">
    <w:name w:val="Comment Text Char"/>
    <w:basedOn w:val="DefaultParagraphFont"/>
    <w:link w:val="CommentText"/>
    <w:semiHidden/>
    <w:rsid w:val="00B6368D"/>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unhideWhenUsed/>
    <w:rsid w:val="00B6368D"/>
    <w:rPr>
      <w:b/>
      <w:bCs/>
    </w:rPr>
  </w:style>
  <w:style w:type="character" w:customStyle="1" w:styleId="CommentSubjectChar">
    <w:name w:val="Comment Subject Char"/>
    <w:basedOn w:val="CommentTextChar"/>
    <w:link w:val="CommentSubject"/>
    <w:semiHidden/>
    <w:rsid w:val="00B6368D"/>
    <w:rPr>
      <w:rFonts w:ascii="Times New Roman" w:eastAsia="Times New Roman" w:hAnsi="Times New Roman" w:cs="Times New Roman"/>
      <w:b/>
      <w:bCs/>
      <w:sz w:val="20"/>
      <w:szCs w:val="20"/>
      <w:lang w:val="en-GB"/>
    </w:rPr>
  </w:style>
  <w:style w:type="table" w:styleId="TableGrid">
    <w:name w:val="Table Grid"/>
    <w:basedOn w:val="TableNormal"/>
    <w:uiPriority w:val="39"/>
    <w:rsid w:val="00B6368D"/>
    <w:pPr>
      <w:spacing w:after="0" w:line="240" w:lineRule="auto"/>
    </w:pPr>
    <w:rPr>
      <w:rFonts w:ascii="CG Times" w:eastAsia="Times New Roman" w:hAnsi="CG Times"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B6368D"/>
    <w:pPr>
      <w:spacing w:before="0" w:after="200"/>
      <w:textAlignment w:val="baseline"/>
    </w:pPr>
    <w:rPr>
      <w:i/>
      <w:iCs/>
      <w:color w:val="44546A" w:themeColor="text2"/>
      <w:sz w:val="18"/>
      <w:szCs w:val="18"/>
    </w:rPr>
  </w:style>
  <w:style w:type="paragraph" w:styleId="Revision">
    <w:name w:val="Revision"/>
    <w:hidden/>
    <w:uiPriority w:val="99"/>
    <w:semiHidden/>
    <w:rsid w:val="00B6368D"/>
    <w:pPr>
      <w:spacing w:after="0" w:line="240" w:lineRule="auto"/>
    </w:pPr>
    <w:rPr>
      <w:rFonts w:ascii="Times New Roman" w:eastAsia="Times New Roman" w:hAnsi="Times New Roman" w:cs="Times New Roman"/>
      <w:sz w:val="24"/>
      <w:szCs w:val="20"/>
      <w:lang w:val="en-GB"/>
    </w:rPr>
  </w:style>
  <w:style w:type="paragraph" w:styleId="ListParagraph">
    <w:name w:val="List Paragraph"/>
    <w:basedOn w:val="Normal"/>
    <w:uiPriority w:val="34"/>
    <w:qFormat/>
    <w:rsid w:val="00B636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tu.int/rec/R-REC-M.585/en" TargetMode="External"/><Relationship Id="rId13" Type="http://schemas.openxmlformats.org/officeDocument/2006/relationships/hyperlink" Target="https://www.itu.int/pub/R-REP-M.2285"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www.itu.int/rec/R-REC-M.2135/en" TargetMode="External"/><Relationship Id="rId12" Type="http://schemas.openxmlformats.org/officeDocument/2006/relationships/hyperlink" Target="https://www.itu.int/pub/R-REP-M.2285"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em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itu.int/rec/R-REC-RA.769/en" TargetMode="External"/><Relationship Id="rId5" Type="http://schemas.openxmlformats.org/officeDocument/2006/relationships/image" Target="media/image1.emf"/><Relationship Id="rId15" Type="http://schemas.openxmlformats.org/officeDocument/2006/relationships/oleObject" Target="embeddings/oleObject1.bin"/><Relationship Id="rId10" Type="http://schemas.openxmlformats.org/officeDocument/2006/relationships/hyperlink" Target="https://www.itu.int/rec/R-REC-RA.769/e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itu.int/rec/R-REC-M.1375/en" TargetMode="Externa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0</Pages>
  <Words>4222</Words>
  <Characters>24070</Characters>
  <Application>Microsoft Office Word</Application>
  <DocSecurity>0</DocSecurity>
  <Lines>200</Lines>
  <Paragraphs>56</Paragraphs>
  <ScaleCrop>false</ScaleCrop>
  <Company/>
  <LinksUpToDate>false</LinksUpToDate>
  <CharactersWithSpaces>2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 2021-11</cp:lastModifiedBy>
  <cp:revision>12</cp:revision>
  <dcterms:created xsi:type="dcterms:W3CDTF">2021-08-02T16:12:00Z</dcterms:created>
  <dcterms:modified xsi:type="dcterms:W3CDTF">2021-09-14T17:44:00Z</dcterms:modified>
</cp:coreProperties>
</file>